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27A12" w14:textId="77777777" w:rsidR="007A0964" w:rsidRDefault="00E45F27" w:rsidP="00AE575B">
      <w:pPr>
        <w:pStyle w:val="Titel"/>
        <w:framePr w:wrap="auto" w:vAnchor="margin" w:yAlign="inline"/>
        <w:spacing w:after="0"/>
        <w:contextualSpacing w:val="0"/>
        <w:rPr>
          <w:b w:val="0"/>
          <w:sz w:val="22"/>
          <w:szCs w:val="22"/>
        </w:rPr>
      </w:pPr>
      <w:r w:rsidRPr="00BA60C6">
        <w:rPr>
          <w:b w:val="0"/>
          <w:sz w:val="22"/>
          <w:szCs w:val="22"/>
        </w:rPr>
        <w:t xml:space="preserve">Bearbeitungshinweis: </w:t>
      </w:r>
    </w:p>
    <w:p w14:paraId="01858A5A" w14:textId="5940C215" w:rsidR="00E24058" w:rsidRDefault="00B20E99" w:rsidP="007A0964">
      <w:pPr>
        <w:pStyle w:val="Titel"/>
        <w:framePr w:wrap="auto" w:vAnchor="margin" w:yAlign="inline"/>
        <w:spacing w:before="0" w:after="0"/>
        <w:contextualSpacing w:val="0"/>
        <w:rPr>
          <w:b w:val="0"/>
          <w:sz w:val="22"/>
          <w:szCs w:val="22"/>
        </w:rPr>
      </w:pPr>
      <w:r>
        <w:rPr>
          <w:b w:val="0"/>
          <w:sz w:val="22"/>
          <w:szCs w:val="22"/>
        </w:rPr>
        <w:t>Den</w:t>
      </w:r>
      <w:r w:rsidR="00E45F27" w:rsidRPr="00BA60C6">
        <w:rPr>
          <w:b w:val="0"/>
          <w:sz w:val="22"/>
          <w:szCs w:val="22"/>
        </w:rPr>
        <w:t xml:space="preserve"> Text </w:t>
      </w:r>
      <w:r w:rsidR="00897A00" w:rsidRPr="00B20E99">
        <w:rPr>
          <w:b w:val="0"/>
          <w:sz w:val="22"/>
          <w:szCs w:val="22"/>
          <w:u w:val="single"/>
        </w:rPr>
        <w:t>dieser</w:t>
      </w:r>
      <w:r w:rsidR="002E0599" w:rsidRPr="00B20E99">
        <w:rPr>
          <w:b w:val="0"/>
          <w:sz w:val="22"/>
          <w:szCs w:val="22"/>
          <w:u w:val="single"/>
        </w:rPr>
        <w:t xml:space="preserve"> Seite</w:t>
      </w:r>
      <w:r w:rsidR="002E0599" w:rsidRPr="00BA60C6">
        <w:rPr>
          <w:b w:val="0"/>
          <w:sz w:val="22"/>
          <w:szCs w:val="22"/>
        </w:rPr>
        <w:t xml:space="preserve"> </w:t>
      </w:r>
      <w:r w:rsidR="00E45F27" w:rsidRPr="00BA60C6">
        <w:rPr>
          <w:b w:val="0"/>
          <w:sz w:val="22"/>
          <w:szCs w:val="22"/>
        </w:rPr>
        <w:t xml:space="preserve">nach Erstellung </w:t>
      </w:r>
      <w:r w:rsidR="00AE575B" w:rsidRPr="00BA60C6">
        <w:rPr>
          <w:b w:val="0"/>
          <w:sz w:val="22"/>
          <w:szCs w:val="22"/>
        </w:rPr>
        <w:t xml:space="preserve">des </w:t>
      </w:r>
      <w:r w:rsidR="00516DFB" w:rsidRPr="00BA60C6">
        <w:rPr>
          <w:b w:val="0"/>
          <w:sz w:val="22"/>
          <w:szCs w:val="22"/>
        </w:rPr>
        <w:t>Sach</w:t>
      </w:r>
      <w:r w:rsidR="00AE575B" w:rsidRPr="00BA60C6">
        <w:rPr>
          <w:b w:val="0"/>
          <w:sz w:val="22"/>
          <w:szCs w:val="22"/>
        </w:rPr>
        <w:t>berichts</w:t>
      </w:r>
      <w:r w:rsidR="00E45F27" w:rsidRPr="00BA60C6">
        <w:rPr>
          <w:b w:val="0"/>
          <w:sz w:val="22"/>
          <w:szCs w:val="22"/>
        </w:rPr>
        <w:t xml:space="preserve"> bitte </w:t>
      </w:r>
      <w:r w:rsidR="007A0964">
        <w:rPr>
          <w:b w:val="0"/>
          <w:sz w:val="22"/>
          <w:szCs w:val="22"/>
        </w:rPr>
        <w:t xml:space="preserve">unbedingt </w:t>
      </w:r>
      <w:r w:rsidR="00E45F27" w:rsidRPr="00BA60C6">
        <w:rPr>
          <w:b w:val="0"/>
          <w:sz w:val="22"/>
          <w:szCs w:val="22"/>
        </w:rPr>
        <w:t>löschen.</w:t>
      </w:r>
    </w:p>
    <w:p w14:paraId="2CAC91FC" w14:textId="77777777" w:rsidR="003D622E" w:rsidRDefault="003D622E" w:rsidP="00C40BA8">
      <w:pPr>
        <w:autoSpaceDE w:val="0"/>
        <w:autoSpaceDN w:val="0"/>
        <w:adjustRightInd w:val="0"/>
        <w:spacing w:after="0" w:line="240" w:lineRule="auto"/>
        <w:jc w:val="left"/>
        <w:rPr>
          <w:rFonts w:ascii="Arial" w:eastAsiaTheme="minorEastAsia" w:hAnsi="Arial" w:cs="Arial"/>
          <w:sz w:val="22"/>
          <w:szCs w:val="22"/>
          <w:lang w:eastAsia="de-DE"/>
        </w:rPr>
      </w:pPr>
    </w:p>
    <w:p w14:paraId="7E9729B7" w14:textId="1EFF303E" w:rsidR="00FF0953" w:rsidRPr="00FF0953" w:rsidRDefault="00FF0953" w:rsidP="00C40BA8">
      <w:pPr>
        <w:autoSpaceDE w:val="0"/>
        <w:autoSpaceDN w:val="0"/>
        <w:adjustRightInd w:val="0"/>
        <w:spacing w:after="0" w:line="240" w:lineRule="auto"/>
        <w:jc w:val="left"/>
        <w:rPr>
          <w:rFonts w:ascii="Arial" w:eastAsiaTheme="minorEastAsia" w:hAnsi="Arial" w:cs="Arial"/>
          <w:color w:val="1F497D"/>
          <w:sz w:val="22"/>
          <w:szCs w:val="22"/>
          <w:lang w:eastAsia="de-DE"/>
        </w:rPr>
      </w:pPr>
    </w:p>
    <w:p w14:paraId="7D403F95" w14:textId="0CA8D191" w:rsidR="00C40BA8" w:rsidRDefault="00C40BA8" w:rsidP="00C40BA8">
      <w:pPr>
        <w:autoSpaceDE w:val="0"/>
        <w:autoSpaceDN w:val="0"/>
        <w:adjustRightInd w:val="0"/>
        <w:spacing w:after="0" w:line="240" w:lineRule="auto"/>
        <w:jc w:val="left"/>
        <w:rPr>
          <w:rFonts w:ascii="Arial" w:eastAsiaTheme="minorEastAsia" w:hAnsi="Arial" w:cs="Arial"/>
          <w:color w:val="365F91" w:themeColor="accent1" w:themeShade="BF"/>
          <w:sz w:val="22"/>
          <w:szCs w:val="22"/>
          <w:lang w:eastAsia="de-DE"/>
        </w:rPr>
      </w:pPr>
      <w:r w:rsidRPr="00C40BA8">
        <w:rPr>
          <w:rFonts w:ascii="Arial" w:eastAsiaTheme="minorEastAsia" w:hAnsi="Arial" w:cs="Arial"/>
          <w:color w:val="365F91" w:themeColor="accent1" w:themeShade="BF"/>
          <w:sz w:val="22"/>
          <w:szCs w:val="22"/>
          <w:lang w:eastAsia="de-DE"/>
        </w:rPr>
        <w:t>Der Sachbericht besteht aus drei Teilen:</w:t>
      </w:r>
    </w:p>
    <w:p w14:paraId="437C6F75" w14:textId="77777777" w:rsidR="007A0964" w:rsidRPr="00C40BA8" w:rsidRDefault="007A0964" w:rsidP="00C40BA8">
      <w:pPr>
        <w:autoSpaceDE w:val="0"/>
        <w:autoSpaceDN w:val="0"/>
        <w:adjustRightInd w:val="0"/>
        <w:spacing w:after="0" w:line="240" w:lineRule="auto"/>
        <w:jc w:val="left"/>
        <w:rPr>
          <w:rFonts w:ascii="Arial" w:eastAsiaTheme="minorEastAsia" w:hAnsi="Arial" w:cs="Arial"/>
          <w:color w:val="365F91" w:themeColor="accent1" w:themeShade="BF"/>
          <w:sz w:val="22"/>
          <w:szCs w:val="22"/>
          <w:lang w:eastAsia="de-DE"/>
        </w:rPr>
      </w:pPr>
    </w:p>
    <w:p w14:paraId="6C2CBED4" w14:textId="4BC26F9A" w:rsidR="00C40BA8" w:rsidRPr="00C40BA8" w:rsidRDefault="00C40BA8" w:rsidP="009C440F">
      <w:pPr>
        <w:autoSpaceDE w:val="0"/>
        <w:autoSpaceDN w:val="0"/>
        <w:adjustRightInd w:val="0"/>
        <w:spacing w:after="0" w:line="240" w:lineRule="auto"/>
        <w:ind w:firstLine="284"/>
        <w:jc w:val="left"/>
        <w:rPr>
          <w:rFonts w:ascii="Arial" w:eastAsiaTheme="minorEastAsia" w:hAnsi="Arial" w:cs="Arial"/>
          <w:color w:val="365F91" w:themeColor="accent1" w:themeShade="BF"/>
          <w:sz w:val="22"/>
          <w:szCs w:val="22"/>
          <w:lang w:eastAsia="de-DE"/>
        </w:rPr>
      </w:pPr>
      <w:r w:rsidRPr="00C40BA8">
        <w:rPr>
          <w:rFonts w:ascii="Arial" w:eastAsiaTheme="minorEastAsia" w:hAnsi="Arial" w:cs="Arial"/>
          <w:color w:val="365F91" w:themeColor="accent1" w:themeShade="BF"/>
          <w:sz w:val="22"/>
          <w:szCs w:val="22"/>
          <w:lang w:eastAsia="de-DE"/>
        </w:rPr>
        <w:t>Teil I: Kurzbericht (wird veröffentlicht)</w:t>
      </w:r>
    </w:p>
    <w:p w14:paraId="0BA1B531" w14:textId="787F445D" w:rsidR="00C40BA8" w:rsidRDefault="00C40BA8" w:rsidP="009C440F">
      <w:pPr>
        <w:autoSpaceDE w:val="0"/>
        <w:autoSpaceDN w:val="0"/>
        <w:adjustRightInd w:val="0"/>
        <w:spacing w:after="0" w:line="240" w:lineRule="auto"/>
        <w:ind w:firstLine="284"/>
        <w:jc w:val="left"/>
        <w:rPr>
          <w:rFonts w:ascii="Arial" w:eastAsiaTheme="minorEastAsia" w:hAnsi="Arial" w:cs="Arial"/>
          <w:color w:val="365F91" w:themeColor="accent1" w:themeShade="BF"/>
          <w:sz w:val="22"/>
          <w:szCs w:val="22"/>
          <w:lang w:eastAsia="de-DE"/>
        </w:rPr>
      </w:pPr>
      <w:r w:rsidRPr="00C40BA8">
        <w:rPr>
          <w:rFonts w:ascii="Arial" w:eastAsiaTheme="minorEastAsia" w:hAnsi="Arial" w:cs="Arial"/>
          <w:color w:val="365F91" w:themeColor="accent1" w:themeShade="BF"/>
          <w:sz w:val="22"/>
          <w:szCs w:val="22"/>
          <w:lang w:eastAsia="de-DE"/>
        </w:rPr>
        <w:t>Teil II: Eingehende Darstellung (wird veröffentlicht)</w:t>
      </w:r>
    </w:p>
    <w:p w14:paraId="456E900E" w14:textId="77777777" w:rsidR="007A0964" w:rsidRPr="00C40BA8" w:rsidRDefault="007A0964" w:rsidP="009C440F">
      <w:pPr>
        <w:autoSpaceDE w:val="0"/>
        <w:autoSpaceDN w:val="0"/>
        <w:adjustRightInd w:val="0"/>
        <w:spacing w:after="0" w:line="240" w:lineRule="auto"/>
        <w:ind w:firstLine="284"/>
        <w:jc w:val="left"/>
        <w:rPr>
          <w:rFonts w:ascii="Arial" w:eastAsiaTheme="minorEastAsia" w:hAnsi="Arial" w:cs="Arial"/>
          <w:color w:val="365F91" w:themeColor="accent1" w:themeShade="BF"/>
          <w:sz w:val="22"/>
          <w:szCs w:val="22"/>
          <w:lang w:eastAsia="de-DE"/>
        </w:rPr>
      </w:pPr>
    </w:p>
    <w:p w14:paraId="6D90EC83" w14:textId="619874FE" w:rsidR="007A0964" w:rsidRPr="00567628" w:rsidRDefault="00C40BA8" w:rsidP="00567628">
      <w:pPr>
        <w:ind w:left="993" w:hanging="709"/>
        <w:rPr>
          <w:rFonts w:asciiTheme="majorHAnsi" w:hAnsiTheme="majorHAnsi" w:cstheme="majorHAnsi"/>
          <w:color w:val="365F91" w:themeColor="accent1" w:themeShade="BF"/>
          <w:sz w:val="22"/>
          <w:szCs w:val="22"/>
        </w:rPr>
      </w:pPr>
      <w:r w:rsidRPr="00C40BA8">
        <w:rPr>
          <w:rFonts w:ascii="Arial" w:eastAsiaTheme="minorEastAsia" w:hAnsi="Arial" w:cs="Arial"/>
          <w:color w:val="365F91" w:themeColor="accent1" w:themeShade="BF"/>
          <w:sz w:val="22"/>
          <w:szCs w:val="22"/>
          <w:lang w:eastAsia="de-DE"/>
        </w:rPr>
        <w:t xml:space="preserve">Teil III: Erfolgskontrollbericht (ausschließlich interne Verwendung durch BMBF, wird </w:t>
      </w:r>
      <w:r w:rsidRPr="00C40BA8">
        <w:rPr>
          <w:rFonts w:ascii="Arial" w:eastAsiaTheme="minorEastAsia" w:hAnsi="Arial" w:cs="Arial"/>
          <w:b/>
          <w:bCs/>
          <w:color w:val="365F91" w:themeColor="accent1" w:themeShade="BF"/>
          <w:sz w:val="22"/>
          <w:szCs w:val="22"/>
          <w:lang w:eastAsia="de-DE"/>
        </w:rPr>
        <w:t>nicht veröffentlicht)</w:t>
      </w:r>
      <w:r w:rsidRPr="00C40BA8">
        <w:rPr>
          <w:rFonts w:ascii="Arial" w:eastAsiaTheme="minorEastAsia" w:hAnsi="Arial" w:cs="Arial"/>
          <w:color w:val="365F91" w:themeColor="accent1" w:themeShade="BF"/>
          <w:sz w:val="22"/>
          <w:szCs w:val="22"/>
          <w:lang w:eastAsia="de-DE"/>
        </w:rPr>
        <w:t>.</w:t>
      </w:r>
    </w:p>
    <w:p w14:paraId="1E6011A1" w14:textId="77777777" w:rsidR="005810A4" w:rsidRDefault="005810A4" w:rsidP="007A0964">
      <w:pPr>
        <w:spacing w:before="240"/>
        <w:rPr>
          <w:rFonts w:ascii="Arial" w:eastAsiaTheme="majorEastAsia" w:hAnsi="Arial" w:cstheme="majorBidi"/>
          <w:color w:val="1F497D" w:themeColor="text2"/>
          <w:spacing w:val="5"/>
          <w:kern w:val="28"/>
          <w:sz w:val="22"/>
          <w:szCs w:val="22"/>
        </w:rPr>
      </w:pPr>
      <w:r>
        <w:rPr>
          <w:rFonts w:ascii="Arial" w:eastAsiaTheme="majorEastAsia" w:hAnsi="Arial" w:cstheme="majorBidi"/>
          <w:color w:val="1F497D" w:themeColor="text2"/>
          <w:spacing w:val="5"/>
          <w:kern w:val="28"/>
          <w:sz w:val="22"/>
          <w:szCs w:val="22"/>
        </w:rPr>
        <w:t>Zur Veröffentlichung durch die TIB wird eine Version des Sachberichts ohne vertrauliche Informationen erstellt.</w:t>
      </w:r>
    </w:p>
    <w:p w14:paraId="6E1BE200" w14:textId="620E72A8" w:rsidR="00E24058" w:rsidRDefault="0096645C" w:rsidP="00864645">
      <w:pPr>
        <w:pStyle w:val="Titel"/>
        <w:framePr w:wrap="auto" w:vAnchor="margin" w:yAlign="inline"/>
        <w:contextualSpacing w:val="0"/>
        <w:rPr>
          <w:b w:val="0"/>
          <w:sz w:val="22"/>
          <w:szCs w:val="22"/>
        </w:rPr>
      </w:pPr>
      <w:r w:rsidRPr="00BA60C6">
        <w:rPr>
          <w:b w:val="0"/>
          <w:sz w:val="22"/>
          <w:szCs w:val="22"/>
        </w:rPr>
        <w:t xml:space="preserve">Für </w:t>
      </w:r>
      <w:r w:rsidR="009C440F">
        <w:rPr>
          <w:b w:val="0"/>
          <w:sz w:val="22"/>
          <w:szCs w:val="22"/>
        </w:rPr>
        <w:t xml:space="preserve">den Kurzbericht und </w:t>
      </w:r>
      <w:r w:rsidRPr="00BA60C6">
        <w:rPr>
          <w:b w:val="0"/>
          <w:sz w:val="22"/>
          <w:szCs w:val="22"/>
        </w:rPr>
        <w:t>d</w:t>
      </w:r>
      <w:r w:rsidR="00C40BA8">
        <w:rPr>
          <w:b w:val="0"/>
          <w:sz w:val="22"/>
          <w:szCs w:val="22"/>
        </w:rPr>
        <w:t xml:space="preserve">ie </w:t>
      </w:r>
      <w:r w:rsidR="00C40BA8" w:rsidRPr="00FF0953">
        <w:rPr>
          <w:b w:val="0"/>
          <w:color w:val="1F497D"/>
          <w:sz w:val="22"/>
          <w:szCs w:val="22"/>
        </w:rPr>
        <w:t>eingehende</w:t>
      </w:r>
      <w:r w:rsidR="00C40BA8">
        <w:rPr>
          <w:b w:val="0"/>
          <w:sz w:val="22"/>
          <w:szCs w:val="22"/>
        </w:rPr>
        <w:t xml:space="preserve"> Darstellung </w:t>
      </w:r>
      <w:r w:rsidR="00E45F27" w:rsidRPr="00FF0953">
        <w:rPr>
          <w:b w:val="0"/>
          <w:sz w:val="22"/>
          <w:szCs w:val="22"/>
          <w14:textFill>
            <w14:gradFill>
              <w14:gsLst>
                <w14:gs w14:pos="0">
                  <w14:schemeClr w14:val="tx2">
                    <w14:shade w14:val="30000"/>
                    <w14:satMod w14:val="115000"/>
                  </w14:schemeClr>
                </w14:gs>
                <w14:gs w14:pos="50000">
                  <w14:schemeClr w14:val="tx2">
                    <w14:shade w14:val="67500"/>
                    <w14:satMod w14:val="115000"/>
                  </w14:schemeClr>
                </w14:gs>
                <w14:gs w14:pos="100000">
                  <w14:schemeClr w14:val="tx2">
                    <w14:shade w14:val="100000"/>
                    <w14:satMod w14:val="115000"/>
                  </w14:schemeClr>
                </w14:gs>
              </w14:gsLst>
              <w14:lin w14:ang="2700000" w14:scaled="0"/>
            </w14:gradFill>
          </w14:textFill>
        </w:rPr>
        <w:t>ist</w:t>
      </w:r>
      <w:r w:rsidR="00E45F27" w:rsidRPr="00BA60C6">
        <w:rPr>
          <w:b w:val="0"/>
          <w:sz w:val="22"/>
          <w:szCs w:val="22"/>
        </w:rPr>
        <w:t xml:space="preserve"> </w:t>
      </w:r>
      <w:r w:rsidR="00897A00" w:rsidRPr="00BA60C6">
        <w:rPr>
          <w:b w:val="0"/>
          <w:sz w:val="22"/>
          <w:szCs w:val="22"/>
        </w:rPr>
        <w:t>die im Folgenden vorgegebene</w:t>
      </w:r>
      <w:r w:rsidR="00E45F27" w:rsidRPr="00BA60C6">
        <w:rPr>
          <w:b w:val="0"/>
          <w:sz w:val="22"/>
          <w:szCs w:val="22"/>
        </w:rPr>
        <w:t xml:space="preserve"> Gliederung </w:t>
      </w:r>
      <w:r w:rsidR="00256D82" w:rsidRPr="00BA60C6">
        <w:rPr>
          <w:b w:val="0"/>
          <w:sz w:val="22"/>
          <w:szCs w:val="22"/>
        </w:rPr>
        <w:t xml:space="preserve">als inhaltliche Mindestforderung (Ergänzungen sind zulässig) </w:t>
      </w:r>
      <w:r w:rsidR="00E45F27" w:rsidRPr="00BA60C6">
        <w:rPr>
          <w:b w:val="0"/>
          <w:sz w:val="22"/>
          <w:szCs w:val="22"/>
        </w:rPr>
        <w:t xml:space="preserve">zu </w:t>
      </w:r>
      <w:r w:rsidR="00256D82" w:rsidRPr="00BA60C6">
        <w:rPr>
          <w:b w:val="0"/>
          <w:sz w:val="22"/>
          <w:szCs w:val="22"/>
        </w:rPr>
        <w:t>verstehen.</w:t>
      </w:r>
      <w:r w:rsidR="00C40BA8">
        <w:rPr>
          <w:b w:val="0"/>
          <w:sz w:val="22"/>
          <w:szCs w:val="22"/>
        </w:rPr>
        <w:t xml:space="preserve"> Für den Erfolgskontrollbericht gibt es ein gesondertes Formular!</w:t>
      </w:r>
    </w:p>
    <w:p w14:paraId="30FB3D06" w14:textId="1A3DC478" w:rsidR="00897A00" w:rsidRPr="00BA60C6" w:rsidRDefault="00620A96" w:rsidP="00CA0F01">
      <w:pPr>
        <w:rPr>
          <w:rFonts w:ascii="Arial" w:eastAsiaTheme="majorEastAsia" w:hAnsi="Arial" w:cstheme="majorBidi"/>
          <w:b/>
          <w:color w:val="1F497D" w:themeColor="text2"/>
          <w:spacing w:val="5"/>
          <w:kern w:val="28"/>
          <w:sz w:val="22"/>
          <w:szCs w:val="22"/>
        </w:rPr>
      </w:pPr>
      <w:r w:rsidRPr="00BA60C6">
        <w:rPr>
          <w:rFonts w:ascii="Arial" w:eastAsiaTheme="majorEastAsia" w:hAnsi="Arial" w:cstheme="majorBidi"/>
          <w:b/>
          <w:color w:val="1F497D" w:themeColor="text2"/>
          <w:spacing w:val="5"/>
          <w:kern w:val="28"/>
          <w:sz w:val="22"/>
          <w:szCs w:val="22"/>
        </w:rPr>
        <w:t>Beachten Sie bitte die folgend</w:t>
      </w:r>
      <w:r w:rsidR="006A3042">
        <w:rPr>
          <w:rFonts w:ascii="Arial" w:eastAsiaTheme="majorEastAsia" w:hAnsi="Arial" w:cstheme="majorBidi"/>
          <w:b/>
          <w:color w:val="1F497D" w:themeColor="text2"/>
          <w:spacing w:val="5"/>
          <w:kern w:val="28"/>
          <w:sz w:val="22"/>
          <w:szCs w:val="22"/>
        </w:rPr>
        <w:t>e</w:t>
      </w:r>
      <w:r w:rsidR="00355E4E">
        <w:rPr>
          <w:rFonts w:ascii="Arial" w:eastAsiaTheme="majorEastAsia" w:hAnsi="Arial" w:cstheme="majorBidi"/>
          <w:b/>
          <w:color w:val="1F497D" w:themeColor="text2"/>
          <w:spacing w:val="5"/>
          <w:kern w:val="28"/>
          <w:sz w:val="22"/>
          <w:szCs w:val="22"/>
        </w:rPr>
        <w:t>n</w:t>
      </w:r>
      <w:r w:rsidRPr="00BA60C6">
        <w:rPr>
          <w:rFonts w:ascii="Arial" w:eastAsiaTheme="majorEastAsia" w:hAnsi="Arial" w:cstheme="majorBidi"/>
          <w:b/>
          <w:color w:val="1F497D" w:themeColor="text2"/>
          <w:spacing w:val="5"/>
          <w:kern w:val="28"/>
          <w:sz w:val="22"/>
          <w:szCs w:val="22"/>
        </w:rPr>
        <w:t xml:space="preserve"> </w:t>
      </w:r>
      <w:r w:rsidR="00B20E99">
        <w:rPr>
          <w:rFonts w:ascii="Arial" w:eastAsiaTheme="majorEastAsia" w:hAnsi="Arial" w:cstheme="majorBidi"/>
          <w:b/>
          <w:color w:val="1F497D" w:themeColor="text2"/>
          <w:spacing w:val="5"/>
          <w:kern w:val="28"/>
          <w:sz w:val="22"/>
          <w:szCs w:val="22"/>
        </w:rPr>
        <w:t>Empfehlungen</w:t>
      </w:r>
      <w:r w:rsidR="00B20E99" w:rsidRPr="00BA60C6">
        <w:rPr>
          <w:rFonts w:ascii="Arial" w:eastAsiaTheme="majorEastAsia" w:hAnsi="Arial" w:cstheme="majorBidi"/>
          <w:b/>
          <w:color w:val="1F497D" w:themeColor="text2"/>
          <w:spacing w:val="5"/>
          <w:kern w:val="28"/>
          <w:sz w:val="22"/>
          <w:szCs w:val="22"/>
        </w:rPr>
        <w:t xml:space="preserve"> </w:t>
      </w:r>
      <w:r w:rsidR="00864645">
        <w:rPr>
          <w:rFonts w:ascii="Arial" w:eastAsiaTheme="majorEastAsia" w:hAnsi="Arial" w:cstheme="majorBidi"/>
          <w:b/>
          <w:color w:val="1F497D" w:themeColor="text2"/>
          <w:spacing w:val="5"/>
          <w:kern w:val="28"/>
          <w:sz w:val="22"/>
          <w:szCs w:val="22"/>
        </w:rPr>
        <w:t>zum</w:t>
      </w:r>
      <w:r w:rsidRPr="00BA60C6">
        <w:rPr>
          <w:rFonts w:ascii="Arial" w:eastAsiaTheme="majorEastAsia" w:hAnsi="Arial" w:cstheme="majorBidi"/>
          <w:b/>
          <w:color w:val="1F497D" w:themeColor="text2"/>
          <w:spacing w:val="5"/>
          <w:kern w:val="28"/>
          <w:sz w:val="22"/>
          <w:szCs w:val="22"/>
        </w:rPr>
        <w:t xml:space="preserve"> Umfang:</w:t>
      </w:r>
    </w:p>
    <w:p w14:paraId="584107EB" w14:textId="3E3BF905" w:rsidR="00BE7B77" w:rsidRPr="00BA60C6" w:rsidRDefault="00BE7B77" w:rsidP="001951DE">
      <w:pPr>
        <w:pStyle w:val="Listenabsatz"/>
        <w:numPr>
          <w:ilvl w:val="0"/>
          <w:numId w:val="2"/>
        </w:numPr>
        <w:tabs>
          <w:tab w:val="left" w:pos="2127"/>
        </w:tabs>
        <w:rPr>
          <w:rFonts w:ascii="Arial" w:eastAsiaTheme="majorEastAsia" w:hAnsi="Arial" w:cstheme="majorBidi"/>
          <w:color w:val="1F497D" w:themeColor="text2"/>
          <w:spacing w:val="5"/>
          <w:kern w:val="28"/>
          <w:sz w:val="22"/>
          <w:szCs w:val="22"/>
        </w:rPr>
      </w:pPr>
      <w:r w:rsidRPr="00BA60C6">
        <w:rPr>
          <w:rFonts w:ascii="Arial" w:eastAsiaTheme="majorEastAsia" w:hAnsi="Arial" w:cstheme="majorBidi"/>
          <w:color w:val="1F497D" w:themeColor="text2"/>
          <w:spacing w:val="5"/>
          <w:kern w:val="28"/>
          <w:sz w:val="22"/>
          <w:szCs w:val="22"/>
        </w:rPr>
        <w:t>Deckblatt</w:t>
      </w:r>
      <w:r w:rsidRPr="00BA60C6">
        <w:rPr>
          <w:rFonts w:ascii="Arial" w:eastAsiaTheme="majorEastAsia" w:hAnsi="Arial" w:cstheme="majorBidi"/>
          <w:color w:val="1F497D" w:themeColor="text2"/>
          <w:spacing w:val="5"/>
          <w:kern w:val="28"/>
          <w:sz w:val="22"/>
          <w:szCs w:val="22"/>
        </w:rPr>
        <w:tab/>
        <w:t>max. 1 Seite, ggf. Schriftgröße/Zeilenabstand der Partner anpassen</w:t>
      </w:r>
    </w:p>
    <w:p w14:paraId="28040A86" w14:textId="7670E594" w:rsidR="00BE7B77" w:rsidRPr="00BA60C6" w:rsidRDefault="00950793" w:rsidP="001951DE">
      <w:pPr>
        <w:pStyle w:val="Listenabsatz"/>
        <w:numPr>
          <w:ilvl w:val="0"/>
          <w:numId w:val="2"/>
        </w:numPr>
        <w:tabs>
          <w:tab w:val="left" w:pos="2127"/>
        </w:tabs>
        <w:rPr>
          <w:rFonts w:ascii="Arial" w:eastAsiaTheme="majorEastAsia" w:hAnsi="Arial" w:cstheme="majorBidi"/>
          <w:color w:val="1F497D" w:themeColor="text2"/>
          <w:spacing w:val="5"/>
          <w:kern w:val="28"/>
          <w:sz w:val="22"/>
          <w:szCs w:val="22"/>
        </w:rPr>
      </w:pPr>
      <w:r>
        <w:rPr>
          <w:rFonts w:ascii="Arial" w:eastAsiaTheme="majorEastAsia" w:hAnsi="Arial" w:cstheme="majorBidi"/>
          <w:color w:val="1F497D" w:themeColor="text2"/>
          <w:spacing w:val="5"/>
          <w:kern w:val="28"/>
          <w:sz w:val="22"/>
          <w:szCs w:val="22"/>
        </w:rPr>
        <w:t>Kurz</w:t>
      </w:r>
      <w:r w:rsidR="009C440F">
        <w:rPr>
          <w:rFonts w:ascii="Arial" w:eastAsiaTheme="majorEastAsia" w:hAnsi="Arial" w:cstheme="majorBidi"/>
          <w:color w:val="1F497D" w:themeColor="text2"/>
          <w:spacing w:val="5"/>
          <w:kern w:val="28"/>
          <w:sz w:val="22"/>
          <w:szCs w:val="22"/>
        </w:rPr>
        <w:t>bericht</w:t>
      </w:r>
      <w:r w:rsidR="00BE7B77" w:rsidRPr="00BA60C6">
        <w:rPr>
          <w:rFonts w:ascii="Arial" w:eastAsiaTheme="majorEastAsia" w:hAnsi="Arial" w:cstheme="majorBidi"/>
          <w:color w:val="1F497D" w:themeColor="text2"/>
          <w:spacing w:val="5"/>
          <w:kern w:val="28"/>
          <w:sz w:val="22"/>
          <w:szCs w:val="22"/>
        </w:rPr>
        <w:tab/>
      </w:r>
      <w:r>
        <w:rPr>
          <w:rFonts w:ascii="Arial" w:eastAsiaTheme="majorEastAsia" w:hAnsi="Arial" w:cstheme="majorBidi"/>
          <w:color w:val="1F497D" w:themeColor="text2"/>
          <w:spacing w:val="5"/>
          <w:kern w:val="28"/>
          <w:sz w:val="22"/>
          <w:szCs w:val="22"/>
        </w:rPr>
        <w:t>ca.</w:t>
      </w:r>
      <w:r w:rsidR="00BE7B77" w:rsidRPr="00BA60C6">
        <w:rPr>
          <w:rFonts w:ascii="Arial" w:eastAsiaTheme="majorEastAsia" w:hAnsi="Arial" w:cstheme="majorBidi"/>
          <w:color w:val="1F497D" w:themeColor="text2"/>
          <w:spacing w:val="5"/>
          <w:kern w:val="28"/>
          <w:sz w:val="22"/>
          <w:szCs w:val="22"/>
        </w:rPr>
        <w:t xml:space="preserve"> 2 Seiten</w:t>
      </w:r>
    </w:p>
    <w:p w14:paraId="006EA6DC" w14:textId="2ADA495B" w:rsidR="00BA60C6" w:rsidRPr="00BA60C6" w:rsidRDefault="009C440F" w:rsidP="001951DE">
      <w:pPr>
        <w:pStyle w:val="Listenabsatz"/>
        <w:numPr>
          <w:ilvl w:val="0"/>
          <w:numId w:val="2"/>
        </w:numPr>
        <w:tabs>
          <w:tab w:val="left" w:pos="2127"/>
        </w:tabs>
        <w:rPr>
          <w:rFonts w:cstheme="minorHAnsi"/>
        </w:rPr>
      </w:pPr>
      <w:r>
        <w:rPr>
          <w:rFonts w:ascii="Arial" w:eastAsiaTheme="majorEastAsia" w:hAnsi="Arial" w:cstheme="majorBidi"/>
          <w:color w:val="1F497D" w:themeColor="text2"/>
          <w:spacing w:val="5"/>
          <w:kern w:val="28"/>
          <w:sz w:val="22"/>
          <w:szCs w:val="22"/>
        </w:rPr>
        <w:t xml:space="preserve">Eingehende Darstellung: </w:t>
      </w:r>
      <w:r w:rsidR="00950793">
        <w:rPr>
          <w:rFonts w:ascii="Arial" w:eastAsiaTheme="majorEastAsia" w:hAnsi="Arial" w:cstheme="majorBidi"/>
          <w:color w:val="1F497D" w:themeColor="text2"/>
          <w:spacing w:val="5"/>
          <w:kern w:val="28"/>
          <w:sz w:val="22"/>
          <w:szCs w:val="22"/>
        </w:rPr>
        <w:t>max</w:t>
      </w:r>
      <w:r w:rsidR="00BE7B77" w:rsidRPr="00BA60C6">
        <w:rPr>
          <w:rFonts w:ascii="Arial" w:eastAsiaTheme="majorEastAsia" w:hAnsi="Arial" w:cstheme="majorBidi"/>
          <w:color w:val="1F497D" w:themeColor="text2"/>
          <w:spacing w:val="5"/>
          <w:kern w:val="28"/>
          <w:sz w:val="22"/>
          <w:szCs w:val="22"/>
        </w:rPr>
        <w:t>. 20 Seiten</w:t>
      </w:r>
      <w:r w:rsidR="003D622E">
        <w:rPr>
          <w:rFonts w:ascii="Arial" w:eastAsiaTheme="majorEastAsia" w:hAnsi="Arial" w:cstheme="majorBidi"/>
          <w:color w:val="1F497D" w:themeColor="text2"/>
          <w:spacing w:val="5"/>
          <w:kern w:val="28"/>
          <w:sz w:val="22"/>
          <w:szCs w:val="22"/>
        </w:rPr>
        <w:t xml:space="preserve"> bei Einzelvorhaben</w:t>
      </w:r>
    </w:p>
    <w:p w14:paraId="22599095" w14:textId="4F335C74" w:rsidR="00E24058" w:rsidRPr="00620A96" w:rsidRDefault="00E45F27" w:rsidP="001951DE">
      <w:pPr>
        <w:pStyle w:val="Listenabsatz"/>
        <w:numPr>
          <w:ilvl w:val="0"/>
          <w:numId w:val="2"/>
        </w:numPr>
        <w:tabs>
          <w:tab w:val="left" w:pos="2127"/>
        </w:tabs>
        <w:rPr>
          <w:rFonts w:cstheme="minorHAnsi"/>
        </w:rPr>
      </w:pPr>
      <w:r w:rsidRPr="00620A96">
        <w:rPr>
          <w:rFonts w:cstheme="minorHAnsi"/>
        </w:rPr>
        <w:br w:type="page"/>
      </w:r>
    </w:p>
    <w:p w14:paraId="7AB1E8C9" w14:textId="77777777" w:rsidR="00F158FA" w:rsidRDefault="00F158FA">
      <w:pPr>
        <w:spacing w:before="85"/>
        <w:jc w:val="center"/>
        <w:rPr>
          <w:b/>
          <w:sz w:val="44"/>
        </w:rPr>
        <w:sectPr w:rsidR="00F158FA" w:rsidSect="00040F2A">
          <w:headerReference w:type="default" r:id="rId12"/>
          <w:footerReference w:type="default" r:id="rId13"/>
          <w:pgSz w:w="11906" w:h="16838"/>
          <w:pgMar w:top="1417" w:right="1417" w:bottom="1134" w:left="1417" w:header="425" w:footer="567" w:gutter="0"/>
          <w:cols w:space="720"/>
          <w:docGrid w:linePitch="326"/>
        </w:sectPr>
      </w:pPr>
    </w:p>
    <w:p w14:paraId="34E24BF2" w14:textId="5D362398" w:rsidR="00E24058" w:rsidRPr="007D6473" w:rsidRDefault="003F6910">
      <w:pPr>
        <w:spacing w:before="85"/>
        <w:jc w:val="center"/>
        <w:rPr>
          <w:b/>
          <w:sz w:val="44"/>
        </w:rPr>
      </w:pPr>
      <w:r>
        <w:rPr>
          <w:b/>
          <w:sz w:val="44"/>
        </w:rPr>
        <w:t>Sachbericht</w:t>
      </w:r>
      <w:r w:rsidR="00D83E79">
        <w:rPr>
          <w:b/>
          <w:sz w:val="44"/>
        </w:rPr>
        <w:t xml:space="preserve"> zum Verwendungsnachweis</w:t>
      </w:r>
    </w:p>
    <w:p w14:paraId="272B63B3" w14:textId="77777777" w:rsidR="006724E7" w:rsidRPr="007D6473" w:rsidRDefault="006724E7">
      <w:pPr>
        <w:spacing w:before="85"/>
        <w:jc w:val="center"/>
        <w:rPr>
          <w:b/>
          <w:sz w:val="44"/>
        </w:rPr>
      </w:pPr>
    </w:p>
    <w:p w14:paraId="0871FD5E" w14:textId="0994AB02" w:rsidR="000D5BA4" w:rsidRPr="007D6473" w:rsidRDefault="00CA7312" w:rsidP="000D5BA4">
      <w:pPr>
        <w:autoSpaceDE w:val="0"/>
        <w:autoSpaceDN w:val="0"/>
        <w:adjustRightInd w:val="0"/>
        <w:spacing w:after="240" w:line="240" w:lineRule="auto"/>
        <w:jc w:val="center"/>
        <w:rPr>
          <w:rFonts w:eastAsiaTheme="minorEastAsia" w:cstheme="minorHAnsi"/>
          <w:sz w:val="28"/>
          <w:szCs w:val="28"/>
          <w:lang w:eastAsia="de-DE"/>
        </w:rPr>
      </w:pPr>
      <w:r w:rsidRPr="007D6473">
        <w:rPr>
          <w:rFonts w:eastAsiaTheme="minorEastAsia" w:cstheme="minorHAnsi"/>
          <w:b/>
          <w:sz w:val="28"/>
          <w:szCs w:val="28"/>
          <w:lang w:eastAsia="de-DE"/>
        </w:rPr>
        <w:t>Verbundprojekt</w:t>
      </w:r>
    </w:p>
    <w:p w14:paraId="4D7CA9AB" w14:textId="3282404A" w:rsidR="00CA7312" w:rsidRPr="007D6473" w:rsidRDefault="000D5BA4" w:rsidP="000D5BA4">
      <w:pPr>
        <w:autoSpaceDE w:val="0"/>
        <w:autoSpaceDN w:val="0"/>
        <w:adjustRightInd w:val="0"/>
        <w:spacing w:after="0" w:line="240" w:lineRule="auto"/>
        <w:jc w:val="center"/>
        <w:rPr>
          <w:rFonts w:eastAsiaTheme="minorEastAsia" w:cstheme="minorHAnsi"/>
          <w:color w:val="365F91" w:themeColor="accent1" w:themeShade="BF"/>
          <w:sz w:val="28"/>
          <w:szCs w:val="28"/>
          <w:lang w:eastAsia="de-DE"/>
        </w:rPr>
      </w:pPr>
      <w:r w:rsidRPr="007D6473">
        <w:rPr>
          <w:rFonts w:eastAsiaTheme="minorEastAsia" w:cstheme="minorHAnsi"/>
          <w:color w:val="365F91" w:themeColor="accent1" w:themeShade="BF"/>
          <w:sz w:val="28"/>
          <w:szCs w:val="28"/>
          <w:lang w:eastAsia="de-DE"/>
        </w:rPr>
        <w:t>[Langtitel]</w:t>
      </w:r>
    </w:p>
    <w:p w14:paraId="2201E492" w14:textId="3DAA7B3F" w:rsidR="000D5BA4" w:rsidRPr="007D6473" w:rsidRDefault="000D5BA4" w:rsidP="000D5BA4">
      <w:pPr>
        <w:autoSpaceDE w:val="0"/>
        <w:autoSpaceDN w:val="0"/>
        <w:adjustRightInd w:val="0"/>
        <w:spacing w:after="0" w:line="240" w:lineRule="auto"/>
        <w:jc w:val="center"/>
        <w:rPr>
          <w:rFonts w:eastAsiaTheme="minorEastAsia" w:cstheme="minorHAnsi"/>
          <w:sz w:val="28"/>
          <w:szCs w:val="28"/>
          <w:lang w:eastAsia="de-DE"/>
        </w:rPr>
      </w:pPr>
    </w:p>
    <w:p w14:paraId="5047014B" w14:textId="3E557E25" w:rsidR="000D5BA4" w:rsidRPr="007D6473" w:rsidRDefault="000D5BA4" w:rsidP="000D5BA4">
      <w:pPr>
        <w:autoSpaceDE w:val="0"/>
        <w:autoSpaceDN w:val="0"/>
        <w:adjustRightInd w:val="0"/>
        <w:spacing w:after="0" w:line="240" w:lineRule="auto"/>
        <w:jc w:val="center"/>
        <w:rPr>
          <w:rFonts w:eastAsiaTheme="minorEastAsia" w:cstheme="minorHAnsi"/>
          <w:color w:val="365F91" w:themeColor="accent1" w:themeShade="BF"/>
          <w:sz w:val="28"/>
          <w:szCs w:val="28"/>
          <w:lang w:eastAsia="de-DE"/>
        </w:rPr>
      </w:pPr>
      <w:r w:rsidRPr="007D6473">
        <w:rPr>
          <w:rFonts w:eastAsiaTheme="minorEastAsia" w:cstheme="minorHAnsi"/>
          <w:color w:val="365F91" w:themeColor="accent1" w:themeShade="BF"/>
          <w:sz w:val="28"/>
          <w:szCs w:val="28"/>
          <w:lang w:eastAsia="de-DE"/>
        </w:rPr>
        <w:t>[Akronym] Projektlogo (falls vorhanden)</w:t>
      </w:r>
    </w:p>
    <w:p w14:paraId="2841BB67" w14:textId="77777777" w:rsidR="00CA7312" w:rsidRPr="007D6473" w:rsidRDefault="00CA7312" w:rsidP="000D5BA4">
      <w:pPr>
        <w:autoSpaceDE w:val="0"/>
        <w:autoSpaceDN w:val="0"/>
        <w:adjustRightInd w:val="0"/>
        <w:spacing w:after="0" w:line="240" w:lineRule="auto"/>
        <w:jc w:val="center"/>
        <w:rPr>
          <w:rFonts w:eastAsiaTheme="minorEastAsia" w:cstheme="minorHAnsi"/>
          <w:sz w:val="28"/>
          <w:szCs w:val="28"/>
          <w:lang w:eastAsia="de-DE"/>
        </w:rPr>
      </w:pPr>
    </w:p>
    <w:p w14:paraId="71B59921" w14:textId="2001C593" w:rsidR="000D5BA4" w:rsidRPr="007D6473" w:rsidRDefault="00D63D9D" w:rsidP="000D5BA4">
      <w:pPr>
        <w:autoSpaceDE w:val="0"/>
        <w:autoSpaceDN w:val="0"/>
        <w:adjustRightInd w:val="0"/>
        <w:spacing w:after="240" w:line="240" w:lineRule="auto"/>
        <w:jc w:val="center"/>
        <w:rPr>
          <w:rFonts w:eastAsiaTheme="minorEastAsia" w:cstheme="minorHAnsi"/>
          <w:lang w:eastAsia="de-DE"/>
        </w:rPr>
      </w:pPr>
      <w:r w:rsidRPr="007D6473">
        <w:rPr>
          <w:rFonts w:eastAsiaTheme="minorEastAsia" w:cstheme="minorHAnsi"/>
          <w:b/>
          <w:lang w:eastAsia="de-DE"/>
        </w:rPr>
        <w:t>i</w:t>
      </w:r>
      <w:r w:rsidR="000D5BA4" w:rsidRPr="007D6473">
        <w:rPr>
          <w:rFonts w:eastAsiaTheme="minorEastAsia" w:cstheme="minorHAnsi"/>
          <w:b/>
          <w:lang w:eastAsia="de-DE"/>
        </w:rPr>
        <w:t>n der Fö</w:t>
      </w:r>
      <w:r w:rsidR="00444180" w:rsidRPr="007D6473">
        <w:rPr>
          <w:rFonts w:eastAsiaTheme="minorEastAsia" w:cstheme="minorHAnsi"/>
          <w:b/>
          <w:lang w:eastAsia="de-DE"/>
        </w:rPr>
        <w:t>r</w:t>
      </w:r>
      <w:r w:rsidR="000D5BA4" w:rsidRPr="007D6473">
        <w:rPr>
          <w:rFonts w:eastAsiaTheme="minorEastAsia" w:cstheme="minorHAnsi"/>
          <w:b/>
          <w:lang w:eastAsia="de-DE"/>
        </w:rPr>
        <w:t>dermaßnahme</w:t>
      </w:r>
    </w:p>
    <w:p w14:paraId="5C79059B" w14:textId="7F05577D" w:rsidR="00CA7312" w:rsidRPr="007D6473" w:rsidRDefault="000D5BA4" w:rsidP="000D5BA4">
      <w:pPr>
        <w:autoSpaceDE w:val="0"/>
        <w:autoSpaceDN w:val="0"/>
        <w:adjustRightInd w:val="0"/>
        <w:spacing w:after="0" w:line="240" w:lineRule="auto"/>
        <w:jc w:val="center"/>
        <w:rPr>
          <w:rFonts w:eastAsiaTheme="minorEastAsia" w:cstheme="minorHAnsi"/>
          <w:lang w:eastAsia="de-DE"/>
        </w:rPr>
      </w:pPr>
      <w:r w:rsidRPr="007D6473">
        <w:rPr>
          <w:rFonts w:eastAsiaTheme="minorEastAsia" w:cstheme="minorHAnsi"/>
          <w:color w:val="365F91" w:themeColor="accent1" w:themeShade="BF"/>
          <w:lang w:eastAsia="de-DE"/>
        </w:rPr>
        <w:t>[</w:t>
      </w:r>
      <w:r w:rsidR="00CA7312" w:rsidRPr="007D6473">
        <w:rPr>
          <w:rFonts w:eastAsiaTheme="minorEastAsia" w:cstheme="minorHAnsi"/>
          <w:color w:val="365F91" w:themeColor="accent1" w:themeShade="BF"/>
          <w:lang w:eastAsia="de-DE"/>
        </w:rPr>
        <w:t>Titel de</w:t>
      </w:r>
      <w:r w:rsidRPr="007D6473">
        <w:rPr>
          <w:rFonts w:eastAsiaTheme="minorEastAsia" w:cstheme="minorHAnsi"/>
          <w:color w:val="365F91" w:themeColor="accent1" w:themeShade="BF"/>
          <w:lang w:eastAsia="de-DE"/>
        </w:rPr>
        <w:t>r Fö</w:t>
      </w:r>
      <w:r w:rsidR="00444180" w:rsidRPr="007D6473">
        <w:rPr>
          <w:rFonts w:eastAsiaTheme="minorEastAsia" w:cstheme="minorHAnsi"/>
          <w:color w:val="365F91" w:themeColor="accent1" w:themeShade="BF"/>
          <w:lang w:eastAsia="de-DE"/>
        </w:rPr>
        <w:t>r</w:t>
      </w:r>
      <w:r w:rsidRPr="007D6473">
        <w:rPr>
          <w:rFonts w:eastAsiaTheme="minorEastAsia" w:cstheme="minorHAnsi"/>
          <w:color w:val="365F91" w:themeColor="accent1" w:themeShade="BF"/>
          <w:lang w:eastAsia="de-DE"/>
        </w:rPr>
        <w:t>dermaßnahme]</w:t>
      </w:r>
    </w:p>
    <w:p w14:paraId="0B591D7A" w14:textId="14AEE562" w:rsidR="00CA7312" w:rsidRDefault="00CA7312" w:rsidP="000D5BA4">
      <w:pPr>
        <w:autoSpaceDE w:val="0"/>
        <w:autoSpaceDN w:val="0"/>
        <w:adjustRightInd w:val="0"/>
        <w:spacing w:after="0" w:line="240" w:lineRule="auto"/>
        <w:jc w:val="center"/>
        <w:rPr>
          <w:rFonts w:eastAsiaTheme="minorEastAsia" w:cstheme="minorHAnsi"/>
          <w:lang w:eastAsia="de-DE"/>
        </w:rPr>
      </w:pPr>
    </w:p>
    <w:p w14:paraId="14A28FCF" w14:textId="77777777" w:rsidR="000052D9" w:rsidRPr="007D6473" w:rsidRDefault="000052D9" w:rsidP="000D5BA4">
      <w:pPr>
        <w:autoSpaceDE w:val="0"/>
        <w:autoSpaceDN w:val="0"/>
        <w:adjustRightInd w:val="0"/>
        <w:spacing w:after="0" w:line="240" w:lineRule="auto"/>
        <w:jc w:val="center"/>
        <w:rPr>
          <w:rFonts w:eastAsiaTheme="minorEastAsia" w:cstheme="minorHAnsi"/>
          <w:lang w:eastAsia="de-DE"/>
        </w:rPr>
      </w:pPr>
    </w:p>
    <w:p w14:paraId="331C3C9C" w14:textId="0D1064BE" w:rsidR="00D63D9D" w:rsidRPr="007D6473" w:rsidRDefault="00444180" w:rsidP="00D63D9D">
      <w:pPr>
        <w:autoSpaceDE w:val="0"/>
        <w:autoSpaceDN w:val="0"/>
        <w:adjustRightInd w:val="0"/>
        <w:spacing w:after="0" w:line="240" w:lineRule="auto"/>
        <w:jc w:val="center"/>
        <w:rPr>
          <w:rFonts w:eastAsiaTheme="minorEastAsia" w:cstheme="minorHAnsi"/>
          <w:sz w:val="28"/>
          <w:szCs w:val="28"/>
          <w:lang w:eastAsia="de-DE"/>
        </w:rPr>
      </w:pPr>
      <w:r w:rsidRPr="007D6473">
        <w:rPr>
          <w:rFonts w:eastAsiaTheme="minorEastAsia" w:cstheme="minorHAnsi"/>
          <w:b/>
          <w:sz w:val="28"/>
          <w:szCs w:val="28"/>
          <w:lang w:eastAsia="de-DE"/>
        </w:rPr>
        <w:t>Autor</w:t>
      </w:r>
      <w:r w:rsidR="007862B1">
        <w:rPr>
          <w:rFonts w:eastAsiaTheme="minorEastAsia" w:cstheme="minorHAnsi"/>
          <w:b/>
          <w:sz w:val="28"/>
          <w:szCs w:val="28"/>
          <w:lang w:eastAsia="de-DE"/>
        </w:rPr>
        <w:t>(en)</w:t>
      </w:r>
    </w:p>
    <w:p w14:paraId="668506F8" w14:textId="7C9B007B" w:rsidR="00CA7312" w:rsidRPr="007D6473" w:rsidRDefault="000D5BA4" w:rsidP="00E80272">
      <w:pPr>
        <w:autoSpaceDE w:val="0"/>
        <w:autoSpaceDN w:val="0"/>
        <w:adjustRightInd w:val="0"/>
        <w:spacing w:after="0" w:line="240" w:lineRule="auto"/>
        <w:jc w:val="center"/>
        <w:rPr>
          <w:rFonts w:eastAsiaTheme="minorEastAsia" w:cstheme="minorHAnsi"/>
          <w:color w:val="365F91" w:themeColor="accent1" w:themeShade="BF"/>
          <w:sz w:val="28"/>
          <w:szCs w:val="28"/>
          <w:lang w:eastAsia="de-DE"/>
        </w:rPr>
      </w:pPr>
      <w:r w:rsidRPr="007D6473">
        <w:rPr>
          <w:rFonts w:eastAsiaTheme="minorEastAsia" w:cstheme="minorHAnsi"/>
          <w:color w:val="365F91" w:themeColor="accent1" w:themeShade="BF"/>
          <w:sz w:val="28"/>
          <w:szCs w:val="28"/>
          <w:lang w:eastAsia="de-DE"/>
        </w:rPr>
        <w:t>[</w:t>
      </w:r>
      <w:r w:rsidR="007D6473" w:rsidRPr="007D6473">
        <w:rPr>
          <w:rFonts w:eastAsiaTheme="minorEastAsia" w:cstheme="minorHAnsi"/>
          <w:color w:val="365F91" w:themeColor="accent1" w:themeShade="BF"/>
          <w:sz w:val="28"/>
          <w:szCs w:val="28"/>
          <w:lang w:eastAsia="de-DE"/>
        </w:rPr>
        <w:t xml:space="preserve">Organisation, </w:t>
      </w:r>
      <w:r w:rsidR="00CA7312" w:rsidRPr="007D6473">
        <w:rPr>
          <w:rFonts w:eastAsiaTheme="minorEastAsia" w:cstheme="minorHAnsi"/>
          <w:color w:val="365F91" w:themeColor="accent1" w:themeShade="BF"/>
          <w:sz w:val="28"/>
          <w:szCs w:val="28"/>
          <w:lang w:eastAsia="de-DE"/>
        </w:rPr>
        <w:t xml:space="preserve">Name </w:t>
      </w:r>
      <w:r w:rsidR="00CA7312" w:rsidRPr="003B286B">
        <w:rPr>
          <w:rFonts w:eastAsiaTheme="minorEastAsia" w:cstheme="minorHAnsi"/>
          <w:color w:val="365F91"/>
          <w:sz w:val="28"/>
          <w:szCs w:val="28"/>
          <w:lang w:eastAsia="de-DE"/>
        </w:rPr>
        <w:t>und</w:t>
      </w:r>
      <w:r w:rsidR="00CA7312" w:rsidRPr="007D6473">
        <w:rPr>
          <w:rFonts w:eastAsiaTheme="minorEastAsia" w:cstheme="minorHAnsi"/>
          <w:color w:val="365F91" w:themeColor="accent1" w:themeShade="BF"/>
          <w:sz w:val="28"/>
          <w:szCs w:val="28"/>
          <w:lang w:eastAsia="de-DE"/>
        </w:rPr>
        <w:t xml:space="preserve"> Anschrift</w:t>
      </w:r>
      <w:r w:rsidR="00AA60DF" w:rsidRPr="007D6473">
        <w:rPr>
          <w:rFonts w:eastAsiaTheme="minorEastAsia" w:cstheme="minorHAnsi"/>
          <w:color w:val="365F91" w:themeColor="accent1" w:themeShade="BF"/>
          <w:sz w:val="28"/>
          <w:szCs w:val="28"/>
          <w:lang w:eastAsia="de-DE"/>
        </w:rPr>
        <w:t xml:space="preserve">, </w:t>
      </w:r>
      <w:proofErr w:type="spellStart"/>
      <w:r w:rsidR="00AA60DF" w:rsidRPr="007D6473">
        <w:rPr>
          <w:rFonts w:eastAsiaTheme="minorEastAsia" w:cstheme="minorHAnsi"/>
          <w:color w:val="365F91" w:themeColor="accent1" w:themeShade="BF"/>
          <w:sz w:val="28"/>
          <w:szCs w:val="28"/>
          <w:lang w:eastAsia="de-DE"/>
        </w:rPr>
        <w:t>e-mail</w:t>
      </w:r>
      <w:proofErr w:type="spellEnd"/>
      <w:r w:rsidR="00AA60DF" w:rsidRPr="007D6473">
        <w:rPr>
          <w:rFonts w:eastAsiaTheme="minorEastAsia" w:cstheme="minorHAnsi"/>
          <w:color w:val="365F91" w:themeColor="accent1" w:themeShade="BF"/>
          <w:sz w:val="28"/>
          <w:szCs w:val="28"/>
          <w:lang w:eastAsia="de-DE"/>
        </w:rPr>
        <w:t>-Adresse</w:t>
      </w:r>
      <w:r w:rsidRPr="007D6473">
        <w:rPr>
          <w:rFonts w:eastAsiaTheme="minorEastAsia" w:cstheme="minorHAnsi"/>
          <w:color w:val="365F91" w:themeColor="accent1" w:themeShade="BF"/>
          <w:sz w:val="28"/>
          <w:szCs w:val="28"/>
          <w:lang w:eastAsia="de-DE"/>
        </w:rPr>
        <w:t>]</w:t>
      </w:r>
    </w:p>
    <w:p w14:paraId="3038CA9B" w14:textId="77777777" w:rsidR="00CA7312" w:rsidRPr="007D6473" w:rsidRDefault="00CA7312" w:rsidP="00CA7312">
      <w:pPr>
        <w:autoSpaceDE w:val="0"/>
        <w:autoSpaceDN w:val="0"/>
        <w:adjustRightInd w:val="0"/>
        <w:spacing w:after="0" w:line="240" w:lineRule="auto"/>
        <w:jc w:val="left"/>
        <w:rPr>
          <w:rFonts w:eastAsiaTheme="minorEastAsia" w:cstheme="minorHAnsi"/>
          <w:sz w:val="28"/>
          <w:szCs w:val="28"/>
          <w:lang w:eastAsia="de-DE"/>
        </w:rPr>
      </w:pPr>
    </w:p>
    <w:p w14:paraId="1B46DAD3" w14:textId="3EC80C47" w:rsidR="00CA7312" w:rsidRPr="007D6473" w:rsidRDefault="00CA7312" w:rsidP="00CA7312">
      <w:pPr>
        <w:autoSpaceDE w:val="0"/>
        <w:autoSpaceDN w:val="0"/>
        <w:adjustRightInd w:val="0"/>
        <w:spacing w:after="0" w:line="240" w:lineRule="auto"/>
        <w:jc w:val="left"/>
        <w:rPr>
          <w:rFonts w:eastAsiaTheme="minorEastAsia" w:cstheme="minorHAnsi"/>
          <w:color w:val="365F91" w:themeColor="accent1" w:themeShade="BF"/>
          <w:sz w:val="28"/>
          <w:szCs w:val="28"/>
          <w:lang w:eastAsia="de-DE"/>
        </w:rPr>
      </w:pPr>
      <w:r w:rsidRPr="007D6473">
        <w:rPr>
          <w:rFonts w:eastAsiaTheme="minorEastAsia" w:cstheme="minorHAnsi"/>
          <w:b/>
          <w:sz w:val="28"/>
          <w:szCs w:val="28"/>
          <w:lang w:eastAsia="de-DE"/>
        </w:rPr>
        <w:t>Projektlaufzeit:</w:t>
      </w:r>
      <w:r w:rsidRPr="007D6473">
        <w:rPr>
          <w:rFonts w:eastAsiaTheme="minorEastAsia" w:cstheme="minorHAnsi"/>
          <w:sz w:val="28"/>
          <w:szCs w:val="28"/>
          <w:lang w:eastAsia="de-DE"/>
        </w:rPr>
        <w:t xml:space="preserve"> </w:t>
      </w:r>
      <w:proofErr w:type="spellStart"/>
      <w:proofErr w:type="gramStart"/>
      <w:r w:rsidRPr="007D6473">
        <w:rPr>
          <w:rFonts w:eastAsiaTheme="minorEastAsia" w:cstheme="minorHAnsi"/>
          <w:color w:val="365F91" w:themeColor="accent1" w:themeShade="BF"/>
          <w:sz w:val="28"/>
          <w:szCs w:val="28"/>
          <w:lang w:eastAsia="de-DE"/>
        </w:rPr>
        <w:t>tt.mm.jj</w:t>
      </w:r>
      <w:r w:rsidR="00D46ED1" w:rsidRPr="007D6473">
        <w:rPr>
          <w:rFonts w:eastAsiaTheme="minorEastAsia" w:cstheme="minorHAnsi"/>
          <w:color w:val="365F91" w:themeColor="accent1" w:themeShade="BF"/>
          <w:sz w:val="28"/>
          <w:szCs w:val="28"/>
          <w:lang w:eastAsia="de-DE"/>
        </w:rPr>
        <w:t>jj</w:t>
      </w:r>
      <w:proofErr w:type="spellEnd"/>
      <w:proofErr w:type="gramEnd"/>
      <w:r w:rsidRPr="007D6473">
        <w:rPr>
          <w:rFonts w:eastAsiaTheme="minorEastAsia" w:cstheme="minorHAnsi"/>
          <w:color w:val="365F91" w:themeColor="accent1" w:themeShade="BF"/>
          <w:sz w:val="28"/>
          <w:szCs w:val="28"/>
          <w:lang w:eastAsia="de-DE"/>
        </w:rPr>
        <w:t xml:space="preserve"> – </w:t>
      </w:r>
      <w:proofErr w:type="spellStart"/>
      <w:r w:rsidRPr="007D6473">
        <w:rPr>
          <w:rFonts w:eastAsiaTheme="minorEastAsia" w:cstheme="minorHAnsi"/>
          <w:color w:val="365F91" w:themeColor="accent1" w:themeShade="BF"/>
          <w:sz w:val="28"/>
          <w:szCs w:val="28"/>
          <w:lang w:eastAsia="de-DE"/>
        </w:rPr>
        <w:t>tt.mm.jj</w:t>
      </w:r>
      <w:r w:rsidR="00D46ED1" w:rsidRPr="007D6473">
        <w:rPr>
          <w:rFonts w:eastAsiaTheme="minorEastAsia" w:cstheme="minorHAnsi"/>
          <w:color w:val="365F91" w:themeColor="accent1" w:themeShade="BF"/>
          <w:sz w:val="28"/>
          <w:szCs w:val="28"/>
          <w:lang w:eastAsia="de-DE"/>
        </w:rPr>
        <w:t>jj</w:t>
      </w:r>
      <w:proofErr w:type="spellEnd"/>
    </w:p>
    <w:p w14:paraId="43001EE8" w14:textId="76AE72E2" w:rsidR="00CA7312" w:rsidRPr="007D6473" w:rsidRDefault="00CA7312" w:rsidP="00CA7312">
      <w:pPr>
        <w:pStyle w:val="Textkrper"/>
        <w:spacing w:before="4"/>
        <w:rPr>
          <w:rFonts w:asciiTheme="minorHAnsi" w:eastAsiaTheme="minorEastAsia" w:hAnsiTheme="minorHAnsi" w:cstheme="minorHAnsi"/>
          <w:sz w:val="28"/>
          <w:szCs w:val="28"/>
          <w:lang w:eastAsia="de-DE"/>
        </w:rPr>
      </w:pPr>
    </w:p>
    <w:p w14:paraId="294B80F2" w14:textId="2BBAAD72" w:rsidR="00CA7312" w:rsidRPr="007D6473" w:rsidRDefault="00D63D9D" w:rsidP="00575810">
      <w:pPr>
        <w:pStyle w:val="Textkrper"/>
        <w:spacing w:before="4"/>
        <w:jc w:val="left"/>
        <w:rPr>
          <w:rFonts w:asciiTheme="minorHAnsi" w:eastAsiaTheme="minorEastAsia" w:hAnsiTheme="minorHAnsi" w:cstheme="minorHAnsi"/>
          <w:color w:val="365F91" w:themeColor="accent1" w:themeShade="BF"/>
          <w:sz w:val="28"/>
          <w:szCs w:val="28"/>
          <w:lang w:eastAsia="de-DE"/>
        </w:rPr>
      </w:pPr>
      <w:r w:rsidRPr="007D6473">
        <w:rPr>
          <w:rFonts w:asciiTheme="minorHAnsi" w:eastAsiaTheme="minorEastAsia" w:hAnsiTheme="minorHAnsi" w:cstheme="minorHAnsi"/>
          <w:b/>
          <w:sz w:val="28"/>
          <w:szCs w:val="28"/>
          <w:lang w:eastAsia="de-DE"/>
        </w:rPr>
        <w:t>Erstellungsd</w:t>
      </w:r>
      <w:r w:rsidR="00D46ED1" w:rsidRPr="007D6473">
        <w:rPr>
          <w:rFonts w:asciiTheme="minorHAnsi" w:eastAsiaTheme="minorEastAsia" w:hAnsiTheme="minorHAnsi" w:cstheme="minorHAnsi"/>
          <w:b/>
          <w:sz w:val="28"/>
          <w:szCs w:val="28"/>
          <w:lang w:eastAsia="de-DE"/>
        </w:rPr>
        <w:t>atum:</w:t>
      </w:r>
      <w:r w:rsidR="00D46ED1" w:rsidRPr="007D6473">
        <w:rPr>
          <w:rFonts w:asciiTheme="minorHAnsi" w:eastAsiaTheme="minorEastAsia" w:hAnsiTheme="minorHAnsi" w:cstheme="minorHAnsi"/>
          <w:sz w:val="28"/>
          <w:szCs w:val="28"/>
          <w:lang w:eastAsia="de-DE"/>
        </w:rPr>
        <w:t xml:space="preserve"> </w:t>
      </w:r>
      <w:proofErr w:type="spellStart"/>
      <w:proofErr w:type="gramStart"/>
      <w:r w:rsidR="00D46ED1" w:rsidRPr="007D6473">
        <w:rPr>
          <w:rFonts w:asciiTheme="minorHAnsi" w:eastAsiaTheme="minorEastAsia" w:hAnsiTheme="minorHAnsi" w:cstheme="minorHAnsi"/>
          <w:color w:val="365F91" w:themeColor="accent1" w:themeShade="BF"/>
          <w:sz w:val="28"/>
          <w:szCs w:val="28"/>
          <w:lang w:eastAsia="de-DE"/>
        </w:rPr>
        <w:t>tt.mm.jjjj</w:t>
      </w:r>
      <w:proofErr w:type="spellEnd"/>
      <w:proofErr w:type="gramEnd"/>
    </w:p>
    <w:p w14:paraId="339CB5AC" w14:textId="77777777" w:rsidR="00D63D9D" w:rsidRPr="007D6473" w:rsidRDefault="00D63D9D" w:rsidP="00575810">
      <w:pPr>
        <w:pStyle w:val="Textkrper"/>
        <w:spacing w:before="4"/>
        <w:jc w:val="left"/>
        <w:rPr>
          <w:rFonts w:asciiTheme="minorHAnsi" w:eastAsiaTheme="minorEastAsia" w:hAnsiTheme="minorHAnsi" w:cstheme="minorHAnsi"/>
          <w:sz w:val="28"/>
          <w:szCs w:val="28"/>
          <w:lang w:eastAsia="de-DE"/>
        </w:rPr>
      </w:pPr>
    </w:p>
    <w:p w14:paraId="366F8E7C" w14:textId="7914EB40" w:rsidR="00D46ED1" w:rsidRPr="007D6473" w:rsidRDefault="00D63D9D" w:rsidP="00D63D9D">
      <w:pPr>
        <w:tabs>
          <w:tab w:val="center" w:pos="4820"/>
          <w:tab w:val="right" w:pos="9751"/>
        </w:tabs>
        <w:rPr>
          <w:rFonts w:ascii="Times New Roman" w:hAnsi="Times New Roman"/>
        </w:rPr>
      </w:pPr>
      <w:r w:rsidRPr="007D6473">
        <w:rPr>
          <w:rFonts w:ascii="Times New Roman" w:hAnsi="Times New Roman"/>
          <w:shd w:val="clear" w:color="auto" w:fill="F1F1F1"/>
        </w:rPr>
        <w:tab/>
      </w:r>
      <w:r w:rsidRPr="007D6473">
        <w:rPr>
          <w:b/>
          <w:shd w:val="clear" w:color="auto" w:fill="F1F1F1"/>
        </w:rPr>
        <w:t>Projekt</w:t>
      </w:r>
      <w:r w:rsidR="007862B1">
        <w:rPr>
          <w:b/>
          <w:shd w:val="clear" w:color="auto" w:fill="F1F1F1"/>
        </w:rPr>
        <w:t>partner</w:t>
      </w:r>
      <w:r w:rsidRPr="007D6473">
        <w:rPr>
          <w:rFonts w:ascii="Times New Roman" w:hAnsi="Times New Roman"/>
          <w:shd w:val="clear" w:color="auto" w:fill="F1F1F1"/>
        </w:rPr>
        <w:tab/>
      </w:r>
    </w:p>
    <w:p w14:paraId="59F4B518" w14:textId="46547D91" w:rsidR="00D63D9D" w:rsidRPr="007D6473" w:rsidRDefault="00D63D9D" w:rsidP="00D63D9D">
      <w:pPr>
        <w:pStyle w:val="Textkrper"/>
        <w:spacing w:before="2"/>
        <w:rPr>
          <w:rFonts w:eastAsiaTheme="majorEastAsia" w:cstheme="minorHAnsi"/>
          <w:color w:val="1F497D" w:themeColor="text2"/>
          <w:spacing w:val="5"/>
          <w:kern w:val="28"/>
          <w:sz w:val="24"/>
          <w:szCs w:val="24"/>
        </w:rPr>
      </w:pPr>
      <w:r w:rsidRPr="007D6473">
        <w:rPr>
          <w:rFonts w:eastAsiaTheme="majorEastAsia" w:cstheme="minorHAnsi"/>
          <w:color w:val="1F497D" w:themeColor="text2"/>
          <w:spacing w:val="5"/>
          <w:kern w:val="28"/>
          <w:sz w:val="24"/>
          <w:szCs w:val="24"/>
        </w:rPr>
        <w:t>[Auflistung aller Projektpartner</w:t>
      </w:r>
      <w:r w:rsidR="00036B74">
        <w:rPr>
          <w:rFonts w:eastAsiaTheme="majorEastAsia" w:cstheme="minorHAnsi"/>
          <w:color w:val="1F497D" w:themeColor="text2"/>
          <w:spacing w:val="5"/>
          <w:kern w:val="28"/>
          <w:sz w:val="24"/>
          <w:szCs w:val="24"/>
        </w:rPr>
        <w:t>/ Förderkennzeichen (FKZ)</w:t>
      </w:r>
      <w:r w:rsidRPr="007D6473">
        <w:rPr>
          <w:rFonts w:eastAsiaTheme="majorEastAsia" w:cstheme="minorHAnsi"/>
          <w:color w:val="1F497D" w:themeColor="text2"/>
          <w:spacing w:val="5"/>
          <w:kern w:val="28"/>
          <w:sz w:val="24"/>
          <w:szCs w:val="24"/>
        </w:rPr>
        <w:t xml:space="preserve"> und ggf. deren im Text verwendete Kürzel]</w:t>
      </w:r>
    </w:p>
    <w:p w14:paraId="4EC94FF5" w14:textId="77777777" w:rsidR="000219A8" w:rsidRPr="007D6473" w:rsidRDefault="000219A8" w:rsidP="00D26FE0">
      <w:pPr>
        <w:autoSpaceDE w:val="0"/>
        <w:autoSpaceDN w:val="0"/>
        <w:adjustRightInd w:val="0"/>
        <w:spacing w:after="0" w:line="240" w:lineRule="auto"/>
        <w:jc w:val="left"/>
        <w:rPr>
          <w:rFonts w:eastAsiaTheme="minorEastAsia" w:cstheme="minorHAnsi"/>
          <w:lang w:eastAsia="de-DE"/>
        </w:rPr>
      </w:pPr>
    </w:p>
    <w:p w14:paraId="45A5737C" w14:textId="12F7B083" w:rsidR="000219A8" w:rsidRPr="007D6473" w:rsidRDefault="000219A8" w:rsidP="00D26FE0">
      <w:pPr>
        <w:autoSpaceDE w:val="0"/>
        <w:autoSpaceDN w:val="0"/>
        <w:adjustRightInd w:val="0"/>
        <w:spacing w:after="0" w:line="240" w:lineRule="auto"/>
        <w:jc w:val="left"/>
        <w:rPr>
          <w:rFonts w:eastAsiaTheme="minorEastAsia" w:cstheme="minorHAnsi"/>
          <w:lang w:eastAsia="de-DE"/>
        </w:rPr>
      </w:pPr>
    </w:p>
    <w:p w14:paraId="433B443E" w14:textId="53B5D045" w:rsidR="000219A8" w:rsidRPr="007D6473" w:rsidRDefault="000219A8" w:rsidP="00D26FE0">
      <w:pPr>
        <w:autoSpaceDE w:val="0"/>
        <w:autoSpaceDN w:val="0"/>
        <w:adjustRightInd w:val="0"/>
        <w:spacing w:after="0" w:line="240" w:lineRule="auto"/>
        <w:jc w:val="left"/>
        <w:rPr>
          <w:rFonts w:eastAsiaTheme="minorEastAsia" w:cstheme="minorHAnsi"/>
          <w:lang w:eastAsia="de-DE"/>
        </w:rPr>
      </w:pPr>
    </w:p>
    <w:p w14:paraId="0103C76E" w14:textId="09066AB5" w:rsidR="000219A8" w:rsidRPr="007D6473" w:rsidRDefault="000219A8" w:rsidP="00D26FE0">
      <w:pPr>
        <w:autoSpaceDE w:val="0"/>
        <w:autoSpaceDN w:val="0"/>
        <w:adjustRightInd w:val="0"/>
        <w:spacing w:after="0" w:line="240" w:lineRule="auto"/>
        <w:jc w:val="left"/>
        <w:rPr>
          <w:rFonts w:eastAsiaTheme="minorEastAsia" w:cstheme="minorHAnsi"/>
          <w:lang w:eastAsia="de-DE"/>
        </w:rPr>
      </w:pPr>
    </w:p>
    <w:p w14:paraId="56384785" w14:textId="481C8D46" w:rsidR="000219A8" w:rsidRPr="007D6473" w:rsidRDefault="000219A8" w:rsidP="00D26FE0">
      <w:pPr>
        <w:autoSpaceDE w:val="0"/>
        <w:autoSpaceDN w:val="0"/>
        <w:adjustRightInd w:val="0"/>
        <w:spacing w:after="0" w:line="240" w:lineRule="auto"/>
        <w:jc w:val="left"/>
        <w:rPr>
          <w:rFonts w:eastAsiaTheme="minorEastAsia" w:cstheme="minorHAnsi"/>
          <w:lang w:eastAsia="de-DE"/>
        </w:rPr>
      </w:pPr>
    </w:p>
    <w:p w14:paraId="0A649165" w14:textId="77777777" w:rsidR="000219A8" w:rsidRPr="007D6473" w:rsidRDefault="000219A8" w:rsidP="00D26FE0">
      <w:pPr>
        <w:autoSpaceDE w:val="0"/>
        <w:autoSpaceDN w:val="0"/>
        <w:adjustRightInd w:val="0"/>
        <w:spacing w:after="0" w:line="240" w:lineRule="auto"/>
        <w:jc w:val="left"/>
        <w:rPr>
          <w:rFonts w:eastAsiaTheme="minorEastAsia" w:cstheme="minorHAnsi"/>
          <w:lang w:eastAsia="de-DE"/>
        </w:rPr>
      </w:pPr>
    </w:p>
    <w:p w14:paraId="3FC7EDA4" w14:textId="77777777" w:rsidR="000219A8" w:rsidRPr="007D6473" w:rsidRDefault="000219A8" w:rsidP="00D26FE0">
      <w:pPr>
        <w:autoSpaceDE w:val="0"/>
        <w:autoSpaceDN w:val="0"/>
        <w:adjustRightInd w:val="0"/>
        <w:spacing w:after="0" w:line="240" w:lineRule="auto"/>
        <w:jc w:val="left"/>
        <w:rPr>
          <w:rFonts w:eastAsiaTheme="minorEastAsia" w:cstheme="minorHAnsi"/>
          <w:lang w:eastAsia="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1207"/>
        <w:gridCol w:w="3786"/>
      </w:tblGrid>
      <w:tr w:rsidR="00C220FC" w:rsidRPr="007D6473" w14:paraId="4374E19C" w14:textId="77777777" w:rsidTr="000219A8">
        <w:tc>
          <w:tcPr>
            <w:tcW w:w="5216" w:type="dxa"/>
          </w:tcPr>
          <w:p w14:paraId="017DC383" w14:textId="589BEE86" w:rsidR="000219A8" w:rsidRPr="007D6473" w:rsidRDefault="0016539D" w:rsidP="000219A8">
            <w:pPr>
              <w:pStyle w:val="Textkrper"/>
              <w:spacing w:before="4"/>
              <w:jc w:val="left"/>
              <w:rPr>
                <w:rFonts w:asciiTheme="minorHAnsi" w:eastAsiaTheme="minorEastAsia" w:hAnsiTheme="minorHAnsi" w:cstheme="minorHAnsi"/>
                <w:sz w:val="22"/>
                <w:szCs w:val="22"/>
                <w:lang w:eastAsia="de-DE"/>
              </w:rPr>
            </w:pPr>
            <w:r w:rsidRPr="0016539D">
              <w:rPr>
                <w:rFonts w:asciiTheme="minorHAnsi" w:eastAsiaTheme="minorEastAsia" w:hAnsiTheme="minorHAnsi" w:cstheme="minorHAnsi"/>
                <w:sz w:val="22"/>
                <w:szCs w:val="22"/>
                <w:lang w:eastAsia="de-DE"/>
              </w:rPr>
              <w:t>Dieses Forschungs- und Entwicklungs</w:t>
            </w:r>
            <w:r>
              <w:rPr>
                <w:rFonts w:asciiTheme="minorHAnsi" w:eastAsiaTheme="minorEastAsia" w:hAnsiTheme="minorHAnsi" w:cstheme="minorHAnsi"/>
                <w:sz w:val="22"/>
                <w:szCs w:val="22"/>
                <w:lang w:eastAsia="de-DE"/>
              </w:rPr>
              <w:softHyphen/>
            </w:r>
            <w:r w:rsidRPr="0016539D">
              <w:rPr>
                <w:rFonts w:asciiTheme="minorHAnsi" w:eastAsiaTheme="minorEastAsia" w:hAnsiTheme="minorHAnsi" w:cstheme="minorHAnsi"/>
                <w:sz w:val="22"/>
                <w:szCs w:val="22"/>
                <w:lang w:eastAsia="de-DE"/>
              </w:rPr>
              <w:t>projekt wurde durch das Bundesminis</w:t>
            </w:r>
            <w:r w:rsidR="001A0E0F">
              <w:rPr>
                <w:rFonts w:asciiTheme="minorHAnsi" w:eastAsiaTheme="minorEastAsia" w:hAnsiTheme="minorHAnsi" w:cstheme="minorHAnsi"/>
                <w:sz w:val="22"/>
                <w:szCs w:val="22"/>
                <w:lang w:eastAsia="de-DE"/>
              </w:rPr>
              <w:softHyphen/>
            </w:r>
            <w:r w:rsidRPr="0016539D">
              <w:rPr>
                <w:rFonts w:asciiTheme="minorHAnsi" w:eastAsiaTheme="minorEastAsia" w:hAnsiTheme="minorHAnsi" w:cstheme="minorHAnsi"/>
                <w:sz w:val="22"/>
                <w:szCs w:val="22"/>
                <w:lang w:eastAsia="de-DE"/>
              </w:rPr>
              <w:t>terium für Bildung und Forschung (BMBF) gefördert und vom Projekt</w:t>
            </w:r>
            <w:r w:rsidR="001A0E0F">
              <w:rPr>
                <w:rFonts w:asciiTheme="minorHAnsi" w:eastAsiaTheme="minorEastAsia" w:hAnsiTheme="minorHAnsi" w:cstheme="minorHAnsi"/>
                <w:sz w:val="22"/>
                <w:szCs w:val="22"/>
                <w:lang w:eastAsia="de-DE"/>
              </w:rPr>
              <w:softHyphen/>
            </w:r>
            <w:r w:rsidRPr="0016539D">
              <w:rPr>
                <w:rFonts w:asciiTheme="minorHAnsi" w:eastAsiaTheme="minorEastAsia" w:hAnsiTheme="minorHAnsi" w:cstheme="minorHAnsi"/>
                <w:sz w:val="22"/>
                <w:szCs w:val="22"/>
                <w:lang w:eastAsia="de-DE"/>
              </w:rPr>
              <w:t>träger Karlsruhe (PTKA) betreut. Die Verantwortung für den Inhalt dieser Veröffentlichung liegt bei den Autorinnen und Autoren.</w:t>
            </w:r>
          </w:p>
        </w:tc>
        <w:tc>
          <w:tcPr>
            <w:tcW w:w="1699" w:type="dxa"/>
          </w:tcPr>
          <w:p w14:paraId="126A4C24" w14:textId="77777777" w:rsidR="000219A8" w:rsidRPr="007D6473" w:rsidRDefault="000219A8" w:rsidP="000219A8">
            <w:pPr>
              <w:pStyle w:val="Textkrper"/>
              <w:spacing w:before="4"/>
              <w:jc w:val="left"/>
              <w:rPr>
                <w:rFonts w:asciiTheme="minorHAnsi" w:eastAsiaTheme="minorEastAsia" w:hAnsiTheme="minorHAnsi" w:cstheme="minorHAnsi"/>
                <w:color w:val="365F91" w:themeColor="accent1" w:themeShade="BF"/>
                <w:sz w:val="24"/>
                <w:szCs w:val="24"/>
                <w:lang w:eastAsia="de-DE"/>
              </w:rPr>
            </w:pPr>
          </w:p>
        </w:tc>
        <w:tc>
          <w:tcPr>
            <w:tcW w:w="2147" w:type="dxa"/>
          </w:tcPr>
          <w:p w14:paraId="50C22792" w14:textId="4DF14B89" w:rsidR="000219A8" w:rsidRPr="00620A96" w:rsidRDefault="00C220FC" w:rsidP="007A02AB">
            <w:pPr>
              <w:pStyle w:val="Textkrper"/>
              <w:spacing w:before="4"/>
              <w:jc w:val="left"/>
              <w:rPr>
                <w:rFonts w:asciiTheme="minorHAnsi" w:eastAsiaTheme="minorEastAsia" w:hAnsiTheme="minorHAnsi" w:cstheme="minorHAnsi"/>
                <w:color w:val="365F91" w:themeColor="accent1" w:themeShade="BF"/>
                <w:sz w:val="22"/>
                <w:szCs w:val="22"/>
                <w:lang w:eastAsia="de-DE"/>
              </w:rPr>
            </w:pPr>
            <w:r>
              <w:rPr>
                <w:rFonts w:asciiTheme="minorHAnsi" w:eastAsiaTheme="minorEastAsia" w:hAnsiTheme="minorHAnsi" w:cstheme="minorHAnsi"/>
                <w:noProof/>
                <w:color w:val="365F91" w:themeColor="accent1" w:themeShade="BF"/>
                <w:sz w:val="22"/>
                <w:szCs w:val="22"/>
                <w:lang w:eastAsia="de-DE"/>
              </w:rPr>
              <w:drawing>
                <wp:inline distT="0" distB="0" distL="0" distR="0" wp14:anchorId="3CEB97EB" wp14:editId="7A043886">
                  <wp:extent cx="2261235" cy="1555347"/>
                  <wp:effectExtent l="0" t="0" r="5715" b="698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68050" cy="1560035"/>
                          </a:xfrm>
                          <a:prstGeom prst="rect">
                            <a:avLst/>
                          </a:prstGeom>
                        </pic:spPr>
                      </pic:pic>
                    </a:graphicData>
                  </a:graphic>
                </wp:inline>
              </w:drawing>
            </w:r>
          </w:p>
        </w:tc>
      </w:tr>
    </w:tbl>
    <w:p w14:paraId="17F441F0" w14:textId="77777777" w:rsidR="00E24058" w:rsidRPr="007D6473" w:rsidRDefault="00E45F27">
      <w:pPr>
        <w:rPr>
          <w:rFonts w:eastAsiaTheme="majorEastAsia" w:cstheme="minorHAnsi"/>
          <w:b/>
          <w:spacing w:val="5"/>
          <w:kern w:val="28"/>
        </w:rPr>
      </w:pPr>
      <w:r w:rsidRPr="007D6473">
        <w:rPr>
          <w:rFonts w:cstheme="minorHAnsi"/>
        </w:rPr>
        <w:br w:type="page"/>
      </w:r>
    </w:p>
    <w:p w14:paraId="396F40D6" w14:textId="644258FF" w:rsidR="00AF66EE" w:rsidRPr="007D6473" w:rsidRDefault="00AF66EE" w:rsidP="00DF1D44">
      <w:pPr>
        <w:pStyle w:val="Verzeichnis1"/>
        <w:tabs>
          <w:tab w:val="left" w:pos="440"/>
          <w:tab w:val="right" w:leader="dot" w:pos="9062"/>
        </w:tabs>
      </w:pPr>
      <w:r w:rsidRPr="007D6473">
        <w:t>Inhaltsverzeichnis</w:t>
      </w:r>
    </w:p>
    <w:p w14:paraId="6060BAEF" w14:textId="5EEB5378" w:rsidR="00567628" w:rsidRDefault="007B745C">
      <w:pPr>
        <w:pStyle w:val="Verzeichnis1"/>
        <w:tabs>
          <w:tab w:val="left" w:pos="440"/>
          <w:tab w:val="right" w:leader="dot" w:pos="9062"/>
        </w:tabs>
        <w:rPr>
          <w:rFonts w:eastAsiaTheme="minorEastAsia" w:cstheme="minorBidi"/>
          <w:noProof/>
          <w:sz w:val="22"/>
          <w:szCs w:val="22"/>
          <w:lang w:eastAsia="de-DE"/>
        </w:rPr>
      </w:pPr>
      <w:r w:rsidRPr="007D6473">
        <w:fldChar w:fldCharType="begin"/>
      </w:r>
      <w:r w:rsidRPr="007D6473">
        <w:instrText xml:space="preserve"> TOC \o "1-3" \h \z \u </w:instrText>
      </w:r>
      <w:r w:rsidRPr="007D6473">
        <w:fldChar w:fldCharType="separate"/>
      </w:r>
      <w:hyperlink w:anchor="_Toc140234952" w:history="1">
        <w:r w:rsidR="00567628" w:rsidRPr="00CF334C">
          <w:rPr>
            <w:rStyle w:val="Hyperlink"/>
            <w:noProof/>
          </w:rPr>
          <w:t>I.</w:t>
        </w:r>
        <w:r w:rsidR="00567628">
          <w:rPr>
            <w:rFonts w:eastAsiaTheme="minorEastAsia" w:cstheme="minorBidi"/>
            <w:noProof/>
            <w:sz w:val="22"/>
            <w:szCs w:val="22"/>
            <w:lang w:eastAsia="de-DE"/>
          </w:rPr>
          <w:tab/>
        </w:r>
        <w:r w:rsidR="00567628" w:rsidRPr="00CF334C">
          <w:rPr>
            <w:rStyle w:val="Hyperlink"/>
            <w:noProof/>
          </w:rPr>
          <w:t>Teil I Kurzfassung</w:t>
        </w:r>
        <w:r w:rsidR="00567628">
          <w:rPr>
            <w:noProof/>
            <w:webHidden/>
          </w:rPr>
          <w:tab/>
        </w:r>
        <w:r w:rsidR="00567628">
          <w:rPr>
            <w:noProof/>
            <w:webHidden/>
          </w:rPr>
          <w:fldChar w:fldCharType="begin"/>
        </w:r>
        <w:r w:rsidR="00567628">
          <w:rPr>
            <w:noProof/>
            <w:webHidden/>
          </w:rPr>
          <w:instrText xml:space="preserve"> PAGEREF _Toc140234952 \h </w:instrText>
        </w:r>
        <w:r w:rsidR="00567628">
          <w:rPr>
            <w:noProof/>
            <w:webHidden/>
          </w:rPr>
        </w:r>
        <w:r w:rsidR="00567628">
          <w:rPr>
            <w:noProof/>
            <w:webHidden/>
          </w:rPr>
          <w:fldChar w:fldCharType="separate"/>
        </w:r>
        <w:r w:rsidR="00567628">
          <w:rPr>
            <w:noProof/>
            <w:webHidden/>
          </w:rPr>
          <w:t>4</w:t>
        </w:r>
        <w:r w:rsidR="00567628">
          <w:rPr>
            <w:noProof/>
            <w:webHidden/>
          </w:rPr>
          <w:fldChar w:fldCharType="end"/>
        </w:r>
      </w:hyperlink>
    </w:p>
    <w:p w14:paraId="79F0493F" w14:textId="7CB17540"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53" w:history="1">
        <w:r w:rsidR="00567628" w:rsidRPr="00CF334C">
          <w:rPr>
            <w:rStyle w:val="Hyperlink"/>
            <w:noProof/>
          </w:rPr>
          <w:t>I.1</w:t>
        </w:r>
        <w:r w:rsidR="00567628">
          <w:rPr>
            <w:rFonts w:eastAsiaTheme="minorEastAsia" w:cstheme="minorBidi"/>
            <w:noProof/>
            <w:sz w:val="22"/>
            <w:szCs w:val="22"/>
            <w:lang w:eastAsia="de-DE"/>
          </w:rPr>
          <w:tab/>
        </w:r>
        <w:r w:rsidR="00567628" w:rsidRPr="00CF334C">
          <w:rPr>
            <w:rStyle w:val="Hyperlink"/>
            <w:noProof/>
          </w:rPr>
          <w:t>Aufgabenstellung</w:t>
        </w:r>
        <w:r w:rsidR="00567628">
          <w:rPr>
            <w:noProof/>
            <w:webHidden/>
          </w:rPr>
          <w:tab/>
        </w:r>
        <w:r w:rsidR="00567628">
          <w:rPr>
            <w:noProof/>
            <w:webHidden/>
          </w:rPr>
          <w:fldChar w:fldCharType="begin"/>
        </w:r>
        <w:r w:rsidR="00567628">
          <w:rPr>
            <w:noProof/>
            <w:webHidden/>
          </w:rPr>
          <w:instrText xml:space="preserve"> PAGEREF _Toc140234953 \h </w:instrText>
        </w:r>
        <w:r w:rsidR="00567628">
          <w:rPr>
            <w:noProof/>
            <w:webHidden/>
          </w:rPr>
        </w:r>
        <w:r w:rsidR="00567628">
          <w:rPr>
            <w:noProof/>
            <w:webHidden/>
          </w:rPr>
          <w:fldChar w:fldCharType="separate"/>
        </w:r>
        <w:r w:rsidR="00567628">
          <w:rPr>
            <w:noProof/>
            <w:webHidden/>
          </w:rPr>
          <w:t>4</w:t>
        </w:r>
        <w:r w:rsidR="00567628">
          <w:rPr>
            <w:noProof/>
            <w:webHidden/>
          </w:rPr>
          <w:fldChar w:fldCharType="end"/>
        </w:r>
      </w:hyperlink>
    </w:p>
    <w:p w14:paraId="123701B5" w14:textId="7D2CF9D2"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54" w:history="1">
        <w:r w:rsidR="00567628" w:rsidRPr="00CF334C">
          <w:rPr>
            <w:rStyle w:val="Hyperlink"/>
            <w:noProof/>
          </w:rPr>
          <w:t>I.2</w:t>
        </w:r>
        <w:r w:rsidR="00567628">
          <w:rPr>
            <w:rFonts w:eastAsiaTheme="minorEastAsia" w:cstheme="minorBidi"/>
            <w:noProof/>
            <w:sz w:val="22"/>
            <w:szCs w:val="22"/>
            <w:lang w:eastAsia="de-DE"/>
          </w:rPr>
          <w:tab/>
        </w:r>
        <w:r w:rsidR="00567628" w:rsidRPr="00CF334C">
          <w:rPr>
            <w:rStyle w:val="Hyperlink"/>
            <w:noProof/>
          </w:rPr>
          <w:t>Wissenschaftlicher und technischer Stand zu Beginn des Vorhabens</w:t>
        </w:r>
        <w:r w:rsidR="00567628">
          <w:rPr>
            <w:noProof/>
            <w:webHidden/>
          </w:rPr>
          <w:tab/>
        </w:r>
        <w:r w:rsidR="00567628">
          <w:rPr>
            <w:noProof/>
            <w:webHidden/>
          </w:rPr>
          <w:fldChar w:fldCharType="begin"/>
        </w:r>
        <w:r w:rsidR="00567628">
          <w:rPr>
            <w:noProof/>
            <w:webHidden/>
          </w:rPr>
          <w:instrText xml:space="preserve"> PAGEREF _Toc140234954 \h </w:instrText>
        </w:r>
        <w:r w:rsidR="00567628">
          <w:rPr>
            <w:noProof/>
            <w:webHidden/>
          </w:rPr>
        </w:r>
        <w:r w:rsidR="00567628">
          <w:rPr>
            <w:noProof/>
            <w:webHidden/>
          </w:rPr>
          <w:fldChar w:fldCharType="separate"/>
        </w:r>
        <w:r w:rsidR="00567628">
          <w:rPr>
            <w:noProof/>
            <w:webHidden/>
          </w:rPr>
          <w:t>4</w:t>
        </w:r>
        <w:r w:rsidR="00567628">
          <w:rPr>
            <w:noProof/>
            <w:webHidden/>
          </w:rPr>
          <w:fldChar w:fldCharType="end"/>
        </w:r>
      </w:hyperlink>
    </w:p>
    <w:p w14:paraId="63492E21" w14:textId="3D0CE2B2"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55" w:history="1">
        <w:r w:rsidR="00567628" w:rsidRPr="00CF334C">
          <w:rPr>
            <w:rStyle w:val="Hyperlink"/>
            <w:noProof/>
          </w:rPr>
          <w:t>I.3</w:t>
        </w:r>
        <w:r w:rsidR="00567628">
          <w:rPr>
            <w:rFonts w:eastAsiaTheme="minorEastAsia" w:cstheme="minorBidi"/>
            <w:noProof/>
            <w:sz w:val="22"/>
            <w:szCs w:val="22"/>
            <w:lang w:eastAsia="de-DE"/>
          </w:rPr>
          <w:tab/>
        </w:r>
        <w:r w:rsidR="00567628" w:rsidRPr="00CF334C">
          <w:rPr>
            <w:rStyle w:val="Hyperlink"/>
            <w:noProof/>
          </w:rPr>
          <w:t>Wesentliche Ergebnisse im Überblick</w:t>
        </w:r>
        <w:r w:rsidR="00567628">
          <w:rPr>
            <w:noProof/>
            <w:webHidden/>
          </w:rPr>
          <w:tab/>
        </w:r>
        <w:r w:rsidR="00567628">
          <w:rPr>
            <w:noProof/>
            <w:webHidden/>
          </w:rPr>
          <w:fldChar w:fldCharType="begin"/>
        </w:r>
        <w:r w:rsidR="00567628">
          <w:rPr>
            <w:noProof/>
            <w:webHidden/>
          </w:rPr>
          <w:instrText xml:space="preserve"> PAGEREF _Toc140234955 \h </w:instrText>
        </w:r>
        <w:r w:rsidR="00567628">
          <w:rPr>
            <w:noProof/>
            <w:webHidden/>
          </w:rPr>
        </w:r>
        <w:r w:rsidR="00567628">
          <w:rPr>
            <w:noProof/>
            <w:webHidden/>
          </w:rPr>
          <w:fldChar w:fldCharType="separate"/>
        </w:r>
        <w:r w:rsidR="00567628">
          <w:rPr>
            <w:noProof/>
            <w:webHidden/>
          </w:rPr>
          <w:t>4</w:t>
        </w:r>
        <w:r w:rsidR="00567628">
          <w:rPr>
            <w:noProof/>
            <w:webHidden/>
          </w:rPr>
          <w:fldChar w:fldCharType="end"/>
        </w:r>
      </w:hyperlink>
    </w:p>
    <w:p w14:paraId="097B9CBB" w14:textId="67576AA5" w:rsidR="00567628" w:rsidRDefault="00F21B66">
      <w:pPr>
        <w:pStyle w:val="Verzeichnis1"/>
        <w:tabs>
          <w:tab w:val="left" w:pos="440"/>
          <w:tab w:val="right" w:leader="dot" w:pos="9062"/>
        </w:tabs>
        <w:rPr>
          <w:rFonts w:eastAsiaTheme="minorEastAsia" w:cstheme="minorBidi"/>
          <w:noProof/>
          <w:sz w:val="22"/>
          <w:szCs w:val="22"/>
          <w:lang w:eastAsia="de-DE"/>
        </w:rPr>
      </w:pPr>
      <w:hyperlink w:anchor="_Toc140234956" w:history="1">
        <w:r w:rsidR="00567628" w:rsidRPr="00CF334C">
          <w:rPr>
            <w:rStyle w:val="Hyperlink"/>
            <w:noProof/>
          </w:rPr>
          <w:t>II.</w:t>
        </w:r>
        <w:r w:rsidR="00567628">
          <w:rPr>
            <w:rFonts w:eastAsiaTheme="minorEastAsia" w:cstheme="minorBidi"/>
            <w:noProof/>
            <w:sz w:val="22"/>
            <w:szCs w:val="22"/>
            <w:lang w:eastAsia="de-DE"/>
          </w:rPr>
          <w:tab/>
        </w:r>
        <w:r w:rsidR="00567628" w:rsidRPr="00CF334C">
          <w:rPr>
            <w:rStyle w:val="Hyperlink"/>
            <w:noProof/>
          </w:rPr>
          <w:t>Teil II Eingehende Darstellung</w:t>
        </w:r>
        <w:r w:rsidR="00567628">
          <w:rPr>
            <w:noProof/>
            <w:webHidden/>
          </w:rPr>
          <w:tab/>
        </w:r>
        <w:r w:rsidR="00567628">
          <w:rPr>
            <w:noProof/>
            <w:webHidden/>
          </w:rPr>
          <w:fldChar w:fldCharType="begin"/>
        </w:r>
        <w:r w:rsidR="00567628">
          <w:rPr>
            <w:noProof/>
            <w:webHidden/>
          </w:rPr>
          <w:instrText xml:space="preserve"> PAGEREF _Toc140234956 \h </w:instrText>
        </w:r>
        <w:r w:rsidR="00567628">
          <w:rPr>
            <w:noProof/>
            <w:webHidden/>
          </w:rPr>
        </w:r>
        <w:r w:rsidR="00567628">
          <w:rPr>
            <w:noProof/>
            <w:webHidden/>
          </w:rPr>
          <w:fldChar w:fldCharType="separate"/>
        </w:r>
        <w:r w:rsidR="00567628">
          <w:rPr>
            <w:noProof/>
            <w:webHidden/>
          </w:rPr>
          <w:t>4</w:t>
        </w:r>
        <w:r w:rsidR="00567628">
          <w:rPr>
            <w:noProof/>
            <w:webHidden/>
          </w:rPr>
          <w:fldChar w:fldCharType="end"/>
        </w:r>
      </w:hyperlink>
    </w:p>
    <w:p w14:paraId="66386542" w14:textId="2B78E1B9"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57" w:history="1">
        <w:r w:rsidR="00567628" w:rsidRPr="00CF334C">
          <w:rPr>
            <w:rStyle w:val="Hyperlink"/>
            <w:noProof/>
          </w:rPr>
          <w:t>II.1</w:t>
        </w:r>
        <w:r w:rsidR="00567628">
          <w:rPr>
            <w:rFonts w:eastAsiaTheme="minorEastAsia" w:cstheme="minorBidi"/>
            <w:noProof/>
            <w:sz w:val="22"/>
            <w:szCs w:val="22"/>
            <w:lang w:eastAsia="de-DE"/>
          </w:rPr>
          <w:tab/>
        </w:r>
        <w:r w:rsidR="00567628" w:rsidRPr="00CF334C">
          <w:rPr>
            <w:rStyle w:val="Hyperlink"/>
            <w:noProof/>
          </w:rPr>
          <w:t>Motivation und Aufgabenstellung</w:t>
        </w:r>
        <w:r w:rsidR="00567628">
          <w:rPr>
            <w:noProof/>
            <w:webHidden/>
          </w:rPr>
          <w:tab/>
        </w:r>
        <w:r w:rsidR="00567628">
          <w:rPr>
            <w:noProof/>
            <w:webHidden/>
          </w:rPr>
          <w:fldChar w:fldCharType="begin"/>
        </w:r>
        <w:r w:rsidR="00567628">
          <w:rPr>
            <w:noProof/>
            <w:webHidden/>
          </w:rPr>
          <w:instrText xml:space="preserve"> PAGEREF _Toc140234957 \h </w:instrText>
        </w:r>
        <w:r w:rsidR="00567628">
          <w:rPr>
            <w:noProof/>
            <w:webHidden/>
          </w:rPr>
        </w:r>
        <w:r w:rsidR="00567628">
          <w:rPr>
            <w:noProof/>
            <w:webHidden/>
          </w:rPr>
          <w:fldChar w:fldCharType="separate"/>
        </w:r>
        <w:r w:rsidR="00567628">
          <w:rPr>
            <w:noProof/>
            <w:webHidden/>
          </w:rPr>
          <w:t>4</w:t>
        </w:r>
        <w:r w:rsidR="00567628">
          <w:rPr>
            <w:noProof/>
            <w:webHidden/>
          </w:rPr>
          <w:fldChar w:fldCharType="end"/>
        </w:r>
      </w:hyperlink>
    </w:p>
    <w:p w14:paraId="1C917F14" w14:textId="6E1B0A29"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58" w:history="1">
        <w:r w:rsidR="00567628" w:rsidRPr="00CF334C">
          <w:rPr>
            <w:rStyle w:val="Hyperlink"/>
            <w:noProof/>
          </w:rPr>
          <w:t>II.2</w:t>
        </w:r>
        <w:r w:rsidR="00567628">
          <w:rPr>
            <w:rFonts w:eastAsiaTheme="minorEastAsia" w:cstheme="minorBidi"/>
            <w:noProof/>
            <w:sz w:val="22"/>
            <w:szCs w:val="22"/>
            <w:lang w:eastAsia="de-DE"/>
          </w:rPr>
          <w:tab/>
        </w:r>
        <w:r w:rsidR="00567628" w:rsidRPr="00CF334C">
          <w:rPr>
            <w:rStyle w:val="Hyperlink"/>
            <w:noProof/>
          </w:rPr>
          <w:t>Wissenschaftlicher und technischer Stand zu Beginn des Vorhabens</w:t>
        </w:r>
        <w:r w:rsidR="00567628">
          <w:rPr>
            <w:noProof/>
            <w:webHidden/>
          </w:rPr>
          <w:tab/>
        </w:r>
        <w:r w:rsidR="00567628">
          <w:rPr>
            <w:noProof/>
            <w:webHidden/>
          </w:rPr>
          <w:fldChar w:fldCharType="begin"/>
        </w:r>
        <w:r w:rsidR="00567628">
          <w:rPr>
            <w:noProof/>
            <w:webHidden/>
          </w:rPr>
          <w:instrText xml:space="preserve"> PAGEREF _Toc140234958 \h </w:instrText>
        </w:r>
        <w:r w:rsidR="00567628">
          <w:rPr>
            <w:noProof/>
            <w:webHidden/>
          </w:rPr>
        </w:r>
        <w:r w:rsidR="00567628">
          <w:rPr>
            <w:noProof/>
            <w:webHidden/>
          </w:rPr>
          <w:fldChar w:fldCharType="separate"/>
        </w:r>
        <w:r w:rsidR="00567628">
          <w:rPr>
            <w:noProof/>
            <w:webHidden/>
          </w:rPr>
          <w:t>4</w:t>
        </w:r>
        <w:r w:rsidR="00567628">
          <w:rPr>
            <w:noProof/>
            <w:webHidden/>
          </w:rPr>
          <w:fldChar w:fldCharType="end"/>
        </w:r>
      </w:hyperlink>
    </w:p>
    <w:p w14:paraId="14C4DD89" w14:textId="2FFB7421"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59" w:history="1">
        <w:r w:rsidR="00567628" w:rsidRPr="00CF334C">
          <w:rPr>
            <w:rStyle w:val="Hyperlink"/>
            <w:noProof/>
          </w:rPr>
          <w:t>II.3</w:t>
        </w:r>
        <w:r w:rsidR="00567628">
          <w:rPr>
            <w:rFonts w:eastAsiaTheme="minorEastAsia" w:cstheme="minorBidi"/>
            <w:noProof/>
            <w:sz w:val="22"/>
            <w:szCs w:val="22"/>
            <w:lang w:eastAsia="de-DE"/>
          </w:rPr>
          <w:tab/>
        </w:r>
        <w:r w:rsidR="00567628" w:rsidRPr="00CF334C">
          <w:rPr>
            <w:rStyle w:val="Hyperlink"/>
            <w:noProof/>
          </w:rPr>
          <w:t>Planung und Ablauf des Vorhabens</w:t>
        </w:r>
        <w:r w:rsidR="00567628">
          <w:rPr>
            <w:noProof/>
            <w:webHidden/>
          </w:rPr>
          <w:tab/>
        </w:r>
        <w:r w:rsidR="00567628">
          <w:rPr>
            <w:noProof/>
            <w:webHidden/>
          </w:rPr>
          <w:fldChar w:fldCharType="begin"/>
        </w:r>
        <w:r w:rsidR="00567628">
          <w:rPr>
            <w:noProof/>
            <w:webHidden/>
          </w:rPr>
          <w:instrText xml:space="preserve"> PAGEREF _Toc140234959 \h </w:instrText>
        </w:r>
        <w:r w:rsidR="00567628">
          <w:rPr>
            <w:noProof/>
            <w:webHidden/>
          </w:rPr>
        </w:r>
        <w:r w:rsidR="00567628">
          <w:rPr>
            <w:noProof/>
            <w:webHidden/>
          </w:rPr>
          <w:fldChar w:fldCharType="separate"/>
        </w:r>
        <w:r w:rsidR="00567628">
          <w:rPr>
            <w:noProof/>
            <w:webHidden/>
          </w:rPr>
          <w:t>4</w:t>
        </w:r>
        <w:r w:rsidR="00567628">
          <w:rPr>
            <w:noProof/>
            <w:webHidden/>
          </w:rPr>
          <w:fldChar w:fldCharType="end"/>
        </w:r>
      </w:hyperlink>
    </w:p>
    <w:p w14:paraId="5F739E3E" w14:textId="1AD82900"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60" w:history="1">
        <w:r w:rsidR="00567628" w:rsidRPr="00CF334C">
          <w:rPr>
            <w:rStyle w:val="Hyperlink"/>
            <w:noProof/>
          </w:rPr>
          <w:t>II.4</w:t>
        </w:r>
        <w:r w:rsidR="00567628">
          <w:rPr>
            <w:rFonts w:eastAsiaTheme="minorEastAsia" w:cstheme="minorBidi"/>
            <w:noProof/>
            <w:sz w:val="22"/>
            <w:szCs w:val="22"/>
            <w:lang w:eastAsia="de-DE"/>
          </w:rPr>
          <w:tab/>
        </w:r>
        <w:r w:rsidR="00567628" w:rsidRPr="00CF334C">
          <w:rPr>
            <w:rStyle w:val="Hyperlink"/>
            <w:noProof/>
          </w:rPr>
          <w:t>Erzielte Ergebnisse</w:t>
        </w:r>
        <w:r w:rsidR="00567628">
          <w:rPr>
            <w:noProof/>
            <w:webHidden/>
          </w:rPr>
          <w:tab/>
        </w:r>
        <w:r w:rsidR="00567628">
          <w:rPr>
            <w:noProof/>
            <w:webHidden/>
          </w:rPr>
          <w:fldChar w:fldCharType="begin"/>
        </w:r>
        <w:r w:rsidR="00567628">
          <w:rPr>
            <w:noProof/>
            <w:webHidden/>
          </w:rPr>
          <w:instrText xml:space="preserve"> PAGEREF _Toc140234960 \h </w:instrText>
        </w:r>
        <w:r w:rsidR="00567628">
          <w:rPr>
            <w:noProof/>
            <w:webHidden/>
          </w:rPr>
        </w:r>
        <w:r w:rsidR="00567628">
          <w:rPr>
            <w:noProof/>
            <w:webHidden/>
          </w:rPr>
          <w:fldChar w:fldCharType="separate"/>
        </w:r>
        <w:r w:rsidR="00567628">
          <w:rPr>
            <w:noProof/>
            <w:webHidden/>
          </w:rPr>
          <w:t>5</w:t>
        </w:r>
        <w:r w:rsidR="00567628">
          <w:rPr>
            <w:noProof/>
            <w:webHidden/>
          </w:rPr>
          <w:fldChar w:fldCharType="end"/>
        </w:r>
      </w:hyperlink>
    </w:p>
    <w:p w14:paraId="718AA9AE" w14:textId="3C5EE0B4"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61" w:history="1">
        <w:r w:rsidR="00567628" w:rsidRPr="00CF334C">
          <w:rPr>
            <w:rStyle w:val="Hyperlink"/>
            <w:noProof/>
          </w:rPr>
          <w:t>II.5</w:t>
        </w:r>
        <w:r w:rsidR="00567628">
          <w:rPr>
            <w:rFonts w:eastAsiaTheme="minorEastAsia" w:cstheme="minorBidi"/>
            <w:noProof/>
            <w:sz w:val="22"/>
            <w:szCs w:val="22"/>
            <w:lang w:eastAsia="de-DE"/>
          </w:rPr>
          <w:tab/>
        </w:r>
        <w:r w:rsidR="00567628" w:rsidRPr="00CF334C">
          <w:rPr>
            <w:rStyle w:val="Hyperlink"/>
            <w:noProof/>
          </w:rPr>
          <w:t>Darstellung des während des Vorhabens bekannt gewordenen Fortschritts auf diesem Gebiet bei anderen Stellen</w:t>
        </w:r>
        <w:r w:rsidR="00567628">
          <w:rPr>
            <w:noProof/>
            <w:webHidden/>
          </w:rPr>
          <w:tab/>
        </w:r>
        <w:r w:rsidR="00567628">
          <w:rPr>
            <w:noProof/>
            <w:webHidden/>
          </w:rPr>
          <w:fldChar w:fldCharType="begin"/>
        </w:r>
        <w:r w:rsidR="00567628">
          <w:rPr>
            <w:noProof/>
            <w:webHidden/>
          </w:rPr>
          <w:instrText xml:space="preserve"> PAGEREF _Toc140234961 \h </w:instrText>
        </w:r>
        <w:r w:rsidR="00567628">
          <w:rPr>
            <w:noProof/>
            <w:webHidden/>
          </w:rPr>
        </w:r>
        <w:r w:rsidR="00567628">
          <w:rPr>
            <w:noProof/>
            <w:webHidden/>
          </w:rPr>
          <w:fldChar w:fldCharType="separate"/>
        </w:r>
        <w:r w:rsidR="00567628">
          <w:rPr>
            <w:noProof/>
            <w:webHidden/>
          </w:rPr>
          <w:t>5</w:t>
        </w:r>
        <w:r w:rsidR="00567628">
          <w:rPr>
            <w:noProof/>
            <w:webHidden/>
          </w:rPr>
          <w:fldChar w:fldCharType="end"/>
        </w:r>
      </w:hyperlink>
    </w:p>
    <w:p w14:paraId="6F9C6D65" w14:textId="3C2D5867"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62" w:history="1">
        <w:r w:rsidR="00567628" w:rsidRPr="00CF334C">
          <w:rPr>
            <w:rStyle w:val="Hyperlink"/>
            <w:noProof/>
          </w:rPr>
          <w:t>II.6</w:t>
        </w:r>
        <w:r w:rsidR="00567628">
          <w:rPr>
            <w:rFonts w:eastAsiaTheme="minorEastAsia" w:cstheme="minorBidi"/>
            <w:noProof/>
            <w:sz w:val="22"/>
            <w:szCs w:val="22"/>
            <w:lang w:eastAsia="de-DE"/>
          </w:rPr>
          <w:tab/>
        </w:r>
        <w:r w:rsidR="00567628" w:rsidRPr="00CF334C">
          <w:rPr>
            <w:rStyle w:val="Hyperlink"/>
            <w:noProof/>
          </w:rPr>
          <w:t>Voraussichtlicher Nutzen, insbesondere die Verwertbarkeit der Ergebnisse</w:t>
        </w:r>
        <w:r w:rsidR="00567628">
          <w:rPr>
            <w:noProof/>
            <w:webHidden/>
          </w:rPr>
          <w:tab/>
        </w:r>
        <w:r w:rsidR="00567628">
          <w:rPr>
            <w:noProof/>
            <w:webHidden/>
          </w:rPr>
          <w:fldChar w:fldCharType="begin"/>
        </w:r>
        <w:r w:rsidR="00567628">
          <w:rPr>
            <w:noProof/>
            <w:webHidden/>
          </w:rPr>
          <w:instrText xml:space="preserve"> PAGEREF _Toc140234962 \h </w:instrText>
        </w:r>
        <w:r w:rsidR="00567628">
          <w:rPr>
            <w:noProof/>
            <w:webHidden/>
          </w:rPr>
        </w:r>
        <w:r w:rsidR="00567628">
          <w:rPr>
            <w:noProof/>
            <w:webHidden/>
          </w:rPr>
          <w:fldChar w:fldCharType="separate"/>
        </w:r>
        <w:r w:rsidR="00567628">
          <w:rPr>
            <w:noProof/>
            <w:webHidden/>
          </w:rPr>
          <w:t>5</w:t>
        </w:r>
        <w:r w:rsidR="00567628">
          <w:rPr>
            <w:noProof/>
            <w:webHidden/>
          </w:rPr>
          <w:fldChar w:fldCharType="end"/>
        </w:r>
      </w:hyperlink>
    </w:p>
    <w:p w14:paraId="5F1DBF30" w14:textId="4847EDC0"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63" w:history="1">
        <w:r w:rsidR="00567628" w:rsidRPr="00CF334C">
          <w:rPr>
            <w:rStyle w:val="Hyperlink"/>
            <w:noProof/>
          </w:rPr>
          <w:t>II.7</w:t>
        </w:r>
        <w:r w:rsidR="00567628">
          <w:rPr>
            <w:rFonts w:eastAsiaTheme="minorEastAsia" w:cstheme="minorBidi"/>
            <w:noProof/>
            <w:sz w:val="22"/>
            <w:szCs w:val="22"/>
            <w:lang w:eastAsia="de-DE"/>
          </w:rPr>
          <w:tab/>
        </w:r>
        <w:r w:rsidR="00567628" w:rsidRPr="00CF334C">
          <w:rPr>
            <w:rStyle w:val="Hyperlink"/>
            <w:noProof/>
          </w:rPr>
          <w:t>Zusammenarbeit mit anderen Stellen außerhalb des Verbundprojektes</w:t>
        </w:r>
        <w:r w:rsidR="00567628">
          <w:rPr>
            <w:noProof/>
            <w:webHidden/>
          </w:rPr>
          <w:tab/>
        </w:r>
        <w:r w:rsidR="00567628">
          <w:rPr>
            <w:noProof/>
            <w:webHidden/>
          </w:rPr>
          <w:fldChar w:fldCharType="begin"/>
        </w:r>
        <w:r w:rsidR="00567628">
          <w:rPr>
            <w:noProof/>
            <w:webHidden/>
          </w:rPr>
          <w:instrText xml:space="preserve"> PAGEREF _Toc140234963 \h </w:instrText>
        </w:r>
        <w:r w:rsidR="00567628">
          <w:rPr>
            <w:noProof/>
            <w:webHidden/>
          </w:rPr>
        </w:r>
        <w:r w:rsidR="00567628">
          <w:rPr>
            <w:noProof/>
            <w:webHidden/>
          </w:rPr>
          <w:fldChar w:fldCharType="separate"/>
        </w:r>
        <w:r w:rsidR="00567628">
          <w:rPr>
            <w:noProof/>
            <w:webHidden/>
          </w:rPr>
          <w:t>5</w:t>
        </w:r>
        <w:r w:rsidR="00567628">
          <w:rPr>
            <w:noProof/>
            <w:webHidden/>
          </w:rPr>
          <w:fldChar w:fldCharType="end"/>
        </w:r>
      </w:hyperlink>
    </w:p>
    <w:p w14:paraId="133C8C40" w14:textId="727842A6"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64" w:history="1">
        <w:r w:rsidR="00567628" w:rsidRPr="00CF334C">
          <w:rPr>
            <w:rStyle w:val="Hyperlink"/>
            <w:noProof/>
          </w:rPr>
          <w:t>II.8</w:t>
        </w:r>
        <w:r w:rsidR="00567628">
          <w:rPr>
            <w:rFonts w:eastAsiaTheme="minorEastAsia" w:cstheme="minorBidi"/>
            <w:noProof/>
            <w:sz w:val="22"/>
            <w:szCs w:val="22"/>
            <w:lang w:eastAsia="de-DE"/>
          </w:rPr>
          <w:tab/>
        </w:r>
        <w:r w:rsidR="00567628" w:rsidRPr="00CF334C">
          <w:rPr>
            <w:rStyle w:val="Hyperlink"/>
            <w:noProof/>
          </w:rPr>
          <w:t>Veröffentlichungen, Vorträge Referate, etc.</w:t>
        </w:r>
        <w:r w:rsidR="00567628">
          <w:rPr>
            <w:noProof/>
            <w:webHidden/>
          </w:rPr>
          <w:tab/>
        </w:r>
        <w:r w:rsidR="00567628">
          <w:rPr>
            <w:noProof/>
            <w:webHidden/>
          </w:rPr>
          <w:fldChar w:fldCharType="begin"/>
        </w:r>
        <w:r w:rsidR="00567628">
          <w:rPr>
            <w:noProof/>
            <w:webHidden/>
          </w:rPr>
          <w:instrText xml:space="preserve"> PAGEREF _Toc140234964 \h </w:instrText>
        </w:r>
        <w:r w:rsidR="00567628">
          <w:rPr>
            <w:noProof/>
            <w:webHidden/>
          </w:rPr>
        </w:r>
        <w:r w:rsidR="00567628">
          <w:rPr>
            <w:noProof/>
            <w:webHidden/>
          </w:rPr>
          <w:fldChar w:fldCharType="separate"/>
        </w:r>
        <w:r w:rsidR="00567628">
          <w:rPr>
            <w:noProof/>
            <w:webHidden/>
          </w:rPr>
          <w:t>5</w:t>
        </w:r>
        <w:r w:rsidR="00567628">
          <w:rPr>
            <w:noProof/>
            <w:webHidden/>
          </w:rPr>
          <w:fldChar w:fldCharType="end"/>
        </w:r>
      </w:hyperlink>
    </w:p>
    <w:p w14:paraId="14DD37BD" w14:textId="7C92A069" w:rsidR="00567628" w:rsidRDefault="00F21B66">
      <w:pPr>
        <w:pStyle w:val="Verzeichnis2"/>
        <w:tabs>
          <w:tab w:val="left" w:pos="880"/>
          <w:tab w:val="right" w:leader="dot" w:pos="9062"/>
        </w:tabs>
        <w:rPr>
          <w:rFonts w:eastAsiaTheme="minorEastAsia" w:cstheme="minorBidi"/>
          <w:noProof/>
          <w:sz w:val="22"/>
          <w:szCs w:val="22"/>
          <w:lang w:eastAsia="de-DE"/>
        </w:rPr>
      </w:pPr>
      <w:hyperlink w:anchor="_Toc140234965" w:history="1">
        <w:r w:rsidR="00567628" w:rsidRPr="00CF334C">
          <w:rPr>
            <w:rStyle w:val="Hyperlink"/>
            <w:noProof/>
          </w:rPr>
          <w:t>II.9</w:t>
        </w:r>
        <w:r w:rsidR="00567628">
          <w:rPr>
            <w:rFonts w:eastAsiaTheme="minorEastAsia" w:cstheme="minorBidi"/>
            <w:noProof/>
            <w:sz w:val="22"/>
            <w:szCs w:val="22"/>
            <w:lang w:eastAsia="de-DE"/>
          </w:rPr>
          <w:tab/>
        </w:r>
        <w:r w:rsidR="00567628" w:rsidRPr="00CF334C">
          <w:rPr>
            <w:rStyle w:val="Hyperlink"/>
            <w:noProof/>
          </w:rPr>
          <w:t>Literaturverzeichnis</w:t>
        </w:r>
        <w:r w:rsidR="00567628">
          <w:rPr>
            <w:noProof/>
            <w:webHidden/>
          </w:rPr>
          <w:tab/>
        </w:r>
        <w:r w:rsidR="00567628">
          <w:rPr>
            <w:noProof/>
            <w:webHidden/>
          </w:rPr>
          <w:fldChar w:fldCharType="begin"/>
        </w:r>
        <w:r w:rsidR="00567628">
          <w:rPr>
            <w:noProof/>
            <w:webHidden/>
          </w:rPr>
          <w:instrText xml:space="preserve"> PAGEREF _Toc140234965 \h </w:instrText>
        </w:r>
        <w:r w:rsidR="00567628">
          <w:rPr>
            <w:noProof/>
            <w:webHidden/>
          </w:rPr>
        </w:r>
        <w:r w:rsidR="00567628">
          <w:rPr>
            <w:noProof/>
            <w:webHidden/>
          </w:rPr>
          <w:fldChar w:fldCharType="separate"/>
        </w:r>
        <w:r w:rsidR="00567628">
          <w:rPr>
            <w:noProof/>
            <w:webHidden/>
          </w:rPr>
          <w:t>5</w:t>
        </w:r>
        <w:r w:rsidR="00567628">
          <w:rPr>
            <w:noProof/>
            <w:webHidden/>
          </w:rPr>
          <w:fldChar w:fldCharType="end"/>
        </w:r>
      </w:hyperlink>
    </w:p>
    <w:p w14:paraId="605D247F" w14:textId="05B001E4" w:rsidR="007B745C" w:rsidRPr="007D6473" w:rsidRDefault="007B745C" w:rsidP="007B745C">
      <w:r w:rsidRPr="007D6473">
        <w:fldChar w:fldCharType="end"/>
      </w:r>
    </w:p>
    <w:p w14:paraId="4D6E7DAD" w14:textId="77777777" w:rsidR="00AF66EE" w:rsidRPr="007D6473" w:rsidRDefault="00AF66EE">
      <w:pPr>
        <w:spacing w:before="120"/>
        <w:jc w:val="left"/>
        <w:rPr>
          <w:rFonts w:eastAsiaTheme="minorEastAsia"/>
        </w:rPr>
      </w:pPr>
      <w:r w:rsidRPr="007D6473">
        <w:rPr>
          <w:rFonts w:eastAsiaTheme="minorEastAsia"/>
        </w:rPr>
        <w:br w:type="page"/>
      </w:r>
    </w:p>
    <w:p w14:paraId="0702AE61" w14:textId="52452093" w:rsidR="00A14003" w:rsidRDefault="00AF66EE" w:rsidP="007B745C">
      <w:pPr>
        <w:pStyle w:val="berschrift1"/>
        <w:rPr>
          <w:rFonts w:eastAsiaTheme="minorEastAsia"/>
          <w:sz w:val="22"/>
          <w:szCs w:val="22"/>
        </w:rPr>
      </w:pPr>
      <w:bookmarkStart w:id="1" w:name="_Toc140234952"/>
      <w:r w:rsidRPr="000F6F05">
        <w:rPr>
          <w:rFonts w:eastAsiaTheme="minorEastAsia"/>
          <w:sz w:val="22"/>
          <w:szCs w:val="22"/>
        </w:rPr>
        <w:t>Teil I</w:t>
      </w:r>
      <w:r w:rsidRPr="000F6F05">
        <w:rPr>
          <w:rFonts w:eastAsiaTheme="minorEastAsia"/>
          <w:sz w:val="22"/>
          <w:szCs w:val="22"/>
        </w:rPr>
        <w:tab/>
      </w:r>
      <w:r w:rsidR="00256D82" w:rsidRPr="000F6F05">
        <w:rPr>
          <w:rFonts w:eastAsiaTheme="minorEastAsia"/>
          <w:sz w:val="22"/>
          <w:szCs w:val="22"/>
        </w:rPr>
        <w:t>Kurz</w:t>
      </w:r>
      <w:r w:rsidR="00B60294" w:rsidRPr="000F6F05">
        <w:rPr>
          <w:rFonts w:eastAsiaTheme="minorEastAsia"/>
          <w:sz w:val="22"/>
          <w:szCs w:val="22"/>
        </w:rPr>
        <w:t>fassung</w:t>
      </w:r>
      <w:bookmarkEnd w:id="1"/>
    </w:p>
    <w:p w14:paraId="618F264B" w14:textId="611667C9" w:rsidR="007D4610" w:rsidRPr="007D4610" w:rsidRDefault="007D4610" w:rsidP="007D4610">
      <w:pPr>
        <w:rPr>
          <w:rFonts w:eastAsiaTheme="minorEastAsia"/>
          <w:i/>
          <w:iCs/>
          <w:color w:val="365F91"/>
          <w:sz w:val="20"/>
          <w:szCs w:val="20"/>
        </w:rPr>
      </w:pPr>
      <w:r>
        <w:rPr>
          <w:rFonts w:eastAsiaTheme="minorEastAsia"/>
          <w:i/>
          <w:iCs/>
          <w:color w:val="365F91"/>
          <w:sz w:val="20"/>
          <w:szCs w:val="20"/>
        </w:rPr>
        <w:t>Die Kurzfassung soll das Vorhaben</w:t>
      </w:r>
      <w:r w:rsidR="00E46CE5">
        <w:rPr>
          <w:rFonts w:eastAsiaTheme="minorEastAsia"/>
          <w:i/>
          <w:iCs/>
          <w:color w:val="365F91"/>
          <w:sz w:val="20"/>
          <w:szCs w:val="20"/>
        </w:rPr>
        <w:t xml:space="preserve"> sowie die Projektergebnisse</w:t>
      </w:r>
      <w:r>
        <w:rPr>
          <w:rFonts w:eastAsiaTheme="minorEastAsia"/>
          <w:i/>
          <w:iCs/>
          <w:color w:val="365F91"/>
          <w:sz w:val="20"/>
          <w:szCs w:val="20"/>
        </w:rPr>
        <w:t xml:space="preserve"> in allgemeinverständlicher Form darstellen.</w:t>
      </w:r>
    </w:p>
    <w:p w14:paraId="695DEDC3" w14:textId="18F0DF39" w:rsidR="00C14122" w:rsidRDefault="00007E2A" w:rsidP="00C14122">
      <w:pPr>
        <w:pStyle w:val="berschrift2"/>
        <w:rPr>
          <w:rFonts w:eastAsiaTheme="minorEastAsia"/>
          <w:sz w:val="22"/>
          <w:szCs w:val="22"/>
        </w:rPr>
      </w:pPr>
      <w:bookmarkStart w:id="2" w:name="_Toc140234953"/>
      <w:r w:rsidRPr="000F6F05">
        <w:rPr>
          <w:rFonts w:eastAsiaTheme="minorEastAsia"/>
          <w:sz w:val="22"/>
          <w:szCs w:val="22"/>
        </w:rPr>
        <w:t>Aufgabenstellung</w:t>
      </w:r>
      <w:bookmarkEnd w:id="2"/>
    </w:p>
    <w:p w14:paraId="665ACE75" w14:textId="444D21BA" w:rsidR="00986C44" w:rsidRPr="003B286B" w:rsidRDefault="003B286B" w:rsidP="00986C44">
      <w:pPr>
        <w:rPr>
          <w:rFonts w:eastAsiaTheme="minorEastAsia"/>
          <w:i/>
          <w:iCs/>
          <w:color w:val="365F91"/>
          <w:sz w:val="20"/>
          <w:szCs w:val="20"/>
        </w:rPr>
      </w:pPr>
      <w:r w:rsidRPr="003B286B">
        <w:rPr>
          <w:rFonts w:eastAsiaTheme="minorEastAsia"/>
          <w:i/>
          <w:iCs/>
          <w:color w:val="365F91"/>
          <w:sz w:val="20"/>
          <w:szCs w:val="20"/>
        </w:rPr>
        <w:t xml:space="preserve">Erläutern Sie hier die ursprüngliche Aufgabenstellung. </w:t>
      </w:r>
    </w:p>
    <w:p w14:paraId="12094576" w14:textId="4F031007" w:rsidR="00FA326F" w:rsidRDefault="00FA326F" w:rsidP="00FA326F">
      <w:pPr>
        <w:pStyle w:val="berschrift2"/>
        <w:rPr>
          <w:rFonts w:eastAsiaTheme="minorEastAsia"/>
          <w:sz w:val="22"/>
          <w:szCs w:val="22"/>
        </w:rPr>
      </w:pPr>
      <w:bookmarkStart w:id="3" w:name="_Toc140234954"/>
      <w:r>
        <w:rPr>
          <w:rFonts w:eastAsiaTheme="minorEastAsia"/>
          <w:sz w:val="22"/>
          <w:szCs w:val="22"/>
        </w:rPr>
        <w:t>W</w:t>
      </w:r>
      <w:r w:rsidRPr="000F6F05">
        <w:rPr>
          <w:rFonts w:eastAsiaTheme="minorEastAsia"/>
          <w:sz w:val="22"/>
          <w:szCs w:val="22"/>
        </w:rPr>
        <w:t>issenschaftlicher und technischer Stand zu Beginn des Vorhabens</w:t>
      </w:r>
      <w:bookmarkEnd w:id="3"/>
    </w:p>
    <w:p w14:paraId="6615BC61" w14:textId="77777777" w:rsidR="00D601AD" w:rsidRDefault="00C812C2" w:rsidP="00D601AD">
      <w:pPr>
        <w:rPr>
          <w:rFonts w:eastAsiaTheme="minorEastAsia"/>
          <w:i/>
          <w:iCs/>
          <w:color w:val="365F91"/>
          <w:sz w:val="20"/>
          <w:szCs w:val="20"/>
        </w:rPr>
      </w:pPr>
      <w:r w:rsidRPr="003B286B">
        <w:rPr>
          <w:rFonts w:eastAsiaTheme="minorEastAsia"/>
          <w:i/>
          <w:iCs/>
          <w:color w:val="365F91"/>
          <w:sz w:val="20"/>
          <w:szCs w:val="20"/>
        </w:rPr>
        <w:t>Gehen Sie auf den Stand der Wissenschaft und Technik zu Beginn des Vorhabens ein. Stellen Sie diesbezüglich dar, welche Defizite, Herausforderungen oder Bedarfe die Motivation für das Vorhaben bildeten.</w:t>
      </w:r>
      <w:r>
        <w:rPr>
          <w:rFonts w:eastAsiaTheme="minorEastAsia"/>
          <w:i/>
          <w:iCs/>
          <w:color w:val="365F91"/>
          <w:sz w:val="20"/>
          <w:szCs w:val="20"/>
        </w:rPr>
        <w:t xml:space="preserve"> </w:t>
      </w:r>
      <w:r w:rsidR="00D601AD" w:rsidRPr="00734010">
        <w:rPr>
          <w:rFonts w:eastAsiaTheme="minorEastAsia"/>
          <w:i/>
          <w:iCs/>
          <w:color w:val="365F91"/>
          <w:sz w:val="20"/>
          <w:szCs w:val="20"/>
        </w:rPr>
        <w:t xml:space="preserve">Umreißen Sie den Ablauf des Vorhabens. </w:t>
      </w:r>
      <w:r w:rsidR="00D601AD">
        <w:rPr>
          <w:rFonts w:eastAsiaTheme="minorEastAsia"/>
          <w:i/>
          <w:iCs/>
          <w:color w:val="365F91"/>
          <w:sz w:val="20"/>
          <w:szCs w:val="20"/>
        </w:rPr>
        <w:t>Zeigen</w:t>
      </w:r>
      <w:r w:rsidR="00D601AD" w:rsidRPr="00734010">
        <w:rPr>
          <w:rFonts w:eastAsiaTheme="minorEastAsia"/>
          <w:i/>
          <w:iCs/>
          <w:color w:val="365F91"/>
          <w:sz w:val="20"/>
          <w:szCs w:val="20"/>
        </w:rPr>
        <w:t xml:space="preserve"> Sie </w:t>
      </w:r>
      <w:r w:rsidR="00D601AD">
        <w:rPr>
          <w:rFonts w:eastAsiaTheme="minorEastAsia"/>
          <w:i/>
          <w:iCs/>
          <w:color w:val="365F91"/>
          <w:sz w:val="20"/>
          <w:szCs w:val="20"/>
        </w:rPr>
        <w:t>auf</w:t>
      </w:r>
      <w:r w:rsidR="00D601AD" w:rsidRPr="00734010">
        <w:rPr>
          <w:rFonts w:eastAsiaTheme="minorEastAsia"/>
          <w:i/>
          <w:iCs/>
          <w:color w:val="365F91"/>
          <w:sz w:val="20"/>
          <w:szCs w:val="20"/>
        </w:rPr>
        <w:t xml:space="preserve">, welche Arbeiten zur Zielerreichung durchgeführt wurden. Gehen Sie ggf. auf </w:t>
      </w:r>
      <w:r w:rsidR="00D601AD">
        <w:rPr>
          <w:rFonts w:eastAsiaTheme="minorEastAsia"/>
          <w:i/>
          <w:iCs/>
          <w:color w:val="365F91"/>
          <w:sz w:val="20"/>
          <w:szCs w:val="20"/>
        </w:rPr>
        <w:t xml:space="preserve">notwendige Umplanungen bzw. </w:t>
      </w:r>
      <w:r w:rsidR="00D601AD" w:rsidRPr="00734010">
        <w:rPr>
          <w:rFonts w:eastAsiaTheme="minorEastAsia"/>
          <w:i/>
          <w:iCs/>
          <w:color w:val="365F91"/>
          <w:sz w:val="20"/>
          <w:szCs w:val="20"/>
        </w:rPr>
        <w:t>Probleme während der Vorhabendurchführung ein (bspw. Verzögerungen).</w:t>
      </w:r>
    </w:p>
    <w:p w14:paraId="1F508AF4" w14:textId="781E70EA" w:rsidR="00AF66EE" w:rsidRDefault="007D6473" w:rsidP="00BF2295">
      <w:pPr>
        <w:pStyle w:val="berschrift2"/>
        <w:rPr>
          <w:rFonts w:eastAsiaTheme="minorEastAsia"/>
          <w:sz w:val="22"/>
          <w:szCs w:val="22"/>
        </w:rPr>
      </w:pPr>
      <w:bookmarkStart w:id="4" w:name="_Toc140234955"/>
      <w:r w:rsidRPr="000F6F05">
        <w:rPr>
          <w:rFonts w:eastAsiaTheme="minorEastAsia"/>
          <w:sz w:val="22"/>
          <w:szCs w:val="22"/>
        </w:rPr>
        <w:t>W</w:t>
      </w:r>
      <w:r w:rsidR="00007E2A" w:rsidRPr="000F6F05">
        <w:rPr>
          <w:rFonts w:eastAsiaTheme="minorEastAsia"/>
          <w:sz w:val="22"/>
          <w:szCs w:val="22"/>
        </w:rPr>
        <w:t xml:space="preserve">esentliche Ergebnisse </w:t>
      </w:r>
      <w:r w:rsidR="003854B7" w:rsidRPr="000F6F05">
        <w:rPr>
          <w:rFonts w:eastAsiaTheme="minorEastAsia"/>
          <w:sz w:val="22"/>
          <w:szCs w:val="22"/>
        </w:rPr>
        <w:t>im Überblick</w:t>
      </w:r>
      <w:bookmarkEnd w:id="4"/>
      <w:r w:rsidR="00C14122" w:rsidRPr="000F6F05">
        <w:rPr>
          <w:rFonts w:eastAsiaTheme="minorEastAsia"/>
          <w:sz w:val="22"/>
          <w:szCs w:val="22"/>
        </w:rPr>
        <w:t xml:space="preserve"> </w:t>
      </w:r>
    </w:p>
    <w:p w14:paraId="3FD4E725" w14:textId="23FF8E7F" w:rsidR="00986C44" w:rsidRDefault="00110815" w:rsidP="00986C44">
      <w:pPr>
        <w:rPr>
          <w:rFonts w:eastAsiaTheme="minorEastAsia"/>
          <w:i/>
          <w:iCs/>
          <w:color w:val="365F91"/>
          <w:sz w:val="20"/>
          <w:szCs w:val="20"/>
        </w:rPr>
      </w:pPr>
      <w:r>
        <w:rPr>
          <w:rFonts w:eastAsiaTheme="minorEastAsia"/>
          <w:i/>
          <w:iCs/>
          <w:color w:val="365F91"/>
          <w:sz w:val="20"/>
          <w:szCs w:val="20"/>
        </w:rPr>
        <w:t>Nennen und erläutern Sie kurz die wesentlichen Ergebnisse des Vorhabens. S</w:t>
      </w:r>
      <w:r w:rsidR="00C31A65">
        <w:rPr>
          <w:rFonts w:eastAsiaTheme="minorEastAsia"/>
          <w:i/>
          <w:iCs/>
          <w:color w:val="365F91"/>
          <w:sz w:val="20"/>
          <w:szCs w:val="20"/>
        </w:rPr>
        <w:t>ofern zutreffend</w:t>
      </w:r>
      <w:r>
        <w:rPr>
          <w:rFonts w:eastAsiaTheme="minorEastAsia"/>
          <w:i/>
          <w:iCs/>
          <w:color w:val="365F91"/>
          <w:sz w:val="20"/>
          <w:szCs w:val="20"/>
        </w:rPr>
        <w:t>,</w:t>
      </w:r>
      <w:r w:rsidR="00C31A65">
        <w:rPr>
          <w:rFonts w:eastAsiaTheme="minorEastAsia"/>
          <w:i/>
          <w:iCs/>
          <w:color w:val="365F91"/>
          <w:sz w:val="20"/>
          <w:szCs w:val="20"/>
        </w:rPr>
        <w:t xml:space="preserve"> gehen Sie ebenfalls auf die Zusammenarbeit mit anderen Forschungseinrichtungen außer jenen am Projekt beteiligten Institution(en) ein. </w:t>
      </w:r>
    </w:p>
    <w:p w14:paraId="22DD7F38" w14:textId="16B38E76" w:rsidR="007B745C" w:rsidRDefault="007B745C" w:rsidP="007B745C">
      <w:pPr>
        <w:pStyle w:val="berschrift1"/>
        <w:rPr>
          <w:rFonts w:eastAsiaTheme="minorEastAsia"/>
          <w:sz w:val="22"/>
          <w:szCs w:val="22"/>
        </w:rPr>
      </w:pPr>
      <w:bookmarkStart w:id="5" w:name="_Toc140234956"/>
      <w:r w:rsidRPr="000F6F05">
        <w:rPr>
          <w:rFonts w:eastAsiaTheme="minorEastAsia"/>
          <w:sz w:val="22"/>
          <w:szCs w:val="22"/>
        </w:rPr>
        <w:t>Teil II</w:t>
      </w:r>
      <w:r w:rsidRPr="000F6F05">
        <w:rPr>
          <w:rFonts w:eastAsiaTheme="minorEastAsia"/>
          <w:sz w:val="22"/>
          <w:szCs w:val="22"/>
        </w:rPr>
        <w:tab/>
      </w:r>
      <w:r w:rsidR="00C14122" w:rsidRPr="000F6F05">
        <w:rPr>
          <w:rFonts w:eastAsiaTheme="minorEastAsia"/>
          <w:sz w:val="22"/>
          <w:szCs w:val="22"/>
        </w:rPr>
        <w:t>Eingehende Darstellung</w:t>
      </w:r>
      <w:bookmarkEnd w:id="5"/>
    </w:p>
    <w:p w14:paraId="016CFD38" w14:textId="264B564D" w:rsidR="007D4610" w:rsidRPr="007D4610" w:rsidRDefault="007D4610" w:rsidP="007D4610">
      <w:pPr>
        <w:rPr>
          <w:rFonts w:eastAsiaTheme="minorEastAsia"/>
          <w:i/>
          <w:iCs/>
          <w:color w:val="365F91"/>
          <w:sz w:val="20"/>
          <w:szCs w:val="20"/>
        </w:rPr>
      </w:pPr>
      <w:r>
        <w:rPr>
          <w:rFonts w:eastAsiaTheme="minorEastAsia"/>
          <w:i/>
          <w:iCs/>
          <w:color w:val="365F91"/>
          <w:sz w:val="20"/>
          <w:szCs w:val="20"/>
        </w:rPr>
        <w:t xml:space="preserve">In der eingehenden Darstellung sind die im Rahmen des Vorhabens durchgeführten Arbeiten im Vergleich zur ursprünglichen Vorhabenbeschreibung ausführlicher darzustellen. Hierbei ist darauf zu achten, dass die Verwendung der Zuwendung sowie die erzielten Ergebnisse im Einzelnen nachvollziehbar </w:t>
      </w:r>
      <w:proofErr w:type="gramStart"/>
      <w:r>
        <w:rPr>
          <w:rFonts w:eastAsiaTheme="minorEastAsia"/>
          <w:i/>
          <w:iCs/>
          <w:color w:val="365F91"/>
          <w:sz w:val="20"/>
          <w:szCs w:val="20"/>
        </w:rPr>
        <w:t>sind</w:t>
      </w:r>
      <w:proofErr w:type="gramEnd"/>
      <w:r>
        <w:rPr>
          <w:rFonts w:eastAsiaTheme="minorEastAsia"/>
          <w:i/>
          <w:iCs/>
          <w:color w:val="365F91"/>
          <w:sz w:val="20"/>
          <w:szCs w:val="20"/>
        </w:rPr>
        <w:t xml:space="preserve">. </w:t>
      </w:r>
    </w:p>
    <w:p w14:paraId="3DCB3ADB" w14:textId="6C2406F1" w:rsidR="007B745C" w:rsidRDefault="00D601AD" w:rsidP="007B745C">
      <w:pPr>
        <w:pStyle w:val="berschrift2"/>
        <w:rPr>
          <w:rFonts w:eastAsiaTheme="minorEastAsia"/>
          <w:sz w:val="22"/>
          <w:szCs w:val="22"/>
        </w:rPr>
      </w:pPr>
      <w:bookmarkStart w:id="6" w:name="_Toc140234957"/>
      <w:r>
        <w:rPr>
          <w:rFonts w:eastAsiaTheme="minorEastAsia"/>
          <w:sz w:val="22"/>
          <w:szCs w:val="22"/>
        </w:rPr>
        <w:t>Motivation und Aufgabenstellung</w:t>
      </w:r>
      <w:bookmarkEnd w:id="6"/>
    </w:p>
    <w:p w14:paraId="3D2B2CBC" w14:textId="3200995F" w:rsidR="006369BC" w:rsidRPr="006369BC" w:rsidRDefault="006369BC" w:rsidP="006369BC">
      <w:pPr>
        <w:rPr>
          <w:rFonts w:eastAsiaTheme="minorEastAsia"/>
        </w:rPr>
      </w:pPr>
      <w:r>
        <w:rPr>
          <w:rFonts w:eastAsiaTheme="minorEastAsia"/>
          <w:i/>
          <w:iCs/>
          <w:color w:val="365F91"/>
          <w:sz w:val="20"/>
          <w:szCs w:val="20"/>
        </w:rPr>
        <w:t>Beschreiben Sie hier die Problemlage und Motivation für das Vorhaben. Leiten Sie daraus die Aufgabenstellung ab und erläutern Sie die Partnerstruktur.</w:t>
      </w:r>
      <w:r w:rsidR="00355778">
        <w:rPr>
          <w:rFonts w:eastAsiaTheme="minorEastAsia"/>
          <w:i/>
          <w:iCs/>
          <w:color w:val="365F91"/>
          <w:sz w:val="20"/>
          <w:szCs w:val="20"/>
        </w:rPr>
        <w:t xml:space="preserve"> Beschreiben Sie die Voraussetzungen, unter denen das Vorhaben durchgeführt wurde (z.B. Ressourcen, Einbindung in die Unternehmensstrategie, Vorarbeiten und Vorkenntnisse, etc.)</w:t>
      </w:r>
    </w:p>
    <w:p w14:paraId="386E6573" w14:textId="77777777" w:rsidR="00D601AD" w:rsidRDefault="00D601AD" w:rsidP="00D601AD">
      <w:pPr>
        <w:pStyle w:val="berschrift2"/>
        <w:rPr>
          <w:rFonts w:eastAsiaTheme="minorEastAsia"/>
          <w:sz w:val="22"/>
          <w:szCs w:val="22"/>
        </w:rPr>
      </w:pPr>
      <w:bookmarkStart w:id="7" w:name="_Toc140234958"/>
      <w:r>
        <w:rPr>
          <w:rFonts w:eastAsiaTheme="minorEastAsia"/>
          <w:sz w:val="22"/>
          <w:szCs w:val="22"/>
        </w:rPr>
        <w:t>W</w:t>
      </w:r>
      <w:r w:rsidRPr="000F6F05">
        <w:rPr>
          <w:rFonts w:eastAsiaTheme="minorEastAsia"/>
          <w:sz w:val="22"/>
          <w:szCs w:val="22"/>
        </w:rPr>
        <w:t>issenschaftlicher und technischer Stand zu Beginn des Vorhabens</w:t>
      </w:r>
      <w:bookmarkEnd w:id="7"/>
    </w:p>
    <w:p w14:paraId="2DA3819C" w14:textId="0C46CFCF" w:rsidR="00C926F2" w:rsidRDefault="00C926F2" w:rsidP="00C926F2">
      <w:pPr>
        <w:rPr>
          <w:rFonts w:eastAsiaTheme="minorEastAsia"/>
          <w:i/>
          <w:iCs/>
          <w:color w:val="365F91"/>
          <w:sz w:val="20"/>
          <w:szCs w:val="20"/>
        </w:rPr>
      </w:pPr>
      <w:r w:rsidRPr="003B286B">
        <w:rPr>
          <w:rFonts w:eastAsiaTheme="minorEastAsia"/>
          <w:i/>
          <w:iCs/>
          <w:color w:val="365F91"/>
          <w:sz w:val="20"/>
          <w:szCs w:val="20"/>
        </w:rPr>
        <w:t xml:space="preserve">Gehen Sie </w:t>
      </w:r>
      <w:r>
        <w:rPr>
          <w:rFonts w:eastAsiaTheme="minorEastAsia"/>
          <w:i/>
          <w:iCs/>
          <w:color w:val="365F91"/>
          <w:sz w:val="20"/>
          <w:szCs w:val="20"/>
        </w:rPr>
        <w:t xml:space="preserve">ausführlich </w:t>
      </w:r>
      <w:r w:rsidRPr="003B286B">
        <w:rPr>
          <w:rFonts w:eastAsiaTheme="minorEastAsia"/>
          <w:i/>
          <w:iCs/>
          <w:color w:val="365F91"/>
          <w:sz w:val="20"/>
          <w:szCs w:val="20"/>
        </w:rPr>
        <w:t>auf den Stand der Wissenschaft und Technik zu Beginn des Vorhabens ein. Stellen Sie diesbezüglich dar, welche Defizite, Herausforderungen oder Bedarfe die Motivation für das Vorhaben bildeten.</w:t>
      </w:r>
      <w:r>
        <w:rPr>
          <w:rFonts w:eastAsiaTheme="minorEastAsia"/>
          <w:i/>
          <w:iCs/>
          <w:color w:val="365F91"/>
          <w:sz w:val="20"/>
          <w:szCs w:val="20"/>
        </w:rPr>
        <w:t xml:space="preserve"> </w:t>
      </w:r>
      <w:r w:rsidRPr="00734010">
        <w:rPr>
          <w:rFonts w:eastAsiaTheme="minorEastAsia"/>
          <w:i/>
          <w:iCs/>
          <w:color w:val="365F91"/>
          <w:sz w:val="20"/>
          <w:szCs w:val="20"/>
        </w:rPr>
        <w:t xml:space="preserve">Umreißen Sie </w:t>
      </w:r>
      <w:r>
        <w:rPr>
          <w:rFonts w:eastAsiaTheme="minorEastAsia"/>
          <w:i/>
          <w:iCs/>
          <w:color w:val="365F91"/>
          <w:sz w:val="20"/>
          <w:szCs w:val="20"/>
        </w:rPr>
        <w:t xml:space="preserve">ausführlich </w:t>
      </w:r>
      <w:r w:rsidRPr="00734010">
        <w:rPr>
          <w:rFonts w:eastAsiaTheme="minorEastAsia"/>
          <w:i/>
          <w:iCs/>
          <w:color w:val="365F91"/>
          <w:sz w:val="20"/>
          <w:szCs w:val="20"/>
        </w:rPr>
        <w:t xml:space="preserve">den Ablauf des Vorhabens. </w:t>
      </w:r>
      <w:r>
        <w:rPr>
          <w:rFonts w:eastAsiaTheme="minorEastAsia"/>
          <w:i/>
          <w:iCs/>
          <w:color w:val="365F91"/>
          <w:sz w:val="20"/>
          <w:szCs w:val="20"/>
        </w:rPr>
        <w:t>Zeigen</w:t>
      </w:r>
      <w:r w:rsidRPr="00734010">
        <w:rPr>
          <w:rFonts w:eastAsiaTheme="minorEastAsia"/>
          <w:i/>
          <w:iCs/>
          <w:color w:val="365F91"/>
          <w:sz w:val="20"/>
          <w:szCs w:val="20"/>
        </w:rPr>
        <w:t xml:space="preserve"> Sie </w:t>
      </w:r>
      <w:r>
        <w:rPr>
          <w:rFonts w:eastAsiaTheme="minorEastAsia"/>
          <w:i/>
          <w:iCs/>
          <w:color w:val="365F91"/>
          <w:sz w:val="20"/>
          <w:szCs w:val="20"/>
        </w:rPr>
        <w:t>auf</w:t>
      </w:r>
      <w:r w:rsidRPr="00734010">
        <w:rPr>
          <w:rFonts w:eastAsiaTheme="minorEastAsia"/>
          <w:i/>
          <w:iCs/>
          <w:color w:val="365F91"/>
          <w:sz w:val="20"/>
          <w:szCs w:val="20"/>
        </w:rPr>
        <w:t xml:space="preserve">, welche Arbeiten zur Zielerreichung durchgeführt wurden. Gehen Sie ggf. auf </w:t>
      </w:r>
      <w:r>
        <w:rPr>
          <w:rFonts w:eastAsiaTheme="minorEastAsia"/>
          <w:i/>
          <w:iCs/>
          <w:color w:val="365F91"/>
          <w:sz w:val="20"/>
          <w:szCs w:val="20"/>
        </w:rPr>
        <w:t xml:space="preserve">notwendige Umplanungen bzw. </w:t>
      </w:r>
      <w:r w:rsidRPr="00734010">
        <w:rPr>
          <w:rFonts w:eastAsiaTheme="minorEastAsia"/>
          <w:i/>
          <w:iCs/>
          <w:color w:val="365F91"/>
          <w:sz w:val="20"/>
          <w:szCs w:val="20"/>
        </w:rPr>
        <w:t>Probleme während der Vorhabendurchführung ein (bspw. Verzögerungen).</w:t>
      </w:r>
    </w:p>
    <w:p w14:paraId="6B8154D3" w14:textId="5E5F345A" w:rsidR="00C5686A" w:rsidRDefault="00D601AD" w:rsidP="00C5686A">
      <w:pPr>
        <w:pStyle w:val="berschrift2"/>
        <w:rPr>
          <w:rFonts w:eastAsiaTheme="minorEastAsia"/>
          <w:sz w:val="22"/>
          <w:szCs w:val="22"/>
        </w:rPr>
      </w:pPr>
      <w:bookmarkStart w:id="8" w:name="_Toc140234959"/>
      <w:r>
        <w:rPr>
          <w:rFonts w:eastAsiaTheme="minorEastAsia"/>
          <w:sz w:val="22"/>
          <w:szCs w:val="22"/>
        </w:rPr>
        <w:t>Planung und Ablauf des Vorhabens</w:t>
      </w:r>
      <w:bookmarkEnd w:id="8"/>
    </w:p>
    <w:p w14:paraId="056852D1" w14:textId="3D70E9A1" w:rsidR="00355778" w:rsidRPr="00355778" w:rsidRDefault="00C926F2" w:rsidP="00355778">
      <w:pPr>
        <w:rPr>
          <w:rFonts w:eastAsiaTheme="minorEastAsia"/>
        </w:rPr>
      </w:pPr>
      <w:r w:rsidRPr="00C926F2">
        <w:rPr>
          <w:i/>
          <w:iCs/>
          <w:color w:val="365F91"/>
          <w:sz w:val="20"/>
          <w:szCs w:val="20"/>
        </w:rPr>
        <w:t xml:space="preserve">Stellen Sie hier die geleisteten Projektarbeiten im Einzelnen dar und zeigen Sie auf, inwiefern die beschriebenen Arbeiten zur Zielerreichung notwendig sowie angemessen waren. </w:t>
      </w:r>
      <w:r w:rsidR="00355778">
        <w:rPr>
          <w:i/>
          <w:iCs/>
          <w:color w:val="365F91"/>
          <w:sz w:val="20"/>
          <w:szCs w:val="20"/>
        </w:rPr>
        <w:t>Stellen Sie hier bitte auch Planabweichungen bzw. Probleme bei der Durchführung etc. dar.</w:t>
      </w:r>
      <w:r w:rsidR="000E34DF" w:rsidRPr="000E34DF">
        <w:rPr>
          <w:rFonts w:eastAsiaTheme="minorEastAsia"/>
          <w:i/>
          <w:iCs/>
          <w:color w:val="365F91"/>
          <w:sz w:val="20"/>
          <w:szCs w:val="20"/>
        </w:rPr>
        <w:t xml:space="preserve"> </w:t>
      </w:r>
      <w:r w:rsidR="000E34DF">
        <w:rPr>
          <w:rFonts w:eastAsiaTheme="minorEastAsia"/>
          <w:i/>
          <w:iCs/>
          <w:color w:val="365F91"/>
          <w:sz w:val="20"/>
          <w:szCs w:val="20"/>
        </w:rPr>
        <w:t>Legen</w:t>
      </w:r>
      <w:r w:rsidR="000E34DF" w:rsidRPr="00110815">
        <w:rPr>
          <w:rFonts w:eastAsiaTheme="minorEastAsia"/>
          <w:i/>
          <w:iCs/>
          <w:color w:val="365F91"/>
          <w:sz w:val="20"/>
          <w:szCs w:val="20"/>
        </w:rPr>
        <w:t xml:space="preserve"> Sie hier </w:t>
      </w:r>
      <w:r w:rsidR="000E34DF">
        <w:rPr>
          <w:rFonts w:eastAsiaTheme="minorEastAsia"/>
          <w:i/>
          <w:iCs/>
          <w:color w:val="365F91"/>
          <w:sz w:val="20"/>
          <w:szCs w:val="20"/>
        </w:rPr>
        <w:t xml:space="preserve">auch </w:t>
      </w:r>
      <w:r w:rsidR="000E34DF" w:rsidRPr="00110815">
        <w:rPr>
          <w:rFonts w:eastAsiaTheme="minorEastAsia"/>
          <w:i/>
          <w:iCs/>
          <w:color w:val="365F91"/>
          <w:sz w:val="20"/>
          <w:szCs w:val="20"/>
        </w:rPr>
        <w:t>die Verwendung der Zuwendung dar. Gehen Sie dabei auf die wichtigsten Positionen des zahlenmäßigen Nachweises ein (bspw. Investitionen, Unteraufträge, Material</w:t>
      </w:r>
      <w:r w:rsidR="000E34DF">
        <w:rPr>
          <w:rFonts w:eastAsiaTheme="minorEastAsia"/>
          <w:i/>
          <w:iCs/>
          <w:color w:val="365F91"/>
          <w:sz w:val="20"/>
          <w:szCs w:val="20"/>
        </w:rPr>
        <w:t>, Personal</w:t>
      </w:r>
      <w:r w:rsidR="000E34DF" w:rsidRPr="00110815">
        <w:rPr>
          <w:rFonts w:eastAsiaTheme="minorEastAsia"/>
          <w:i/>
          <w:iCs/>
          <w:color w:val="365F91"/>
          <w:sz w:val="20"/>
          <w:szCs w:val="20"/>
        </w:rPr>
        <w:t>)</w:t>
      </w:r>
      <w:r w:rsidR="000E34DF">
        <w:rPr>
          <w:rFonts w:eastAsiaTheme="minorEastAsia"/>
          <w:i/>
          <w:iCs/>
          <w:color w:val="365F91"/>
          <w:sz w:val="20"/>
          <w:szCs w:val="20"/>
        </w:rPr>
        <w:t xml:space="preserve"> und begründen/erläutern Sie deren Notwendigkeit</w:t>
      </w:r>
      <w:r w:rsidR="000E34DF">
        <w:rPr>
          <w:i/>
          <w:iCs/>
          <w:color w:val="1F497D" w:themeColor="text2"/>
          <w:spacing w:val="5"/>
          <w:kern w:val="28"/>
          <w:sz w:val="20"/>
          <w:szCs w:val="20"/>
        </w:rPr>
        <w:t>!</w:t>
      </w:r>
    </w:p>
    <w:p w14:paraId="176BE501" w14:textId="172F03FB" w:rsidR="002147BB" w:rsidRDefault="00D601AD" w:rsidP="00FA597C">
      <w:pPr>
        <w:pStyle w:val="berschrift2"/>
        <w:rPr>
          <w:sz w:val="22"/>
          <w:szCs w:val="22"/>
        </w:rPr>
      </w:pPr>
      <w:bookmarkStart w:id="9" w:name="_Toc140234960"/>
      <w:r>
        <w:rPr>
          <w:sz w:val="22"/>
          <w:szCs w:val="22"/>
        </w:rPr>
        <w:t>Erzielte Ergebnisse</w:t>
      </w:r>
      <w:bookmarkEnd w:id="9"/>
    </w:p>
    <w:p w14:paraId="63B3CF69" w14:textId="066B7421" w:rsidR="00AC186F" w:rsidRPr="00110815" w:rsidRDefault="00D601AD" w:rsidP="00AC186F">
      <w:pPr>
        <w:rPr>
          <w:rFonts w:eastAsiaTheme="minorEastAsia"/>
          <w:i/>
          <w:iCs/>
          <w:color w:val="365F91"/>
          <w:sz w:val="20"/>
          <w:szCs w:val="20"/>
        </w:rPr>
      </w:pPr>
      <w:r>
        <w:rPr>
          <w:rFonts w:eastAsiaTheme="minorEastAsia"/>
          <w:i/>
          <w:iCs/>
          <w:color w:val="365F91"/>
          <w:sz w:val="20"/>
          <w:szCs w:val="20"/>
        </w:rPr>
        <w:t>Die</w:t>
      </w:r>
      <w:r w:rsidRPr="00D601AD">
        <w:rPr>
          <w:i/>
          <w:iCs/>
          <w:color w:val="1F497D" w:themeColor="text2"/>
          <w:spacing w:val="5"/>
          <w:kern w:val="28"/>
          <w:sz w:val="20"/>
          <w:szCs w:val="20"/>
        </w:rPr>
        <w:t xml:space="preserve"> fachlichen Ergebnisse </w:t>
      </w:r>
      <w:r>
        <w:rPr>
          <w:i/>
          <w:iCs/>
          <w:color w:val="1F497D" w:themeColor="text2"/>
          <w:spacing w:val="5"/>
          <w:kern w:val="28"/>
          <w:sz w:val="20"/>
          <w:szCs w:val="20"/>
        </w:rPr>
        <w:t>werden hier</w:t>
      </w:r>
      <w:r w:rsidRPr="00D601AD">
        <w:rPr>
          <w:i/>
          <w:iCs/>
          <w:color w:val="1F497D" w:themeColor="text2"/>
          <w:spacing w:val="5"/>
          <w:kern w:val="28"/>
          <w:sz w:val="20"/>
          <w:szCs w:val="20"/>
        </w:rPr>
        <w:t xml:space="preserve"> dargestellt</w:t>
      </w:r>
      <w:r>
        <w:rPr>
          <w:i/>
          <w:iCs/>
          <w:color w:val="1F497D" w:themeColor="text2"/>
          <w:spacing w:val="5"/>
          <w:kern w:val="28"/>
          <w:sz w:val="20"/>
          <w:szCs w:val="20"/>
        </w:rPr>
        <w:t xml:space="preserve"> und ausführlich erläutert.</w:t>
      </w:r>
      <w:r w:rsidR="00AC186F" w:rsidRPr="00AC186F">
        <w:rPr>
          <w:i/>
          <w:iCs/>
          <w:color w:val="365F91"/>
          <w:sz w:val="20"/>
          <w:szCs w:val="20"/>
        </w:rPr>
        <w:t xml:space="preserve"> </w:t>
      </w:r>
      <w:r w:rsidR="00AC186F">
        <w:rPr>
          <w:i/>
          <w:iCs/>
          <w:color w:val="365F91"/>
          <w:sz w:val="20"/>
          <w:szCs w:val="20"/>
        </w:rPr>
        <w:t xml:space="preserve">Im Vergleich zu I.3 ist hier eine detaillierte Darstellung der Ergebnisse erforderlich. Nehmen Sie hierbei auch Bezug zur in der Vorhabenbeschreibung festgehaltenen Zielstellung. Erläutern Sie ggf. bestehende Abweichungen zur Zielstellung sowie deren Auswirkungen auf die Erfüllung des Zuwendungszwecks. </w:t>
      </w:r>
    </w:p>
    <w:p w14:paraId="625FB4EC" w14:textId="27EAE3C6" w:rsidR="00957283" w:rsidRDefault="00957283" w:rsidP="00957283">
      <w:pPr>
        <w:pStyle w:val="berschrift2"/>
        <w:rPr>
          <w:rFonts w:eastAsiaTheme="minorEastAsia"/>
          <w:sz w:val="22"/>
          <w:szCs w:val="22"/>
        </w:rPr>
      </w:pPr>
      <w:bookmarkStart w:id="10" w:name="_Toc140234961"/>
      <w:r w:rsidRPr="000F6F05">
        <w:rPr>
          <w:rFonts w:eastAsiaTheme="minorEastAsia"/>
          <w:sz w:val="22"/>
          <w:szCs w:val="22"/>
        </w:rPr>
        <w:t>Darstellung des während des Vorhabens bekannt gewordenen Fortschritts auf diesem Gebiet bei anderen Stellen</w:t>
      </w:r>
      <w:bookmarkEnd w:id="10"/>
    </w:p>
    <w:p w14:paraId="7930DE0C" w14:textId="032C6BAC" w:rsidR="00F2110E" w:rsidRPr="00EC488A" w:rsidRDefault="00EC488A" w:rsidP="00F2110E">
      <w:pPr>
        <w:rPr>
          <w:rFonts w:eastAsiaTheme="minorEastAsia"/>
          <w:i/>
          <w:iCs/>
          <w:color w:val="365F91"/>
          <w:sz w:val="20"/>
          <w:szCs w:val="20"/>
        </w:rPr>
      </w:pPr>
      <w:r w:rsidRPr="00EC488A">
        <w:rPr>
          <w:rFonts w:eastAsiaTheme="minorEastAsia"/>
          <w:i/>
          <w:iCs/>
          <w:color w:val="365F91"/>
          <w:sz w:val="20"/>
          <w:szCs w:val="20"/>
        </w:rPr>
        <w:t>Sofern zutreffend</w:t>
      </w:r>
    </w:p>
    <w:p w14:paraId="134909B8" w14:textId="26A33820" w:rsidR="00D601AD" w:rsidRDefault="00D601AD" w:rsidP="00432695">
      <w:pPr>
        <w:pStyle w:val="berschrift2"/>
        <w:rPr>
          <w:rFonts w:eastAsiaTheme="minorEastAsia"/>
          <w:sz w:val="22"/>
          <w:szCs w:val="22"/>
        </w:rPr>
      </w:pPr>
      <w:bookmarkStart w:id="11" w:name="_Toc140234962"/>
      <w:r>
        <w:rPr>
          <w:rFonts w:eastAsiaTheme="minorEastAsia"/>
          <w:sz w:val="22"/>
          <w:szCs w:val="22"/>
        </w:rPr>
        <w:t>Voraussichtlicher Nutzen, insbesondere die Verwertbarkeit der Ergebnisse</w:t>
      </w:r>
      <w:bookmarkEnd w:id="11"/>
    </w:p>
    <w:p w14:paraId="5EACDC7E" w14:textId="5914585F" w:rsidR="00D601AD" w:rsidRDefault="00D601AD" w:rsidP="00D601AD">
      <w:pPr>
        <w:rPr>
          <w:rFonts w:eastAsiaTheme="minorEastAsia"/>
        </w:rPr>
      </w:pPr>
      <w:r w:rsidRPr="004D3F21">
        <w:rPr>
          <w:i/>
          <w:iCs/>
          <w:color w:val="365F91"/>
          <w:sz w:val="20"/>
          <w:szCs w:val="20"/>
        </w:rPr>
        <w:t>Zeigen Sie auf, welcher wirtschaftliche/wissenschaftlich-technische/gesellschaftliche Nutzen sich aus den Projektergebnissen voraussichtlich ableitet. Gehen Sie in diesem Abschnitt auch auf konkrete Planungen für die nähere Zukunft im Sinne des fortgeschriebenen Verwertungsplans ein.</w:t>
      </w:r>
    </w:p>
    <w:p w14:paraId="2ED09A75" w14:textId="277E4DB5" w:rsidR="00D601AD" w:rsidRDefault="00D601AD" w:rsidP="00432695">
      <w:pPr>
        <w:pStyle w:val="berschrift2"/>
        <w:rPr>
          <w:rFonts w:eastAsiaTheme="minorEastAsia"/>
          <w:sz w:val="22"/>
          <w:szCs w:val="22"/>
        </w:rPr>
      </w:pPr>
      <w:bookmarkStart w:id="12" w:name="_Toc140234963"/>
      <w:r>
        <w:rPr>
          <w:rFonts w:eastAsiaTheme="minorEastAsia"/>
          <w:sz w:val="22"/>
          <w:szCs w:val="22"/>
        </w:rPr>
        <w:t>Zusammenarbeit mit anderen Stellen außerhalb des Verbundprojektes</w:t>
      </w:r>
      <w:bookmarkEnd w:id="12"/>
    </w:p>
    <w:p w14:paraId="0DD051CE" w14:textId="544073BA" w:rsidR="00D601AD" w:rsidRDefault="00D601AD" w:rsidP="00D601AD">
      <w:pPr>
        <w:rPr>
          <w:i/>
          <w:iCs/>
          <w:color w:val="365F91"/>
          <w:sz w:val="20"/>
          <w:szCs w:val="20"/>
        </w:rPr>
      </w:pPr>
      <w:r>
        <w:rPr>
          <w:i/>
          <w:iCs/>
          <w:color w:val="365F91"/>
          <w:sz w:val="20"/>
          <w:szCs w:val="20"/>
        </w:rPr>
        <w:t>Welche Aktivitäten zur Vernetzung und zum Erfahrungsaustausch haben stattgefunden? Wurden Maßnahmen zur Schulung ergriffen?</w:t>
      </w:r>
    </w:p>
    <w:p w14:paraId="6B61FDC3" w14:textId="46DC4C42" w:rsidR="007B745C" w:rsidRDefault="007B745C" w:rsidP="00432695">
      <w:pPr>
        <w:pStyle w:val="berschrift2"/>
        <w:rPr>
          <w:rFonts w:eastAsiaTheme="minorEastAsia"/>
          <w:sz w:val="22"/>
          <w:szCs w:val="22"/>
        </w:rPr>
      </w:pPr>
      <w:bookmarkStart w:id="13" w:name="_Toc140234964"/>
      <w:r w:rsidRPr="000F6F05">
        <w:rPr>
          <w:rFonts w:eastAsiaTheme="minorEastAsia"/>
          <w:sz w:val="22"/>
          <w:szCs w:val="22"/>
        </w:rPr>
        <w:t>Veröffentlichungen</w:t>
      </w:r>
      <w:r w:rsidR="00D601AD">
        <w:rPr>
          <w:rFonts w:eastAsiaTheme="minorEastAsia"/>
          <w:sz w:val="22"/>
          <w:szCs w:val="22"/>
        </w:rPr>
        <w:t>, Vorträge Referate, etc.</w:t>
      </w:r>
      <w:bookmarkEnd w:id="13"/>
    </w:p>
    <w:p w14:paraId="61511C1B" w14:textId="77777777" w:rsidR="00567628" w:rsidRPr="00925224" w:rsidRDefault="00F2110E" w:rsidP="00567628">
      <w:pPr>
        <w:rPr>
          <w:rFonts w:eastAsiaTheme="minorEastAsia"/>
          <w:i/>
          <w:iCs/>
          <w:color w:val="365F91"/>
          <w:sz w:val="20"/>
          <w:szCs w:val="20"/>
        </w:rPr>
      </w:pPr>
      <w:r w:rsidRPr="00C5686A">
        <w:rPr>
          <w:rFonts w:eastAsiaTheme="minorEastAsia"/>
          <w:i/>
          <w:iCs/>
          <w:color w:val="365F91"/>
          <w:sz w:val="20"/>
          <w:szCs w:val="20"/>
        </w:rPr>
        <w:t>Hier sind Veröffentlichungen, Vorträge, Referate etc. aufzuführen</w:t>
      </w:r>
      <w:r w:rsidR="00687E9A">
        <w:rPr>
          <w:rFonts w:eastAsiaTheme="minorEastAsia"/>
          <w:i/>
          <w:iCs/>
          <w:color w:val="365F91"/>
          <w:sz w:val="20"/>
          <w:szCs w:val="20"/>
        </w:rPr>
        <w:t>,</w:t>
      </w:r>
      <w:r w:rsidR="00567628">
        <w:rPr>
          <w:rFonts w:eastAsiaTheme="minorEastAsia"/>
          <w:i/>
          <w:iCs/>
          <w:color w:val="365F91"/>
          <w:sz w:val="20"/>
          <w:szCs w:val="20"/>
        </w:rPr>
        <w:t xml:space="preserve"> </w:t>
      </w:r>
      <w:r w:rsidR="00687E9A" w:rsidRPr="00925224">
        <w:rPr>
          <w:rFonts w:eastAsiaTheme="minorEastAsia"/>
          <w:i/>
          <w:iCs/>
          <w:color w:val="365F91"/>
          <w:sz w:val="20"/>
          <w:szCs w:val="20"/>
        </w:rPr>
        <w:t>die erfolgt oder geplant sind.</w:t>
      </w:r>
    </w:p>
    <w:p w14:paraId="5ED9612C" w14:textId="05B191B9" w:rsidR="00B63A0A" w:rsidRPr="00567628" w:rsidRDefault="00687E9A" w:rsidP="00567628">
      <w:pPr>
        <w:pStyle w:val="berschrift2"/>
        <w:rPr>
          <w:sz w:val="22"/>
          <w:szCs w:val="22"/>
        </w:rPr>
      </w:pPr>
      <w:bookmarkStart w:id="14" w:name="_Toc140234965"/>
      <w:r w:rsidRPr="00567628">
        <w:rPr>
          <w:sz w:val="22"/>
          <w:szCs w:val="22"/>
        </w:rPr>
        <w:t>Literaturverzeichnis</w:t>
      </w:r>
      <w:bookmarkEnd w:id="14"/>
    </w:p>
    <w:sectPr w:rsidR="00B63A0A" w:rsidRPr="00567628" w:rsidSect="00040F2A">
      <w:headerReference w:type="default" r:id="rId15"/>
      <w:footerReference w:type="default" r:id="rId16"/>
      <w:pgSz w:w="11906" w:h="16838"/>
      <w:pgMar w:top="1417" w:right="1417" w:bottom="1134" w:left="1417" w:header="425"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31557" w14:textId="77777777" w:rsidR="00F21B66" w:rsidRDefault="00F21B66">
      <w:r>
        <w:separator/>
      </w:r>
    </w:p>
  </w:endnote>
  <w:endnote w:type="continuationSeparator" w:id="0">
    <w:p w14:paraId="7037E9A0" w14:textId="77777777" w:rsidR="00F21B66" w:rsidRDefault="00F21B66">
      <w:r>
        <w:continuationSeparator/>
      </w:r>
    </w:p>
  </w:endnote>
  <w:endnote w:type="continuationNotice" w:id="1">
    <w:p w14:paraId="2B9B2D34" w14:textId="77777777" w:rsidR="00F21B66" w:rsidRDefault="00F21B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7113C" w14:textId="77777777" w:rsidR="00722B0B" w:rsidRDefault="00632705" w:rsidP="00F14ABE">
    <w:pPr>
      <w:pStyle w:val="Fuzeile"/>
      <w:tabs>
        <w:tab w:val="clear" w:pos="4536"/>
        <w:tab w:val="clear" w:pos="9072"/>
        <w:tab w:val="right" w:pos="9923"/>
      </w:tabs>
      <w:spacing w:after="0"/>
      <w:rPr>
        <w:rFonts w:ascii="Arial" w:hAnsi="Arial" w:cs="Arial"/>
        <w:sz w:val="20"/>
        <w:szCs w:val="20"/>
      </w:rPr>
    </w:pPr>
    <w:r>
      <w:rPr>
        <w:rFonts w:ascii="Arial" w:hAnsi="Arial" w:cs="Arial"/>
        <w:noProof/>
        <w:sz w:val="20"/>
        <w:szCs w:val="20"/>
        <w:lang w:eastAsia="de-DE"/>
      </w:rPr>
      <mc:AlternateContent>
        <mc:Choice Requires="wps">
          <w:drawing>
            <wp:anchor distT="0" distB="0" distL="114300" distR="114300" simplePos="0" relativeHeight="251658242" behindDoc="0" locked="0" layoutInCell="1" allowOverlap="1" wp14:anchorId="58B640B2" wp14:editId="62DCCD18">
              <wp:simplePos x="0" y="0"/>
              <wp:positionH relativeFrom="page">
                <wp:align>center</wp:align>
              </wp:positionH>
              <wp:positionV relativeFrom="paragraph">
                <wp:posOffset>4445</wp:posOffset>
              </wp:positionV>
              <wp:extent cx="6838950" cy="0"/>
              <wp:effectExtent l="0" t="0" r="19050" b="19050"/>
              <wp:wrapNone/>
              <wp:docPr id="15" name="Gerader Verbinder 15"/>
              <wp:cNvGraphicFramePr/>
              <a:graphic xmlns:a="http://schemas.openxmlformats.org/drawingml/2006/main">
                <a:graphicData uri="http://schemas.microsoft.com/office/word/2010/wordprocessingShape">
                  <wps:wsp>
                    <wps:cNvCnPr/>
                    <wps:spPr>
                      <a:xfrm>
                        <a:off x="0" y="0"/>
                        <a:ext cx="6838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97595C" id="Gerader Verbinder 15" o:spid="_x0000_s1026" style="position:absolute;z-index:251658242;visibility:visible;mso-wrap-style:square;mso-wrap-distance-left:9pt;mso-wrap-distance-top:0;mso-wrap-distance-right:9pt;mso-wrap-distance-bottom:0;mso-position-horizontal:center;mso-position-horizontal-relative:page;mso-position-vertical:absolute;mso-position-vertical-relative:text" from="0,.35pt" to="53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" strokecolor="#4579b8 [3044]">
              <w10:wrap anchorx="page"/>
            </v:line>
          </w:pict>
        </mc:Fallback>
      </mc:AlternateContent>
    </w:r>
    <w:bookmarkStart w:id="0" w:name="_Hlk130997736"/>
    <w:r w:rsidR="00722B0B">
      <w:rPr>
        <w:rFonts w:ascii="Arial" w:hAnsi="Arial" w:cs="Arial"/>
        <w:sz w:val="20"/>
        <w:szCs w:val="20"/>
      </w:rPr>
      <w:t>PTKA-Muster</w:t>
    </w:r>
    <w:bookmarkEnd w:id="0"/>
  </w:p>
  <w:p w14:paraId="1075C596" w14:textId="16CF2560" w:rsidR="00632705" w:rsidRDefault="006A3042" w:rsidP="00F14ABE">
    <w:pPr>
      <w:pStyle w:val="Fuzeile"/>
      <w:tabs>
        <w:tab w:val="clear" w:pos="4536"/>
        <w:tab w:val="clear" w:pos="9072"/>
        <w:tab w:val="right" w:pos="9923"/>
      </w:tabs>
      <w:spacing w:after="0"/>
      <w:rPr>
        <w:rFonts w:ascii="Arial" w:hAnsi="Arial" w:cs="Arial"/>
        <w:sz w:val="20"/>
        <w:szCs w:val="20"/>
      </w:rPr>
    </w:pPr>
    <w:r>
      <w:rPr>
        <w:rFonts w:ascii="Arial" w:hAnsi="Arial" w:cs="Arial"/>
        <w:sz w:val="20"/>
        <w:szCs w:val="20"/>
      </w:rPr>
      <w:t>Stand</w:t>
    </w:r>
    <w:r w:rsidR="00722B0B">
      <w:rPr>
        <w:rFonts w:ascii="Arial" w:hAnsi="Arial" w:cs="Arial"/>
        <w:sz w:val="20"/>
        <w:szCs w:val="20"/>
      </w:rPr>
      <w:t xml:space="preserve"> 29.03</w:t>
    </w:r>
    <w:r w:rsidR="00BB3C35">
      <w:rPr>
        <w:rFonts w:ascii="Arial" w:hAnsi="Arial" w:cs="Arial"/>
        <w:sz w:val="20"/>
        <w:szCs w:val="20"/>
      </w:rPr>
      <w:t>.2023</w:t>
    </w:r>
    <w:r w:rsidR="00632705" w:rsidRPr="00AE0324">
      <w:rPr>
        <w:rFonts w:ascii="Arial" w:hAnsi="Arial" w:cs="Arial"/>
        <w:sz w:val="20"/>
        <w:szCs w:val="20"/>
      </w:rPr>
      <w:t xml:space="preserve"> </w:t>
    </w:r>
    <w:r w:rsidR="00632705" w:rsidRPr="00AE0324">
      <w:rPr>
        <w:rFonts w:ascii="Arial" w:hAnsi="Arial" w:cs="Arial"/>
        <w:sz w:val="20"/>
        <w:szCs w:val="20"/>
      </w:rPr>
      <w:tab/>
      <w:t>S</w:t>
    </w:r>
    <w:r w:rsidR="00F158FA">
      <w:rPr>
        <w:rFonts w:ascii="Arial" w:hAnsi="Arial" w:cs="Arial"/>
        <w:sz w:val="20"/>
        <w:szCs w:val="20"/>
      </w:rPr>
      <w:t>eite</w:t>
    </w:r>
    <w:r w:rsidR="00632705" w:rsidRPr="00AE0324">
      <w:rPr>
        <w:rFonts w:ascii="Arial" w:hAnsi="Arial" w:cs="Arial"/>
        <w:sz w:val="20"/>
        <w:szCs w:val="20"/>
      </w:rPr>
      <w:t xml:space="preserve"> </w:t>
    </w:r>
    <w:r w:rsidR="00632705">
      <w:rPr>
        <w:rFonts w:ascii="Arial" w:hAnsi="Arial" w:cs="Arial"/>
        <w:sz w:val="20"/>
        <w:szCs w:val="20"/>
      </w:rPr>
      <w:fldChar w:fldCharType="begin"/>
    </w:r>
    <w:r w:rsidR="00632705" w:rsidRPr="00AE0324">
      <w:rPr>
        <w:rFonts w:ascii="Arial" w:hAnsi="Arial" w:cs="Arial"/>
        <w:sz w:val="20"/>
        <w:szCs w:val="20"/>
      </w:rPr>
      <w:instrText xml:space="preserve"> PAGE   \* MERGEFORMAT </w:instrText>
    </w:r>
    <w:r w:rsidR="00632705">
      <w:rPr>
        <w:rFonts w:ascii="Arial" w:hAnsi="Arial" w:cs="Arial"/>
        <w:sz w:val="20"/>
        <w:szCs w:val="20"/>
      </w:rPr>
      <w:fldChar w:fldCharType="separate"/>
    </w:r>
    <w:r w:rsidR="009F279E" w:rsidRPr="009F279E">
      <w:rPr>
        <w:rFonts w:cs="Arial"/>
        <w:noProof/>
        <w:sz w:val="20"/>
        <w:szCs w:val="20"/>
      </w:rPr>
      <w:t>1</w:t>
    </w:r>
    <w:r w:rsidR="00632705">
      <w:rPr>
        <w:rFonts w:ascii="Arial" w:hAnsi="Arial" w:cs="Arial"/>
        <w:sz w:val="20"/>
        <w:szCs w:val="20"/>
      </w:rPr>
      <w:fldChar w:fldCharType="end"/>
    </w:r>
    <w:r w:rsidR="00632705">
      <w:rPr>
        <w:rFonts w:ascii="Arial" w:hAnsi="Arial" w:cs="Arial"/>
        <w:sz w:val="20"/>
        <w:szCs w:val="20"/>
      </w:rPr>
      <w:t>/</w:t>
    </w:r>
    <w:r w:rsidR="00632705">
      <w:rPr>
        <w:rFonts w:ascii="Arial" w:hAnsi="Arial" w:cs="Arial"/>
        <w:sz w:val="20"/>
        <w:szCs w:val="20"/>
      </w:rPr>
      <w:fldChar w:fldCharType="begin"/>
    </w:r>
    <w:r w:rsidR="00632705">
      <w:rPr>
        <w:rFonts w:ascii="Arial" w:hAnsi="Arial" w:cs="Arial"/>
        <w:sz w:val="20"/>
        <w:szCs w:val="20"/>
      </w:rPr>
      <w:instrText xml:space="preserve"> NUMPAGES   \* MERGEFORMAT </w:instrText>
    </w:r>
    <w:r w:rsidR="00632705">
      <w:rPr>
        <w:rFonts w:ascii="Arial" w:hAnsi="Arial" w:cs="Arial"/>
        <w:sz w:val="20"/>
        <w:szCs w:val="20"/>
      </w:rPr>
      <w:fldChar w:fldCharType="separate"/>
    </w:r>
    <w:r w:rsidR="009F279E" w:rsidRPr="009F279E">
      <w:rPr>
        <w:rFonts w:cs="Arial"/>
        <w:noProof/>
        <w:sz w:val="20"/>
        <w:szCs w:val="20"/>
      </w:rPr>
      <w:t>5</w:t>
    </w:r>
    <w:r w:rsidR="00632705">
      <w:rPr>
        <w:rFonts w:ascii="Arial" w:hAnsi="Arial" w:cs="Arial"/>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DECB" w14:textId="77777777" w:rsidR="00F158FA" w:rsidRDefault="00F158FA">
    <w:pPr>
      <w:pStyle w:val="Fuzeile"/>
      <w:tabs>
        <w:tab w:val="clear" w:pos="4536"/>
        <w:tab w:val="clear" w:pos="9072"/>
        <w:tab w:val="right" w:pos="9923"/>
      </w:tabs>
      <w:rPr>
        <w:rFonts w:ascii="Arial" w:hAnsi="Arial" w:cs="Arial"/>
        <w:sz w:val="20"/>
        <w:szCs w:val="20"/>
      </w:rPr>
    </w:pPr>
    <w:r>
      <w:rPr>
        <w:rFonts w:ascii="Arial" w:hAnsi="Arial" w:cs="Arial"/>
        <w:noProof/>
        <w:sz w:val="20"/>
        <w:szCs w:val="20"/>
        <w:lang w:eastAsia="de-DE"/>
      </w:rPr>
      <mc:AlternateContent>
        <mc:Choice Requires="wps">
          <w:drawing>
            <wp:anchor distT="0" distB="0" distL="114300" distR="114300" simplePos="0" relativeHeight="251660290" behindDoc="0" locked="0" layoutInCell="1" allowOverlap="1" wp14:anchorId="38FFB989" wp14:editId="457D99E8">
              <wp:simplePos x="0" y="0"/>
              <wp:positionH relativeFrom="page">
                <wp:align>center</wp:align>
              </wp:positionH>
              <wp:positionV relativeFrom="paragraph">
                <wp:posOffset>4445</wp:posOffset>
              </wp:positionV>
              <wp:extent cx="6838950" cy="0"/>
              <wp:effectExtent l="0" t="0" r="19050" b="19050"/>
              <wp:wrapNone/>
              <wp:docPr id="3" name="Gerader Verbinder 3"/>
              <wp:cNvGraphicFramePr/>
              <a:graphic xmlns:a="http://schemas.openxmlformats.org/drawingml/2006/main">
                <a:graphicData uri="http://schemas.microsoft.com/office/word/2010/wordprocessingShape">
                  <wps:wsp>
                    <wps:cNvCnPr/>
                    <wps:spPr>
                      <a:xfrm>
                        <a:off x="0" y="0"/>
                        <a:ext cx="6838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1DF231" id="Gerader Verbinder 3" o:spid="_x0000_s1026" style="position:absolute;z-index:251660290;visibility:visible;mso-wrap-style:square;mso-wrap-distance-left:9pt;mso-wrap-distance-top:0;mso-wrap-distance-right:9pt;mso-wrap-distance-bottom:0;mso-position-horizontal:center;mso-position-horizontal-relative:page;mso-position-vertical:absolute;mso-position-vertical-relative:text" from="0,.35pt" to="53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" strokecolor="#4579b8 [3044]">
              <w10:wrap anchorx="page"/>
            </v:line>
          </w:pict>
        </mc:Fallback>
      </mc:AlternateContent>
    </w:r>
  </w:p>
  <w:p w14:paraId="2A0FBE2E" w14:textId="5903A077" w:rsidR="00F158FA" w:rsidRDefault="00F158FA">
    <w:pPr>
      <w:pStyle w:val="Fuzeile"/>
      <w:tabs>
        <w:tab w:val="clear" w:pos="4536"/>
        <w:tab w:val="clear" w:pos="9072"/>
        <w:tab w:val="right" w:pos="9923"/>
      </w:tabs>
      <w:rPr>
        <w:rFonts w:ascii="Arial" w:hAnsi="Arial" w:cs="Arial"/>
        <w:sz w:val="20"/>
        <w:szCs w:val="20"/>
      </w:rPr>
    </w:pPr>
    <w:r w:rsidRPr="00AE0324">
      <w:rPr>
        <w:rFonts w:ascii="Arial" w:hAnsi="Arial" w:cs="Arial"/>
        <w:sz w:val="20"/>
        <w:szCs w:val="20"/>
      </w:rPr>
      <w:tab/>
      <w:t>S</w:t>
    </w:r>
    <w:r>
      <w:rPr>
        <w:rFonts w:ascii="Arial" w:hAnsi="Arial" w:cs="Arial"/>
        <w:sz w:val="20"/>
        <w:szCs w:val="20"/>
      </w:rPr>
      <w:t>eite</w:t>
    </w:r>
    <w:r w:rsidRPr="00AE0324">
      <w:rPr>
        <w:rFonts w:ascii="Arial" w:hAnsi="Arial" w:cs="Arial"/>
        <w:sz w:val="20"/>
        <w:szCs w:val="20"/>
      </w:rPr>
      <w:t xml:space="preserve"> </w:t>
    </w:r>
    <w:r>
      <w:rPr>
        <w:rFonts w:ascii="Arial" w:hAnsi="Arial" w:cs="Arial"/>
        <w:sz w:val="20"/>
        <w:szCs w:val="20"/>
      </w:rPr>
      <w:fldChar w:fldCharType="begin"/>
    </w:r>
    <w:r w:rsidRPr="00AE0324">
      <w:rPr>
        <w:rFonts w:ascii="Arial" w:hAnsi="Arial" w:cs="Arial"/>
        <w:sz w:val="20"/>
        <w:szCs w:val="20"/>
      </w:rPr>
      <w:instrText xml:space="preserve"> PAGE   \* MERGEFORMAT </w:instrText>
    </w:r>
    <w:r>
      <w:rPr>
        <w:rFonts w:ascii="Arial" w:hAnsi="Arial" w:cs="Arial"/>
        <w:sz w:val="20"/>
        <w:szCs w:val="20"/>
      </w:rPr>
      <w:fldChar w:fldCharType="separate"/>
    </w:r>
    <w:r w:rsidR="009F279E" w:rsidRPr="009F279E">
      <w:rPr>
        <w:rFonts w:cs="Arial"/>
        <w:noProof/>
        <w:sz w:val="20"/>
        <w:szCs w:val="20"/>
      </w:rPr>
      <w:t>5</w:t>
    </w:r>
    <w:r>
      <w:rPr>
        <w:rFonts w:ascii="Arial" w:hAnsi="Arial" w:cs="Arial"/>
        <w:sz w:val="20"/>
        <w:szCs w:val="20"/>
      </w:rPr>
      <w:fldChar w:fldCharType="end"/>
    </w:r>
    <w:r>
      <w:rPr>
        <w:rFonts w:ascii="Arial" w:hAnsi="Arial" w:cs="Arial"/>
        <w:sz w:val="20"/>
        <w:szCs w:val="20"/>
      </w:rPr>
      <w:t>/</w:t>
    </w:r>
    <w:r>
      <w:rPr>
        <w:rFonts w:ascii="Arial" w:hAnsi="Arial" w:cs="Arial"/>
        <w:sz w:val="20"/>
        <w:szCs w:val="20"/>
      </w:rPr>
      <w:fldChar w:fldCharType="begin"/>
    </w:r>
    <w:r>
      <w:rPr>
        <w:rFonts w:ascii="Arial" w:hAnsi="Arial" w:cs="Arial"/>
        <w:sz w:val="20"/>
        <w:szCs w:val="20"/>
      </w:rPr>
      <w:instrText xml:space="preserve"> NUMPAGES   \* MERGEFORMAT </w:instrText>
    </w:r>
    <w:r>
      <w:rPr>
        <w:rFonts w:ascii="Arial" w:hAnsi="Arial" w:cs="Arial"/>
        <w:sz w:val="20"/>
        <w:szCs w:val="20"/>
      </w:rPr>
      <w:fldChar w:fldCharType="separate"/>
    </w:r>
    <w:r w:rsidR="009F279E" w:rsidRPr="009F279E">
      <w:rPr>
        <w:rFonts w:cs="Arial"/>
        <w:noProof/>
        <w:sz w:val="20"/>
        <w:szCs w:val="20"/>
      </w:rPr>
      <w:t>5</w:t>
    </w:r>
    <w:r>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AFEE3" w14:textId="77777777" w:rsidR="00F21B66" w:rsidRDefault="00F21B66">
      <w:r>
        <w:separator/>
      </w:r>
    </w:p>
  </w:footnote>
  <w:footnote w:type="continuationSeparator" w:id="0">
    <w:p w14:paraId="70C20B33" w14:textId="77777777" w:rsidR="00F21B66" w:rsidRDefault="00F21B66">
      <w:r>
        <w:continuationSeparator/>
      </w:r>
    </w:p>
  </w:footnote>
  <w:footnote w:type="continuationNotice" w:id="1">
    <w:p w14:paraId="7E38742E" w14:textId="77777777" w:rsidR="00F21B66" w:rsidRDefault="00F21B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B38" w14:textId="33FABE02" w:rsidR="00632705" w:rsidRDefault="00632705">
    <w:pPr>
      <w:pStyle w:val="Kopfzeile"/>
      <w:rPr>
        <w:b/>
        <w:sz w:val="28"/>
        <w:szCs w:val="28"/>
      </w:rPr>
    </w:pPr>
    <w:r>
      <w:rPr>
        <w:rFonts w:ascii="Arial" w:hAnsi="Arial" w:cs="Arial"/>
        <w:noProof/>
        <w:sz w:val="20"/>
        <w:szCs w:val="20"/>
        <w:lang w:eastAsia="de-DE"/>
      </w:rPr>
      <mc:AlternateContent>
        <mc:Choice Requires="wps">
          <w:drawing>
            <wp:anchor distT="0" distB="0" distL="114300" distR="114300" simplePos="0" relativeHeight="251658241" behindDoc="0" locked="0" layoutInCell="1" allowOverlap="1" wp14:anchorId="1646DD7E" wp14:editId="37ABE67E">
              <wp:simplePos x="0" y="0"/>
              <wp:positionH relativeFrom="margin">
                <wp:align>center</wp:align>
              </wp:positionH>
              <wp:positionV relativeFrom="paragraph">
                <wp:posOffset>294640</wp:posOffset>
              </wp:positionV>
              <wp:extent cx="6838950" cy="0"/>
              <wp:effectExtent l="0" t="0" r="19050" b="19050"/>
              <wp:wrapNone/>
              <wp:docPr id="7" name="Gerader Verbinder 7"/>
              <wp:cNvGraphicFramePr/>
              <a:graphic xmlns:a="http://schemas.openxmlformats.org/drawingml/2006/main">
                <a:graphicData uri="http://schemas.microsoft.com/office/word/2010/wordprocessingShape">
                  <wps:wsp>
                    <wps:cNvCnPr/>
                    <wps:spPr>
                      <a:xfrm>
                        <a:off x="0" y="0"/>
                        <a:ext cx="6838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4E522F" id="Gerader Verbinder 7" o:spid="_x0000_s1026" style="position:absolute;z-index:251658241;visibility:visible;mso-wrap-style:square;mso-wrap-distance-left:9pt;mso-wrap-distance-top:0;mso-wrap-distance-right:9pt;mso-wrap-distance-bottom:0;mso-position-horizontal:center;mso-position-horizontal-relative:margin;mso-position-vertical:absolute;mso-position-vertical-relative:text" from="0,23.2pt" to="538.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" strokecolor="#4579b8 [3044]">
              <w10:wrap anchorx="margin"/>
            </v:line>
          </w:pict>
        </mc:Fallback>
      </mc:AlternateContent>
    </w:r>
    <w:r w:rsidR="00DF1D44">
      <w:rPr>
        <w:b/>
        <w:sz w:val="28"/>
        <w:szCs w:val="28"/>
      </w:rPr>
      <w:t>Sachbericht</w:t>
    </w:r>
  </w:p>
  <w:p w14:paraId="7A88A56C" w14:textId="77777777" w:rsidR="00632705" w:rsidRDefault="00632705">
    <w:pPr>
      <w:pStyle w:val="Kopfzeile"/>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0CEE" w14:textId="77777777" w:rsidR="00F158FA" w:rsidRDefault="00F158FA">
    <w:pPr>
      <w:pStyle w:val="Kopfzeile"/>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81D6E"/>
    <w:multiLevelType w:val="hybridMultilevel"/>
    <w:tmpl w:val="16D2C4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6AD650FD"/>
    <w:multiLevelType w:val="hybridMultilevel"/>
    <w:tmpl w:val="43D47E98"/>
    <w:lvl w:ilvl="0" w:tplc="11901B4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102281F"/>
    <w:multiLevelType w:val="multilevel"/>
    <w:tmpl w:val="E7CAB500"/>
    <w:lvl w:ilvl="0">
      <w:start w:val="1"/>
      <w:numFmt w:val="upperRoman"/>
      <w:pStyle w:val="berschrift1"/>
      <w:lvlText w:val="%1."/>
      <w:lvlJc w:val="righ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3" w15:restartNumberingAfterBreak="0">
    <w:nsid w:val="7DFF723B"/>
    <w:multiLevelType w:val="hybridMultilevel"/>
    <w:tmpl w:val="CF0EC79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DcxMjQyMzQ0t7RQ0lEKTi0uzszPAykwNKgFAEbTa+MtAAAA"/>
  </w:docVars>
  <w:rsids>
    <w:rsidRoot w:val="00E24058"/>
    <w:rsid w:val="0000111B"/>
    <w:rsid w:val="000023B5"/>
    <w:rsid w:val="00002BD8"/>
    <w:rsid w:val="00002FD2"/>
    <w:rsid w:val="0000390E"/>
    <w:rsid w:val="000040AC"/>
    <w:rsid w:val="0000426E"/>
    <w:rsid w:val="000046D1"/>
    <w:rsid w:val="000052D9"/>
    <w:rsid w:val="00005C12"/>
    <w:rsid w:val="00005F22"/>
    <w:rsid w:val="00007E2A"/>
    <w:rsid w:val="00007FBB"/>
    <w:rsid w:val="00011A59"/>
    <w:rsid w:val="000120AC"/>
    <w:rsid w:val="000123AD"/>
    <w:rsid w:val="00012557"/>
    <w:rsid w:val="00014129"/>
    <w:rsid w:val="00014205"/>
    <w:rsid w:val="00014876"/>
    <w:rsid w:val="00014AD3"/>
    <w:rsid w:val="0001679D"/>
    <w:rsid w:val="0001704D"/>
    <w:rsid w:val="00020958"/>
    <w:rsid w:val="0002176A"/>
    <w:rsid w:val="000219A8"/>
    <w:rsid w:val="00021A0D"/>
    <w:rsid w:val="000230DC"/>
    <w:rsid w:val="000239C5"/>
    <w:rsid w:val="0002445A"/>
    <w:rsid w:val="00024DFD"/>
    <w:rsid w:val="000257C3"/>
    <w:rsid w:val="000267BB"/>
    <w:rsid w:val="0002779D"/>
    <w:rsid w:val="000300E2"/>
    <w:rsid w:val="00031AC7"/>
    <w:rsid w:val="00031D6A"/>
    <w:rsid w:val="000337DC"/>
    <w:rsid w:val="00033C77"/>
    <w:rsid w:val="00034021"/>
    <w:rsid w:val="00035341"/>
    <w:rsid w:val="000358BB"/>
    <w:rsid w:val="00035EE1"/>
    <w:rsid w:val="000363C6"/>
    <w:rsid w:val="00036686"/>
    <w:rsid w:val="00036B74"/>
    <w:rsid w:val="00037923"/>
    <w:rsid w:val="00037DBD"/>
    <w:rsid w:val="00040F2A"/>
    <w:rsid w:val="00041DCE"/>
    <w:rsid w:val="00041F39"/>
    <w:rsid w:val="00043371"/>
    <w:rsid w:val="00043E7E"/>
    <w:rsid w:val="00047301"/>
    <w:rsid w:val="000509BE"/>
    <w:rsid w:val="00050C96"/>
    <w:rsid w:val="00051D79"/>
    <w:rsid w:val="00052316"/>
    <w:rsid w:val="000527A8"/>
    <w:rsid w:val="00052D6B"/>
    <w:rsid w:val="000543A4"/>
    <w:rsid w:val="000544AE"/>
    <w:rsid w:val="000544DF"/>
    <w:rsid w:val="00054E3F"/>
    <w:rsid w:val="00054FE5"/>
    <w:rsid w:val="00055D01"/>
    <w:rsid w:val="000560EC"/>
    <w:rsid w:val="00056B64"/>
    <w:rsid w:val="00060A87"/>
    <w:rsid w:val="00060BC2"/>
    <w:rsid w:val="00060FB7"/>
    <w:rsid w:val="0006101C"/>
    <w:rsid w:val="0006152F"/>
    <w:rsid w:val="00061BAC"/>
    <w:rsid w:val="00062A8B"/>
    <w:rsid w:val="000644E7"/>
    <w:rsid w:val="0006499E"/>
    <w:rsid w:val="00065754"/>
    <w:rsid w:val="000659D0"/>
    <w:rsid w:val="00066544"/>
    <w:rsid w:val="0006744F"/>
    <w:rsid w:val="00073BFD"/>
    <w:rsid w:val="00074162"/>
    <w:rsid w:val="000748DB"/>
    <w:rsid w:val="0007517B"/>
    <w:rsid w:val="00075833"/>
    <w:rsid w:val="00080D23"/>
    <w:rsid w:val="00082965"/>
    <w:rsid w:val="00082C86"/>
    <w:rsid w:val="000830CD"/>
    <w:rsid w:val="000845A5"/>
    <w:rsid w:val="00084DFC"/>
    <w:rsid w:val="00085B12"/>
    <w:rsid w:val="00086271"/>
    <w:rsid w:val="00086E74"/>
    <w:rsid w:val="00087A1C"/>
    <w:rsid w:val="00091869"/>
    <w:rsid w:val="00091CB5"/>
    <w:rsid w:val="000920E7"/>
    <w:rsid w:val="00092133"/>
    <w:rsid w:val="00093025"/>
    <w:rsid w:val="000933A3"/>
    <w:rsid w:val="000943D8"/>
    <w:rsid w:val="00095D66"/>
    <w:rsid w:val="00095F13"/>
    <w:rsid w:val="00096E47"/>
    <w:rsid w:val="000A05EF"/>
    <w:rsid w:val="000A0C38"/>
    <w:rsid w:val="000A14CD"/>
    <w:rsid w:val="000A20CC"/>
    <w:rsid w:val="000A2C79"/>
    <w:rsid w:val="000A2F61"/>
    <w:rsid w:val="000A36CF"/>
    <w:rsid w:val="000A50CD"/>
    <w:rsid w:val="000A5768"/>
    <w:rsid w:val="000A6CF1"/>
    <w:rsid w:val="000B055B"/>
    <w:rsid w:val="000B07CA"/>
    <w:rsid w:val="000B1CF3"/>
    <w:rsid w:val="000B1F49"/>
    <w:rsid w:val="000B30D2"/>
    <w:rsid w:val="000B313A"/>
    <w:rsid w:val="000B3315"/>
    <w:rsid w:val="000B4335"/>
    <w:rsid w:val="000B5621"/>
    <w:rsid w:val="000B5A7E"/>
    <w:rsid w:val="000B5B9F"/>
    <w:rsid w:val="000B708B"/>
    <w:rsid w:val="000B7307"/>
    <w:rsid w:val="000B75B7"/>
    <w:rsid w:val="000B7798"/>
    <w:rsid w:val="000C2455"/>
    <w:rsid w:val="000C25A8"/>
    <w:rsid w:val="000C2C51"/>
    <w:rsid w:val="000C46BE"/>
    <w:rsid w:val="000C47D2"/>
    <w:rsid w:val="000C4F2E"/>
    <w:rsid w:val="000C537B"/>
    <w:rsid w:val="000C62BD"/>
    <w:rsid w:val="000C66FC"/>
    <w:rsid w:val="000C71AD"/>
    <w:rsid w:val="000C75E7"/>
    <w:rsid w:val="000D01D4"/>
    <w:rsid w:val="000D06D7"/>
    <w:rsid w:val="000D0BF8"/>
    <w:rsid w:val="000D1900"/>
    <w:rsid w:val="000D1C17"/>
    <w:rsid w:val="000D292A"/>
    <w:rsid w:val="000D2B08"/>
    <w:rsid w:val="000D3261"/>
    <w:rsid w:val="000D3904"/>
    <w:rsid w:val="000D492E"/>
    <w:rsid w:val="000D4A65"/>
    <w:rsid w:val="000D5BA4"/>
    <w:rsid w:val="000D5D82"/>
    <w:rsid w:val="000D63FC"/>
    <w:rsid w:val="000D648C"/>
    <w:rsid w:val="000D6FC1"/>
    <w:rsid w:val="000D7843"/>
    <w:rsid w:val="000D7A5A"/>
    <w:rsid w:val="000D7FE0"/>
    <w:rsid w:val="000E07AB"/>
    <w:rsid w:val="000E0ECC"/>
    <w:rsid w:val="000E0F9A"/>
    <w:rsid w:val="000E191A"/>
    <w:rsid w:val="000E223D"/>
    <w:rsid w:val="000E2F7B"/>
    <w:rsid w:val="000E34DF"/>
    <w:rsid w:val="000E37F6"/>
    <w:rsid w:val="000E51EE"/>
    <w:rsid w:val="000E5CBA"/>
    <w:rsid w:val="000E6613"/>
    <w:rsid w:val="000E7CBF"/>
    <w:rsid w:val="000F183F"/>
    <w:rsid w:val="000F1C73"/>
    <w:rsid w:val="000F1DF2"/>
    <w:rsid w:val="000F46B8"/>
    <w:rsid w:val="000F4BE0"/>
    <w:rsid w:val="000F4F2A"/>
    <w:rsid w:val="000F4FC7"/>
    <w:rsid w:val="000F669F"/>
    <w:rsid w:val="000F67C8"/>
    <w:rsid w:val="000F6F05"/>
    <w:rsid w:val="000F7C55"/>
    <w:rsid w:val="0010143F"/>
    <w:rsid w:val="001020A9"/>
    <w:rsid w:val="00102AFA"/>
    <w:rsid w:val="00103FCF"/>
    <w:rsid w:val="00104C5D"/>
    <w:rsid w:val="00104FA0"/>
    <w:rsid w:val="001067A7"/>
    <w:rsid w:val="00106B7E"/>
    <w:rsid w:val="00110765"/>
    <w:rsid w:val="00110815"/>
    <w:rsid w:val="0011139B"/>
    <w:rsid w:val="001113CE"/>
    <w:rsid w:val="0011150E"/>
    <w:rsid w:val="00111618"/>
    <w:rsid w:val="00112233"/>
    <w:rsid w:val="00113398"/>
    <w:rsid w:val="001147BC"/>
    <w:rsid w:val="001148F0"/>
    <w:rsid w:val="00114929"/>
    <w:rsid w:val="001163DA"/>
    <w:rsid w:val="00116C7E"/>
    <w:rsid w:val="00117036"/>
    <w:rsid w:val="00117863"/>
    <w:rsid w:val="0012048F"/>
    <w:rsid w:val="00120E7F"/>
    <w:rsid w:val="00121515"/>
    <w:rsid w:val="0012278E"/>
    <w:rsid w:val="00122D75"/>
    <w:rsid w:val="0012306B"/>
    <w:rsid w:val="001238BA"/>
    <w:rsid w:val="00123D2E"/>
    <w:rsid w:val="00124262"/>
    <w:rsid w:val="00124C44"/>
    <w:rsid w:val="00125FBE"/>
    <w:rsid w:val="00126A25"/>
    <w:rsid w:val="001305CC"/>
    <w:rsid w:val="001306A6"/>
    <w:rsid w:val="00130A20"/>
    <w:rsid w:val="001315DF"/>
    <w:rsid w:val="00132D16"/>
    <w:rsid w:val="001339F1"/>
    <w:rsid w:val="00134F79"/>
    <w:rsid w:val="001367CC"/>
    <w:rsid w:val="00137830"/>
    <w:rsid w:val="00137946"/>
    <w:rsid w:val="00140D1D"/>
    <w:rsid w:val="00141DE8"/>
    <w:rsid w:val="00142D3C"/>
    <w:rsid w:val="00142D63"/>
    <w:rsid w:val="0014322D"/>
    <w:rsid w:val="0014324C"/>
    <w:rsid w:val="00143D6B"/>
    <w:rsid w:val="00143F34"/>
    <w:rsid w:val="0014427C"/>
    <w:rsid w:val="001445B2"/>
    <w:rsid w:val="00145131"/>
    <w:rsid w:val="00150380"/>
    <w:rsid w:val="001512D7"/>
    <w:rsid w:val="001518CF"/>
    <w:rsid w:val="00151B3C"/>
    <w:rsid w:val="00151E2E"/>
    <w:rsid w:val="001532C0"/>
    <w:rsid w:val="00153631"/>
    <w:rsid w:val="00153BF1"/>
    <w:rsid w:val="0015484F"/>
    <w:rsid w:val="001552F2"/>
    <w:rsid w:val="001556DA"/>
    <w:rsid w:val="00155CDC"/>
    <w:rsid w:val="00155D78"/>
    <w:rsid w:val="0015768B"/>
    <w:rsid w:val="00157E4C"/>
    <w:rsid w:val="0015E70C"/>
    <w:rsid w:val="001602B7"/>
    <w:rsid w:val="00161AF0"/>
    <w:rsid w:val="00161E50"/>
    <w:rsid w:val="00162398"/>
    <w:rsid w:val="00162956"/>
    <w:rsid w:val="001645A4"/>
    <w:rsid w:val="001648E6"/>
    <w:rsid w:val="00164DDC"/>
    <w:rsid w:val="0016539D"/>
    <w:rsid w:val="001708EC"/>
    <w:rsid w:val="00170AFD"/>
    <w:rsid w:val="00172311"/>
    <w:rsid w:val="00172485"/>
    <w:rsid w:val="00173539"/>
    <w:rsid w:val="00174A36"/>
    <w:rsid w:val="00175173"/>
    <w:rsid w:val="00175F42"/>
    <w:rsid w:val="001771D0"/>
    <w:rsid w:val="00177C3C"/>
    <w:rsid w:val="00177D13"/>
    <w:rsid w:val="001803D8"/>
    <w:rsid w:val="00180974"/>
    <w:rsid w:val="0018169F"/>
    <w:rsid w:val="00182083"/>
    <w:rsid w:val="0018249E"/>
    <w:rsid w:val="00182D49"/>
    <w:rsid w:val="00183D74"/>
    <w:rsid w:val="001840B7"/>
    <w:rsid w:val="00184FB5"/>
    <w:rsid w:val="00184FDA"/>
    <w:rsid w:val="0018710E"/>
    <w:rsid w:val="00187792"/>
    <w:rsid w:val="00187CA8"/>
    <w:rsid w:val="001901AC"/>
    <w:rsid w:val="00192F64"/>
    <w:rsid w:val="00193F69"/>
    <w:rsid w:val="001951DE"/>
    <w:rsid w:val="00195C2D"/>
    <w:rsid w:val="00196557"/>
    <w:rsid w:val="00196825"/>
    <w:rsid w:val="001974BC"/>
    <w:rsid w:val="00197876"/>
    <w:rsid w:val="00197D4C"/>
    <w:rsid w:val="00197F71"/>
    <w:rsid w:val="001A0493"/>
    <w:rsid w:val="001A0E0F"/>
    <w:rsid w:val="001A0F27"/>
    <w:rsid w:val="001A1078"/>
    <w:rsid w:val="001A23D7"/>
    <w:rsid w:val="001A35CE"/>
    <w:rsid w:val="001A37CE"/>
    <w:rsid w:val="001A43E5"/>
    <w:rsid w:val="001A47CA"/>
    <w:rsid w:val="001A5410"/>
    <w:rsid w:val="001A7F65"/>
    <w:rsid w:val="001B1CA5"/>
    <w:rsid w:val="001B1E36"/>
    <w:rsid w:val="001B3444"/>
    <w:rsid w:val="001B371B"/>
    <w:rsid w:val="001B3C9C"/>
    <w:rsid w:val="001B448C"/>
    <w:rsid w:val="001B5395"/>
    <w:rsid w:val="001B72CA"/>
    <w:rsid w:val="001B7EED"/>
    <w:rsid w:val="001C14D5"/>
    <w:rsid w:val="001C2B88"/>
    <w:rsid w:val="001C3DB0"/>
    <w:rsid w:val="001C4A3D"/>
    <w:rsid w:val="001C5256"/>
    <w:rsid w:val="001C63A9"/>
    <w:rsid w:val="001C6C81"/>
    <w:rsid w:val="001C7254"/>
    <w:rsid w:val="001D0BD6"/>
    <w:rsid w:val="001D2237"/>
    <w:rsid w:val="001D38F4"/>
    <w:rsid w:val="001D3978"/>
    <w:rsid w:val="001D4855"/>
    <w:rsid w:val="001D5042"/>
    <w:rsid w:val="001D5380"/>
    <w:rsid w:val="001E05B1"/>
    <w:rsid w:val="001E1F19"/>
    <w:rsid w:val="001E286A"/>
    <w:rsid w:val="001E5481"/>
    <w:rsid w:val="001E648C"/>
    <w:rsid w:val="001E6BED"/>
    <w:rsid w:val="001E7F59"/>
    <w:rsid w:val="001F1436"/>
    <w:rsid w:val="001F1453"/>
    <w:rsid w:val="001F2A75"/>
    <w:rsid w:val="001F2D3D"/>
    <w:rsid w:val="001F2E0A"/>
    <w:rsid w:val="001F349C"/>
    <w:rsid w:val="001F378B"/>
    <w:rsid w:val="001F48AC"/>
    <w:rsid w:val="001F59E3"/>
    <w:rsid w:val="001F5A10"/>
    <w:rsid w:val="001F622A"/>
    <w:rsid w:val="001F7F0A"/>
    <w:rsid w:val="0020018D"/>
    <w:rsid w:val="002003E8"/>
    <w:rsid w:val="002005B5"/>
    <w:rsid w:val="00200DDA"/>
    <w:rsid w:val="0020198A"/>
    <w:rsid w:val="00202168"/>
    <w:rsid w:val="00202189"/>
    <w:rsid w:val="002023BF"/>
    <w:rsid w:val="00202EF8"/>
    <w:rsid w:val="00204D12"/>
    <w:rsid w:val="00205FFB"/>
    <w:rsid w:val="00207066"/>
    <w:rsid w:val="002108C2"/>
    <w:rsid w:val="00210D23"/>
    <w:rsid w:val="00214458"/>
    <w:rsid w:val="002147BB"/>
    <w:rsid w:val="00214AF5"/>
    <w:rsid w:val="00215265"/>
    <w:rsid w:val="002154D3"/>
    <w:rsid w:val="00215915"/>
    <w:rsid w:val="002160DD"/>
    <w:rsid w:val="00217A77"/>
    <w:rsid w:val="00217C4C"/>
    <w:rsid w:val="00220418"/>
    <w:rsid w:val="002217D1"/>
    <w:rsid w:val="002242E0"/>
    <w:rsid w:val="00227AF9"/>
    <w:rsid w:val="00230A84"/>
    <w:rsid w:val="00230AED"/>
    <w:rsid w:val="00231345"/>
    <w:rsid w:val="00231A3D"/>
    <w:rsid w:val="00232602"/>
    <w:rsid w:val="00233006"/>
    <w:rsid w:val="00234C9F"/>
    <w:rsid w:val="00235A82"/>
    <w:rsid w:val="00237F3F"/>
    <w:rsid w:val="002402E6"/>
    <w:rsid w:val="00240A69"/>
    <w:rsid w:val="002417C0"/>
    <w:rsid w:val="00241E20"/>
    <w:rsid w:val="00242C52"/>
    <w:rsid w:val="00242F69"/>
    <w:rsid w:val="002436F4"/>
    <w:rsid w:val="0024432A"/>
    <w:rsid w:val="00245386"/>
    <w:rsid w:val="002455A7"/>
    <w:rsid w:val="00247485"/>
    <w:rsid w:val="0024766E"/>
    <w:rsid w:val="00247CB8"/>
    <w:rsid w:val="0025208E"/>
    <w:rsid w:val="00252162"/>
    <w:rsid w:val="00252E8A"/>
    <w:rsid w:val="00252FC4"/>
    <w:rsid w:val="00253971"/>
    <w:rsid w:val="00254CDC"/>
    <w:rsid w:val="00255655"/>
    <w:rsid w:val="00256754"/>
    <w:rsid w:val="00256D82"/>
    <w:rsid w:val="00256E0D"/>
    <w:rsid w:val="002574B7"/>
    <w:rsid w:val="00257AFF"/>
    <w:rsid w:val="00261007"/>
    <w:rsid w:val="002618B8"/>
    <w:rsid w:val="00261DCF"/>
    <w:rsid w:val="00262489"/>
    <w:rsid w:val="002627C7"/>
    <w:rsid w:val="00262DC8"/>
    <w:rsid w:val="0026370F"/>
    <w:rsid w:val="00263A46"/>
    <w:rsid w:val="00263CD1"/>
    <w:rsid w:val="0026551C"/>
    <w:rsid w:val="00266CB6"/>
    <w:rsid w:val="0027018A"/>
    <w:rsid w:val="00270877"/>
    <w:rsid w:val="00270E51"/>
    <w:rsid w:val="002722BC"/>
    <w:rsid w:val="00272BB8"/>
    <w:rsid w:val="00272DDA"/>
    <w:rsid w:val="00273A8B"/>
    <w:rsid w:val="00273CE8"/>
    <w:rsid w:val="00274DE6"/>
    <w:rsid w:val="00274E6E"/>
    <w:rsid w:val="002758F3"/>
    <w:rsid w:val="00275ED3"/>
    <w:rsid w:val="00277BFD"/>
    <w:rsid w:val="002808DB"/>
    <w:rsid w:val="002829F2"/>
    <w:rsid w:val="00283614"/>
    <w:rsid w:val="0028505B"/>
    <w:rsid w:val="00285B54"/>
    <w:rsid w:val="00287131"/>
    <w:rsid w:val="00287A89"/>
    <w:rsid w:val="00287E6A"/>
    <w:rsid w:val="002916A5"/>
    <w:rsid w:val="00292451"/>
    <w:rsid w:val="00292605"/>
    <w:rsid w:val="00293AF5"/>
    <w:rsid w:val="00294296"/>
    <w:rsid w:val="0029480A"/>
    <w:rsid w:val="00295552"/>
    <w:rsid w:val="00295C01"/>
    <w:rsid w:val="00295D0F"/>
    <w:rsid w:val="0029680B"/>
    <w:rsid w:val="00296CD2"/>
    <w:rsid w:val="00296F35"/>
    <w:rsid w:val="00297B9B"/>
    <w:rsid w:val="002A0045"/>
    <w:rsid w:val="002A1029"/>
    <w:rsid w:val="002A107D"/>
    <w:rsid w:val="002A2624"/>
    <w:rsid w:val="002A28BF"/>
    <w:rsid w:val="002A2CDE"/>
    <w:rsid w:val="002A403D"/>
    <w:rsid w:val="002A4784"/>
    <w:rsid w:val="002A4947"/>
    <w:rsid w:val="002A501A"/>
    <w:rsid w:val="002A64E2"/>
    <w:rsid w:val="002A6ECE"/>
    <w:rsid w:val="002A70B1"/>
    <w:rsid w:val="002A7D89"/>
    <w:rsid w:val="002B0297"/>
    <w:rsid w:val="002B2518"/>
    <w:rsid w:val="002B26EA"/>
    <w:rsid w:val="002B27AC"/>
    <w:rsid w:val="002B2CFB"/>
    <w:rsid w:val="002B5936"/>
    <w:rsid w:val="002B63B7"/>
    <w:rsid w:val="002B7090"/>
    <w:rsid w:val="002C0787"/>
    <w:rsid w:val="002C0F2D"/>
    <w:rsid w:val="002C2982"/>
    <w:rsid w:val="002C298D"/>
    <w:rsid w:val="002C3E4F"/>
    <w:rsid w:val="002C42C1"/>
    <w:rsid w:val="002C6595"/>
    <w:rsid w:val="002C701C"/>
    <w:rsid w:val="002C7A1A"/>
    <w:rsid w:val="002D02B3"/>
    <w:rsid w:val="002D0329"/>
    <w:rsid w:val="002D0DEE"/>
    <w:rsid w:val="002D1C6C"/>
    <w:rsid w:val="002D26BF"/>
    <w:rsid w:val="002D305B"/>
    <w:rsid w:val="002D3408"/>
    <w:rsid w:val="002D4098"/>
    <w:rsid w:val="002D554E"/>
    <w:rsid w:val="002D5EC5"/>
    <w:rsid w:val="002D63B5"/>
    <w:rsid w:val="002D6CE3"/>
    <w:rsid w:val="002D7ECB"/>
    <w:rsid w:val="002E0388"/>
    <w:rsid w:val="002E0418"/>
    <w:rsid w:val="002E0599"/>
    <w:rsid w:val="002E0C05"/>
    <w:rsid w:val="002E154C"/>
    <w:rsid w:val="002E2048"/>
    <w:rsid w:val="002E2458"/>
    <w:rsid w:val="002E24E7"/>
    <w:rsid w:val="002E278B"/>
    <w:rsid w:val="002E57FA"/>
    <w:rsid w:val="002E64F6"/>
    <w:rsid w:val="002ED61A"/>
    <w:rsid w:val="002F05C9"/>
    <w:rsid w:val="002F08EA"/>
    <w:rsid w:val="002F0D23"/>
    <w:rsid w:val="002F0ED9"/>
    <w:rsid w:val="002F1322"/>
    <w:rsid w:val="002F141D"/>
    <w:rsid w:val="002F1778"/>
    <w:rsid w:val="002F188A"/>
    <w:rsid w:val="002F26E3"/>
    <w:rsid w:val="002F47AE"/>
    <w:rsid w:val="002F5FE9"/>
    <w:rsid w:val="002F705B"/>
    <w:rsid w:val="002F72DF"/>
    <w:rsid w:val="002F7793"/>
    <w:rsid w:val="00301ED9"/>
    <w:rsid w:val="0030461C"/>
    <w:rsid w:val="00306503"/>
    <w:rsid w:val="00306FED"/>
    <w:rsid w:val="00307292"/>
    <w:rsid w:val="00307DBE"/>
    <w:rsid w:val="003107A5"/>
    <w:rsid w:val="00310AE0"/>
    <w:rsid w:val="00310C63"/>
    <w:rsid w:val="0031208C"/>
    <w:rsid w:val="003125C4"/>
    <w:rsid w:val="003126A3"/>
    <w:rsid w:val="00314B57"/>
    <w:rsid w:val="00315523"/>
    <w:rsid w:val="00315C56"/>
    <w:rsid w:val="00316940"/>
    <w:rsid w:val="00317A17"/>
    <w:rsid w:val="0032257B"/>
    <w:rsid w:val="00322B57"/>
    <w:rsid w:val="00322F0A"/>
    <w:rsid w:val="0032467B"/>
    <w:rsid w:val="0032474D"/>
    <w:rsid w:val="0032511B"/>
    <w:rsid w:val="00330031"/>
    <w:rsid w:val="00330E03"/>
    <w:rsid w:val="00332DCD"/>
    <w:rsid w:val="00332DED"/>
    <w:rsid w:val="0033315F"/>
    <w:rsid w:val="00333AF8"/>
    <w:rsid w:val="003345B8"/>
    <w:rsid w:val="0033484F"/>
    <w:rsid w:val="00335060"/>
    <w:rsid w:val="003365C0"/>
    <w:rsid w:val="003367EA"/>
    <w:rsid w:val="00337531"/>
    <w:rsid w:val="003378F7"/>
    <w:rsid w:val="003405B1"/>
    <w:rsid w:val="00340CEC"/>
    <w:rsid w:val="00340D2B"/>
    <w:rsid w:val="00342197"/>
    <w:rsid w:val="003421BB"/>
    <w:rsid w:val="003424D0"/>
    <w:rsid w:val="0034382E"/>
    <w:rsid w:val="00343A62"/>
    <w:rsid w:val="00343C50"/>
    <w:rsid w:val="00343F14"/>
    <w:rsid w:val="00344C8E"/>
    <w:rsid w:val="00345B51"/>
    <w:rsid w:val="0034772C"/>
    <w:rsid w:val="0035012D"/>
    <w:rsid w:val="00351095"/>
    <w:rsid w:val="00351450"/>
    <w:rsid w:val="003518A0"/>
    <w:rsid w:val="00353C47"/>
    <w:rsid w:val="00355778"/>
    <w:rsid w:val="00355E4E"/>
    <w:rsid w:val="0035772D"/>
    <w:rsid w:val="0035DD91"/>
    <w:rsid w:val="0036086A"/>
    <w:rsid w:val="003609AA"/>
    <w:rsid w:val="00360DE0"/>
    <w:rsid w:val="00360EFD"/>
    <w:rsid w:val="00360F36"/>
    <w:rsid w:val="00361ADC"/>
    <w:rsid w:val="00362930"/>
    <w:rsid w:val="00362C13"/>
    <w:rsid w:val="00362FF2"/>
    <w:rsid w:val="00363F11"/>
    <w:rsid w:val="00364EB8"/>
    <w:rsid w:val="00365301"/>
    <w:rsid w:val="003659B4"/>
    <w:rsid w:val="00365A5F"/>
    <w:rsid w:val="003674E5"/>
    <w:rsid w:val="003703D1"/>
    <w:rsid w:val="0037058C"/>
    <w:rsid w:val="003705F2"/>
    <w:rsid w:val="00370B2E"/>
    <w:rsid w:val="00370CB5"/>
    <w:rsid w:val="00370CF3"/>
    <w:rsid w:val="0037172F"/>
    <w:rsid w:val="003717C6"/>
    <w:rsid w:val="00372744"/>
    <w:rsid w:val="00372C23"/>
    <w:rsid w:val="00372E6B"/>
    <w:rsid w:val="00375AD5"/>
    <w:rsid w:val="00376DAD"/>
    <w:rsid w:val="003772B5"/>
    <w:rsid w:val="00380B7B"/>
    <w:rsid w:val="003817E4"/>
    <w:rsid w:val="00381970"/>
    <w:rsid w:val="00382594"/>
    <w:rsid w:val="00383626"/>
    <w:rsid w:val="003838A7"/>
    <w:rsid w:val="0038447F"/>
    <w:rsid w:val="003854B7"/>
    <w:rsid w:val="00386B80"/>
    <w:rsid w:val="00387C7E"/>
    <w:rsid w:val="003913DF"/>
    <w:rsid w:val="0039216E"/>
    <w:rsid w:val="003923B6"/>
    <w:rsid w:val="00392441"/>
    <w:rsid w:val="00392463"/>
    <w:rsid w:val="00392E0C"/>
    <w:rsid w:val="003932C7"/>
    <w:rsid w:val="0039432A"/>
    <w:rsid w:val="0039439D"/>
    <w:rsid w:val="00395801"/>
    <w:rsid w:val="003959DF"/>
    <w:rsid w:val="0039609A"/>
    <w:rsid w:val="00396219"/>
    <w:rsid w:val="00396823"/>
    <w:rsid w:val="00396916"/>
    <w:rsid w:val="00396FA8"/>
    <w:rsid w:val="003970A0"/>
    <w:rsid w:val="00397D76"/>
    <w:rsid w:val="003A13C2"/>
    <w:rsid w:val="003A2839"/>
    <w:rsid w:val="003A356B"/>
    <w:rsid w:val="003A4458"/>
    <w:rsid w:val="003A4BDA"/>
    <w:rsid w:val="003A4D33"/>
    <w:rsid w:val="003A725B"/>
    <w:rsid w:val="003A72B5"/>
    <w:rsid w:val="003A7361"/>
    <w:rsid w:val="003A782A"/>
    <w:rsid w:val="003B0178"/>
    <w:rsid w:val="003B0908"/>
    <w:rsid w:val="003B0A67"/>
    <w:rsid w:val="003B151D"/>
    <w:rsid w:val="003B286B"/>
    <w:rsid w:val="003B35BC"/>
    <w:rsid w:val="003B5329"/>
    <w:rsid w:val="003B62B2"/>
    <w:rsid w:val="003B6791"/>
    <w:rsid w:val="003B7398"/>
    <w:rsid w:val="003C033F"/>
    <w:rsid w:val="003C0998"/>
    <w:rsid w:val="003C1804"/>
    <w:rsid w:val="003C1EFD"/>
    <w:rsid w:val="003C30A0"/>
    <w:rsid w:val="003C3BC7"/>
    <w:rsid w:val="003C436B"/>
    <w:rsid w:val="003C4976"/>
    <w:rsid w:val="003C58F5"/>
    <w:rsid w:val="003C6FA1"/>
    <w:rsid w:val="003C6FEA"/>
    <w:rsid w:val="003C706B"/>
    <w:rsid w:val="003C7241"/>
    <w:rsid w:val="003C7633"/>
    <w:rsid w:val="003C7EC9"/>
    <w:rsid w:val="003D119F"/>
    <w:rsid w:val="003D125E"/>
    <w:rsid w:val="003D31FE"/>
    <w:rsid w:val="003D622E"/>
    <w:rsid w:val="003D68B0"/>
    <w:rsid w:val="003E0BE1"/>
    <w:rsid w:val="003E1BE3"/>
    <w:rsid w:val="003E301D"/>
    <w:rsid w:val="003E3394"/>
    <w:rsid w:val="003E3997"/>
    <w:rsid w:val="003E4C35"/>
    <w:rsid w:val="003E4C4A"/>
    <w:rsid w:val="003E7902"/>
    <w:rsid w:val="003F00C7"/>
    <w:rsid w:val="003F1812"/>
    <w:rsid w:val="003F2494"/>
    <w:rsid w:val="003F2598"/>
    <w:rsid w:val="003F31F3"/>
    <w:rsid w:val="003F4017"/>
    <w:rsid w:val="003F5283"/>
    <w:rsid w:val="003F6910"/>
    <w:rsid w:val="003F6EE4"/>
    <w:rsid w:val="003F72D6"/>
    <w:rsid w:val="00400DBD"/>
    <w:rsid w:val="00402E21"/>
    <w:rsid w:val="0040313B"/>
    <w:rsid w:val="00403962"/>
    <w:rsid w:val="00403980"/>
    <w:rsid w:val="00403EA3"/>
    <w:rsid w:val="00403EC6"/>
    <w:rsid w:val="00404091"/>
    <w:rsid w:val="00405F48"/>
    <w:rsid w:val="00406FFF"/>
    <w:rsid w:val="004074EF"/>
    <w:rsid w:val="00410FE8"/>
    <w:rsid w:val="00411B78"/>
    <w:rsid w:val="00412121"/>
    <w:rsid w:val="004123D2"/>
    <w:rsid w:val="0041270D"/>
    <w:rsid w:val="004135B2"/>
    <w:rsid w:val="00413BAC"/>
    <w:rsid w:val="00417525"/>
    <w:rsid w:val="00417638"/>
    <w:rsid w:val="00417C50"/>
    <w:rsid w:val="00417DF1"/>
    <w:rsid w:val="0042115E"/>
    <w:rsid w:val="00421731"/>
    <w:rsid w:val="00422042"/>
    <w:rsid w:val="004223DB"/>
    <w:rsid w:val="00422D2F"/>
    <w:rsid w:val="0042338F"/>
    <w:rsid w:val="00423451"/>
    <w:rsid w:val="00423D88"/>
    <w:rsid w:val="004279A8"/>
    <w:rsid w:val="004301D9"/>
    <w:rsid w:val="0043263D"/>
    <w:rsid w:val="00432695"/>
    <w:rsid w:val="00432F87"/>
    <w:rsid w:val="004341D2"/>
    <w:rsid w:val="0043624F"/>
    <w:rsid w:val="004364A7"/>
    <w:rsid w:val="004364C1"/>
    <w:rsid w:val="004372EA"/>
    <w:rsid w:val="0044036B"/>
    <w:rsid w:val="00440CF9"/>
    <w:rsid w:val="0044133C"/>
    <w:rsid w:val="004413CB"/>
    <w:rsid w:val="00441B4E"/>
    <w:rsid w:val="00441FD7"/>
    <w:rsid w:val="00443186"/>
    <w:rsid w:val="00443712"/>
    <w:rsid w:val="00443BB0"/>
    <w:rsid w:val="00444180"/>
    <w:rsid w:val="00444C59"/>
    <w:rsid w:val="00445483"/>
    <w:rsid w:val="004455C8"/>
    <w:rsid w:val="00446BC5"/>
    <w:rsid w:val="0044788C"/>
    <w:rsid w:val="00447B25"/>
    <w:rsid w:val="00451385"/>
    <w:rsid w:val="0045225A"/>
    <w:rsid w:val="00453A05"/>
    <w:rsid w:val="00453F7B"/>
    <w:rsid w:val="00454AC2"/>
    <w:rsid w:val="00455B4B"/>
    <w:rsid w:val="00455DD1"/>
    <w:rsid w:val="004561C0"/>
    <w:rsid w:val="0045797F"/>
    <w:rsid w:val="004579B7"/>
    <w:rsid w:val="0046304D"/>
    <w:rsid w:val="00463B2D"/>
    <w:rsid w:val="00464351"/>
    <w:rsid w:val="00464EFD"/>
    <w:rsid w:val="00465F4E"/>
    <w:rsid w:val="00466BEB"/>
    <w:rsid w:val="00467E58"/>
    <w:rsid w:val="0047154B"/>
    <w:rsid w:val="0047286E"/>
    <w:rsid w:val="0047377D"/>
    <w:rsid w:val="00473C96"/>
    <w:rsid w:val="00474977"/>
    <w:rsid w:val="00474B3E"/>
    <w:rsid w:val="00474DF9"/>
    <w:rsid w:val="0047613C"/>
    <w:rsid w:val="0047627D"/>
    <w:rsid w:val="00476FC3"/>
    <w:rsid w:val="0047720F"/>
    <w:rsid w:val="004777C4"/>
    <w:rsid w:val="00480C77"/>
    <w:rsid w:val="00480D49"/>
    <w:rsid w:val="004816AF"/>
    <w:rsid w:val="00481892"/>
    <w:rsid w:val="004821B1"/>
    <w:rsid w:val="00482476"/>
    <w:rsid w:val="0048333D"/>
    <w:rsid w:val="00483487"/>
    <w:rsid w:val="004834D6"/>
    <w:rsid w:val="0048432B"/>
    <w:rsid w:val="00484F7C"/>
    <w:rsid w:val="00485572"/>
    <w:rsid w:val="00485ADC"/>
    <w:rsid w:val="004865C5"/>
    <w:rsid w:val="00486C2B"/>
    <w:rsid w:val="00487B8F"/>
    <w:rsid w:val="00490277"/>
    <w:rsid w:val="00490E1A"/>
    <w:rsid w:val="00490EBC"/>
    <w:rsid w:val="004919BD"/>
    <w:rsid w:val="00491E0B"/>
    <w:rsid w:val="00492E5A"/>
    <w:rsid w:val="00493367"/>
    <w:rsid w:val="0049377D"/>
    <w:rsid w:val="00493A54"/>
    <w:rsid w:val="00494200"/>
    <w:rsid w:val="004943F5"/>
    <w:rsid w:val="004944C8"/>
    <w:rsid w:val="00495709"/>
    <w:rsid w:val="00495775"/>
    <w:rsid w:val="00496818"/>
    <w:rsid w:val="004A0BB1"/>
    <w:rsid w:val="004A1E8E"/>
    <w:rsid w:val="004A230B"/>
    <w:rsid w:val="004A28C4"/>
    <w:rsid w:val="004A2F01"/>
    <w:rsid w:val="004A330A"/>
    <w:rsid w:val="004A3A76"/>
    <w:rsid w:val="004A4F04"/>
    <w:rsid w:val="004A5722"/>
    <w:rsid w:val="004A65CC"/>
    <w:rsid w:val="004A7804"/>
    <w:rsid w:val="004A7A4E"/>
    <w:rsid w:val="004A7DC0"/>
    <w:rsid w:val="004B0D0F"/>
    <w:rsid w:val="004B0FF6"/>
    <w:rsid w:val="004B20EA"/>
    <w:rsid w:val="004B30F1"/>
    <w:rsid w:val="004B328D"/>
    <w:rsid w:val="004B3372"/>
    <w:rsid w:val="004B3A9C"/>
    <w:rsid w:val="004B410B"/>
    <w:rsid w:val="004B49B9"/>
    <w:rsid w:val="004B5562"/>
    <w:rsid w:val="004B7AF1"/>
    <w:rsid w:val="004C0DF7"/>
    <w:rsid w:val="004C18F8"/>
    <w:rsid w:val="004C2C7B"/>
    <w:rsid w:val="004C382D"/>
    <w:rsid w:val="004C39EF"/>
    <w:rsid w:val="004C3D49"/>
    <w:rsid w:val="004C3E33"/>
    <w:rsid w:val="004C4081"/>
    <w:rsid w:val="004C483E"/>
    <w:rsid w:val="004C498B"/>
    <w:rsid w:val="004C4E9A"/>
    <w:rsid w:val="004C575E"/>
    <w:rsid w:val="004C5A5D"/>
    <w:rsid w:val="004C6EC3"/>
    <w:rsid w:val="004C757B"/>
    <w:rsid w:val="004D0A45"/>
    <w:rsid w:val="004D2164"/>
    <w:rsid w:val="004D2AAD"/>
    <w:rsid w:val="004D3233"/>
    <w:rsid w:val="004D368D"/>
    <w:rsid w:val="004D3AAE"/>
    <w:rsid w:val="004D3F21"/>
    <w:rsid w:val="004D4649"/>
    <w:rsid w:val="004D4F5E"/>
    <w:rsid w:val="004D5793"/>
    <w:rsid w:val="004D5894"/>
    <w:rsid w:val="004D66FC"/>
    <w:rsid w:val="004D6828"/>
    <w:rsid w:val="004E03EC"/>
    <w:rsid w:val="004E0557"/>
    <w:rsid w:val="004E09F8"/>
    <w:rsid w:val="004E119C"/>
    <w:rsid w:val="004E11D5"/>
    <w:rsid w:val="004E14F8"/>
    <w:rsid w:val="004E1E52"/>
    <w:rsid w:val="004E3816"/>
    <w:rsid w:val="004E3B31"/>
    <w:rsid w:val="004E3CFF"/>
    <w:rsid w:val="004E4592"/>
    <w:rsid w:val="004E4CD9"/>
    <w:rsid w:val="004E4D26"/>
    <w:rsid w:val="004E4D45"/>
    <w:rsid w:val="004E6444"/>
    <w:rsid w:val="004E670E"/>
    <w:rsid w:val="004E741C"/>
    <w:rsid w:val="004E78FA"/>
    <w:rsid w:val="004E7DE0"/>
    <w:rsid w:val="004F2486"/>
    <w:rsid w:val="004F3705"/>
    <w:rsid w:val="004F4007"/>
    <w:rsid w:val="004F4A9F"/>
    <w:rsid w:val="004F557B"/>
    <w:rsid w:val="004F6C59"/>
    <w:rsid w:val="004F7FFD"/>
    <w:rsid w:val="005001AC"/>
    <w:rsid w:val="005006DF"/>
    <w:rsid w:val="00500C6D"/>
    <w:rsid w:val="00502916"/>
    <w:rsid w:val="0050354D"/>
    <w:rsid w:val="00503876"/>
    <w:rsid w:val="00503E19"/>
    <w:rsid w:val="00503E60"/>
    <w:rsid w:val="005041C3"/>
    <w:rsid w:val="00505B70"/>
    <w:rsid w:val="00505EAB"/>
    <w:rsid w:val="00506A6A"/>
    <w:rsid w:val="00507244"/>
    <w:rsid w:val="005072D5"/>
    <w:rsid w:val="00507373"/>
    <w:rsid w:val="0051009F"/>
    <w:rsid w:val="0051137D"/>
    <w:rsid w:val="005123AE"/>
    <w:rsid w:val="00514D84"/>
    <w:rsid w:val="0051619C"/>
    <w:rsid w:val="00516B60"/>
    <w:rsid w:val="00516DFB"/>
    <w:rsid w:val="005173D5"/>
    <w:rsid w:val="0051744B"/>
    <w:rsid w:val="005235D7"/>
    <w:rsid w:val="0052478C"/>
    <w:rsid w:val="00524F49"/>
    <w:rsid w:val="005250A5"/>
    <w:rsid w:val="005259AE"/>
    <w:rsid w:val="00525B26"/>
    <w:rsid w:val="0052659B"/>
    <w:rsid w:val="0052744A"/>
    <w:rsid w:val="00527F77"/>
    <w:rsid w:val="0053073B"/>
    <w:rsid w:val="00530A41"/>
    <w:rsid w:val="00530A83"/>
    <w:rsid w:val="00532C1F"/>
    <w:rsid w:val="005345C2"/>
    <w:rsid w:val="00534763"/>
    <w:rsid w:val="00535545"/>
    <w:rsid w:val="00535F7A"/>
    <w:rsid w:val="005368D6"/>
    <w:rsid w:val="00537283"/>
    <w:rsid w:val="00540D48"/>
    <w:rsid w:val="0054210A"/>
    <w:rsid w:val="005436EB"/>
    <w:rsid w:val="00543D53"/>
    <w:rsid w:val="00543F0C"/>
    <w:rsid w:val="00545DFD"/>
    <w:rsid w:val="005465B5"/>
    <w:rsid w:val="00546790"/>
    <w:rsid w:val="005501F9"/>
    <w:rsid w:val="00550A4E"/>
    <w:rsid w:val="00550BC7"/>
    <w:rsid w:val="00550D53"/>
    <w:rsid w:val="00550E0A"/>
    <w:rsid w:val="00550F1A"/>
    <w:rsid w:val="00551070"/>
    <w:rsid w:val="00551945"/>
    <w:rsid w:val="00552171"/>
    <w:rsid w:val="005524D9"/>
    <w:rsid w:val="005529E2"/>
    <w:rsid w:val="00555347"/>
    <w:rsid w:val="0055747A"/>
    <w:rsid w:val="00560490"/>
    <w:rsid w:val="005610CE"/>
    <w:rsid w:val="00562987"/>
    <w:rsid w:val="00563421"/>
    <w:rsid w:val="00563467"/>
    <w:rsid w:val="005637B4"/>
    <w:rsid w:val="0056634C"/>
    <w:rsid w:val="00566573"/>
    <w:rsid w:val="005665CB"/>
    <w:rsid w:val="0056736C"/>
    <w:rsid w:val="00567628"/>
    <w:rsid w:val="00570A13"/>
    <w:rsid w:val="00570C94"/>
    <w:rsid w:val="00572574"/>
    <w:rsid w:val="00572F56"/>
    <w:rsid w:val="00573385"/>
    <w:rsid w:val="00574AC9"/>
    <w:rsid w:val="00575532"/>
    <w:rsid w:val="00575810"/>
    <w:rsid w:val="00575D1F"/>
    <w:rsid w:val="00577C4B"/>
    <w:rsid w:val="0058076A"/>
    <w:rsid w:val="005810A4"/>
    <w:rsid w:val="005811B9"/>
    <w:rsid w:val="005828F2"/>
    <w:rsid w:val="00583075"/>
    <w:rsid w:val="00583731"/>
    <w:rsid w:val="00583FA5"/>
    <w:rsid w:val="00586B15"/>
    <w:rsid w:val="00587549"/>
    <w:rsid w:val="00591484"/>
    <w:rsid w:val="005917DA"/>
    <w:rsid w:val="005918A5"/>
    <w:rsid w:val="005925C2"/>
    <w:rsid w:val="00592696"/>
    <w:rsid w:val="005926B6"/>
    <w:rsid w:val="0059399B"/>
    <w:rsid w:val="00594633"/>
    <w:rsid w:val="0059603A"/>
    <w:rsid w:val="00596446"/>
    <w:rsid w:val="00596FF4"/>
    <w:rsid w:val="00597825"/>
    <w:rsid w:val="00597972"/>
    <w:rsid w:val="005A0A03"/>
    <w:rsid w:val="005A2850"/>
    <w:rsid w:val="005A3363"/>
    <w:rsid w:val="005A49AE"/>
    <w:rsid w:val="005A5F52"/>
    <w:rsid w:val="005A6269"/>
    <w:rsid w:val="005A6B40"/>
    <w:rsid w:val="005A72FE"/>
    <w:rsid w:val="005A7C66"/>
    <w:rsid w:val="005B0CF1"/>
    <w:rsid w:val="005B0FB8"/>
    <w:rsid w:val="005B110E"/>
    <w:rsid w:val="005B1AC0"/>
    <w:rsid w:val="005B1BC0"/>
    <w:rsid w:val="005B2241"/>
    <w:rsid w:val="005B23BD"/>
    <w:rsid w:val="005B262D"/>
    <w:rsid w:val="005B3D3E"/>
    <w:rsid w:val="005C0E4F"/>
    <w:rsid w:val="005C2AE8"/>
    <w:rsid w:val="005C4B60"/>
    <w:rsid w:val="005C4F72"/>
    <w:rsid w:val="005C591D"/>
    <w:rsid w:val="005C603A"/>
    <w:rsid w:val="005C650B"/>
    <w:rsid w:val="005C68C1"/>
    <w:rsid w:val="005C6F41"/>
    <w:rsid w:val="005D07F5"/>
    <w:rsid w:val="005D1D7C"/>
    <w:rsid w:val="005D290F"/>
    <w:rsid w:val="005D30ED"/>
    <w:rsid w:val="005D5D23"/>
    <w:rsid w:val="005D625D"/>
    <w:rsid w:val="005D7E27"/>
    <w:rsid w:val="005E0A55"/>
    <w:rsid w:val="005E0EDB"/>
    <w:rsid w:val="005E14F1"/>
    <w:rsid w:val="005E28E0"/>
    <w:rsid w:val="005E2C6E"/>
    <w:rsid w:val="005E2CCB"/>
    <w:rsid w:val="005E303D"/>
    <w:rsid w:val="005E4A5C"/>
    <w:rsid w:val="005E56C8"/>
    <w:rsid w:val="005E7820"/>
    <w:rsid w:val="005E7F85"/>
    <w:rsid w:val="005F11EB"/>
    <w:rsid w:val="005F15A9"/>
    <w:rsid w:val="005F1971"/>
    <w:rsid w:val="005F19C1"/>
    <w:rsid w:val="005F261F"/>
    <w:rsid w:val="005F35A9"/>
    <w:rsid w:val="005F38BF"/>
    <w:rsid w:val="005F3FBA"/>
    <w:rsid w:val="005F5520"/>
    <w:rsid w:val="005F7665"/>
    <w:rsid w:val="0060020A"/>
    <w:rsid w:val="006012DC"/>
    <w:rsid w:val="00601569"/>
    <w:rsid w:val="0060206C"/>
    <w:rsid w:val="0060211F"/>
    <w:rsid w:val="006061EA"/>
    <w:rsid w:val="006063B0"/>
    <w:rsid w:val="006073FC"/>
    <w:rsid w:val="006124F6"/>
    <w:rsid w:val="00612812"/>
    <w:rsid w:val="00613468"/>
    <w:rsid w:val="00613F28"/>
    <w:rsid w:val="006140DA"/>
    <w:rsid w:val="0061447F"/>
    <w:rsid w:val="00614D38"/>
    <w:rsid w:val="00614EE9"/>
    <w:rsid w:val="0061558C"/>
    <w:rsid w:val="00615AB8"/>
    <w:rsid w:val="006169D0"/>
    <w:rsid w:val="006170EC"/>
    <w:rsid w:val="00620A96"/>
    <w:rsid w:val="00620CD0"/>
    <w:rsid w:val="0062124E"/>
    <w:rsid w:val="00621F29"/>
    <w:rsid w:val="00622352"/>
    <w:rsid w:val="00622375"/>
    <w:rsid w:val="00622FA5"/>
    <w:rsid w:val="0062394E"/>
    <w:rsid w:val="00623BF2"/>
    <w:rsid w:val="006267BA"/>
    <w:rsid w:val="00626AC8"/>
    <w:rsid w:val="00627E00"/>
    <w:rsid w:val="006304C5"/>
    <w:rsid w:val="00630748"/>
    <w:rsid w:val="0063203A"/>
    <w:rsid w:val="006323E3"/>
    <w:rsid w:val="00632705"/>
    <w:rsid w:val="00633E26"/>
    <w:rsid w:val="00635C2C"/>
    <w:rsid w:val="00635DBB"/>
    <w:rsid w:val="006369BC"/>
    <w:rsid w:val="00636EDA"/>
    <w:rsid w:val="006374E3"/>
    <w:rsid w:val="00637862"/>
    <w:rsid w:val="006378E7"/>
    <w:rsid w:val="00637909"/>
    <w:rsid w:val="00640069"/>
    <w:rsid w:val="00641C8E"/>
    <w:rsid w:val="00641CCD"/>
    <w:rsid w:val="00642522"/>
    <w:rsid w:val="00642CCF"/>
    <w:rsid w:val="00643394"/>
    <w:rsid w:val="00643890"/>
    <w:rsid w:val="006438B2"/>
    <w:rsid w:val="006442E4"/>
    <w:rsid w:val="00644932"/>
    <w:rsid w:val="00645655"/>
    <w:rsid w:val="006462D6"/>
    <w:rsid w:val="00646C89"/>
    <w:rsid w:val="00650B49"/>
    <w:rsid w:val="00651384"/>
    <w:rsid w:val="00651908"/>
    <w:rsid w:val="00651B70"/>
    <w:rsid w:val="006521A7"/>
    <w:rsid w:val="00652895"/>
    <w:rsid w:val="00653CD0"/>
    <w:rsid w:val="00653FD1"/>
    <w:rsid w:val="00653FFC"/>
    <w:rsid w:val="00656591"/>
    <w:rsid w:val="00657C5F"/>
    <w:rsid w:val="00657C9A"/>
    <w:rsid w:val="006612BE"/>
    <w:rsid w:val="00662B0F"/>
    <w:rsid w:val="0066310D"/>
    <w:rsid w:val="00663438"/>
    <w:rsid w:val="00665227"/>
    <w:rsid w:val="0066533E"/>
    <w:rsid w:val="0066622D"/>
    <w:rsid w:val="006724E7"/>
    <w:rsid w:val="006736CD"/>
    <w:rsid w:val="0067465B"/>
    <w:rsid w:val="00674665"/>
    <w:rsid w:val="0067487C"/>
    <w:rsid w:val="00674D72"/>
    <w:rsid w:val="0067545F"/>
    <w:rsid w:val="00675E0F"/>
    <w:rsid w:val="00675F29"/>
    <w:rsid w:val="006762AD"/>
    <w:rsid w:val="0067641A"/>
    <w:rsid w:val="006767DE"/>
    <w:rsid w:val="0068219F"/>
    <w:rsid w:val="00683D29"/>
    <w:rsid w:val="00683F3E"/>
    <w:rsid w:val="0068427B"/>
    <w:rsid w:val="0068471A"/>
    <w:rsid w:val="0068570F"/>
    <w:rsid w:val="00686636"/>
    <w:rsid w:val="006867C8"/>
    <w:rsid w:val="00687D02"/>
    <w:rsid w:val="00687E9A"/>
    <w:rsid w:val="00690442"/>
    <w:rsid w:val="006937E5"/>
    <w:rsid w:val="00694A57"/>
    <w:rsid w:val="00695081"/>
    <w:rsid w:val="006A0547"/>
    <w:rsid w:val="006A07B7"/>
    <w:rsid w:val="006A0C37"/>
    <w:rsid w:val="006A1256"/>
    <w:rsid w:val="006A14F4"/>
    <w:rsid w:val="006A1BEA"/>
    <w:rsid w:val="006A2337"/>
    <w:rsid w:val="006A2F60"/>
    <w:rsid w:val="006A3042"/>
    <w:rsid w:val="006A30CE"/>
    <w:rsid w:val="006A32CA"/>
    <w:rsid w:val="006A3FE6"/>
    <w:rsid w:val="006A4704"/>
    <w:rsid w:val="006A4B0C"/>
    <w:rsid w:val="006A547B"/>
    <w:rsid w:val="006A5B4F"/>
    <w:rsid w:val="006A5B69"/>
    <w:rsid w:val="006A5F8A"/>
    <w:rsid w:val="006A64E8"/>
    <w:rsid w:val="006A667F"/>
    <w:rsid w:val="006A7101"/>
    <w:rsid w:val="006A7654"/>
    <w:rsid w:val="006A7F9E"/>
    <w:rsid w:val="006B2100"/>
    <w:rsid w:val="006B24A7"/>
    <w:rsid w:val="006B268C"/>
    <w:rsid w:val="006B2959"/>
    <w:rsid w:val="006B36DB"/>
    <w:rsid w:val="006B3F1B"/>
    <w:rsid w:val="006B40E7"/>
    <w:rsid w:val="006B469D"/>
    <w:rsid w:val="006B54E8"/>
    <w:rsid w:val="006B5956"/>
    <w:rsid w:val="006B5FA6"/>
    <w:rsid w:val="006B788D"/>
    <w:rsid w:val="006B7ADA"/>
    <w:rsid w:val="006B7D3F"/>
    <w:rsid w:val="006B7D61"/>
    <w:rsid w:val="006B7DC0"/>
    <w:rsid w:val="006C06B1"/>
    <w:rsid w:val="006C0C70"/>
    <w:rsid w:val="006C1631"/>
    <w:rsid w:val="006C2258"/>
    <w:rsid w:val="006C227D"/>
    <w:rsid w:val="006C2BE5"/>
    <w:rsid w:val="006C2CEA"/>
    <w:rsid w:val="006C4F7B"/>
    <w:rsid w:val="006C580F"/>
    <w:rsid w:val="006D0442"/>
    <w:rsid w:val="006D3879"/>
    <w:rsid w:val="006D3C32"/>
    <w:rsid w:val="006D53EE"/>
    <w:rsid w:val="006D5628"/>
    <w:rsid w:val="006D5676"/>
    <w:rsid w:val="006D56FB"/>
    <w:rsid w:val="006D57EC"/>
    <w:rsid w:val="006D5B5A"/>
    <w:rsid w:val="006D7045"/>
    <w:rsid w:val="006D79C4"/>
    <w:rsid w:val="006D79F3"/>
    <w:rsid w:val="006D7AE3"/>
    <w:rsid w:val="006D7D7C"/>
    <w:rsid w:val="006D7F3B"/>
    <w:rsid w:val="006E04D3"/>
    <w:rsid w:val="006E05CD"/>
    <w:rsid w:val="006E0915"/>
    <w:rsid w:val="006E10A1"/>
    <w:rsid w:val="006E1F3E"/>
    <w:rsid w:val="006E2DC4"/>
    <w:rsid w:val="006E3BB7"/>
    <w:rsid w:val="006E3BFE"/>
    <w:rsid w:val="006E5EB3"/>
    <w:rsid w:val="006E5F5A"/>
    <w:rsid w:val="006E6A1A"/>
    <w:rsid w:val="006E7192"/>
    <w:rsid w:val="006F01B5"/>
    <w:rsid w:val="006F13AF"/>
    <w:rsid w:val="006F2BB7"/>
    <w:rsid w:val="006F364F"/>
    <w:rsid w:val="006F3C07"/>
    <w:rsid w:val="006F4C89"/>
    <w:rsid w:val="006F5BB1"/>
    <w:rsid w:val="006F61CF"/>
    <w:rsid w:val="006F6253"/>
    <w:rsid w:val="006F66AA"/>
    <w:rsid w:val="00700999"/>
    <w:rsid w:val="00700AF2"/>
    <w:rsid w:val="00700B69"/>
    <w:rsid w:val="00700C76"/>
    <w:rsid w:val="00700ED2"/>
    <w:rsid w:val="007023F5"/>
    <w:rsid w:val="007030C1"/>
    <w:rsid w:val="00703154"/>
    <w:rsid w:val="007036B3"/>
    <w:rsid w:val="007038F5"/>
    <w:rsid w:val="00705D9D"/>
    <w:rsid w:val="00705EC0"/>
    <w:rsid w:val="007111AD"/>
    <w:rsid w:val="00711493"/>
    <w:rsid w:val="00713139"/>
    <w:rsid w:val="007143A7"/>
    <w:rsid w:val="007151E9"/>
    <w:rsid w:val="00715466"/>
    <w:rsid w:val="0071637A"/>
    <w:rsid w:val="00717CE9"/>
    <w:rsid w:val="007201BC"/>
    <w:rsid w:val="00720510"/>
    <w:rsid w:val="00720DE1"/>
    <w:rsid w:val="007211D3"/>
    <w:rsid w:val="00721BB6"/>
    <w:rsid w:val="00721D11"/>
    <w:rsid w:val="007227CF"/>
    <w:rsid w:val="00722B0B"/>
    <w:rsid w:val="00722BAC"/>
    <w:rsid w:val="007233A4"/>
    <w:rsid w:val="0072344B"/>
    <w:rsid w:val="007235E7"/>
    <w:rsid w:val="00725AC1"/>
    <w:rsid w:val="00726E64"/>
    <w:rsid w:val="00730DBB"/>
    <w:rsid w:val="00732243"/>
    <w:rsid w:val="007322AE"/>
    <w:rsid w:val="00734010"/>
    <w:rsid w:val="00734094"/>
    <w:rsid w:val="00734ED2"/>
    <w:rsid w:val="007360C0"/>
    <w:rsid w:val="007362D1"/>
    <w:rsid w:val="00737318"/>
    <w:rsid w:val="00737B4F"/>
    <w:rsid w:val="00740470"/>
    <w:rsid w:val="00740ED7"/>
    <w:rsid w:val="00742663"/>
    <w:rsid w:val="007434AC"/>
    <w:rsid w:val="00744894"/>
    <w:rsid w:val="007468FF"/>
    <w:rsid w:val="007473CF"/>
    <w:rsid w:val="00747D87"/>
    <w:rsid w:val="0075091F"/>
    <w:rsid w:val="00752116"/>
    <w:rsid w:val="007527C4"/>
    <w:rsid w:val="007528B4"/>
    <w:rsid w:val="00752B24"/>
    <w:rsid w:val="00752D31"/>
    <w:rsid w:val="00752FF7"/>
    <w:rsid w:val="00754450"/>
    <w:rsid w:val="00754A04"/>
    <w:rsid w:val="00754F1F"/>
    <w:rsid w:val="007557C9"/>
    <w:rsid w:val="00755A2B"/>
    <w:rsid w:val="00756B01"/>
    <w:rsid w:val="00756E13"/>
    <w:rsid w:val="00757568"/>
    <w:rsid w:val="00757E48"/>
    <w:rsid w:val="0076037F"/>
    <w:rsid w:val="007608DF"/>
    <w:rsid w:val="0076175C"/>
    <w:rsid w:val="00762110"/>
    <w:rsid w:val="0076395A"/>
    <w:rsid w:val="00763FB2"/>
    <w:rsid w:val="00764B3D"/>
    <w:rsid w:val="00764FC9"/>
    <w:rsid w:val="0076536A"/>
    <w:rsid w:val="0076587E"/>
    <w:rsid w:val="00766E5E"/>
    <w:rsid w:val="00766FE1"/>
    <w:rsid w:val="007673AA"/>
    <w:rsid w:val="0077005B"/>
    <w:rsid w:val="00771BEE"/>
    <w:rsid w:val="00771DDD"/>
    <w:rsid w:val="007723F4"/>
    <w:rsid w:val="00773B47"/>
    <w:rsid w:val="00773C98"/>
    <w:rsid w:val="007753D7"/>
    <w:rsid w:val="00775454"/>
    <w:rsid w:val="00775802"/>
    <w:rsid w:val="007765F4"/>
    <w:rsid w:val="007766EB"/>
    <w:rsid w:val="007769C7"/>
    <w:rsid w:val="00776A1B"/>
    <w:rsid w:val="00777642"/>
    <w:rsid w:val="00777F71"/>
    <w:rsid w:val="0077AF50"/>
    <w:rsid w:val="007813F6"/>
    <w:rsid w:val="00782385"/>
    <w:rsid w:val="00782D47"/>
    <w:rsid w:val="007851CB"/>
    <w:rsid w:val="00785DDC"/>
    <w:rsid w:val="007862B1"/>
    <w:rsid w:val="00786603"/>
    <w:rsid w:val="0078720D"/>
    <w:rsid w:val="007905E0"/>
    <w:rsid w:val="0079062C"/>
    <w:rsid w:val="00790B95"/>
    <w:rsid w:val="00792987"/>
    <w:rsid w:val="007936F6"/>
    <w:rsid w:val="00794344"/>
    <w:rsid w:val="00794719"/>
    <w:rsid w:val="007949E2"/>
    <w:rsid w:val="00794C8E"/>
    <w:rsid w:val="00796035"/>
    <w:rsid w:val="00796B0A"/>
    <w:rsid w:val="007A02AB"/>
    <w:rsid w:val="007A075A"/>
    <w:rsid w:val="007A0964"/>
    <w:rsid w:val="007A6FEC"/>
    <w:rsid w:val="007A7A3E"/>
    <w:rsid w:val="007B0CA7"/>
    <w:rsid w:val="007B1B05"/>
    <w:rsid w:val="007B296B"/>
    <w:rsid w:val="007B3C65"/>
    <w:rsid w:val="007B453D"/>
    <w:rsid w:val="007B4759"/>
    <w:rsid w:val="007B57AB"/>
    <w:rsid w:val="007B745C"/>
    <w:rsid w:val="007C2274"/>
    <w:rsid w:val="007C22FE"/>
    <w:rsid w:val="007C2464"/>
    <w:rsid w:val="007C2582"/>
    <w:rsid w:val="007C262F"/>
    <w:rsid w:val="007C26B7"/>
    <w:rsid w:val="007C2A16"/>
    <w:rsid w:val="007C2F22"/>
    <w:rsid w:val="007C3C07"/>
    <w:rsid w:val="007C5054"/>
    <w:rsid w:val="007C5EFE"/>
    <w:rsid w:val="007C6948"/>
    <w:rsid w:val="007C7643"/>
    <w:rsid w:val="007D1628"/>
    <w:rsid w:val="007D1958"/>
    <w:rsid w:val="007D20EC"/>
    <w:rsid w:val="007D2620"/>
    <w:rsid w:val="007D2659"/>
    <w:rsid w:val="007D2E5D"/>
    <w:rsid w:val="007D3271"/>
    <w:rsid w:val="007D4610"/>
    <w:rsid w:val="007D4783"/>
    <w:rsid w:val="007D4E22"/>
    <w:rsid w:val="007D5F0B"/>
    <w:rsid w:val="007D6473"/>
    <w:rsid w:val="007D6DBC"/>
    <w:rsid w:val="007D72BB"/>
    <w:rsid w:val="007D78D7"/>
    <w:rsid w:val="007E03E0"/>
    <w:rsid w:val="007E0AA2"/>
    <w:rsid w:val="007E1F34"/>
    <w:rsid w:val="007E284A"/>
    <w:rsid w:val="007E3875"/>
    <w:rsid w:val="007E6558"/>
    <w:rsid w:val="007F09B6"/>
    <w:rsid w:val="007F26F2"/>
    <w:rsid w:val="007F2D80"/>
    <w:rsid w:val="007F3D5A"/>
    <w:rsid w:val="007F5472"/>
    <w:rsid w:val="007F6DF9"/>
    <w:rsid w:val="007F7836"/>
    <w:rsid w:val="00800660"/>
    <w:rsid w:val="00801E2A"/>
    <w:rsid w:val="00801F8F"/>
    <w:rsid w:val="00802EFA"/>
    <w:rsid w:val="00803714"/>
    <w:rsid w:val="00803A61"/>
    <w:rsid w:val="008041AB"/>
    <w:rsid w:val="008043CB"/>
    <w:rsid w:val="008055E9"/>
    <w:rsid w:val="0080588E"/>
    <w:rsid w:val="008058E1"/>
    <w:rsid w:val="00805C3F"/>
    <w:rsid w:val="00805E3B"/>
    <w:rsid w:val="008061B3"/>
    <w:rsid w:val="00806395"/>
    <w:rsid w:val="00811E95"/>
    <w:rsid w:val="008133D1"/>
    <w:rsid w:val="00813F26"/>
    <w:rsid w:val="00813FC6"/>
    <w:rsid w:val="00814518"/>
    <w:rsid w:val="00814A6F"/>
    <w:rsid w:val="00814F2A"/>
    <w:rsid w:val="0081570F"/>
    <w:rsid w:val="008161D6"/>
    <w:rsid w:val="00817458"/>
    <w:rsid w:val="008200E9"/>
    <w:rsid w:val="00820DD9"/>
    <w:rsid w:val="00821433"/>
    <w:rsid w:val="0082183D"/>
    <w:rsid w:val="008220B6"/>
    <w:rsid w:val="00822755"/>
    <w:rsid w:val="00822CAD"/>
    <w:rsid w:val="00822CEE"/>
    <w:rsid w:val="00823024"/>
    <w:rsid w:val="00823527"/>
    <w:rsid w:val="00823928"/>
    <w:rsid w:val="00824631"/>
    <w:rsid w:val="00831BF8"/>
    <w:rsid w:val="00831C36"/>
    <w:rsid w:val="00832667"/>
    <w:rsid w:val="0083334B"/>
    <w:rsid w:val="0083467B"/>
    <w:rsid w:val="0083506A"/>
    <w:rsid w:val="00835D8B"/>
    <w:rsid w:val="0083612C"/>
    <w:rsid w:val="008423B8"/>
    <w:rsid w:val="0084264E"/>
    <w:rsid w:val="00842B63"/>
    <w:rsid w:val="00843669"/>
    <w:rsid w:val="008464E0"/>
    <w:rsid w:val="00847230"/>
    <w:rsid w:val="00852BD9"/>
    <w:rsid w:val="00852F7F"/>
    <w:rsid w:val="00853374"/>
    <w:rsid w:val="00853EC8"/>
    <w:rsid w:val="00854494"/>
    <w:rsid w:val="0085526B"/>
    <w:rsid w:val="00855CA9"/>
    <w:rsid w:val="00856033"/>
    <w:rsid w:val="008560D3"/>
    <w:rsid w:val="008573B7"/>
    <w:rsid w:val="00857C27"/>
    <w:rsid w:val="00857E0E"/>
    <w:rsid w:val="00857FF9"/>
    <w:rsid w:val="00860D21"/>
    <w:rsid w:val="00861D00"/>
    <w:rsid w:val="00862A4C"/>
    <w:rsid w:val="008633E8"/>
    <w:rsid w:val="00863A97"/>
    <w:rsid w:val="00864499"/>
    <w:rsid w:val="00864645"/>
    <w:rsid w:val="00864A0F"/>
    <w:rsid w:val="0086614C"/>
    <w:rsid w:val="0086686A"/>
    <w:rsid w:val="00867587"/>
    <w:rsid w:val="008677C4"/>
    <w:rsid w:val="00870531"/>
    <w:rsid w:val="00870597"/>
    <w:rsid w:val="00871731"/>
    <w:rsid w:val="0087177D"/>
    <w:rsid w:val="008723A4"/>
    <w:rsid w:val="008733BE"/>
    <w:rsid w:val="00873928"/>
    <w:rsid w:val="00873B61"/>
    <w:rsid w:val="00873EA5"/>
    <w:rsid w:val="0087418A"/>
    <w:rsid w:val="00874A97"/>
    <w:rsid w:val="00874ADF"/>
    <w:rsid w:val="00875C6E"/>
    <w:rsid w:val="0087608A"/>
    <w:rsid w:val="008766B7"/>
    <w:rsid w:val="00876A24"/>
    <w:rsid w:val="00876BEA"/>
    <w:rsid w:val="00876DDE"/>
    <w:rsid w:val="0087711F"/>
    <w:rsid w:val="00877310"/>
    <w:rsid w:val="0087787A"/>
    <w:rsid w:val="008817AF"/>
    <w:rsid w:val="00881E58"/>
    <w:rsid w:val="0088236D"/>
    <w:rsid w:val="00882A6C"/>
    <w:rsid w:val="00882B3F"/>
    <w:rsid w:val="00884709"/>
    <w:rsid w:val="00884B26"/>
    <w:rsid w:val="00885095"/>
    <w:rsid w:val="008853C1"/>
    <w:rsid w:val="00885A22"/>
    <w:rsid w:val="00885A25"/>
    <w:rsid w:val="00885A82"/>
    <w:rsid w:val="00886361"/>
    <w:rsid w:val="0089044D"/>
    <w:rsid w:val="00890AAA"/>
    <w:rsid w:val="0089119B"/>
    <w:rsid w:val="00893A4F"/>
    <w:rsid w:val="00894923"/>
    <w:rsid w:val="00894BDF"/>
    <w:rsid w:val="00894CF1"/>
    <w:rsid w:val="00895264"/>
    <w:rsid w:val="00895287"/>
    <w:rsid w:val="0089795F"/>
    <w:rsid w:val="00897A00"/>
    <w:rsid w:val="008A008C"/>
    <w:rsid w:val="008A1961"/>
    <w:rsid w:val="008A3FC2"/>
    <w:rsid w:val="008A4627"/>
    <w:rsid w:val="008A48B1"/>
    <w:rsid w:val="008A5E45"/>
    <w:rsid w:val="008A66FD"/>
    <w:rsid w:val="008A67A8"/>
    <w:rsid w:val="008A67AF"/>
    <w:rsid w:val="008A6D6E"/>
    <w:rsid w:val="008A7867"/>
    <w:rsid w:val="008B0AB4"/>
    <w:rsid w:val="008B1760"/>
    <w:rsid w:val="008B1980"/>
    <w:rsid w:val="008B1C92"/>
    <w:rsid w:val="008B2034"/>
    <w:rsid w:val="008B35F2"/>
    <w:rsid w:val="008B377C"/>
    <w:rsid w:val="008B449D"/>
    <w:rsid w:val="008B674D"/>
    <w:rsid w:val="008B794B"/>
    <w:rsid w:val="008B7B8F"/>
    <w:rsid w:val="008C0163"/>
    <w:rsid w:val="008C0ACD"/>
    <w:rsid w:val="008C28CA"/>
    <w:rsid w:val="008C2AA6"/>
    <w:rsid w:val="008C5862"/>
    <w:rsid w:val="008C6421"/>
    <w:rsid w:val="008C665A"/>
    <w:rsid w:val="008C7697"/>
    <w:rsid w:val="008D0693"/>
    <w:rsid w:val="008D14BD"/>
    <w:rsid w:val="008D1C6F"/>
    <w:rsid w:val="008D35A6"/>
    <w:rsid w:val="008D3709"/>
    <w:rsid w:val="008D3C00"/>
    <w:rsid w:val="008D3EDC"/>
    <w:rsid w:val="008D49C8"/>
    <w:rsid w:val="008D59B7"/>
    <w:rsid w:val="008D5F62"/>
    <w:rsid w:val="008D61E8"/>
    <w:rsid w:val="008D7776"/>
    <w:rsid w:val="008D77FA"/>
    <w:rsid w:val="008E01A5"/>
    <w:rsid w:val="008E1087"/>
    <w:rsid w:val="008E24A2"/>
    <w:rsid w:val="008E27E7"/>
    <w:rsid w:val="008E2AF7"/>
    <w:rsid w:val="008E2D72"/>
    <w:rsid w:val="008E3378"/>
    <w:rsid w:val="008E36C6"/>
    <w:rsid w:val="008E3B8F"/>
    <w:rsid w:val="008E42F5"/>
    <w:rsid w:val="008E55B4"/>
    <w:rsid w:val="008E5B82"/>
    <w:rsid w:val="008E5DC4"/>
    <w:rsid w:val="008E66E4"/>
    <w:rsid w:val="008E6C1A"/>
    <w:rsid w:val="008E7A9F"/>
    <w:rsid w:val="008E7CF3"/>
    <w:rsid w:val="008F0997"/>
    <w:rsid w:val="008F0A8E"/>
    <w:rsid w:val="008F1398"/>
    <w:rsid w:val="008F4517"/>
    <w:rsid w:val="008F48AF"/>
    <w:rsid w:val="008F48DE"/>
    <w:rsid w:val="008F6951"/>
    <w:rsid w:val="008F73F5"/>
    <w:rsid w:val="008FB4C1"/>
    <w:rsid w:val="009000B8"/>
    <w:rsid w:val="00900542"/>
    <w:rsid w:val="00900F98"/>
    <w:rsid w:val="009011AD"/>
    <w:rsid w:val="00901E9A"/>
    <w:rsid w:val="009029CA"/>
    <w:rsid w:val="00904779"/>
    <w:rsid w:val="00904E3D"/>
    <w:rsid w:val="00905C9E"/>
    <w:rsid w:val="0090644A"/>
    <w:rsid w:val="0090755B"/>
    <w:rsid w:val="009123AB"/>
    <w:rsid w:val="00912D08"/>
    <w:rsid w:val="00912DD7"/>
    <w:rsid w:val="00913841"/>
    <w:rsid w:val="00913BAA"/>
    <w:rsid w:val="0091461B"/>
    <w:rsid w:val="00914B0F"/>
    <w:rsid w:val="00920B4D"/>
    <w:rsid w:val="00921368"/>
    <w:rsid w:val="00921D76"/>
    <w:rsid w:val="00923ED5"/>
    <w:rsid w:val="0092479C"/>
    <w:rsid w:val="00925224"/>
    <w:rsid w:val="00925396"/>
    <w:rsid w:val="009258F3"/>
    <w:rsid w:val="00926030"/>
    <w:rsid w:val="009264A5"/>
    <w:rsid w:val="009273EF"/>
    <w:rsid w:val="00927C9C"/>
    <w:rsid w:val="00930FAB"/>
    <w:rsid w:val="009319DA"/>
    <w:rsid w:val="0093230A"/>
    <w:rsid w:val="00932A7F"/>
    <w:rsid w:val="00932EE7"/>
    <w:rsid w:val="00933AC4"/>
    <w:rsid w:val="009348F9"/>
    <w:rsid w:val="009364C9"/>
    <w:rsid w:val="00936532"/>
    <w:rsid w:val="00937D98"/>
    <w:rsid w:val="00940D0F"/>
    <w:rsid w:val="00940D76"/>
    <w:rsid w:val="00943540"/>
    <w:rsid w:val="00944B6C"/>
    <w:rsid w:val="00944BF9"/>
    <w:rsid w:val="00946DC1"/>
    <w:rsid w:val="00947425"/>
    <w:rsid w:val="0094749D"/>
    <w:rsid w:val="00950793"/>
    <w:rsid w:val="0095299B"/>
    <w:rsid w:val="00952F2E"/>
    <w:rsid w:val="00954725"/>
    <w:rsid w:val="00954A9D"/>
    <w:rsid w:val="00956B6E"/>
    <w:rsid w:val="00956D64"/>
    <w:rsid w:val="00957283"/>
    <w:rsid w:val="00960A79"/>
    <w:rsid w:val="00961B54"/>
    <w:rsid w:val="0096315D"/>
    <w:rsid w:val="00964499"/>
    <w:rsid w:val="009660D1"/>
    <w:rsid w:val="0096645C"/>
    <w:rsid w:val="00966C4F"/>
    <w:rsid w:val="0096723C"/>
    <w:rsid w:val="00967B2A"/>
    <w:rsid w:val="00967EA8"/>
    <w:rsid w:val="0097059A"/>
    <w:rsid w:val="00970C5A"/>
    <w:rsid w:val="00971749"/>
    <w:rsid w:val="00971913"/>
    <w:rsid w:val="00973264"/>
    <w:rsid w:val="00974A3F"/>
    <w:rsid w:val="00975481"/>
    <w:rsid w:val="0097609B"/>
    <w:rsid w:val="009770D0"/>
    <w:rsid w:val="009772E2"/>
    <w:rsid w:val="00977B10"/>
    <w:rsid w:val="009813ED"/>
    <w:rsid w:val="009819EA"/>
    <w:rsid w:val="00981B72"/>
    <w:rsid w:val="0098335C"/>
    <w:rsid w:val="009854D8"/>
    <w:rsid w:val="00986A74"/>
    <w:rsid w:val="00986C44"/>
    <w:rsid w:val="0098714D"/>
    <w:rsid w:val="009874F8"/>
    <w:rsid w:val="00987DEC"/>
    <w:rsid w:val="00990A71"/>
    <w:rsid w:val="00991B19"/>
    <w:rsid w:val="009922C3"/>
    <w:rsid w:val="009926C7"/>
    <w:rsid w:val="00993415"/>
    <w:rsid w:val="009941D9"/>
    <w:rsid w:val="00994592"/>
    <w:rsid w:val="00995E07"/>
    <w:rsid w:val="00996812"/>
    <w:rsid w:val="0099695A"/>
    <w:rsid w:val="00996ED3"/>
    <w:rsid w:val="00996F5F"/>
    <w:rsid w:val="00997064"/>
    <w:rsid w:val="009A016C"/>
    <w:rsid w:val="009A03FB"/>
    <w:rsid w:val="009A1128"/>
    <w:rsid w:val="009A1222"/>
    <w:rsid w:val="009A1B54"/>
    <w:rsid w:val="009A2078"/>
    <w:rsid w:val="009A2C85"/>
    <w:rsid w:val="009A31D0"/>
    <w:rsid w:val="009A3616"/>
    <w:rsid w:val="009A4B0C"/>
    <w:rsid w:val="009A593F"/>
    <w:rsid w:val="009A5F1D"/>
    <w:rsid w:val="009A5FDD"/>
    <w:rsid w:val="009A6B43"/>
    <w:rsid w:val="009A6D6A"/>
    <w:rsid w:val="009B0CDF"/>
    <w:rsid w:val="009B0CFC"/>
    <w:rsid w:val="009B1542"/>
    <w:rsid w:val="009B16D7"/>
    <w:rsid w:val="009B1CE7"/>
    <w:rsid w:val="009B3892"/>
    <w:rsid w:val="009B4982"/>
    <w:rsid w:val="009B4F8B"/>
    <w:rsid w:val="009B6E51"/>
    <w:rsid w:val="009C0101"/>
    <w:rsid w:val="009C0C74"/>
    <w:rsid w:val="009C13DF"/>
    <w:rsid w:val="009C16F3"/>
    <w:rsid w:val="009C1CAF"/>
    <w:rsid w:val="009C1DB3"/>
    <w:rsid w:val="009C2472"/>
    <w:rsid w:val="009C267C"/>
    <w:rsid w:val="009C440F"/>
    <w:rsid w:val="009C5237"/>
    <w:rsid w:val="009C5E9A"/>
    <w:rsid w:val="009C6207"/>
    <w:rsid w:val="009C6609"/>
    <w:rsid w:val="009C6908"/>
    <w:rsid w:val="009C70E2"/>
    <w:rsid w:val="009C7153"/>
    <w:rsid w:val="009C7774"/>
    <w:rsid w:val="009C7E31"/>
    <w:rsid w:val="009D1711"/>
    <w:rsid w:val="009D19C8"/>
    <w:rsid w:val="009D1B33"/>
    <w:rsid w:val="009D2E7A"/>
    <w:rsid w:val="009D3E97"/>
    <w:rsid w:val="009D42DE"/>
    <w:rsid w:val="009D5D64"/>
    <w:rsid w:val="009D657D"/>
    <w:rsid w:val="009E04BC"/>
    <w:rsid w:val="009E1349"/>
    <w:rsid w:val="009E2ED6"/>
    <w:rsid w:val="009E318C"/>
    <w:rsid w:val="009E34B5"/>
    <w:rsid w:val="009E369C"/>
    <w:rsid w:val="009E3DBB"/>
    <w:rsid w:val="009E5144"/>
    <w:rsid w:val="009E586B"/>
    <w:rsid w:val="009E5D9D"/>
    <w:rsid w:val="009E7C14"/>
    <w:rsid w:val="009F00FC"/>
    <w:rsid w:val="009F14FA"/>
    <w:rsid w:val="009F1543"/>
    <w:rsid w:val="009F279E"/>
    <w:rsid w:val="009F27FF"/>
    <w:rsid w:val="009F2CB0"/>
    <w:rsid w:val="009F33B1"/>
    <w:rsid w:val="009F367B"/>
    <w:rsid w:val="009F3B20"/>
    <w:rsid w:val="009F3F25"/>
    <w:rsid w:val="009F4A72"/>
    <w:rsid w:val="009F6B1D"/>
    <w:rsid w:val="009F6D7E"/>
    <w:rsid w:val="009F6F04"/>
    <w:rsid w:val="009F7C66"/>
    <w:rsid w:val="009F7D86"/>
    <w:rsid w:val="00A017FC"/>
    <w:rsid w:val="00A018D9"/>
    <w:rsid w:val="00A01C0F"/>
    <w:rsid w:val="00A01F34"/>
    <w:rsid w:val="00A027F8"/>
    <w:rsid w:val="00A02881"/>
    <w:rsid w:val="00A066FC"/>
    <w:rsid w:val="00A06863"/>
    <w:rsid w:val="00A06F92"/>
    <w:rsid w:val="00A07D57"/>
    <w:rsid w:val="00A10525"/>
    <w:rsid w:val="00A125BF"/>
    <w:rsid w:val="00A12D02"/>
    <w:rsid w:val="00A13966"/>
    <w:rsid w:val="00A139EB"/>
    <w:rsid w:val="00A13C15"/>
    <w:rsid w:val="00A14003"/>
    <w:rsid w:val="00A1423D"/>
    <w:rsid w:val="00A144D2"/>
    <w:rsid w:val="00A148DC"/>
    <w:rsid w:val="00A1554E"/>
    <w:rsid w:val="00A15790"/>
    <w:rsid w:val="00A167A1"/>
    <w:rsid w:val="00A16DD4"/>
    <w:rsid w:val="00A16E67"/>
    <w:rsid w:val="00A17398"/>
    <w:rsid w:val="00A1777F"/>
    <w:rsid w:val="00A17B21"/>
    <w:rsid w:val="00A201B9"/>
    <w:rsid w:val="00A20D38"/>
    <w:rsid w:val="00A21A9C"/>
    <w:rsid w:val="00A222F3"/>
    <w:rsid w:val="00A225CC"/>
    <w:rsid w:val="00A229BC"/>
    <w:rsid w:val="00A22FB7"/>
    <w:rsid w:val="00A235D2"/>
    <w:rsid w:val="00A23F1A"/>
    <w:rsid w:val="00A242FB"/>
    <w:rsid w:val="00A24870"/>
    <w:rsid w:val="00A2511A"/>
    <w:rsid w:val="00A25A8B"/>
    <w:rsid w:val="00A26048"/>
    <w:rsid w:val="00A27F9F"/>
    <w:rsid w:val="00A3072C"/>
    <w:rsid w:val="00A307FB"/>
    <w:rsid w:val="00A3199E"/>
    <w:rsid w:val="00A32337"/>
    <w:rsid w:val="00A32E3E"/>
    <w:rsid w:val="00A36146"/>
    <w:rsid w:val="00A3650D"/>
    <w:rsid w:val="00A36A6C"/>
    <w:rsid w:val="00A37491"/>
    <w:rsid w:val="00A375AE"/>
    <w:rsid w:val="00A40428"/>
    <w:rsid w:val="00A4197D"/>
    <w:rsid w:val="00A42290"/>
    <w:rsid w:val="00A429C8"/>
    <w:rsid w:val="00A4343B"/>
    <w:rsid w:val="00A437DE"/>
    <w:rsid w:val="00A4408C"/>
    <w:rsid w:val="00A448BA"/>
    <w:rsid w:val="00A45593"/>
    <w:rsid w:val="00A467D3"/>
    <w:rsid w:val="00A46C83"/>
    <w:rsid w:val="00A47067"/>
    <w:rsid w:val="00A500CE"/>
    <w:rsid w:val="00A5124B"/>
    <w:rsid w:val="00A51EEC"/>
    <w:rsid w:val="00A534EC"/>
    <w:rsid w:val="00A53558"/>
    <w:rsid w:val="00A55052"/>
    <w:rsid w:val="00A55E5C"/>
    <w:rsid w:val="00A5603A"/>
    <w:rsid w:val="00A567C6"/>
    <w:rsid w:val="00A57A59"/>
    <w:rsid w:val="00A57BA1"/>
    <w:rsid w:val="00A57D64"/>
    <w:rsid w:val="00A60E40"/>
    <w:rsid w:val="00A612EA"/>
    <w:rsid w:val="00A62CA3"/>
    <w:rsid w:val="00A63C72"/>
    <w:rsid w:val="00A643FE"/>
    <w:rsid w:val="00A6486B"/>
    <w:rsid w:val="00A655A0"/>
    <w:rsid w:val="00A67D2C"/>
    <w:rsid w:val="00A702CB"/>
    <w:rsid w:val="00A7043B"/>
    <w:rsid w:val="00A7086E"/>
    <w:rsid w:val="00A71D8C"/>
    <w:rsid w:val="00A71E62"/>
    <w:rsid w:val="00A72359"/>
    <w:rsid w:val="00A726EC"/>
    <w:rsid w:val="00A74DC2"/>
    <w:rsid w:val="00A75CB4"/>
    <w:rsid w:val="00A7628A"/>
    <w:rsid w:val="00A764FD"/>
    <w:rsid w:val="00A76D59"/>
    <w:rsid w:val="00A77985"/>
    <w:rsid w:val="00A77CD8"/>
    <w:rsid w:val="00A8098D"/>
    <w:rsid w:val="00A80B27"/>
    <w:rsid w:val="00A816AC"/>
    <w:rsid w:val="00A82147"/>
    <w:rsid w:val="00A827E7"/>
    <w:rsid w:val="00A82F81"/>
    <w:rsid w:val="00A84567"/>
    <w:rsid w:val="00A8523E"/>
    <w:rsid w:val="00A85627"/>
    <w:rsid w:val="00A85DBF"/>
    <w:rsid w:val="00A86A98"/>
    <w:rsid w:val="00A87065"/>
    <w:rsid w:val="00A874C0"/>
    <w:rsid w:val="00A87819"/>
    <w:rsid w:val="00A87E18"/>
    <w:rsid w:val="00A90993"/>
    <w:rsid w:val="00A912CC"/>
    <w:rsid w:val="00A918A7"/>
    <w:rsid w:val="00A91C19"/>
    <w:rsid w:val="00A91D0A"/>
    <w:rsid w:val="00A92561"/>
    <w:rsid w:val="00A939C9"/>
    <w:rsid w:val="00A94048"/>
    <w:rsid w:val="00A940A9"/>
    <w:rsid w:val="00A9589F"/>
    <w:rsid w:val="00A9766D"/>
    <w:rsid w:val="00AA1406"/>
    <w:rsid w:val="00AA1464"/>
    <w:rsid w:val="00AA14DA"/>
    <w:rsid w:val="00AA1534"/>
    <w:rsid w:val="00AA27AC"/>
    <w:rsid w:val="00AA2F8B"/>
    <w:rsid w:val="00AA398F"/>
    <w:rsid w:val="00AA487D"/>
    <w:rsid w:val="00AA5626"/>
    <w:rsid w:val="00AA5AAD"/>
    <w:rsid w:val="00AA5DCC"/>
    <w:rsid w:val="00AA60DF"/>
    <w:rsid w:val="00AA75EC"/>
    <w:rsid w:val="00AA7A56"/>
    <w:rsid w:val="00AB09E9"/>
    <w:rsid w:val="00AB0AF3"/>
    <w:rsid w:val="00AB0DE2"/>
    <w:rsid w:val="00AB2A62"/>
    <w:rsid w:val="00AB3463"/>
    <w:rsid w:val="00AB5526"/>
    <w:rsid w:val="00AC0082"/>
    <w:rsid w:val="00AC0223"/>
    <w:rsid w:val="00AC0776"/>
    <w:rsid w:val="00AC186F"/>
    <w:rsid w:val="00AC23C5"/>
    <w:rsid w:val="00AC2B6F"/>
    <w:rsid w:val="00AC6C59"/>
    <w:rsid w:val="00AC770D"/>
    <w:rsid w:val="00AC7F48"/>
    <w:rsid w:val="00AD0E3F"/>
    <w:rsid w:val="00AD3394"/>
    <w:rsid w:val="00AD3B92"/>
    <w:rsid w:val="00AD64F9"/>
    <w:rsid w:val="00AD6BFA"/>
    <w:rsid w:val="00AD79AF"/>
    <w:rsid w:val="00ADA27B"/>
    <w:rsid w:val="00AE0324"/>
    <w:rsid w:val="00AE283F"/>
    <w:rsid w:val="00AE2848"/>
    <w:rsid w:val="00AE2E3E"/>
    <w:rsid w:val="00AE3B84"/>
    <w:rsid w:val="00AE4A74"/>
    <w:rsid w:val="00AE575B"/>
    <w:rsid w:val="00AE60E4"/>
    <w:rsid w:val="00AE63B1"/>
    <w:rsid w:val="00AE6A9B"/>
    <w:rsid w:val="00AE6C6F"/>
    <w:rsid w:val="00AE7638"/>
    <w:rsid w:val="00AE7C89"/>
    <w:rsid w:val="00AF05D5"/>
    <w:rsid w:val="00AF17B6"/>
    <w:rsid w:val="00AF22EB"/>
    <w:rsid w:val="00AF308E"/>
    <w:rsid w:val="00AF3439"/>
    <w:rsid w:val="00AF3526"/>
    <w:rsid w:val="00AF3975"/>
    <w:rsid w:val="00AF4E11"/>
    <w:rsid w:val="00AF577E"/>
    <w:rsid w:val="00AF5E76"/>
    <w:rsid w:val="00AF66EE"/>
    <w:rsid w:val="00B00147"/>
    <w:rsid w:val="00B00C4A"/>
    <w:rsid w:val="00B011EE"/>
    <w:rsid w:val="00B0160E"/>
    <w:rsid w:val="00B021FC"/>
    <w:rsid w:val="00B0232C"/>
    <w:rsid w:val="00B03044"/>
    <w:rsid w:val="00B0407C"/>
    <w:rsid w:val="00B0463B"/>
    <w:rsid w:val="00B0469E"/>
    <w:rsid w:val="00B0577A"/>
    <w:rsid w:val="00B06234"/>
    <w:rsid w:val="00B0668A"/>
    <w:rsid w:val="00B0729E"/>
    <w:rsid w:val="00B107D3"/>
    <w:rsid w:val="00B112F9"/>
    <w:rsid w:val="00B11E2A"/>
    <w:rsid w:val="00B1260C"/>
    <w:rsid w:val="00B1278D"/>
    <w:rsid w:val="00B129E6"/>
    <w:rsid w:val="00B13470"/>
    <w:rsid w:val="00B134F9"/>
    <w:rsid w:val="00B13A57"/>
    <w:rsid w:val="00B15ABC"/>
    <w:rsid w:val="00B15AF1"/>
    <w:rsid w:val="00B15B9C"/>
    <w:rsid w:val="00B15CBB"/>
    <w:rsid w:val="00B16118"/>
    <w:rsid w:val="00B16BA7"/>
    <w:rsid w:val="00B17568"/>
    <w:rsid w:val="00B20563"/>
    <w:rsid w:val="00B20E99"/>
    <w:rsid w:val="00B212D9"/>
    <w:rsid w:val="00B214F1"/>
    <w:rsid w:val="00B24977"/>
    <w:rsid w:val="00B250F1"/>
    <w:rsid w:val="00B25CCF"/>
    <w:rsid w:val="00B26B07"/>
    <w:rsid w:val="00B31590"/>
    <w:rsid w:val="00B32009"/>
    <w:rsid w:val="00B3214B"/>
    <w:rsid w:val="00B32E39"/>
    <w:rsid w:val="00B33AC6"/>
    <w:rsid w:val="00B33FDB"/>
    <w:rsid w:val="00B34029"/>
    <w:rsid w:val="00B3488C"/>
    <w:rsid w:val="00B349A2"/>
    <w:rsid w:val="00B35247"/>
    <w:rsid w:val="00B36818"/>
    <w:rsid w:val="00B37EDE"/>
    <w:rsid w:val="00B40450"/>
    <w:rsid w:val="00B40FBB"/>
    <w:rsid w:val="00B41FA8"/>
    <w:rsid w:val="00B43532"/>
    <w:rsid w:val="00B45573"/>
    <w:rsid w:val="00B4631D"/>
    <w:rsid w:val="00B46C33"/>
    <w:rsid w:val="00B50B08"/>
    <w:rsid w:val="00B50DA4"/>
    <w:rsid w:val="00B50DF7"/>
    <w:rsid w:val="00B51773"/>
    <w:rsid w:val="00B51FE9"/>
    <w:rsid w:val="00B533B2"/>
    <w:rsid w:val="00B535BD"/>
    <w:rsid w:val="00B53882"/>
    <w:rsid w:val="00B53AC1"/>
    <w:rsid w:val="00B54986"/>
    <w:rsid w:val="00B54A9F"/>
    <w:rsid w:val="00B55572"/>
    <w:rsid w:val="00B56983"/>
    <w:rsid w:val="00B575B1"/>
    <w:rsid w:val="00B60294"/>
    <w:rsid w:val="00B6056A"/>
    <w:rsid w:val="00B611B0"/>
    <w:rsid w:val="00B6192B"/>
    <w:rsid w:val="00B62AC7"/>
    <w:rsid w:val="00B63A0A"/>
    <w:rsid w:val="00B641C1"/>
    <w:rsid w:val="00B6540B"/>
    <w:rsid w:val="00B664F3"/>
    <w:rsid w:val="00B677BF"/>
    <w:rsid w:val="00B679DE"/>
    <w:rsid w:val="00B67BBF"/>
    <w:rsid w:val="00B711D8"/>
    <w:rsid w:val="00B71F1D"/>
    <w:rsid w:val="00B724DD"/>
    <w:rsid w:val="00B72FD2"/>
    <w:rsid w:val="00B731D2"/>
    <w:rsid w:val="00B7357C"/>
    <w:rsid w:val="00B74607"/>
    <w:rsid w:val="00B74649"/>
    <w:rsid w:val="00B74AAE"/>
    <w:rsid w:val="00B74BD9"/>
    <w:rsid w:val="00B752B2"/>
    <w:rsid w:val="00B75A7E"/>
    <w:rsid w:val="00B75BE3"/>
    <w:rsid w:val="00B75FC1"/>
    <w:rsid w:val="00B760CA"/>
    <w:rsid w:val="00B76E23"/>
    <w:rsid w:val="00B77CC3"/>
    <w:rsid w:val="00B80459"/>
    <w:rsid w:val="00B80DB3"/>
    <w:rsid w:val="00B8150C"/>
    <w:rsid w:val="00B82927"/>
    <w:rsid w:val="00B8367D"/>
    <w:rsid w:val="00B83B3A"/>
    <w:rsid w:val="00B85134"/>
    <w:rsid w:val="00B857F4"/>
    <w:rsid w:val="00B85DEA"/>
    <w:rsid w:val="00B86E61"/>
    <w:rsid w:val="00B873B9"/>
    <w:rsid w:val="00B900A0"/>
    <w:rsid w:val="00B92AA3"/>
    <w:rsid w:val="00B9328C"/>
    <w:rsid w:val="00B939BC"/>
    <w:rsid w:val="00B93CA6"/>
    <w:rsid w:val="00B94245"/>
    <w:rsid w:val="00B94F7C"/>
    <w:rsid w:val="00B95844"/>
    <w:rsid w:val="00B961C3"/>
    <w:rsid w:val="00B96AB7"/>
    <w:rsid w:val="00B973E7"/>
    <w:rsid w:val="00B97997"/>
    <w:rsid w:val="00B97A29"/>
    <w:rsid w:val="00BA05B0"/>
    <w:rsid w:val="00BA112D"/>
    <w:rsid w:val="00BA1835"/>
    <w:rsid w:val="00BA2871"/>
    <w:rsid w:val="00BA292D"/>
    <w:rsid w:val="00BA2B6C"/>
    <w:rsid w:val="00BA3E55"/>
    <w:rsid w:val="00BA4591"/>
    <w:rsid w:val="00BA465D"/>
    <w:rsid w:val="00BA60C6"/>
    <w:rsid w:val="00BB0EB0"/>
    <w:rsid w:val="00BB1509"/>
    <w:rsid w:val="00BB1B38"/>
    <w:rsid w:val="00BB23D9"/>
    <w:rsid w:val="00BB3002"/>
    <w:rsid w:val="00BB372F"/>
    <w:rsid w:val="00BB3C35"/>
    <w:rsid w:val="00BB5263"/>
    <w:rsid w:val="00BB5C8E"/>
    <w:rsid w:val="00BB5FB9"/>
    <w:rsid w:val="00BB6E01"/>
    <w:rsid w:val="00BB7750"/>
    <w:rsid w:val="00BC053A"/>
    <w:rsid w:val="00BC20AB"/>
    <w:rsid w:val="00BC2792"/>
    <w:rsid w:val="00BC2E83"/>
    <w:rsid w:val="00BC4325"/>
    <w:rsid w:val="00BC454F"/>
    <w:rsid w:val="00BC498D"/>
    <w:rsid w:val="00BC4B3C"/>
    <w:rsid w:val="00BC4C3C"/>
    <w:rsid w:val="00BC5FFD"/>
    <w:rsid w:val="00BC6307"/>
    <w:rsid w:val="00BC77B1"/>
    <w:rsid w:val="00BC7E71"/>
    <w:rsid w:val="00BD0B20"/>
    <w:rsid w:val="00BD1724"/>
    <w:rsid w:val="00BD1983"/>
    <w:rsid w:val="00BD41DF"/>
    <w:rsid w:val="00BD4456"/>
    <w:rsid w:val="00BD59E8"/>
    <w:rsid w:val="00BD5EA4"/>
    <w:rsid w:val="00BD763B"/>
    <w:rsid w:val="00BE0B9B"/>
    <w:rsid w:val="00BE2EE4"/>
    <w:rsid w:val="00BE3BD5"/>
    <w:rsid w:val="00BE4463"/>
    <w:rsid w:val="00BE4608"/>
    <w:rsid w:val="00BE485D"/>
    <w:rsid w:val="00BE559D"/>
    <w:rsid w:val="00BE6266"/>
    <w:rsid w:val="00BE7236"/>
    <w:rsid w:val="00BE73E3"/>
    <w:rsid w:val="00BE7B06"/>
    <w:rsid w:val="00BE7B77"/>
    <w:rsid w:val="00BEADEE"/>
    <w:rsid w:val="00BF0413"/>
    <w:rsid w:val="00BF0C75"/>
    <w:rsid w:val="00BF177B"/>
    <w:rsid w:val="00BF1C7C"/>
    <w:rsid w:val="00BF20F0"/>
    <w:rsid w:val="00BF2295"/>
    <w:rsid w:val="00BF27B8"/>
    <w:rsid w:val="00BF2DE6"/>
    <w:rsid w:val="00BF3076"/>
    <w:rsid w:val="00BF3B07"/>
    <w:rsid w:val="00BF3F67"/>
    <w:rsid w:val="00BF406D"/>
    <w:rsid w:val="00BF57CB"/>
    <w:rsid w:val="00BF7D06"/>
    <w:rsid w:val="00C0051A"/>
    <w:rsid w:val="00C01233"/>
    <w:rsid w:val="00C020C0"/>
    <w:rsid w:val="00C02276"/>
    <w:rsid w:val="00C03920"/>
    <w:rsid w:val="00C044B9"/>
    <w:rsid w:val="00C07BC7"/>
    <w:rsid w:val="00C109C9"/>
    <w:rsid w:val="00C10C7D"/>
    <w:rsid w:val="00C11894"/>
    <w:rsid w:val="00C118D4"/>
    <w:rsid w:val="00C1239F"/>
    <w:rsid w:val="00C13124"/>
    <w:rsid w:val="00C135DB"/>
    <w:rsid w:val="00C14122"/>
    <w:rsid w:val="00C144CA"/>
    <w:rsid w:val="00C15CC6"/>
    <w:rsid w:val="00C16A5A"/>
    <w:rsid w:val="00C16B30"/>
    <w:rsid w:val="00C16F16"/>
    <w:rsid w:val="00C17602"/>
    <w:rsid w:val="00C17A8B"/>
    <w:rsid w:val="00C17B57"/>
    <w:rsid w:val="00C202A7"/>
    <w:rsid w:val="00C2157D"/>
    <w:rsid w:val="00C2191E"/>
    <w:rsid w:val="00C220FC"/>
    <w:rsid w:val="00C2354C"/>
    <w:rsid w:val="00C23BA0"/>
    <w:rsid w:val="00C25405"/>
    <w:rsid w:val="00C2689C"/>
    <w:rsid w:val="00C27609"/>
    <w:rsid w:val="00C277EB"/>
    <w:rsid w:val="00C305BC"/>
    <w:rsid w:val="00C30C0A"/>
    <w:rsid w:val="00C310AE"/>
    <w:rsid w:val="00C312FF"/>
    <w:rsid w:val="00C31A65"/>
    <w:rsid w:val="00C31FD7"/>
    <w:rsid w:val="00C3347B"/>
    <w:rsid w:val="00C3397E"/>
    <w:rsid w:val="00C35791"/>
    <w:rsid w:val="00C3593E"/>
    <w:rsid w:val="00C35E96"/>
    <w:rsid w:val="00C36076"/>
    <w:rsid w:val="00C37012"/>
    <w:rsid w:val="00C4021D"/>
    <w:rsid w:val="00C40BA8"/>
    <w:rsid w:val="00C41526"/>
    <w:rsid w:val="00C4183E"/>
    <w:rsid w:val="00C429AB"/>
    <w:rsid w:val="00C42C18"/>
    <w:rsid w:val="00C43A33"/>
    <w:rsid w:val="00C45201"/>
    <w:rsid w:val="00C46B1F"/>
    <w:rsid w:val="00C46B20"/>
    <w:rsid w:val="00C47706"/>
    <w:rsid w:val="00C50E72"/>
    <w:rsid w:val="00C5436C"/>
    <w:rsid w:val="00C544B4"/>
    <w:rsid w:val="00C54FAE"/>
    <w:rsid w:val="00C554E7"/>
    <w:rsid w:val="00C55CED"/>
    <w:rsid w:val="00C56468"/>
    <w:rsid w:val="00C5686A"/>
    <w:rsid w:val="00C56ECD"/>
    <w:rsid w:val="00C571C3"/>
    <w:rsid w:val="00C577A5"/>
    <w:rsid w:val="00C57E2C"/>
    <w:rsid w:val="00C61FDC"/>
    <w:rsid w:val="00C63A9D"/>
    <w:rsid w:val="00C64F31"/>
    <w:rsid w:val="00C65002"/>
    <w:rsid w:val="00C65504"/>
    <w:rsid w:val="00C6557E"/>
    <w:rsid w:val="00C664B9"/>
    <w:rsid w:val="00C7053C"/>
    <w:rsid w:val="00C70F70"/>
    <w:rsid w:val="00C7102F"/>
    <w:rsid w:val="00C71CA0"/>
    <w:rsid w:val="00C738C3"/>
    <w:rsid w:val="00C73EF2"/>
    <w:rsid w:val="00C74214"/>
    <w:rsid w:val="00C74660"/>
    <w:rsid w:val="00C75BD4"/>
    <w:rsid w:val="00C7608C"/>
    <w:rsid w:val="00C76D9D"/>
    <w:rsid w:val="00C77837"/>
    <w:rsid w:val="00C8070D"/>
    <w:rsid w:val="00C80DBE"/>
    <w:rsid w:val="00C812AC"/>
    <w:rsid w:val="00C812C2"/>
    <w:rsid w:val="00C8241A"/>
    <w:rsid w:val="00C83583"/>
    <w:rsid w:val="00C8455F"/>
    <w:rsid w:val="00C8527D"/>
    <w:rsid w:val="00C868DE"/>
    <w:rsid w:val="00C86C4C"/>
    <w:rsid w:val="00C87E9B"/>
    <w:rsid w:val="00C91638"/>
    <w:rsid w:val="00C92156"/>
    <w:rsid w:val="00C926F2"/>
    <w:rsid w:val="00C929BB"/>
    <w:rsid w:val="00C935B5"/>
    <w:rsid w:val="00C93A5C"/>
    <w:rsid w:val="00C9459A"/>
    <w:rsid w:val="00C94A2F"/>
    <w:rsid w:val="00C94CF1"/>
    <w:rsid w:val="00C9576F"/>
    <w:rsid w:val="00C95FC5"/>
    <w:rsid w:val="00C97F39"/>
    <w:rsid w:val="00CA0F01"/>
    <w:rsid w:val="00CA18AD"/>
    <w:rsid w:val="00CA1E16"/>
    <w:rsid w:val="00CA4106"/>
    <w:rsid w:val="00CA41D6"/>
    <w:rsid w:val="00CA42A9"/>
    <w:rsid w:val="00CA4AA3"/>
    <w:rsid w:val="00CA5730"/>
    <w:rsid w:val="00CA6247"/>
    <w:rsid w:val="00CA7312"/>
    <w:rsid w:val="00CB18CE"/>
    <w:rsid w:val="00CB1C3C"/>
    <w:rsid w:val="00CB1D90"/>
    <w:rsid w:val="00CB2DCD"/>
    <w:rsid w:val="00CB37BF"/>
    <w:rsid w:val="00CB37C9"/>
    <w:rsid w:val="00CB3BEE"/>
    <w:rsid w:val="00CB4998"/>
    <w:rsid w:val="00CB4AB1"/>
    <w:rsid w:val="00CB4C7F"/>
    <w:rsid w:val="00CB71F3"/>
    <w:rsid w:val="00CC0033"/>
    <w:rsid w:val="00CC073D"/>
    <w:rsid w:val="00CC0DE9"/>
    <w:rsid w:val="00CC24F5"/>
    <w:rsid w:val="00CC269C"/>
    <w:rsid w:val="00CC292B"/>
    <w:rsid w:val="00CC2DED"/>
    <w:rsid w:val="00CC363A"/>
    <w:rsid w:val="00CC3B83"/>
    <w:rsid w:val="00CC4B62"/>
    <w:rsid w:val="00CC65FF"/>
    <w:rsid w:val="00CC6937"/>
    <w:rsid w:val="00CC7722"/>
    <w:rsid w:val="00CC7AE2"/>
    <w:rsid w:val="00CC7D30"/>
    <w:rsid w:val="00CD0DDE"/>
    <w:rsid w:val="00CD1DE6"/>
    <w:rsid w:val="00CD2952"/>
    <w:rsid w:val="00CD3462"/>
    <w:rsid w:val="00CD3622"/>
    <w:rsid w:val="00CD3AFA"/>
    <w:rsid w:val="00CD45E9"/>
    <w:rsid w:val="00CD4951"/>
    <w:rsid w:val="00CD4D29"/>
    <w:rsid w:val="00CD62EF"/>
    <w:rsid w:val="00CD6473"/>
    <w:rsid w:val="00CD7E55"/>
    <w:rsid w:val="00CE0066"/>
    <w:rsid w:val="00CE0070"/>
    <w:rsid w:val="00CE0E42"/>
    <w:rsid w:val="00CE0EFB"/>
    <w:rsid w:val="00CE17EF"/>
    <w:rsid w:val="00CE252D"/>
    <w:rsid w:val="00CE3FC9"/>
    <w:rsid w:val="00CE4A1A"/>
    <w:rsid w:val="00CE4D35"/>
    <w:rsid w:val="00CE7F5E"/>
    <w:rsid w:val="00CF03ED"/>
    <w:rsid w:val="00CF1DF2"/>
    <w:rsid w:val="00CF2371"/>
    <w:rsid w:val="00CF238F"/>
    <w:rsid w:val="00CF264F"/>
    <w:rsid w:val="00CF38E3"/>
    <w:rsid w:val="00CF4A4F"/>
    <w:rsid w:val="00CF58A6"/>
    <w:rsid w:val="00CF6BDE"/>
    <w:rsid w:val="00CF715B"/>
    <w:rsid w:val="00CF71E2"/>
    <w:rsid w:val="00CF7536"/>
    <w:rsid w:val="00CF797B"/>
    <w:rsid w:val="00CF7C35"/>
    <w:rsid w:val="00CF7E59"/>
    <w:rsid w:val="00D01014"/>
    <w:rsid w:val="00D01FC5"/>
    <w:rsid w:val="00D03413"/>
    <w:rsid w:val="00D044AE"/>
    <w:rsid w:val="00D046A4"/>
    <w:rsid w:val="00D051BF"/>
    <w:rsid w:val="00D05C6E"/>
    <w:rsid w:val="00D06C09"/>
    <w:rsid w:val="00D070A0"/>
    <w:rsid w:val="00D1006F"/>
    <w:rsid w:val="00D10DA8"/>
    <w:rsid w:val="00D11B5E"/>
    <w:rsid w:val="00D147C3"/>
    <w:rsid w:val="00D15C20"/>
    <w:rsid w:val="00D165AE"/>
    <w:rsid w:val="00D16882"/>
    <w:rsid w:val="00D16C8E"/>
    <w:rsid w:val="00D17E97"/>
    <w:rsid w:val="00D2084F"/>
    <w:rsid w:val="00D2097D"/>
    <w:rsid w:val="00D21840"/>
    <w:rsid w:val="00D21F68"/>
    <w:rsid w:val="00D24366"/>
    <w:rsid w:val="00D2493F"/>
    <w:rsid w:val="00D262EE"/>
    <w:rsid w:val="00D26F3C"/>
    <w:rsid w:val="00D26FE0"/>
    <w:rsid w:val="00D30890"/>
    <w:rsid w:val="00D30C47"/>
    <w:rsid w:val="00D3139D"/>
    <w:rsid w:val="00D3184E"/>
    <w:rsid w:val="00D320BE"/>
    <w:rsid w:val="00D323A0"/>
    <w:rsid w:val="00D3479C"/>
    <w:rsid w:val="00D35731"/>
    <w:rsid w:val="00D35B22"/>
    <w:rsid w:val="00D35CD7"/>
    <w:rsid w:val="00D365B1"/>
    <w:rsid w:val="00D36608"/>
    <w:rsid w:val="00D37991"/>
    <w:rsid w:val="00D41089"/>
    <w:rsid w:val="00D4115F"/>
    <w:rsid w:val="00D41C1B"/>
    <w:rsid w:val="00D41C3C"/>
    <w:rsid w:val="00D420AB"/>
    <w:rsid w:val="00D44EDE"/>
    <w:rsid w:val="00D44FA4"/>
    <w:rsid w:val="00D45A43"/>
    <w:rsid w:val="00D462E4"/>
    <w:rsid w:val="00D467CE"/>
    <w:rsid w:val="00D46C39"/>
    <w:rsid w:val="00D46ED1"/>
    <w:rsid w:val="00D47488"/>
    <w:rsid w:val="00D474B8"/>
    <w:rsid w:val="00D47646"/>
    <w:rsid w:val="00D47689"/>
    <w:rsid w:val="00D516BE"/>
    <w:rsid w:val="00D51FF0"/>
    <w:rsid w:val="00D52E91"/>
    <w:rsid w:val="00D536DF"/>
    <w:rsid w:val="00D5411F"/>
    <w:rsid w:val="00D54A84"/>
    <w:rsid w:val="00D56471"/>
    <w:rsid w:val="00D5C1DA"/>
    <w:rsid w:val="00D601AD"/>
    <w:rsid w:val="00D6110D"/>
    <w:rsid w:val="00D613B2"/>
    <w:rsid w:val="00D61ADA"/>
    <w:rsid w:val="00D61F10"/>
    <w:rsid w:val="00D63D9D"/>
    <w:rsid w:val="00D6439A"/>
    <w:rsid w:val="00D65356"/>
    <w:rsid w:val="00D655A0"/>
    <w:rsid w:val="00D66276"/>
    <w:rsid w:val="00D711D1"/>
    <w:rsid w:val="00D7146C"/>
    <w:rsid w:val="00D71885"/>
    <w:rsid w:val="00D71D58"/>
    <w:rsid w:val="00D726F1"/>
    <w:rsid w:val="00D736B3"/>
    <w:rsid w:val="00D73849"/>
    <w:rsid w:val="00D73BB3"/>
    <w:rsid w:val="00D756AF"/>
    <w:rsid w:val="00D76B42"/>
    <w:rsid w:val="00D77DCE"/>
    <w:rsid w:val="00D8005E"/>
    <w:rsid w:val="00D80137"/>
    <w:rsid w:val="00D80956"/>
    <w:rsid w:val="00D82F38"/>
    <w:rsid w:val="00D8313A"/>
    <w:rsid w:val="00D83191"/>
    <w:rsid w:val="00D83E79"/>
    <w:rsid w:val="00D84340"/>
    <w:rsid w:val="00D843E1"/>
    <w:rsid w:val="00D84E50"/>
    <w:rsid w:val="00D858C5"/>
    <w:rsid w:val="00D90234"/>
    <w:rsid w:val="00D90612"/>
    <w:rsid w:val="00D909E7"/>
    <w:rsid w:val="00D91ED0"/>
    <w:rsid w:val="00D92456"/>
    <w:rsid w:val="00D92DEC"/>
    <w:rsid w:val="00D932BC"/>
    <w:rsid w:val="00D93631"/>
    <w:rsid w:val="00D944B0"/>
    <w:rsid w:val="00D9784A"/>
    <w:rsid w:val="00D979F8"/>
    <w:rsid w:val="00D97FF9"/>
    <w:rsid w:val="00DA0876"/>
    <w:rsid w:val="00DA0A10"/>
    <w:rsid w:val="00DA2809"/>
    <w:rsid w:val="00DA2832"/>
    <w:rsid w:val="00DA4C45"/>
    <w:rsid w:val="00DA5878"/>
    <w:rsid w:val="00DA67BD"/>
    <w:rsid w:val="00DA6DD9"/>
    <w:rsid w:val="00DB02F4"/>
    <w:rsid w:val="00DB04B8"/>
    <w:rsid w:val="00DB0537"/>
    <w:rsid w:val="00DB0694"/>
    <w:rsid w:val="00DB09BE"/>
    <w:rsid w:val="00DB0E45"/>
    <w:rsid w:val="00DB2520"/>
    <w:rsid w:val="00DB2F45"/>
    <w:rsid w:val="00DB3166"/>
    <w:rsid w:val="00DB3444"/>
    <w:rsid w:val="00DB3D82"/>
    <w:rsid w:val="00DB3F9D"/>
    <w:rsid w:val="00DB415C"/>
    <w:rsid w:val="00DB49A8"/>
    <w:rsid w:val="00DB6D67"/>
    <w:rsid w:val="00DB779E"/>
    <w:rsid w:val="00DB7999"/>
    <w:rsid w:val="00DC02C1"/>
    <w:rsid w:val="00DC0C85"/>
    <w:rsid w:val="00DC0E73"/>
    <w:rsid w:val="00DC0F85"/>
    <w:rsid w:val="00DC141D"/>
    <w:rsid w:val="00DC150E"/>
    <w:rsid w:val="00DC1A04"/>
    <w:rsid w:val="00DC29B9"/>
    <w:rsid w:val="00DC4A3E"/>
    <w:rsid w:val="00DC5D50"/>
    <w:rsid w:val="00DC62C0"/>
    <w:rsid w:val="00DC6432"/>
    <w:rsid w:val="00DD065F"/>
    <w:rsid w:val="00DD2114"/>
    <w:rsid w:val="00DD2BE3"/>
    <w:rsid w:val="00DD30C4"/>
    <w:rsid w:val="00DD5149"/>
    <w:rsid w:val="00DD7248"/>
    <w:rsid w:val="00DE1288"/>
    <w:rsid w:val="00DE1654"/>
    <w:rsid w:val="00DE1D4B"/>
    <w:rsid w:val="00DE37A5"/>
    <w:rsid w:val="00DE3ED1"/>
    <w:rsid w:val="00DE4FDF"/>
    <w:rsid w:val="00DE5A80"/>
    <w:rsid w:val="00DE74C3"/>
    <w:rsid w:val="00DF0396"/>
    <w:rsid w:val="00DF130F"/>
    <w:rsid w:val="00DF1871"/>
    <w:rsid w:val="00DF1D44"/>
    <w:rsid w:val="00DF4549"/>
    <w:rsid w:val="00DF4802"/>
    <w:rsid w:val="00DF52AF"/>
    <w:rsid w:val="00DF5CCB"/>
    <w:rsid w:val="00DF5EE3"/>
    <w:rsid w:val="00E0227C"/>
    <w:rsid w:val="00E02890"/>
    <w:rsid w:val="00E02C03"/>
    <w:rsid w:val="00E02CC9"/>
    <w:rsid w:val="00E03B57"/>
    <w:rsid w:val="00E04063"/>
    <w:rsid w:val="00E0437F"/>
    <w:rsid w:val="00E0513E"/>
    <w:rsid w:val="00E06002"/>
    <w:rsid w:val="00E07013"/>
    <w:rsid w:val="00E07E6F"/>
    <w:rsid w:val="00E10768"/>
    <w:rsid w:val="00E1214A"/>
    <w:rsid w:val="00E125A5"/>
    <w:rsid w:val="00E12AD6"/>
    <w:rsid w:val="00E12B84"/>
    <w:rsid w:val="00E12F33"/>
    <w:rsid w:val="00E143DE"/>
    <w:rsid w:val="00E1470B"/>
    <w:rsid w:val="00E14F0F"/>
    <w:rsid w:val="00E159F8"/>
    <w:rsid w:val="00E16672"/>
    <w:rsid w:val="00E16FF1"/>
    <w:rsid w:val="00E17BAA"/>
    <w:rsid w:val="00E1F8B1"/>
    <w:rsid w:val="00E20C46"/>
    <w:rsid w:val="00E23535"/>
    <w:rsid w:val="00E24058"/>
    <w:rsid w:val="00E24783"/>
    <w:rsid w:val="00E24C35"/>
    <w:rsid w:val="00E2515A"/>
    <w:rsid w:val="00E251E7"/>
    <w:rsid w:val="00E256D7"/>
    <w:rsid w:val="00E25D49"/>
    <w:rsid w:val="00E26799"/>
    <w:rsid w:val="00E269FA"/>
    <w:rsid w:val="00E2730C"/>
    <w:rsid w:val="00E27860"/>
    <w:rsid w:val="00E27EBB"/>
    <w:rsid w:val="00E30C28"/>
    <w:rsid w:val="00E30E73"/>
    <w:rsid w:val="00E3132A"/>
    <w:rsid w:val="00E31A2B"/>
    <w:rsid w:val="00E31E47"/>
    <w:rsid w:val="00E3310D"/>
    <w:rsid w:val="00E339D7"/>
    <w:rsid w:val="00E3585C"/>
    <w:rsid w:val="00E35BD5"/>
    <w:rsid w:val="00E3786C"/>
    <w:rsid w:val="00E37EEE"/>
    <w:rsid w:val="00E40055"/>
    <w:rsid w:val="00E40CF5"/>
    <w:rsid w:val="00E41136"/>
    <w:rsid w:val="00E41A7A"/>
    <w:rsid w:val="00E41DCD"/>
    <w:rsid w:val="00E42D21"/>
    <w:rsid w:val="00E43667"/>
    <w:rsid w:val="00E442C7"/>
    <w:rsid w:val="00E445F8"/>
    <w:rsid w:val="00E45F27"/>
    <w:rsid w:val="00E46CE5"/>
    <w:rsid w:val="00E508B7"/>
    <w:rsid w:val="00E50EDD"/>
    <w:rsid w:val="00E5129E"/>
    <w:rsid w:val="00E5225D"/>
    <w:rsid w:val="00E523AE"/>
    <w:rsid w:val="00E53862"/>
    <w:rsid w:val="00E5654E"/>
    <w:rsid w:val="00E60F82"/>
    <w:rsid w:val="00E610D6"/>
    <w:rsid w:val="00E6181F"/>
    <w:rsid w:val="00E61BCC"/>
    <w:rsid w:val="00E62584"/>
    <w:rsid w:val="00E626C5"/>
    <w:rsid w:val="00E62DFF"/>
    <w:rsid w:val="00E63F34"/>
    <w:rsid w:val="00E65D57"/>
    <w:rsid w:val="00E66486"/>
    <w:rsid w:val="00E666FA"/>
    <w:rsid w:val="00E7029D"/>
    <w:rsid w:val="00E712DA"/>
    <w:rsid w:val="00E71D82"/>
    <w:rsid w:val="00E72412"/>
    <w:rsid w:val="00E7247A"/>
    <w:rsid w:val="00E72FFD"/>
    <w:rsid w:val="00E7460C"/>
    <w:rsid w:val="00E75393"/>
    <w:rsid w:val="00E75CC9"/>
    <w:rsid w:val="00E75FC0"/>
    <w:rsid w:val="00E77654"/>
    <w:rsid w:val="00E80143"/>
    <w:rsid w:val="00E80272"/>
    <w:rsid w:val="00E808DA"/>
    <w:rsid w:val="00E820F3"/>
    <w:rsid w:val="00E83417"/>
    <w:rsid w:val="00E847CB"/>
    <w:rsid w:val="00E84E8B"/>
    <w:rsid w:val="00E85399"/>
    <w:rsid w:val="00E85D65"/>
    <w:rsid w:val="00E8638D"/>
    <w:rsid w:val="00E86AE3"/>
    <w:rsid w:val="00E86F03"/>
    <w:rsid w:val="00E87913"/>
    <w:rsid w:val="00E87E0C"/>
    <w:rsid w:val="00E87E85"/>
    <w:rsid w:val="00E90AE6"/>
    <w:rsid w:val="00E90F3F"/>
    <w:rsid w:val="00E94327"/>
    <w:rsid w:val="00E96994"/>
    <w:rsid w:val="00E96A46"/>
    <w:rsid w:val="00E96DC4"/>
    <w:rsid w:val="00E97206"/>
    <w:rsid w:val="00EA003C"/>
    <w:rsid w:val="00EA07D1"/>
    <w:rsid w:val="00EA0DC7"/>
    <w:rsid w:val="00EA0E50"/>
    <w:rsid w:val="00EA0E66"/>
    <w:rsid w:val="00EA12E5"/>
    <w:rsid w:val="00EA1ABE"/>
    <w:rsid w:val="00EA281E"/>
    <w:rsid w:val="00EA3454"/>
    <w:rsid w:val="00EA35B9"/>
    <w:rsid w:val="00EA38E5"/>
    <w:rsid w:val="00EA42AD"/>
    <w:rsid w:val="00EA4904"/>
    <w:rsid w:val="00EA51DA"/>
    <w:rsid w:val="00EA64CE"/>
    <w:rsid w:val="00EA6567"/>
    <w:rsid w:val="00EA7167"/>
    <w:rsid w:val="00EA79BB"/>
    <w:rsid w:val="00EB148F"/>
    <w:rsid w:val="00EB366F"/>
    <w:rsid w:val="00EB3BB1"/>
    <w:rsid w:val="00EB49A3"/>
    <w:rsid w:val="00EB4C20"/>
    <w:rsid w:val="00EB5052"/>
    <w:rsid w:val="00EB570F"/>
    <w:rsid w:val="00EB6907"/>
    <w:rsid w:val="00EB6B26"/>
    <w:rsid w:val="00EB6C8A"/>
    <w:rsid w:val="00EB701B"/>
    <w:rsid w:val="00EB728B"/>
    <w:rsid w:val="00EB7763"/>
    <w:rsid w:val="00EB7A77"/>
    <w:rsid w:val="00EC488A"/>
    <w:rsid w:val="00EC56AB"/>
    <w:rsid w:val="00EC60E8"/>
    <w:rsid w:val="00EC7512"/>
    <w:rsid w:val="00ECC8F1"/>
    <w:rsid w:val="00ED00DA"/>
    <w:rsid w:val="00ED0EA0"/>
    <w:rsid w:val="00ED202F"/>
    <w:rsid w:val="00ED23CD"/>
    <w:rsid w:val="00ED560C"/>
    <w:rsid w:val="00ED5888"/>
    <w:rsid w:val="00ED59CE"/>
    <w:rsid w:val="00ED7598"/>
    <w:rsid w:val="00ED7DD6"/>
    <w:rsid w:val="00EE01A7"/>
    <w:rsid w:val="00EE0856"/>
    <w:rsid w:val="00EE1A03"/>
    <w:rsid w:val="00EE1F1C"/>
    <w:rsid w:val="00EE5090"/>
    <w:rsid w:val="00EE54C1"/>
    <w:rsid w:val="00EE5656"/>
    <w:rsid w:val="00EE5E20"/>
    <w:rsid w:val="00EE6B3F"/>
    <w:rsid w:val="00EF0453"/>
    <w:rsid w:val="00EF137E"/>
    <w:rsid w:val="00EF1400"/>
    <w:rsid w:val="00EF16E2"/>
    <w:rsid w:val="00EF2230"/>
    <w:rsid w:val="00EF3C34"/>
    <w:rsid w:val="00EF4615"/>
    <w:rsid w:val="00EF48FD"/>
    <w:rsid w:val="00EF5101"/>
    <w:rsid w:val="00EF6155"/>
    <w:rsid w:val="00EF70BA"/>
    <w:rsid w:val="00F00094"/>
    <w:rsid w:val="00F00C92"/>
    <w:rsid w:val="00F01F4E"/>
    <w:rsid w:val="00F0258E"/>
    <w:rsid w:val="00F02748"/>
    <w:rsid w:val="00F03135"/>
    <w:rsid w:val="00F03199"/>
    <w:rsid w:val="00F034E6"/>
    <w:rsid w:val="00F05A9C"/>
    <w:rsid w:val="00F107E6"/>
    <w:rsid w:val="00F1141C"/>
    <w:rsid w:val="00F1152D"/>
    <w:rsid w:val="00F126B9"/>
    <w:rsid w:val="00F12E11"/>
    <w:rsid w:val="00F13129"/>
    <w:rsid w:val="00F1415C"/>
    <w:rsid w:val="00F14488"/>
    <w:rsid w:val="00F146F9"/>
    <w:rsid w:val="00F14ABE"/>
    <w:rsid w:val="00F15781"/>
    <w:rsid w:val="00F158FA"/>
    <w:rsid w:val="00F163E7"/>
    <w:rsid w:val="00F16805"/>
    <w:rsid w:val="00F17A76"/>
    <w:rsid w:val="00F2110E"/>
    <w:rsid w:val="00F21B66"/>
    <w:rsid w:val="00F22751"/>
    <w:rsid w:val="00F22DF1"/>
    <w:rsid w:val="00F24FFC"/>
    <w:rsid w:val="00F2508B"/>
    <w:rsid w:val="00F25B2E"/>
    <w:rsid w:val="00F2677F"/>
    <w:rsid w:val="00F26B9F"/>
    <w:rsid w:val="00F26EC9"/>
    <w:rsid w:val="00F270E3"/>
    <w:rsid w:val="00F27FEE"/>
    <w:rsid w:val="00F30F58"/>
    <w:rsid w:val="00F339BC"/>
    <w:rsid w:val="00F33EAA"/>
    <w:rsid w:val="00F3404C"/>
    <w:rsid w:val="00F341B4"/>
    <w:rsid w:val="00F352A3"/>
    <w:rsid w:val="00F37916"/>
    <w:rsid w:val="00F417DB"/>
    <w:rsid w:val="00F42037"/>
    <w:rsid w:val="00F429F2"/>
    <w:rsid w:val="00F43363"/>
    <w:rsid w:val="00F458A4"/>
    <w:rsid w:val="00F45946"/>
    <w:rsid w:val="00F46769"/>
    <w:rsid w:val="00F47171"/>
    <w:rsid w:val="00F52BBA"/>
    <w:rsid w:val="00F539ED"/>
    <w:rsid w:val="00F54CD1"/>
    <w:rsid w:val="00F563C0"/>
    <w:rsid w:val="00F565FE"/>
    <w:rsid w:val="00F56BFF"/>
    <w:rsid w:val="00F56CD6"/>
    <w:rsid w:val="00F57DB1"/>
    <w:rsid w:val="00F63278"/>
    <w:rsid w:val="00F63DA4"/>
    <w:rsid w:val="00F655B5"/>
    <w:rsid w:val="00F705D9"/>
    <w:rsid w:val="00F70E21"/>
    <w:rsid w:val="00F7160C"/>
    <w:rsid w:val="00F71A04"/>
    <w:rsid w:val="00F73418"/>
    <w:rsid w:val="00F7405E"/>
    <w:rsid w:val="00F77AE5"/>
    <w:rsid w:val="00F77C9E"/>
    <w:rsid w:val="00F77E53"/>
    <w:rsid w:val="00F813BA"/>
    <w:rsid w:val="00F83C76"/>
    <w:rsid w:val="00F86927"/>
    <w:rsid w:val="00F869EC"/>
    <w:rsid w:val="00F87789"/>
    <w:rsid w:val="00F87C95"/>
    <w:rsid w:val="00F87CE0"/>
    <w:rsid w:val="00F9029D"/>
    <w:rsid w:val="00F9189D"/>
    <w:rsid w:val="00F91AE2"/>
    <w:rsid w:val="00F93681"/>
    <w:rsid w:val="00F93B82"/>
    <w:rsid w:val="00F93ED9"/>
    <w:rsid w:val="00F940AE"/>
    <w:rsid w:val="00F94C48"/>
    <w:rsid w:val="00F954E4"/>
    <w:rsid w:val="00F9568B"/>
    <w:rsid w:val="00F95B99"/>
    <w:rsid w:val="00F962A3"/>
    <w:rsid w:val="00F97768"/>
    <w:rsid w:val="00FA074A"/>
    <w:rsid w:val="00FA118F"/>
    <w:rsid w:val="00FA2591"/>
    <w:rsid w:val="00FA326F"/>
    <w:rsid w:val="00FA4277"/>
    <w:rsid w:val="00FA4655"/>
    <w:rsid w:val="00FA4AC1"/>
    <w:rsid w:val="00FA4C7A"/>
    <w:rsid w:val="00FA597C"/>
    <w:rsid w:val="00FA59DB"/>
    <w:rsid w:val="00FA716B"/>
    <w:rsid w:val="00FA782A"/>
    <w:rsid w:val="00FB1E73"/>
    <w:rsid w:val="00FB515F"/>
    <w:rsid w:val="00FB56D7"/>
    <w:rsid w:val="00FB6678"/>
    <w:rsid w:val="00FB74C5"/>
    <w:rsid w:val="00FC37DD"/>
    <w:rsid w:val="00FC3CE9"/>
    <w:rsid w:val="00FC3DA0"/>
    <w:rsid w:val="00FC7736"/>
    <w:rsid w:val="00FC7F39"/>
    <w:rsid w:val="00FC8A4A"/>
    <w:rsid w:val="00FD05DB"/>
    <w:rsid w:val="00FD0E7B"/>
    <w:rsid w:val="00FD158A"/>
    <w:rsid w:val="00FD16C7"/>
    <w:rsid w:val="00FD20B9"/>
    <w:rsid w:val="00FD4955"/>
    <w:rsid w:val="00FD50B1"/>
    <w:rsid w:val="00FD6027"/>
    <w:rsid w:val="00FD6B00"/>
    <w:rsid w:val="00FD7451"/>
    <w:rsid w:val="00FD7FDE"/>
    <w:rsid w:val="00FE03FC"/>
    <w:rsid w:val="00FE2510"/>
    <w:rsid w:val="00FE31D0"/>
    <w:rsid w:val="00FE4B49"/>
    <w:rsid w:val="00FE561F"/>
    <w:rsid w:val="00FE56F0"/>
    <w:rsid w:val="00FE65AD"/>
    <w:rsid w:val="00FF0953"/>
    <w:rsid w:val="00FF0EB8"/>
    <w:rsid w:val="00FF2DC5"/>
    <w:rsid w:val="00FF32A6"/>
    <w:rsid w:val="00FF37BB"/>
    <w:rsid w:val="00FF3B57"/>
    <w:rsid w:val="00FF4D2E"/>
    <w:rsid w:val="00FF6833"/>
    <w:rsid w:val="00FF78BC"/>
    <w:rsid w:val="00FF79BC"/>
    <w:rsid w:val="010BE0C9"/>
    <w:rsid w:val="01158C61"/>
    <w:rsid w:val="012EF2EB"/>
    <w:rsid w:val="0131BFE0"/>
    <w:rsid w:val="013AB2F6"/>
    <w:rsid w:val="013DCBDD"/>
    <w:rsid w:val="01446AF7"/>
    <w:rsid w:val="015DA84D"/>
    <w:rsid w:val="01623EFA"/>
    <w:rsid w:val="01708323"/>
    <w:rsid w:val="017B75A9"/>
    <w:rsid w:val="017C0936"/>
    <w:rsid w:val="0188AEC7"/>
    <w:rsid w:val="01920A65"/>
    <w:rsid w:val="01AB1861"/>
    <w:rsid w:val="01B21B99"/>
    <w:rsid w:val="01CC09C5"/>
    <w:rsid w:val="01D6DF2C"/>
    <w:rsid w:val="01FC1086"/>
    <w:rsid w:val="023765C3"/>
    <w:rsid w:val="0259ECE6"/>
    <w:rsid w:val="0269013C"/>
    <w:rsid w:val="026BACC9"/>
    <w:rsid w:val="0276BB69"/>
    <w:rsid w:val="028230B1"/>
    <w:rsid w:val="0285A4C0"/>
    <w:rsid w:val="028E3F30"/>
    <w:rsid w:val="029A0EB1"/>
    <w:rsid w:val="02AD9153"/>
    <w:rsid w:val="02C36E39"/>
    <w:rsid w:val="02C58AC0"/>
    <w:rsid w:val="02D2176F"/>
    <w:rsid w:val="02E20600"/>
    <w:rsid w:val="0301D963"/>
    <w:rsid w:val="0310A061"/>
    <w:rsid w:val="031D2430"/>
    <w:rsid w:val="0334D035"/>
    <w:rsid w:val="034ABF0F"/>
    <w:rsid w:val="035A7BE2"/>
    <w:rsid w:val="035D1F34"/>
    <w:rsid w:val="03656DF4"/>
    <w:rsid w:val="03669EB2"/>
    <w:rsid w:val="036F833F"/>
    <w:rsid w:val="0377B04E"/>
    <w:rsid w:val="038B1071"/>
    <w:rsid w:val="038E2EBE"/>
    <w:rsid w:val="03B13E4C"/>
    <w:rsid w:val="03B9E07B"/>
    <w:rsid w:val="03FB8989"/>
    <w:rsid w:val="0409D30C"/>
    <w:rsid w:val="040F00F7"/>
    <w:rsid w:val="04167BB3"/>
    <w:rsid w:val="041DA1AA"/>
    <w:rsid w:val="04383FD3"/>
    <w:rsid w:val="043C5B38"/>
    <w:rsid w:val="04438D58"/>
    <w:rsid w:val="0446699F"/>
    <w:rsid w:val="044DF671"/>
    <w:rsid w:val="045EE224"/>
    <w:rsid w:val="0468B31A"/>
    <w:rsid w:val="0489549C"/>
    <w:rsid w:val="0492C47E"/>
    <w:rsid w:val="04B5080B"/>
    <w:rsid w:val="04C5FD4E"/>
    <w:rsid w:val="04CC2C55"/>
    <w:rsid w:val="04F0E632"/>
    <w:rsid w:val="04F11903"/>
    <w:rsid w:val="04F1FBBC"/>
    <w:rsid w:val="0501482C"/>
    <w:rsid w:val="050303C2"/>
    <w:rsid w:val="050F1F2D"/>
    <w:rsid w:val="05214234"/>
    <w:rsid w:val="05356597"/>
    <w:rsid w:val="05386080"/>
    <w:rsid w:val="053B6CC7"/>
    <w:rsid w:val="0543B0EF"/>
    <w:rsid w:val="0566F83A"/>
    <w:rsid w:val="05744A7F"/>
    <w:rsid w:val="058F110F"/>
    <w:rsid w:val="05975F19"/>
    <w:rsid w:val="05A21A84"/>
    <w:rsid w:val="05AAEA4C"/>
    <w:rsid w:val="05C60A8D"/>
    <w:rsid w:val="05C960EE"/>
    <w:rsid w:val="05CD155A"/>
    <w:rsid w:val="05DE0695"/>
    <w:rsid w:val="05E71173"/>
    <w:rsid w:val="05E91168"/>
    <w:rsid w:val="05F61FCB"/>
    <w:rsid w:val="060B9EEB"/>
    <w:rsid w:val="060FD3E8"/>
    <w:rsid w:val="06140EF5"/>
    <w:rsid w:val="06303D7C"/>
    <w:rsid w:val="0631C9DE"/>
    <w:rsid w:val="063F6E72"/>
    <w:rsid w:val="0647EDD9"/>
    <w:rsid w:val="0652E59B"/>
    <w:rsid w:val="06597E82"/>
    <w:rsid w:val="066D98F9"/>
    <w:rsid w:val="067607F3"/>
    <w:rsid w:val="0677BD16"/>
    <w:rsid w:val="0684D95A"/>
    <w:rsid w:val="069682F1"/>
    <w:rsid w:val="069CB6E1"/>
    <w:rsid w:val="06A584B7"/>
    <w:rsid w:val="06AC21EB"/>
    <w:rsid w:val="06B53214"/>
    <w:rsid w:val="06B621FE"/>
    <w:rsid w:val="06BB5018"/>
    <w:rsid w:val="06BD312F"/>
    <w:rsid w:val="06DC0BA5"/>
    <w:rsid w:val="06DF91C0"/>
    <w:rsid w:val="06F18E9F"/>
    <w:rsid w:val="06F6EE90"/>
    <w:rsid w:val="070665B9"/>
    <w:rsid w:val="0738B3B9"/>
    <w:rsid w:val="073E6A34"/>
    <w:rsid w:val="075AEA82"/>
    <w:rsid w:val="0761B52C"/>
    <w:rsid w:val="0769C779"/>
    <w:rsid w:val="0790C2AC"/>
    <w:rsid w:val="07AEBE68"/>
    <w:rsid w:val="07DBBBEA"/>
    <w:rsid w:val="08268EB6"/>
    <w:rsid w:val="085BA235"/>
    <w:rsid w:val="0861938A"/>
    <w:rsid w:val="087664CE"/>
    <w:rsid w:val="0883CA2B"/>
    <w:rsid w:val="0894D5C6"/>
    <w:rsid w:val="08B9AB50"/>
    <w:rsid w:val="08EC89DE"/>
    <w:rsid w:val="08F28899"/>
    <w:rsid w:val="08F4C517"/>
    <w:rsid w:val="09049BBB"/>
    <w:rsid w:val="090C41C6"/>
    <w:rsid w:val="0945816A"/>
    <w:rsid w:val="0983FBBB"/>
    <w:rsid w:val="09958714"/>
    <w:rsid w:val="09979712"/>
    <w:rsid w:val="099C6BC9"/>
    <w:rsid w:val="09A1C8E0"/>
    <w:rsid w:val="09AC7753"/>
    <w:rsid w:val="09AF1A31"/>
    <w:rsid w:val="09BB871B"/>
    <w:rsid w:val="09D17B0F"/>
    <w:rsid w:val="09DA172B"/>
    <w:rsid w:val="09EAFFB2"/>
    <w:rsid w:val="09FF6261"/>
    <w:rsid w:val="0A1696B4"/>
    <w:rsid w:val="0A191B03"/>
    <w:rsid w:val="0A29B5BB"/>
    <w:rsid w:val="0A3DDE18"/>
    <w:rsid w:val="0A4940A6"/>
    <w:rsid w:val="0A5CC2EF"/>
    <w:rsid w:val="0A6BF3C5"/>
    <w:rsid w:val="0A6E03C3"/>
    <w:rsid w:val="0A8E58FA"/>
    <w:rsid w:val="0A929758"/>
    <w:rsid w:val="0A98579E"/>
    <w:rsid w:val="0AA217AC"/>
    <w:rsid w:val="0AB8C4F1"/>
    <w:rsid w:val="0ABA5B68"/>
    <w:rsid w:val="0AC039A4"/>
    <w:rsid w:val="0AD865E2"/>
    <w:rsid w:val="0AD8D7CA"/>
    <w:rsid w:val="0AE71103"/>
    <w:rsid w:val="0AEBDCA3"/>
    <w:rsid w:val="0AEE1D4C"/>
    <w:rsid w:val="0B08A98F"/>
    <w:rsid w:val="0B08FDA2"/>
    <w:rsid w:val="0B0BD4C8"/>
    <w:rsid w:val="0B44BA1A"/>
    <w:rsid w:val="0B4A72C3"/>
    <w:rsid w:val="0B5FA4EE"/>
    <w:rsid w:val="0B638C53"/>
    <w:rsid w:val="0B6D3921"/>
    <w:rsid w:val="0B6EE7C7"/>
    <w:rsid w:val="0B966EEC"/>
    <w:rsid w:val="0BA47CA8"/>
    <w:rsid w:val="0C02C444"/>
    <w:rsid w:val="0C0CC82A"/>
    <w:rsid w:val="0C126B16"/>
    <w:rsid w:val="0C1C23B4"/>
    <w:rsid w:val="0C1E2263"/>
    <w:rsid w:val="0C26D3C1"/>
    <w:rsid w:val="0C2A7A92"/>
    <w:rsid w:val="0C4082B3"/>
    <w:rsid w:val="0C42185A"/>
    <w:rsid w:val="0C423C92"/>
    <w:rsid w:val="0C43FA9F"/>
    <w:rsid w:val="0C46673A"/>
    <w:rsid w:val="0C4CECEB"/>
    <w:rsid w:val="0C52BBB9"/>
    <w:rsid w:val="0C5919C2"/>
    <w:rsid w:val="0C5EC2FA"/>
    <w:rsid w:val="0C654F05"/>
    <w:rsid w:val="0C6BA210"/>
    <w:rsid w:val="0C916472"/>
    <w:rsid w:val="0C9F1480"/>
    <w:rsid w:val="0CAAF126"/>
    <w:rsid w:val="0CAC6C17"/>
    <w:rsid w:val="0CBCF485"/>
    <w:rsid w:val="0CBD8DE8"/>
    <w:rsid w:val="0CC3103C"/>
    <w:rsid w:val="0CCC2986"/>
    <w:rsid w:val="0CCF9C97"/>
    <w:rsid w:val="0CE90FD8"/>
    <w:rsid w:val="0CECBFEC"/>
    <w:rsid w:val="0CFA1849"/>
    <w:rsid w:val="0CFB9DDE"/>
    <w:rsid w:val="0CFED043"/>
    <w:rsid w:val="0D024A57"/>
    <w:rsid w:val="0D3A9B5F"/>
    <w:rsid w:val="0D409FCF"/>
    <w:rsid w:val="0D5485FE"/>
    <w:rsid w:val="0D6301EC"/>
    <w:rsid w:val="0D6D5420"/>
    <w:rsid w:val="0DB1DA06"/>
    <w:rsid w:val="0DC367CA"/>
    <w:rsid w:val="0DCD9CB1"/>
    <w:rsid w:val="0DE22A75"/>
    <w:rsid w:val="0DF5FA98"/>
    <w:rsid w:val="0DFACD04"/>
    <w:rsid w:val="0E09C28D"/>
    <w:rsid w:val="0E0CD85C"/>
    <w:rsid w:val="0E16219E"/>
    <w:rsid w:val="0E283BCC"/>
    <w:rsid w:val="0E3897DE"/>
    <w:rsid w:val="0E42796B"/>
    <w:rsid w:val="0E520238"/>
    <w:rsid w:val="0E6288B3"/>
    <w:rsid w:val="0E7ECCCD"/>
    <w:rsid w:val="0E809795"/>
    <w:rsid w:val="0E9A0F8E"/>
    <w:rsid w:val="0EA5CD99"/>
    <w:rsid w:val="0EA70952"/>
    <w:rsid w:val="0EB4EA2A"/>
    <w:rsid w:val="0EB5B542"/>
    <w:rsid w:val="0EB73F8F"/>
    <w:rsid w:val="0EC696D0"/>
    <w:rsid w:val="0F10975C"/>
    <w:rsid w:val="0F120B7C"/>
    <w:rsid w:val="0F1AD082"/>
    <w:rsid w:val="0F4076D8"/>
    <w:rsid w:val="0F5423EA"/>
    <w:rsid w:val="0F5E1FE3"/>
    <w:rsid w:val="0F69B7A3"/>
    <w:rsid w:val="0F6A0FF1"/>
    <w:rsid w:val="0F6ACBF4"/>
    <w:rsid w:val="0F722985"/>
    <w:rsid w:val="0F72D7EE"/>
    <w:rsid w:val="0F7D8230"/>
    <w:rsid w:val="0FA19E88"/>
    <w:rsid w:val="0FB95336"/>
    <w:rsid w:val="0FE266CE"/>
    <w:rsid w:val="0FEFED7C"/>
    <w:rsid w:val="0FF58EED"/>
    <w:rsid w:val="0FF71D58"/>
    <w:rsid w:val="0FF91402"/>
    <w:rsid w:val="0FFA6D40"/>
    <w:rsid w:val="1003E22D"/>
    <w:rsid w:val="101FA308"/>
    <w:rsid w:val="102BFAFC"/>
    <w:rsid w:val="10326F76"/>
    <w:rsid w:val="10329BCA"/>
    <w:rsid w:val="1032A2CA"/>
    <w:rsid w:val="1039BCA6"/>
    <w:rsid w:val="103AD7F3"/>
    <w:rsid w:val="1058F87E"/>
    <w:rsid w:val="1059993A"/>
    <w:rsid w:val="10747A53"/>
    <w:rsid w:val="107931AC"/>
    <w:rsid w:val="1083B717"/>
    <w:rsid w:val="10938FD8"/>
    <w:rsid w:val="10B53585"/>
    <w:rsid w:val="10D2D940"/>
    <w:rsid w:val="10D3DF3B"/>
    <w:rsid w:val="10DDDC2F"/>
    <w:rsid w:val="10EB7E99"/>
    <w:rsid w:val="10FDCA6E"/>
    <w:rsid w:val="11298F57"/>
    <w:rsid w:val="112DA81F"/>
    <w:rsid w:val="1131FB7D"/>
    <w:rsid w:val="11672B67"/>
    <w:rsid w:val="11A2FE41"/>
    <w:rsid w:val="11A6B4B6"/>
    <w:rsid w:val="11CFCEDC"/>
    <w:rsid w:val="11CFF45B"/>
    <w:rsid w:val="11E49198"/>
    <w:rsid w:val="11E61C0A"/>
    <w:rsid w:val="11F33EEA"/>
    <w:rsid w:val="120BFA47"/>
    <w:rsid w:val="1215662F"/>
    <w:rsid w:val="121D6FBF"/>
    <w:rsid w:val="1226158F"/>
    <w:rsid w:val="124181F4"/>
    <w:rsid w:val="125858B1"/>
    <w:rsid w:val="125EFF2E"/>
    <w:rsid w:val="12644775"/>
    <w:rsid w:val="126A7C20"/>
    <w:rsid w:val="126CC177"/>
    <w:rsid w:val="126DF2D2"/>
    <w:rsid w:val="12726249"/>
    <w:rsid w:val="1283A316"/>
    <w:rsid w:val="1293B964"/>
    <w:rsid w:val="12C2508C"/>
    <w:rsid w:val="12D89500"/>
    <w:rsid w:val="12D91668"/>
    <w:rsid w:val="12ECA567"/>
    <w:rsid w:val="13086E5D"/>
    <w:rsid w:val="1342F6AF"/>
    <w:rsid w:val="13623690"/>
    <w:rsid w:val="137BC394"/>
    <w:rsid w:val="1381D242"/>
    <w:rsid w:val="1388CD2B"/>
    <w:rsid w:val="13955F8C"/>
    <w:rsid w:val="13B12052"/>
    <w:rsid w:val="13CA2076"/>
    <w:rsid w:val="13D5758B"/>
    <w:rsid w:val="13E5444C"/>
    <w:rsid w:val="13EC40EC"/>
    <w:rsid w:val="1402AE18"/>
    <w:rsid w:val="14048A7E"/>
    <w:rsid w:val="1405EFBD"/>
    <w:rsid w:val="141830AF"/>
    <w:rsid w:val="142310BA"/>
    <w:rsid w:val="14302A1C"/>
    <w:rsid w:val="1438D612"/>
    <w:rsid w:val="144012B5"/>
    <w:rsid w:val="1456C3CC"/>
    <w:rsid w:val="146B3340"/>
    <w:rsid w:val="148509A4"/>
    <w:rsid w:val="14898189"/>
    <w:rsid w:val="149A9F12"/>
    <w:rsid w:val="14A83D3F"/>
    <w:rsid w:val="14B88585"/>
    <w:rsid w:val="14B8D02A"/>
    <w:rsid w:val="14D287EC"/>
    <w:rsid w:val="14D4A4F0"/>
    <w:rsid w:val="14E608B0"/>
    <w:rsid w:val="14ED66FF"/>
    <w:rsid w:val="14EE7D42"/>
    <w:rsid w:val="14F3C44F"/>
    <w:rsid w:val="14F4BFE5"/>
    <w:rsid w:val="14FD4AB2"/>
    <w:rsid w:val="1505AC2E"/>
    <w:rsid w:val="1508F7BB"/>
    <w:rsid w:val="1509FC7A"/>
    <w:rsid w:val="1514ACA7"/>
    <w:rsid w:val="151D0AC9"/>
    <w:rsid w:val="151D6076"/>
    <w:rsid w:val="152B8A5B"/>
    <w:rsid w:val="1533944F"/>
    <w:rsid w:val="15457367"/>
    <w:rsid w:val="1546DA65"/>
    <w:rsid w:val="15511189"/>
    <w:rsid w:val="15847609"/>
    <w:rsid w:val="15866138"/>
    <w:rsid w:val="158D9ED6"/>
    <w:rsid w:val="15951B70"/>
    <w:rsid w:val="15A3E837"/>
    <w:rsid w:val="15AD496D"/>
    <w:rsid w:val="15AE25B9"/>
    <w:rsid w:val="15B45A81"/>
    <w:rsid w:val="15C87250"/>
    <w:rsid w:val="15D008B1"/>
    <w:rsid w:val="15D695CC"/>
    <w:rsid w:val="15F52750"/>
    <w:rsid w:val="160B08B4"/>
    <w:rsid w:val="160EAA9C"/>
    <w:rsid w:val="1611B3A3"/>
    <w:rsid w:val="1619F1A9"/>
    <w:rsid w:val="16217BEB"/>
    <w:rsid w:val="16256D8C"/>
    <w:rsid w:val="16285A7A"/>
    <w:rsid w:val="16336069"/>
    <w:rsid w:val="1641C243"/>
    <w:rsid w:val="164D98F4"/>
    <w:rsid w:val="16545E24"/>
    <w:rsid w:val="1660E35E"/>
    <w:rsid w:val="1684926A"/>
    <w:rsid w:val="16879628"/>
    <w:rsid w:val="1698E842"/>
    <w:rsid w:val="169972AB"/>
    <w:rsid w:val="169CCD88"/>
    <w:rsid w:val="16A58A94"/>
    <w:rsid w:val="16B0A3D4"/>
    <w:rsid w:val="16BC32D1"/>
    <w:rsid w:val="16D0ED69"/>
    <w:rsid w:val="16DFEF2F"/>
    <w:rsid w:val="16F986B2"/>
    <w:rsid w:val="16FA1B62"/>
    <w:rsid w:val="16FD0673"/>
    <w:rsid w:val="170A1D99"/>
    <w:rsid w:val="170D6B33"/>
    <w:rsid w:val="1728096B"/>
    <w:rsid w:val="1739B762"/>
    <w:rsid w:val="174A4868"/>
    <w:rsid w:val="175552BA"/>
    <w:rsid w:val="175C093C"/>
    <w:rsid w:val="17618366"/>
    <w:rsid w:val="17624ABB"/>
    <w:rsid w:val="177BAF86"/>
    <w:rsid w:val="177EFE9B"/>
    <w:rsid w:val="17863635"/>
    <w:rsid w:val="178AE9E4"/>
    <w:rsid w:val="179BEBD2"/>
    <w:rsid w:val="179ED39B"/>
    <w:rsid w:val="17B46BB3"/>
    <w:rsid w:val="17BC5E2F"/>
    <w:rsid w:val="17BEF039"/>
    <w:rsid w:val="17E1B10E"/>
    <w:rsid w:val="17F8D38D"/>
    <w:rsid w:val="18219931"/>
    <w:rsid w:val="1826CABC"/>
    <w:rsid w:val="18285051"/>
    <w:rsid w:val="18319175"/>
    <w:rsid w:val="18427996"/>
    <w:rsid w:val="1845C1A4"/>
    <w:rsid w:val="18544EBB"/>
    <w:rsid w:val="185A08C2"/>
    <w:rsid w:val="185BD29D"/>
    <w:rsid w:val="185E8645"/>
    <w:rsid w:val="1887906A"/>
    <w:rsid w:val="1889BBF0"/>
    <w:rsid w:val="188F38AD"/>
    <w:rsid w:val="189D6500"/>
    <w:rsid w:val="18A20701"/>
    <w:rsid w:val="190004BB"/>
    <w:rsid w:val="1916ABBF"/>
    <w:rsid w:val="1925F837"/>
    <w:rsid w:val="19289F68"/>
    <w:rsid w:val="194682D3"/>
    <w:rsid w:val="1948F906"/>
    <w:rsid w:val="197BAE62"/>
    <w:rsid w:val="19808B5C"/>
    <w:rsid w:val="1983CD4E"/>
    <w:rsid w:val="198DBBEE"/>
    <w:rsid w:val="19963513"/>
    <w:rsid w:val="19A50408"/>
    <w:rsid w:val="19ABD40D"/>
    <w:rsid w:val="19BBAAB1"/>
    <w:rsid w:val="19C31A25"/>
    <w:rsid w:val="19CDCCB5"/>
    <w:rsid w:val="19D2018A"/>
    <w:rsid w:val="19ECB1C5"/>
    <w:rsid w:val="19EF18CE"/>
    <w:rsid w:val="19FA6212"/>
    <w:rsid w:val="1A076C4A"/>
    <w:rsid w:val="1A1CD07B"/>
    <w:rsid w:val="1A247620"/>
    <w:rsid w:val="1A43F5FB"/>
    <w:rsid w:val="1A44B70F"/>
    <w:rsid w:val="1A4FDDA9"/>
    <w:rsid w:val="1A57F858"/>
    <w:rsid w:val="1A605F93"/>
    <w:rsid w:val="1A7A0EF8"/>
    <w:rsid w:val="1A805BBF"/>
    <w:rsid w:val="1A847DE2"/>
    <w:rsid w:val="1A9CDE1B"/>
    <w:rsid w:val="1AA1409E"/>
    <w:rsid w:val="1AAD83D8"/>
    <w:rsid w:val="1ABAB96C"/>
    <w:rsid w:val="1ABE1733"/>
    <w:rsid w:val="1AC40F84"/>
    <w:rsid w:val="1AC669F7"/>
    <w:rsid w:val="1AC7F4B3"/>
    <w:rsid w:val="1ADDD8FB"/>
    <w:rsid w:val="1AEC0369"/>
    <w:rsid w:val="1B0717D7"/>
    <w:rsid w:val="1B0A70DB"/>
    <w:rsid w:val="1B0B84BA"/>
    <w:rsid w:val="1B1004E2"/>
    <w:rsid w:val="1B3462FA"/>
    <w:rsid w:val="1B34CDD0"/>
    <w:rsid w:val="1B3C1487"/>
    <w:rsid w:val="1B4BFA64"/>
    <w:rsid w:val="1B71BBA9"/>
    <w:rsid w:val="1B791F67"/>
    <w:rsid w:val="1B7C6416"/>
    <w:rsid w:val="1BABD86E"/>
    <w:rsid w:val="1BB2BB46"/>
    <w:rsid w:val="1BBB0DDF"/>
    <w:rsid w:val="1BC65269"/>
    <w:rsid w:val="1BD1439E"/>
    <w:rsid w:val="1BD95472"/>
    <w:rsid w:val="1BDBA2F6"/>
    <w:rsid w:val="1BDE914B"/>
    <w:rsid w:val="1C01ECB6"/>
    <w:rsid w:val="1C2E9E52"/>
    <w:rsid w:val="1C34E199"/>
    <w:rsid w:val="1C67B18E"/>
    <w:rsid w:val="1C701B30"/>
    <w:rsid w:val="1C703591"/>
    <w:rsid w:val="1C9EF6C1"/>
    <w:rsid w:val="1CB52C80"/>
    <w:rsid w:val="1CB914F4"/>
    <w:rsid w:val="1CC3BBE8"/>
    <w:rsid w:val="1CC413E5"/>
    <w:rsid w:val="1CC422E2"/>
    <w:rsid w:val="1CFA3BDF"/>
    <w:rsid w:val="1CFB7B0E"/>
    <w:rsid w:val="1D08D877"/>
    <w:rsid w:val="1D1648D6"/>
    <w:rsid w:val="1D172FEC"/>
    <w:rsid w:val="1D17F6C8"/>
    <w:rsid w:val="1D213712"/>
    <w:rsid w:val="1D293EAE"/>
    <w:rsid w:val="1D33F858"/>
    <w:rsid w:val="1D3EA865"/>
    <w:rsid w:val="1D3F32CE"/>
    <w:rsid w:val="1D442D6E"/>
    <w:rsid w:val="1D5C8738"/>
    <w:rsid w:val="1D6D7C3B"/>
    <w:rsid w:val="1D6F6F25"/>
    <w:rsid w:val="1D6FDC96"/>
    <w:rsid w:val="1D745319"/>
    <w:rsid w:val="1D828356"/>
    <w:rsid w:val="1D82BF78"/>
    <w:rsid w:val="1D8EF076"/>
    <w:rsid w:val="1D95F3E8"/>
    <w:rsid w:val="1D9803B5"/>
    <w:rsid w:val="1DB09CD6"/>
    <w:rsid w:val="1DB531F0"/>
    <w:rsid w:val="1DB87C52"/>
    <w:rsid w:val="1DEBE465"/>
    <w:rsid w:val="1DEE861C"/>
    <w:rsid w:val="1DEEDFC7"/>
    <w:rsid w:val="1DF58928"/>
    <w:rsid w:val="1E1B15BA"/>
    <w:rsid w:val="1E2DE269"/>
    <w:rsid w:val="1E3551F7"/>
    <w:rsid w:val="1E48DACB"/>
    <w:rsid w:val="1E4D30E9"/>
    <w:rsid w:val="1E4D4C58"/>
    <w:rsid w:val="1E5755D5"/>
    <w:rsid w:val="1E5AC6E6"/>
    <w:rsid w:val="1E5C6328"/>
    <w:rsid w:val="1E695AF5"/>
    <w:rsid w:val="1E6F8B86"/>
    <w:rsid w:val="1E744056"/>
    <w:rsid w:val="1E7E5F0A"/>
    <w:rsid w:val="1E8367D1"/>
    <w:rsid w:val="1E8DD1BA"/>
    <w:rsid w:val="1E9463E5"/>
    <w:rsid w:val="1EA04C9B"/>
    <w:rsid w:val="1EB04863"/>
    <w:rsid w:val="1EC8D84D"/>
    <w:rsid w:val="1EDB1BA5"/>
    <w:rsid w:val="1EF1DB56"/>
    <w:rsid w:val="1EF6A018"/>
    <w:rsid w:val="1EFA6CEE"/>
    <w:rsid w:val="1F060AE5"/>
    <w:rsid w:val="1F0BFD8C"/>
    <w:rsid w:val="1F0D93F0"/>
    <w:rsid w:val="1F1DE785"/>
    <w:rsid w:val="1F1FA18B"/>
    <w:rsid w:val="1F31295A"/>
    <w:rsid w:val="1F3740E9"/>
    <w:rsid w:val="1F41CA7C"/>
    <w:rsid w:val="1F4B01D4"/>
    <w:rsid w:val="1F5716B6"/>
    <w:rsid w:val="1F643E6B"/>
    <w:rsid w:val="1F89F175"/>
    <w:rsid w:val="1FAE92FE"/>
    <w:rsid w:val="1FB57803"/>
    <w:rsid w:val="1FB7ECA8"/>
    <w:rsid w:val="1FC68D5B"/>
    <w:rsid w:val="1FC86FA0"/>
    <w:rsid w:val="200412E1"/>
    <w:rsid w:val="200AB004"/>
    <w:rsid w:val="200EDB8F"/>
    <w:rsid w:val="200F0E60"/>
    <w:rsid w:val="2027D9E2"/>
    <w:rsid w:val="20290820"/>
    <w:rsid w:val="204CEFDA"/>
    <w:rsid w:val="204E6C07"/>
    <w:rsid w:val="2052ECE6"/>
    <w:rsid w:val="2075756D"/>
    <w:rsid w:val="20783426"/>
    <w:rsid w:val="207B807D"/>
    <w:rsid w:val="207DC3FC"/>
    <w:rsid w:val="208321A1"/>
    <w:rsid w:val="2084CCDE"/>
    <w:rsid w:val="20B89E60"/>
    <w:rsid w:val="20C06078"/>
    <w:rsid w:val="20CA2A5F"/>
    <w:rsid w:val="20CC5A5C"/>
    <w:rsid w:val="20D3348E"/>
    <w:rsid w:val="20DAD82C"/>
    <w:rsid w:val="20E2AB0C"/>
    <w:rsid w:val="20E70C77"/>
    <w:rsid w:val="20F8EB8F"/>
    <w:rsid w:val="21043B54"/>
    <w:rsid w:val="210D6272"/>
    <w:rsid w:val="21135D49"/>
    <w:rsid w:val="211BABCE"/>
    <w:rsid w:val="2122F26A"/>
    <w:rsid w:val="21253BD5"/>
    <w:rsid w:val="21290094"/>
    <w:rsid w:val="214CF72D"/>
    <w:rsid w:val="21534C35"/>
    <w:rsid w:val="215430AD"/>
    <w:rsid w:val="21576F82"/>
    <w:rsid w:val="215AF35F"/>
    <w:rsid w:val="216C04BE"/>
    <w:rsid w:val="21979405"/>
    <w:rsid w:val="21A598B1"/>
    <w:rsid w:val="21AF16B1"/>
    <w:rsid w:val="21B58DD3"/>
    <w:rsid w:val="21C2AB95"/>
    <w:rsid w:val="21C92E5D"/>
    <w:rsid w:val="21EB1053"/>
    <w:rsid w:val="21FA5F43"/>
    <w:rsid w:val="22004739"/>
    <w:rsid w:val="220A2ACC"/>
    <w:rsid w:val="220DED60"/>
    <w:rsid w:val="22545A47"/>
    <w:rsid w:val="225F0A54"/>
    <w:rsid w:val="22623500"/>
    <w:rsid w:val="227DFD25"/>
    <w:rsid w:val="22825C1A"/>
    <w:rsid w:val="228DCB84"/>
    <w:rsid w:val="229969A6"/>
    <w:rsid w:val="22A2442F"/>
    <w:rsid w:val="22AFCF7C"/>
    <w:rsid w:val="22B4AF10"/>
    <w:rsid w:val="22D3F163"/>
    <w:rsid w:val="22D60869"/>
    <w:rsid w:val="22DF24B9"/>
    <w:rsid w:val="22EC0B9E"/>
    <w:rsid w:val="22F67DD6"/>
    <w:rsid w:val="2301BD95"/>
    <w:rsid w:val="2307DB84"/>
    <w:rsid w:val="233A7C39"/>
    <w:rsid w:val="233F7CC6"/>
    <w:rsid w:val="23446428"/>
    <w:rsid w:val="2352591D"/>
    <w:rsid w:val="235702B9"/>
    <w:rsid w:val="23787F29"/>
    <w:rsid w:val="23795CF8"/>
    <w:rsid w:val="237C3DF9"/>
    <w:rsid w:val="238A81E9"/>
    <w:rsid w:val="239F3EC8"/>
    <w:rsid w:val="23A94ECA"/>
    <w:rsid w:val="23ADBF0C"/>
    <w:rsid w:val="23BAEAB2"/>
    <w:rsid w:val="23C6C232"/>
    <w:rsid w:val="23FFB882"/>
    <w:rsid w:val="24032A28"/>
    <w:rsid w:val="2410C3F5"/>
    <w:rsid w:val="2416EB13"/>
    <w:rsid w:val="247B79C5"/>
    <w:rsid w:val="24860120"/>
    <w:rsid w:val="2489A660"/>
    <w:rsid w:val="248A22AE"/>
    <w:rsid w:val="248B4FB4"/>
    <w:rsid w:val="24907F95"/>
    <w:rsid w:val="24985C0C"/>
    <w:rsid w:val="24A9FE0E"/>
    <w:rsid w:val="24CE43C6"/>
    <w:rsid w:val="24D054BA"/>
    <w:rsid w:val="24DDD4FB"/>
    <w:rsid w:val="24DDEFEF"/>
    <w:rsid w:val="24E08C52"/>
    <w:rsid w:val="24E26511"/>
    <w:rsid w:val="24EC4F49"/>
    <w:rsid w:val="24ED17C6"/>
    <w:rsid w:val="24FCA3FF"/>
    <w:rsid w:val="24FF685B"/>
    <w:rsid w:val="2537F90B"/>
    <w:rsid w:val="253F7617"/>
    <w:rsid w:val="254082C3"/>
    <w:rsid w:val="25451E42"/>
    <w:rsid w:val="2545AAE1"/>
    <w:rsid w:val="2550EC66"/>
    <w:rsid w:val="2561A6A8"/>
    <w:rsid w:val="256DFEC7"/>
    <w:rsid w:val="2570F508"/>
    <w:rsid w:val="25719FFF"/>
    <w:rsid w:val="2575C7AC"/>
    <w:rsid w:val="25A42CB7"/>
    <w:rsid w:val="25B3064E"/>
    <w:rsid w:val="25BBA1AC"/>
    <w:rsid w:val="25C21247"/>
    <w:rsid w:val="25C860A3"/>
    <w:rsid w:val="25DE61D2"/>
    <w:rsid w:val="25E787E5"/>
    <w:rsid w:val="25EC24B8"/>
    <w:rsid w:val="25F85C56"/>
    <w:rsid w:val="2602CF4F"/>
    <w:rsid w:val="26085E2E"/>
    <w:rsid w:val="2634D2C0"/>
    <w:rsid w:val="263C7869"/>
    <w:rsid w:val="2649C43B"/>
    <w:rsid w:val="2656AC5D"/>
    <w:rsid w:val="26594C3F"/>
    <w:rsid w:val="267297F0"/>
    <w:rsid w:val="267AEE58"/>
    <w:rsid w:val="267B2CA9"/>
    <w:rsid w:val="268BCC19"/>
    <w:rsid w:val="268C95D2"/>
    <w:rsid w:val="268F6556"/>
    <w:rsid w:val="269C7727"/>
    <w:rsid w:val="269D39BD"/>
    <w:rsid w:val="26A91EF8"/>
    <w:rsid w:val="26B1446D"/>
    <w:rsid w:val="26B783FB"/>
    <w:rsid w:val="26BAD305"/>
    <w:rsid w:val="26C99FC7"/>
    <w:rsid w:val="26C9B787"/>
    <w:rsid w:val="26F0155A"/>
    <w:rsid w:val="27209E4B"/>
    <w:rsid w:val="273678FF"/>
    <w:rsid w:val="274A821A"/>
    <w:rsid w:val="275F5096"/>
    <w:rsid w:val="278031E6"/>
    <w:rsid w:val="278C890D"/>
    <w:rsid w:val="27959350"/>
    <w:rsid w:val="279B13B8"/>
    <w:rsid w:val="27B7AD95"/>
    <w:rsid w:val="27C5B4E7"/>
    <w:rsid w:val="27D74756"/>
    <w:rsid w:val="27DF6A1F"/>
    <w:rsid w:val="27F0C658"/>
    <w:rsid w:val="27FB9906"/>
    <w:rsid w:val="2802153B"/>
    <w:rsid w:val="2804134B"/>
    <w:rsid w:val="2804F740"/>
    <w:rsid w:val="281C3E45"/>
    <w:rsid w:val="281D370D"/>
    <w:rsid w:val="28398F03"/>
    <w:rsid w:val="283BBF96"/>
    <w:rsid w:val="284B3FDE"/>
    <w:rsid w:val="285E3F77"/>
    <w:rsid w:val="285E76F4"/>
    <w:rsid w:val="2860BCF9"/>
    <w:rsid w:val="286331EA"/>
    <w:rsid w:val="2871F03A"/>
    <w:rsid w:val="28722EA1"/>
    <w:rsid w:val="2878B00E"/>
    <w:rsid w:val="2897B645"/>
    <w:rsid w:val="2898D3C6"/>
    <w:rsid w:val="289CCB61"/>
    <w:rsid w:val="28A3CE43"/>
    <w:rsid w:val="28A7327F"/>
    <w:rsid w:val="28BD29D5"/>
    <w:rsid w:val="28C45468"/>
    <w:rsid w:val="28C5D148"/>
    <w:rsid w:val="28CDE5DD"/>
    <w:rsid w:val="28CE0730"/>
    <w:rsid w:val="28CF1367"/>
    <w:rsid w:val="28D52075"/>
    <w:rsid w:val="28E15F3C"/>
    <w:rsid w:val="28F61F3F"/>
    <w:rsid w:val="2907E031"/>
    <w:rsid w:val="291523B0"/>
    <w:rsid w:val="2917C25E"/>
    <w:rsid w:val="2928AB83"/>
    <w:rsid w:val="29468063"/>
    <w:rsid w:val="294DE582"/>
    <w:rsid w:val="29509536"/>
    <w:rsid w:val="29707025"/>
    <w:rsid w:val="29791013"/>
    <w:rsid w:val="2980CA6C"/>
    <w:rsid w:val="29B49C37"/>
    <w:rsid w:val="29B8C07F"/>
    <w:rsid w:val="29DA4B86"/>
    <w:rsid w:val="29DD072D"/>
    <w:rsid w:val="29E11019"/>
    <w:rsid w:val="29F79ABE"/>
    <w:rsid w:val="29FE37F2"/>
    <w:rsid w:val="2A02273C"/>
    <w:rsid w:val="2A0E326A"/>
    <w:rsid w:val="2A2433C1"/>
    <w:rsid w:val="2A2585EE"/>
    <w:rsid w:val="2A298346"/>
    <w:rsid w:val="2A31D732"/>
    <w:rsid w:val="2A3653F3"/>
    <w:rsid w:val="2A3FBB69"/>
    <w:rsid w:val="2A4A9AE8"/>
    <w:rsid w:val="2A55CD91"/>
    <w:rsid w:val="2A6B486F"/>
    <w:rsid w:val="2A83ADE5"/>
    <w:rsid w:val="2A94B4CF"/>
    <w:rsid w:val="2AAA4B11"/>
    <w:rsid w:val="2AAD0089"/>
    <w:rsid w:val="2AC7BC85"/>
    <w:rsid w:val="2AC96588"/>
    <w:rsid w:val="2ACB4AA9"/>
    <w:rsid w:val="2AE2D8B3"/>
    <w:rsid w:val="2AF55E38"/>
    <w:rsid w:val="2AFDDB92"/>
    <w:rsid w:val="2B3733A8"/>
    <w:rsid w:val="2B45CB5E"/>
    <w:rsid w:val="2B4989E7"/>
    <w:rsid w:val="2B4D3AD2"/>
    <w:rsid w:val="2B5FB344"/>
    <w:rsid w:val="2B6BB47D"/>
    <w:rsid w:val="2B958906"/>
    <w:rsid w:val="2B9D28AA"/>
    <w:rsid w:val="2BA44F51"/>
    <w:rsid w:val="2BAB645E"/>
    <w:rsid w:val="2BC87AD5"/>
    <w:rsid w:val="2BDCDEE3"/>
    <w:rsid w:val="2BE8094E"/>
    <w:rsid w:val="2BF65310"/>
    <w:rsid w:val="2BFE103E"/>
    <w:rsid w:val="2C087DCD"/>
    <w:rsid w:val="2C0964D5"/>
    <w:rsid w:val="2C11306A"/>
    <w:rsid w:val="2C11BAD3"/>
    <w:rsid w:val="2C1BADA6"/>
    <w:rsid w:val="2C5E39A6"/>
    <w:rsid w:val="2C6C2888"/>
    <w:rsid w:val="2C719660"/>
    <w:rsid w:val="2C819D91"/>
    <w:rsid w:val="2C9BA8B1"/>
    <w:rsid w:val="2CBCAF97"/>
    <w:rsid w:val="2CD286D8"/>
    <w:rsid w:val="2CE82784"/>
    <w:rsid w:val="2CEF96F8"/>
    <w:rsid w:val="2D066B62"/>
    <w:rsid w:val="2D17291D"/>
    <w:rsid w:val="2D4085E7"/>
    <w:rsid w:val="2D453BB4"/>
    <w:rsid w:val="2D50ADE0"/>
    <w:rsid w:val="2D55F0B1"/>
    <w:rsid w:val="2D576861"/>
    <w:rsid w:val="2D713E89"/>
    <w:rsid w:val="2D7BCBC2"/>
    <w:rsid w:val="2D7FBD7E"/>
    <w:rsid w:val="2D91BA87"/>
    <w:rsid w:val="2DAEBD91"/>
    <w:rsid w:val="2DCD8B8D"/>
    <w:rsid w:val="2DD74520"/>
    <w:rsid w:val="2DDBBB13"/>
    <w:rsid w:val="2DEA6DA5"/>
    <w:rsid w:val="2E10576D"/>
    <w:rsid w:val="2E29A44E"/>
    <w:rsid w:val="2E2E6D95"/>
    <w:rsid w:val="2E3377F2"/>
    <w:rsid w:val="2E47C4D9"/>
    <w:rsid w:val="2E487F66"/>
    <w:rsid w:val="2E566B41"/>
    <w:rsid w:val="2E56F418"/>
    <w:rsid w:val="2E6E383C"/>
    <w:rsid w:val="2E71D063"/>
    <w:rsid w:val="2E7EA8E4"/>
    <w:rsid w:val="2E83DEE6"/>
    <w:rsid w:val="2E916550"/>
    <w:rsid w:val="2EA5B9DA"/>
    <w:rsid w:val="2EB8C982"/>
    <w:rsid w:val="2EC10D27"/>
    <w:rsid w:val="2ECCC521"/>
    <w:rsid w:val="2ECE660A"/>
    <w:rsid w:val="2EEB6CC6"/>
    <w:rsid w:val="2EF218D4"/>
    <w:rsid w:val="2F028E1B"/>
    <w:rsid w:val="2F09BA65"/>
    <w:rsid w:val="2F0EEF67"/>
    <w:rsid w:val="2F155E73"/>
    <w:rsid w:val="2F20BDA4"/>
    <w:rsid w:val="2F3B4C91"/>
    <w:rsid w:val="2F3EE2AA"/>
    <w:rsid w:val="2F5119B7"/>
    <w:rsid w:val="2F59E4C5"/>
    <w:rsid w:val="2F5E0812"/>
    <w:rsid w:val="2F65CBF4"/>
    <w:rsid w:val="2F666AE9"/>
    <w:rsid w:val="2F7129C2"/>
    <w:rsid w:val="2F856C4C"/>
    <w:rsid w:val="2F980D4D"/>
    <w:rsid w:val="2F9EDB45"/>
    <w:rsid w:val="2FBF290D"/>
    <w:rsid w:val="2FD9AF76"/>
    <w:rsid w:val="2FFC376E"/>
    <w:rsid w:val="3006AD8D"/>
    <w:rsid w:val="3009EA70"/>
    <w:rsid w:val="30192411"/>
    <w:rsid w:val="3025D916"/>
    <w:rsid w:val="30276E2F"/>
    <w:rsid w:val="3063132E"/>
    <w:rsid w:val="306B2538"/>
    <w:rsid w:val="3075DD74"/>
    <w:rsid w:val="3084D4E8"/>
    <w:rsid w:val="309B4402"/>
    <w:rsid w:val="30A0CFEC"/>
    <w:rsid w:val="30A35C51"/>
    <w:rsid w:val="30A435F2"/>
    <w:rsid w:val="30A47502"/>
    <w:rsid w:val="30AF591B"/>
    <w:rsid w:val="30B375B7"/>
    <w:rsid w:val="30BF785F"/>
    <w:rsid w:val="30CDCD6E"/>
    <w:rsid w:val="30E1D259"/>
    <w:rsid w:val="30E2E4A4"/>
    <w:rsid w:val="30E90F95"/>
    <w:rsid w:val="30FC2054"/>
    <w:rsid w:val="31059459"/>
    <w:rsid w:val="31268507"/>
    <w:rsid w:val="31319259"/>
    <w:rsid w:val="3148109F"/>
    <w:rsid w:val="31499A10"/>
    <w:rsid w:val="314C5096"/>
    <w:rsid w:val="3158CC8E"/>
    <w:rsid w:val="315F5BA1"/>
    <w:rsid w:val="316E2893"/>
    <w:rsid w:val="31765677"/>
    <w:rsid w:val="317868C2"/>
    <w:rsid w:val="31857FAA"/>
    <w:rsid w:val="318ACB9C"/>
    <w:rsid w:val="31923DF4"/>
    <w:rsid w:val="3195E484"/>
    <w:rsid w:val="319BA142"/>
    <w:rsid w:val="31B37127"/>
    <w:rsid w:val="31BEC088"/>
    <w:rsid w:val="31C30A13"/>
    <w:rsid w:val="31C602BE"/>
    <w:rsid w:val="31CBF5DE"/>
    <w:rsid w:val="31D7F60D"/>
    <w:rsid w:val="31FF2304"/>
    <w:rsid w:val="32234FBC"/>
    <w:rsid w:val="322D74A8"/>
    <w:rsid w:val="325C8645"/>
    <w:rsid w:val="325EE0B8"/>
    <w:rsid w:val="325EF337"/>
    <w:rsid w:val="3262AD63"/>
    <w:rsid w:val="32645EEC"/>
    <w:rsid w:val="326B3EFB"/>
    <w:rsid w:val="326BB763"/>
    <w:rsid w:val="32791CC5"/>
    <w:rsid w:val="32795B51"/>
    <w:rsid w:val="327AA6D0"/>
    <w:rsid w:val="327E318F"/>
    <w:rsid w:val="3289F30B"/>
    <w:rsid w:val="3290425D"/>
    <w:rsid w:val="329C9103"/>
    <w:rsid w:val="32A95F7B"/>
    <w:rsid w:val="32B656E4"/>
    <w:rsid w:val="32B91A43"/>
    <w:rsid w:val="32C8C02D"/>
    <w:rsid w:val="32CE101C"/>
    <w:rsid w:val="32D22912"/>
    <w:rsid w:val="32E2F900"/>
    <w:rsid w:val="32EB2364"/>
    <w:rsid w:val="330B366C"/>
    <w:rsid w:val="33182149"/>
    <w:rsid w:val="33273FDD"/>
    <w:rsid w:val="3332F2F6"/>
    <w:rsid w:val="33582805"/>
    <w:rsid w:val="335F4791"/>
    <w:rsid w:val="33666B72"/>
    <w:rsid w:val="337E1103"/>
    <w:rsid w:val="33956F8B"/>
    <w:rsid w:val="33AB0E85"/>
    <w:rsid w:val="33BF0E45"/>
    <w:rsid w:val="33F27693"/>
    <w:rsid w:val="33F283BB"/>
    <w:rsid w:val="341C3540"/>
    <w:rsid w:val="3425CE04"/>
    <w:rsid w:val="34371EBC"/>
    <w:rsid w:val="343B29B4"/>
    <w:rsid w:val="343F16A5"/>
    <w:rsid w:val="3453AFFE"/>
    <w:rsid w:val="34775CAE"/>
    <w:rsid w:val="3479A68D"/>
    <w:rsid w:val="3487E933"/>
    <w:rsid w:val="3494376A"/>
    <w:rsid w:val="34AA1110"/>
    <w:rsid w:val="34AD0E41"/>
    <w:rsid w:val="34B50199"/>
    <w:rsid w:val="34BE405F"/>
    <w:rsid w:val="34CF6471"/>
    <w:rsid w:val="34CFBB4E"/>
    <w:rsid w:val="34F65EE0"/>
    <w:rsid w:val="34FA1165"/>
    <w:rsid w:val="3512ACB8"/>
    <w:rsid w:val="3518068B"/>
    <w:rsid w:val="3522EA6B"/>
    <w:rsid w:val="3534E9A0"/>
    <w:rsid w:val="3536A79F"/>
    <w:rsid w:val="355A5906"/>
    <w:rsid w:val="355E1598"/>
    <w:rsid w:val="3575815E"/>
    <w:rsid w:val="35ABEB31"/>
    <w:rsid w:val="35B74D76"/>
    <w:rsid w:val="35BED77E"/>
    <w:rsid w:val="35BED9DB"/>
    <w:rsid w:val="35C77B0B"/>
    <w:rsid w:val="35D2CEA4"/>
    <w:rsid w:val="35DDA0D2"/>
    <w:rsid w:val="35F2E85C"/>
    <w:rsid w:val="3600A53D"/>
    <w:rsid w:val="360F8B26"/>
    <w:rsid w:val="361163A4"/>
    <w:rsid w:val="3615872D"/>
    <w:rsid w:val="3618CC4A"/>
    <w:rsid w:val="361AF759"/>
    <w:rsid w:val="361EC097"/>
    <w:rsid w:val="362C3CC8"/>
    <w:rsid w:val="36327AD1"/>
    <w:rsid w:val="363853D3"/>
    <w:rsid w:val="3646018D"/>
    <w:rsid w:val="36489355"/>
    <w:rsid w:val="365159EC"/>
    <w:rsid w:val="365C811A"/>
    <w:rsid w:val="36877DC2"/>
    <w:rsid w:val="3694448C"/>
    <w:rsid w:val="369F09D2"/>
    <w:rsid w:val="36A3BE19"/>
    <w:rsid w:val="36A630FA"/>
    <w:rsid w:val="36BE182C"/>
    <w:rsid w:val="36C27C74"/>
    <w:rsid w:val="37036540"/>
    <w:rsid w:val="370A816D"/>
    <w:rsid w:val="370C1423"/>
    <w:rsid w:val="37107EE4"/>
    <w:rsid w:val="371A7603"/>
    <w:rsid w:val="371CCF2F"/>
    <w:rsid w:val="37214996"/>
    <w:rsid w:val="3723A350"/>
    <w:rsid w:val="372851E8"/>
    <w:rsid w:val="3731DFDA"/>
    <w:rsid w:val="373E6D46"/>
    <w:rsid w:val="3741F2D0"/>
    <w:rsid w:val="3745A9E9"/>
    <w:rsid w:val="374A9558"/>
    <w:rsid w:val="374F13E6"/>
    <w:rsid w:val="375D0A1F"/>
    <w:rsid w:val="376456FE"/>
    <w:rsid w:val="376A5639"/>
    <w:rsid w:val="378AD3A9"/>
    <w:rsid w:val="37AF3427"/>
    <w:rsid w:val="37B1E74C"/>
    <w:rsid w:val="37BF263E"/>
    <w:rsid w:val="37BF27FA"/>
    <w:rsid w:val="37C6B890"/>
    <w:rsid w:val="37E510FF"/>
    <w:rsid w:val="37E58202"/>
    <w:rsid w:val="37E99D83"/>
    <w:rsid w:val="37FA5346"/>
    <w:rsid w:val="38015AA6"/>
    <w:rsid w:val="38103C23"/>
    <w:rsid w:val="3811995E"/>
    <w:rsid w:val="38399393"/>
    <w:rsid w:val="3853DF91"/>
    <w:rsid w:val="38858C4E"/>
    <w:rsid w:val="38999F58"/>
    <w:rsid w:val="389EEBA9"/>
    <w:rsid w:val="38A9B355"/>
    <w:rsid w:val="38B54496"/>
    <w:rsid w:val="38BE6CFA"/>
    <w:rsid w:val="38EC749D"/>
    <w:rsid w:val="39003BC0"/>
    <w:rsid w:val="3929C52B"/>
    <w:rsid w:val="39473D57"/>
    <w:rsid w:val="3964C674"/>
    <w:rsid w:val="396D13D9"/>
    <w:rsid w:val="398D83C7"/>
    <w:rsid w:val="3991B182"/>
    <w:rsid w:val="39BCB23F"/>
    <w:rsid w:val="39C507DE"/>
    <w:rsid w:val="39C951E9"/>
    <w:rsid w:val="39D14BC6"/>
    <w:rsid w:val="39E31CAE"/>
    <w:rsid w:val="39EA10B5"/>
    <w:rsid w:val="39EB88B2"/>
    <w:rsid w:val="39F28808"/>
    <w:rsid w:val="39F3AB7B"/>
    <w:rsid w:val="3A0B0A03"/>
    <w:rsid w:val="3A167CD4"/>
    <w:rsid w:val="3A1D4241"/>
    <w:rsid w:val="3A1F6CFF"/>
    <w:rsid w:val="3A2F8E60"/>
    <w:rsid w:val="3A39B2C3"/>
    <w:rsid w:val="3A39FF81"/>
    <w:rsid w:val="3A3DE743"/>
    <w:rsid w:val="3A54B118"/>
    <w:rsid w:val="3A577066"/>
    <w:rsid w:val="3A646DE2"/>
    <w:rsid w:val="3A654164"/>
    <w:rsid w:val="3A7CFE74"/>
    <w:rsid w:val="3AA1E9A9"/>
    <w:rsid w:val="3AA55723"/>
    <w:rsid w:val="3AB2739E"/>
    <w:rsid w:val="3AC3E61D"/>
    <w:rsid w:val="3ACCBC1C"/>
    <w:rsid w:val="3AD02080"/>
    <w:rsid w:val="3AF37079"/>
    <w:rsid w:val="3AFD99DA"/>
    <w:rsid w:val="3B0E7436"/>
    <w:rsid w:val="3B1DD269"/>
    <w:rsid w:val="3B230F8E"/>
    <w:rsid w:val="3B30F0D8"/>
    <w:rsid w:val="3B33E9D4"/>
    <w:rsid w:val="3B4A40AD"/>
    <w:rsid w:val="3B4AE994"/>
    <w:rsid w:val="3B589529"/>
    <w:rsid w:val="3B62EB6D"/>
    <w:rsid w:val="3B644A21"/>
    <w:rsid w:val="3B739115"/>
    <w:rsid w:val="3B83A77C"/>
    <w:rsid w:val="3B90FE04"/>
    <w:rsid w:val="3B97D7AB"/>
    <w:rsid w:val="3BB13C3B"/>
    <w:rsid w:val="3BB85370"/>
    <w:rsid w:val="3BCB436F"/>
    <w:rsid w:val="3BEA4ACB"/>
    <w:rsid w:val="3BF458C3"/>
    <w:rsid w:val="3C1963AA"/>
    <w:rsid w:val="3C1FBE8D"/>
    <w:rsid w:val="3C20AD07"/>
    <w:rsid w:val="3C23DCDB"/>
    <w:rsid w:val="3C3409E8"/>
    <w:rsid w:val="3C3FCE7C"/>
    <w:rsid w:val="3C52202E"/>
    <w:rsid w:val="3C5710FE"/>
    <w:rsid w:val="3C666691"/>
    <w:rsid w:val="3C684404"/>
    <w:rsid w:val="3C7823B6"/>
    <w:rsid w:val="3C7BC08D"/>
    <w:rsid w:val="3C828B7A"/>
    <w:rsid w:val="3C83A009"/>
    <w:rsid w:val="3C98BFA3"/>
    <w:rsid w:val="3CA3BB74"/>
    <w:rsid w:val="3CB5267A"/>
    <w:rsid w:val="3CB95B90"/>
    <w:rsid w:val="3CBE8C6D"/>
    <w:rsid w:val="3CBF8D7C"/>
    <w:rsid w:val="3CC1B54E"/>
    <w:rsid w:val="3CC48D11"/>
    <w:rsid w:val="3CD256FA"/>
    <w:rsid w:val="3CDBC785"/>
    <w:rsid w:val="3CE560A0"/>
    <w:rsid w:val="3CE75B0F"/>
    <w:rsid w:val="3CFA2F83"/>
    <w:rsid w:val="3D014590"/>
    <w:rsid w:val="3D0B7627"/>
    <w:rsid w:val="3D11D18E"/>
    <w:rsid w:val="3D15302C"/>
    <w:rsid w:val="3D1F7973"/>
    <w:rsid w:val="3D241791"/>
    <w:rsid w:val="3D28AA1D"/>
    <w:rsid w:val="3D455F4A"/>
    <w:rsid w:val="3D690E80"/>
    <w:rsid w:val="3D773398"/>
    <w:rsid w:val="3D79759B"/>
    <w:rsid w:val="3D8C0665"/>
    <w:rsid w:val="3D91D0F5"/>
    <w:rsid w:val="3DAB8E99"/>
    <w:rsid w:val="3DB74693"/>
    <w:rsid w:val="3DFBC0D5"/>
    <w:rsid w:val="3E006E21"/>
    <w:rsid w:val="3E0B30CF"/>
    <w:rsid w:val="3E186DF1"/>
    <w:rsid w:val="3E1CF2C8"/>
    <w:rsid w:val="3E2D6BA3"/>
    <w:rsid w:val="3E3E1970"/>
    <w:rsid w:val="3E3E24FD"/>
    <w:rsid w:val="3E47B59E"/>
    <w:rsid w:val="3E48E371"/>
    <w:rsid w:val="3E4EB0A2"/>
    <w:rsid w:val="3E5D9AC1"/>
    <w:rsid w:val="3E64B390"/>
    <w:rsid w:val="3E7BE0F5"/>
    <w:rsid w:val="3E9B2F75"/>
    <w:rsid w:val="3E9E63F5"/>
    <w:rsid w:val="3EB6895B"/>
    <w:rsid w:val="3ECF8F32"/>
    <w:rsid w:val="3ED5DBF9"/>
    <w:rsid w:val="3EDF5CAF"/>
    <w:rsid w:val="3EF42F29"/>
    <w:rsid w:val="3F03043F"/>
    <w:rsid w:val="3F148621"/>
    <w:rsid w:val="3F2B6A79"/>
    <w:rsid w:val="3F2FDBF2"/>
    <w:rsid w:val="3F3D96FF"/>
    <w:rsid w:val="3F45CC41"/>
    <w:rsid w:val="3F51428F"/>
    <w:rsid w:val="3F5E86AD"/>
    <w:rsid w:val="3F69CD26"/>
    <w:rsid w:val="3F6BCDFD"/>
    <w:rsid w:val="3F6E5D51"/>
    <w:rsid w:val="3F72357D"/>
    <w:rsid w:val="3F954E16"/>
    <w:rsid w:val="3FC30402"/>
    <w:rsid w:val="3FCD5C88"/>
    <w:rsid w:val="3FD02651"/>
    <w:rsid w:val="3FD0B65E"/>
    <w:rsid w:val="3FE16170"/>
    <w:rsid w:val="3FF0F1F2"/>
    <w:rsid w:val="3FF54D56"/>
    <w:rsid w:val="400158A8"/>
    <w:rsid w:val="40108E19"/>
    <w:rsid w:val="4010A790"/>
    <w:rsid w:val="401638E9"/>
    <w:rsid w:val="4017F054"/>
    <w:rsid w:val="401B84DB"/>
    <w:rsid w:val="403332DB"/>
    <w:rsid w:val="4043A5F0"/>
    <w:rsid w:val="404F0F2E"/>
    <w:rsid w:val="405474AF"/>
    <w:rsid w:val="40988578"/>
    <w:rsid w:val="40A4410D"/>
    <w:rsid w:val="40B0CA26"/>
    <w:rsid w:val="40B5274B"/>
    <w:rsid w:val="40B6340A"/>
    <w:rsid w:val="40C1FEB2"/>
    <w:rsid w:val="40C62524"/>
    <w:rsid w:val="40D28D32"/>
    <w:rsid w:val="40DDC7A8"/>
    <w:rsid w:val="40E7DF42"/>
    <w:rsid w:val="40EBE8B0"/>
    <w:rsid w:val="40F20A83"/>
    <w:rsid w:val="40F366A2"/>
    <w:rsid w:val="40FAC9CF"/>
    <w:rsid w:val="4106138F"/>
    <w:rsid w:val="4106ED5F"/>
    <w:rsid w:val="412653A1"/>
    <w:rsid w:val="4127B937"/>
    <w:rsid w:val="412F18E7"/>
    <w:rsid w:val="4134E09B"/>
    <w:rsid w:val="413ADBD8"/>
    <w:rsid w:val="4140F5CE"/>
    <w:rsid w:val="41457EBD"/>
    <w:rsid w:val="416660D4"/>
    <w:rsid w:val="416FB875"/>
    <w:rsid w:val="417BA50C"/>
    <w:rsid w:val="418AA782"/>
    <w:rsid w:val="418F562E"/>
    <w:rsid w:val="4190D3CA"/>
    <w:rsid w:val="41F6031F"/>
    <w:rsid w:val="41F941F4"/>
    <w:rsid w:val="42484511"/>
    <w:rsid w:val="424D88CE"/>
    <w:rsid w:val="4261C270"/>
    <w:rsid w:val="4261F541"/>
    <w:rsid w:val="427AE0A2"/>
    <w:rsid w:val="427F6A87"/>
    <w:rsid w:val="428DAD0E"/>
    <w:rsid w:val="428F40A5"/>
    <w:rsid w:val="42B17EDB"/>
    <w:rsid w:val="42C66D81"/>
    <w:rsid w:val="42C8A047"/>
    <w:rsid w:val="42CA362B"/>
    <w:rsid w:val="42D7E6A6"/>
    <w:rsid w:val="42E92A2B"/>
    <w:rsid w:val="42ECC727"/>
    <w:rsid w:val="43005930"/>
    <w:rsid w:val="4303EAC6"/>
    <w:rsid w:val="432A0966"/>
    <w:rsid w:val="4335EB1C"/>
    <w:rsid w:val="4342BA5F"/>
    <w:rsid w:val="43462AC4"/>
    <w:rsid w:val="434E3B37"/>
    <w:rsid w:val="4357E343"/>
    <w:rsid w:val="43612467"/>
    <w:rsid w:val="436E094D"/>
    <w:rsid w:val="437CE033"/>
    <w:rsid w:val="43869A05"/>
    <w:rsid w:val="4399B209"/>
    <w:rsid w:val="43B46FC0"/>
    <w:rsid w:val="43B9852F"/>
    <w:rsid w:val="43BF79B5"/>
    <w:rsid w:val="43C75872"/>
    <w:rsid w:val="43C9D7B4"/>
    <w:rsid w:val="43E578FD"/>
    <w:rsid w:val="43EE6B49"/>
    <w:rsid w:val="43F274AA"/>
    <w:rsid w:val="43F42B8F"/>
    <w:rsid w:val="441B9B9C"/>
    <w:rsid w:val="442CEE33"/>
    <w:rsid w:val="443A4690"/>
    <w:rsid w:val="44450D49"/>
    <w:rsid w:val="44459931"/>
    <w:rsid w:val="445DF6FF"/>
    <w:rsid w:val="44785927"/>
    <w:rsid w:val="44810668"/>
    <w:rsid w:val="4489BD43"/>
    <w:rsid w:val="4495DA2C"/>
    <w:rsid w:val="44B28E51"/>
    <w:rsid w:val="44BA3492"/>
    <w:rsid w:val="44D0EA4A"/>
    <w:rsid w:val="44D58C9E"/>
    <w:rsid w:val="44E65D2F"/>
    <w:rsid w:val="450FC200"/>
    <w:rsid w:val="4522CF0D"/>
    <w:rsid w:val="45339FFE"/>
    <w:rsid w:val="4534727E"/>
    <w:rsid w:val="45442418"/>
    <w:rsid w:val="45479042"/>
    <w:rsid w:val="455F0508"/>
    <w:rsid w:val="45785255"/>
    <w:rsid w:val="458CBCDF"/>
    <w:rsid w:val="459184A9"/>
    <w:rsid w:val="45A979A5"/>
    <w:rsid w:val="45B1205B"/>
    <w:rsid w:val="45B37568"/>
    <w:rsid w:val="45BAB2A2"/>
    <w:rsid w:val="45C8E6F7"/>
    <w:rsid w:val="45DFE18B"/>
    <w:rsid w:val="45E0A233"/>
    <w:rsid w:val="45E7E06F"/>
    <w:rsid w:val="45EDEA9C"/>
    <w:rsid w:val="45F46CBF"/>
    <w:rsid w:val="45FF76C0"/>
    <w:rsid w:val="460E3FD3"/>
    <w:rsid w:val="4622EECA"/>
    <w:rsid w:val="4624D87A"/>
    <w:rsid w:val="4628644F"/>
    <w:rsid w:val="4634C950"/>
    <w:rsid w:val="4649D0CF"/>
    <w:rsid w:val="464A9E85"/>
    <w:rsid w:val="466596E7"/>
    <w:rsid w:val="46686165"/>
    <w:rsid w:val="46747C4A"/>
    <w:rsid w:val="467F2D8D"/>
    <w:rsid w:val="4682EB3D"/>
    <w:rsid w:val="4693D372"/>
    <w:rsid w:val="46A918C0"/>
    <w:rsid w:val="46B12E90"/>
    <w:rsid w:val="46B8DF58"/>
    <w:rsid w:val="46D16CA6"/>
    <w:rsid w:val="46D6FD82"/>
    <w:rsid w:val="46F154CF"/>
    <w:rsid w:val="46FC4101"/>
    <w:rsid w:val="4700F282"/>
    <w:rsid w:val="470488DA"/>
    <w:rsid w:val="470A0E3D"/>
    <w:rsid w:val="4754BB41"/>
    <w:rsid w:val="475A6EC2"/>
    <w:rsid w:val="4788C17F"/>
    <w:rsid w:val="4790F4FF"/>
    <w:rsid w:val="4796A3A9"/>
    <w:rsid w:val="47B57157"/>
    <w:rsid w:val="47C5FA41"/>
    <w:rsid w:val="47F6AE37"/>
    <w:rsid w:val="48214D40"/>
    <w:rsid w:val="48347B18"/>
    <w:rsid w:val="483D0839"/>
    <w:rsid w:val="483D910E"/>
    <w:rsid w:val="486C1680"/>
    <w:rsid w:val="486C6B4D"/>
    <w:rsid w:val="4878CC42"/>
    <w:rsid w:val="4888408F"/>
    <w:rsid w:val="48D09AC5"/>
    <w:rsid w:val="48FFF041"/>
    <w:rsid w:val="490BCD59"/>
    <w:rsid w:val="49288A53"/>
    <w:rsid w:val="492C21BB"/>
    <w:rsid w:val="493077D9"/>
    <w:rsid w:val="4933E468"/>
    <w:rsid w:val="49782440"/>
    <w:rsid w:val="49799F67"/>
    <w:rsid w:val="4981E632"/>
    <w:rsid w:val="4985523D"/>
    <w:rsid w:val="49A69CE9"/>
    <w:rsid w:val="49AB6246"/>
    <w:rsid w:val="49EEB84C"/>
    <w:rsid w:val="49F94488"/>
    <w:rsid w:val="4A02881B"/>
    <w:rsid w:val="4A1330A9"/>
    <w:rsid w:val="4A19EC09"/>
    <w:rsid w:val="4A268E0F"/>
    <w:rsid w:val="4A368887"/>
    <w:rsid w:val="4A3D18F5"/>
    <w:rsid w:val="4A42314C"/>
    <w:rsid w:val="4A47528A"/>
    <w:rsid w:val="4A48B350"/>
    <w:rsid w:val="4A63A215"/>
    <w:rsid w:val="4A65C015"/>
    <w:rsid w:val="4A7534C9"/>
    <w:rsid w:val="4A78D9E2"/>
    <w:rsid w:val="4A83075A"/>
    <w:rsid w:val="4A8986F2"/>
    <w:rsid w:val="4AA1DA6E"/>
    <w:rsid w:val="4AB15F50"/>
    <w:rsid w:val="4ACE7DE1"/>
    <w:rsid w:val="4ADE314E"/>
    <w:rsid w:val="4AEE85AD"/>
    <w:rsid w:val="4AFEE997"/>
    <w:rsid w:val="4B147D1C"/>
    <w:rsid w:val="4B286655"/>
    <w:rsid w:val="4B30CCD1"/>
    <w:rsid w:val="4B328226"/>
    <w:rsid w:val="4B33C229"/>
    <w:rsid w:val="4B36E69D"/>
    <w:rsid w:val="4B406589"/>
    <w:rsid w:val="4B4B0BF9"/>
    <w:rsid w:val="4B4B16CC"/>
    <w:rsid w:val="4B4CB0DD"/>
    <w:rsid w:val="4B5A5830"/>
    <w:rsid w:val="4B61CC32"/>
    <w:rsid w:val="4B62B62A"/>
    <w:rsid w:val="4B646C16"/>
    <w:rsid w:val="4B75C3C0"/>
    <w:rsid w:val="4B87D34E"/>
    <w:rsid w:val="4B8E679D"/>
    <w:rsid w:val="4B943C51"/>
    <w:rsid w:val="4B991191"/>
    <w:rsid w:val="4BA72FD0"/>
    <w:rsid w:val="4BB69F72"/>
    <w:rsid w:val="4BBEAE7C"/>
    <w:rsid w:val="4BC40641"/>
    <w:rsid w:val="4BC68E07"/>
    <w:rsid w:val="4BE3A7B2"/>
    <w:rsid w:val="4BE84E1A"/>
    <w:rsid w:val="4BEAE9CD"/>
    <w:rsid w:val="4BEB0443"/>
    <w:rsid w:val="4C0C245E"/>
    <w:rsid w:val="4C1F8DF1"/>
    <w:rsid w:val="4C22DC9C"/>
    <w:rsid w:val="4C265441"/>
    <w:rsid w:val="4C34EA59"/>
    <w:rsid w:val="4C5BC929"/>
    <w:rsid w:val="4C81085D"/>
    <w:rsid w:val="4C88BE3F"/>
    <w:rsid w:val="4C8D3D76"/>
    <w:rsid w:val="4C9DFEC7"/>
    <w:rsid w:val="4CAF7352"/>
    <w:rsid w:val="4CB3FFF6"/>
    <w:rsid w:val="4CBE93F6"/>
    <w:rsid w:val="4CC05F0B"/>
    <w:rsid w:val="4CC7D616"/>
    <w:rsid w:val="4CCAA4F4"/>
    <w:rsid w:val="4CFBF894"/>
    <w:rsid w:val="4D044BC1"/>
    <w:rsid w:val="4D1A3401"/>
    <w:rsid w:val="4D229D22"/>
    <w:rsid w:val="4D504DF9"/>
    <w:rsid w:val="4D5E8209"/>
    <w:rsid w:val="4D741423"/>
    <w:rsid w:val="4D853A5F"/>
    <w:rsid w:val="4D87ECFE"/>
    <w:rsid w:val="4D94AA03"/>
    <w:rsid w:val="4D9E5374"/>
    <w:rsid w:val="4DA25632"/>
    <w:rsid w:val="4DBA0731"/>
    <w:rsid w:val="4DC0B7EC"/>
    <w:rsid w:val="4DDCDFC7"/>
    <w:rsid w:val="4DDE9B92"/>
    <w:rsid w:val="4DFF1690"/>
    <w:rsid w:val="4E0D57E2"/>
    <w:rsid w:val="4E0F7226"/>
    <w:rsid w:val="4E3006ED"/>
    <w:rsid w:val="4E34EEBA"/>
    <w:rsid w:val="4E4758AB"/>
    <w:rsid w:val="4E4FDBD3"/>
    <w:rsid w:val="4E789FF4"/>
    <w:rsid w:val="4E7D7843"/>
    <w:rsid w:val="4E8EE9BE"/>
    <w:rsid w:val="4EA46C55"/>
    <w:rsid w:val="4EA71F5E"/>
    <w:rsid w:val="4EABE971"/>
    <w:rsid w:val="4EB6D84D"/>
    <w:rsid w:val="4EBB8EB8"/>
    <w:rsid w:val="4ECECE40"/>
    <w:rsid w:val="4EEE5DA3"/>
    <w:rsid w:val="4EF157FB"/>
    <w:rsid w:val="4EF7F25C"/>
    <w:rsid w:val="4F0973E5"/>
    <w:rsid w:val="4F0A632A"/>
    <w:rsid w:val="4F17039B"/>
    <w:rsid w:val="4F305DC2"/>
    <w:rsid w:val="4F32BD1A"/>
    <w:rsid w:val="4F66ADC2"/>
    <w:rsid w:val="4F700AB4"/>
    <w:rsid w:val="4F744263"/>
    <w:rsid w:val="4F7B4E7C"/>
    <w:rsid w:val="4F7D4FDC"/>
    <w:rsid w:val="4F80F7B8"/>
    <w:rsid w:val="4F8DB6F7"/>
    <w:rsid w:val="4F8FD4DF"/>
    <w:rsid w:val="4F960C8C"/>
    <w:rsid w:val="4FA61251"/>
    <w:rsid w:val="4FB87276"/>
    <w:rsid w:val="4FBE95B0"/>
    <w:rsid w:val="4FC343B6"/>
    <w:rsid w:val="4FC37307"/>
    <w:rsid w:val="4FD2091C"/>
    <w:rsid w:val="4FD89F79"/>
    <w:rsid w:val="4FDB7B17"/>
    <w:rsid w:val="4FE67BFE"/>
    <w:rsid w:val="4FF5EE79"/>
    <w:rsid w:val="500CFF36"/>
    <w:rsid w:val="500EC59E"/>
    <w:rsid w:val="501806C2"/>
    <w:rsid w:val="50212F8F"/>
    <w:rsid w:val="50278DDA"/>
    <w:rsid w:val="503141E5"/>
    <w:rsid w:val="5039B322"/>
    <w:rsid w:val="5042FA5A"/>
    <w:rsid w:val="5064E650"/>
    <w:rsid w:val="50693F24"/>
    <w:rsid w:val="509D29C7"/>
    <w:rsid w:val="50A01691"/>
    <w:rsid w:val="50A52920"/>
    <w:rsid w:val="50B6AF38"/>
    <w:rsid w:val="50D67A06"/>
    <w:rsid w:val="50D7D368"/>
    <w:rsid w:val="50E76515"/>
    <w:rsid w:val="50ED12AD"/>
    <w:rsid w:val="50F2EC65"/>
    <w:rsid w:val="5100D398"/>
    <w:rsid w:val="510F87EE"/>
    <w:rsid w:val="510F8D95"/>
    <w:rsid w:val="51183220"/>
    <w:rsid w:val="51196D17"/>
    <w:rsid w:val="51268414"/>
    <w:rsid w:val="51447C18"/>
    <w:rsid w:val="514EFEDE"/>
    <w:rsid w:val="51890AFB"/>
    <w:rsid w:val="518D28B4"/>
    <w:rsid w:val="519359B3"/>
    <w:rsid w:val="51AA59FC"/>
    <w:rsid w:val="51B4F547"/>
    <w:rsid w:val="51CA3CF9"/>
    <w:rsid w:val="51F7D1F3"/>
    <w:rsid w:val="51FCE992"/>
    <w:rsid w:val="52037015"/>
    <w:rsid w:val="52038BAF"/>
    <w:rsid w:val="520C192E"/>
    <w:rsid w:val="521799F9"/>
    <w:rsid w:val="521BABA0"/>
    <w:rsid w:val="522C31B0"/>
    <w:rsid w:val="5246871D"/>
    <w:rsid w:val="52610D12"/>
    <w:rsid w:val="5261C137"/>
    <w:rsid w:val="5269B532"/>
    <w:rsid w:val="526C490B"/>
    <w:rsid w:val="52A0C006"/>
    <w:rsid w:val="52A35A38"/>
    <w:rsid w:val="52A53E69"/>
    <w:rsid w:val="52AAFA79"/>
    <w:rsid w:val="52AB660E"/>
    <w:rsid w:val="52ABFACC"/>
    <w:rsid w:val="52AFD1B3"/>
    <w:rsid w:val="52B9C3FD"/>
    <w:rsid w:val="52D1A4FA"/>
    <w:rsid w:val="52D9DCC6"/>
    <w:rsid w:val="52F09B2F"/>
    <w:rsid w:val="52F0DD81"/>
    <w:rsid w:val="52F118F9"/>
    <w:rsid w:val="530F3CF4"/>
    <w:rsid w:val="531EF789"/>
    <w:rsid w:val="532BC57D"/>
    <w:rsid w:val="53412836"/>
    <w:rsid w:val="534A3DA0"/>
    <w:rsid w:val="53537FE0"/>
    <w:rsid w:val="535E1806"/>
    <w:rsid w:val="5363EE78"/>
    <w:rsid w:val="536B6CE9"/>
    <w:rsid w:val="539E4457"/>
    <w:rsid w:val="53B03107"/>
    <w:rsid w:val="53BB6B35"/>
    <w:rsid w:val="53BF88CB"/>
    <w:rsid w:val="53E6F755"/>
    <w:rsid w:val="53F2B491"/>
    <w:rsid w:val="53F8B20C"/>
    <w:rsid w:val="54064221"/>
    <w:rsid w:val="540D36AB"/>
    <w:rsid w:val="5411C851"/>
    <w:rsid w:val="5419C4C3"/>
    <w:rsid w:val="541D9032"/>
    <w:rsid w:val="54342790"/>
    <w:rsid w:val="5463FE4E"/>
    <w:rsid w:val="5474B108"/>
    <w:rsid w:val="5489F4FD"/>
    <w:rsid w:val="548F46D4"/>
    <w:rsid w:val="54954281"/>
    <w:rsid w:val="549D984C"/>
    <w:rsid w:val="54A821DF"/>
    <w:rsid w:val="54AB3219"/>
    <w:rsid w:val="54AF1CB9"/>
    <w:rsid w:val="54B5251E"/>
    <w:rsid w:val="54C35E57"/>
    <w:rsid w:val="54C89F4F"/>
    <w:rsid w:val="54CAEFDD"/>
    <w:rsid w:val="54DFCCB4"/>
    <w:rsid w:val="54E13034"/>
    <w:rsid w:val="54EE425D"/>
    <w:rsid w:val="54EE84E8"/>
    <w:rsid w:val="54FB2DB0"/>
    <w:rsid w:val="5503DABF"/>
    <w:rsid w:val="55085546"/>
    <w:rsid w:val="5513BE51"/>
    <w:rsid w:val="551E440B"/>
    <w:rsid w:val="55615200"/>
    <w:rsid w:val="55796391"/>
    <w:rsid w:val="5587C5E8"/>
    <w:rsid w:val="5595EB25"/>
    <w:rsid w:val="55AE9C4C"/>
    <w:rsid w:val="55B69871"/>
    <w:rsid w:val="55E3AE8D"/>
    <w:rsid w:val="55F9F204"/>
    <w:rsid w:val="5628F9DE"/>
    <w:rsid w:val="563CFF1A"/>
    <w:rsid w:val="56732691"/>
    <w:rsid w:val="5685638B"/>
    <w:rsid w:val="569E1FBA"/>
    <w:rsid w:val="56AD2AAA"/>
    <w:rsid w:val="56BA8810"/>
    <w:rsid w:val="56BE20A3"/>
    <w:rsid w:val="56C190F2"/>
    <w:rsid w:val="56D0270A"/>
    <w:rsid w:val="56D16A34"/>
    <w:rsid w:val="56FE8EF4"/>
    <w:rsid w:val="57287A27"/>
    <w:rsid w:val="57305BEA"/>
    <w:rsid w:val="5733EBF5"/>
    <w:rsid w:val="57596193"/>
    <w:rsid w:val="57712BC0"/>
    <w:rsid w:val="5796474B"/>
    <w:rsid w:val="5797E864"/>
    <w:rsid w:val="579E70F2"/>
    <w:rsid w:val="57A21CEF"/>
    <w:rsid w:val="57C205CD"/>
    <w:rsid w:val="57D2C387"/>
    <w:rsid w:val="57FA5D9B"/>
    <w:rsid w:val="57FA67A1"/>
    <w:rsid w:val="580A5DF0"/>
    <w:rsid w:val="5855AC85"/>
    <w:rsid w:val="58585F2B"/>
    <w:rsid w:val="5871B57A"/>
    <w:rsid w:val="587F3EBA"/>
    <w:rsid w:val="5887DACB"/>
    <w:rsid w:val="588A741B"/>
    <w:rsid w:val="58B6AC69"/>
    <w:rsid w:val="58BB7B69"/>
    <w:rsid w:val="58C99C47"/>
    <w:rsid w:val="58CEE385"/>
    <w:rsid w:val="58EA140F"/>
    <w:rsid w:val="58FDED96"/>
    <w:rsid w:val="592FBB28"/>
    <w:rsid w:val="5937338B"/>
    <w:rsid w:val="594764F1"/>
    <w:rsid w:val="5951BAEF"/>
    <w:rsid w:val="59587FCF"/>
    <w:rsid w:val="5958AE44"/>
    <w:rsid w:val="59691D8D"/>
    <w:rsid w:val="596AE251"/>
    <w:rsid w:val="596C04ED"/>
    <w:rsid w:val="5972C53A"/>
    <w:rsid w:val="597D4276"/>
    <w:rsid w:val="59811558"/>
    <w:rsid w:val="5997DFD3"/>
    <w:rsid w:val="59A5365B"/>
    <w:rsid w:val="59B27648"/>
    <w:rsid w:val="59BD03C9"/>
    <w:rsid w:val="59D3959E"/>
    <w:rsid w:val="59E91835"/>
    <w:rsid w:val="5A0B5310"/>
    <w:rsid w:val="5A0EB61B"/>
    <w:rsid w:val="5A0EE79C"/>
    <w:rsid w:val="5A184F40"/>
    <w:rsid w:val="5A3D2A82"/>
    <w:rsid w:val="5A4B7A9B"/>
    <w:rsid w:val="5A4EA064"/>
    <w:rsid w:val="5A4F0CC6"/>
    <w:rsid w:val="5A6FFA53"/>
    <w:rsid w:val="5A84A8CC"/>
    <w:rsid w:val="5A8B84D0"/>
    <w:rsid w:val="5A8F78DC"/>
    <w:rsid w:val="5A90834D"/>
    <w:rsid w:val="5AA02A8D"/>
    <w:rsid w:val="5AAF2026"/>
    <w:rsid w:val="5AB31DA8"/>
    <w:rsid w:val="5AC96C66"/>
    <w:rsid w:val="5ACB3BC8"/>
    <w:rsid w:val="5AF367F6"/>
    <w:rsid w:val="5B06A31D"/>
    <w:rsid w:val="5B18CE97"/>
    <w:rsid w:val="5B2026C9"/>
    <w:rsid w:val="5B26F3AF"/>
    <w:rsid w:val="5B37433C"/>
    <w:rsid w:val="5B558AEB"/>
    <w:rsid w:val="5B5C3FF1"/>
    <w:rsid w:val="5B5CB98E"/>
    <w:rsid w:val="5B5E7435"/>
    <w:rsid w:val="5B758217"/>
    <w:rsid w:val="5B7AD001"/>
    <w:rsid w:val="5B7D46D7"/>
    <w:rsid w:val="5B9B4293"/>
    <w:rsid w:val="5BAAED40"/>
    <w:rsid w:val="5BD91428"/>
    <w:rsid w:val="5BE99F75"/>
    <w:rsid w:val="5BF0C061"/>
    <w:rsid w:val="5BF101B0"/>
    <w:rsid w:val="5BFF2235"/>
    <w:rsid w:val="5C01FC68"/>
    <w:rsid w:val="5C081EDF"/>
    <w:rsid w:val="5C0A87C4"/>
    <w:rsid w:val="5C14119C"/>
    <w:rsid w:val="5C1A9AC5"/>
    <w:rsid w:val="5C2FF72A"/>
    <w:rsid w:val="5C30BE17"/>
    <w:rsid w:val="5C3701F3"/>
    <w:rsid w:val="5C3F6204"/>
    <w:rsid w:val="5C4E17B5"/>
    <w:rsid w:val="5C5251C7"/>
    <w:rsid w:val="5C53F09D"/>
    <w:rsid w:val="5C5A68E9"/>
    <w:rsid w:val="5C62767D"/>
    <w:rsid w:val="5C675BEA"/>
    <w:rsid w:val="5C6939DE"/>
    <w:rsid w:val="5C79A206"/>
    <w:rsid w:val="5C7AB30E"/>
    <w:rsid w:val="5C81639F"/>
    <w:rsid w:val="5C9C5253"/>
    <w:rsid w:val="5CA210AF"/>
    <w:rsid w:val="5CA444D3"/>
    <w:rsid w:val="5CA78D61"/>
    <w:rsid w:val="5CAC28F7"/>
    <w:rsid w:val="5CB280DB"/>
    <w:rsid w:val="5CD5D071"/>
    <w:rsid w:val="5CE3A573"/>
    <w:rsid w:val="5CE7F9D3"/>
    <w:rsid w:val="5CE8B024"/>
    <w:rsid w:val="5CF11FE6"/>
    <w:rsid w:val="5CFBE69F"/>
    <w:rsid w:val="5D050F6C"/>
    <w:rsid w:val="5D22A413"/>
    <w:rsid w:val="5D230DB7"/>
    <w:rsid w:val="5D2E101C"/>
    <w:rsid w:val="5D52E8E6"/>
    <w:rsid w:val="5D5B7403"/>
    <w:rsid w:val="5D5B8C73"/>
    <w:rsid w:val="5D5FEDE1"/>
    <w:rsid w:val="5D6BEEFF"/>
    <w:rsid w:val="5D6C315A"/>
    <w:rsid w:val="5D854386"/>
    <w:rsid w:val="5D861B32"/>
    <w:rsid w:val="5DB2C6FB"/>
    <w:rsid w:val="5DBA343A"/>
    <w:rsid w:val="5DCB1221"/>
    <w:rsid w:val="5DCCBA08"/>
    <w:rsid w:val="5DE57A51"/>
    <w:rsid w:val="5DF1D4A1"/>
    <w:rsid w:val="5DF3FFB0"/>
    <w:rsid w:val="5DF9667A"/>
    <w:rsid w:val="5E05B314"/>
    <w:rsid w:val="5E107098"/>
    <w:rsid w:val="5E19C8CE"/>
    <w:rsid w:val="5E2A6243"/>
    <w:rsid w:val="5E2C28AB"/>
    <w:rsid w:val="5E4A3EC8"/>
    <w:rsid w:val="5E5236A0"/>
    <w:rsid w:val="5E70174E"/>
    <w:rsid w:val="5E711F9A"/>
    <w:rsid w:val="5E7665AA"/>
    <w:rsid w:val="5E791165"/>
    <w:rsid w:val="5E83898B"/>
    <w:rsid w:val="5E923C6F"/>
    <w:rsid w:val="5E945F8E"/>
    <w:rsid w:val="5EA1B484"/>
    <w:rsid w:val="5EC9D2B8"/>
    <w:rsid w:val="5ECAF6CA"/>
    <w:rsid w:val="5ECD9D22"/>
    <w:rsid w:val="5EDAB951"/>
    <w:rsid w:val="5EE3140B"/>
    <w:rsid w:val="5EEE4E68"/>
    <w:rsid w:val="5F0D0570"/>
    <w:rsid w:val="5F1039F0"/>
    <w:rsid w:val="5F1A8704"/>
    <w:rsid w:val="5F264492"/>
    <w:rsid w:val="5F398C8B"/>
    <w:rsid w:val="5F3D3772"/>
    <w:rsid w:val="5F4070C5"/>
    <w:rsid w:val="5F47F8A9"/>
    <w:rsid w:val="5F522F30"/>
    <w:rsid w:val="5F7593EE"/>
    <w:rsid w:val="5F962905"/>
    <w:rsid w:val="5F9C9C51"/>
    <w:rsid w:val="5F9EFCAC"/>
    <w:rsid w:val="5FA5AAA4"/>
    <w:rsid w:val="5FAC2A34"/>
    <w:rsid w:val="5FBD26B0"/>
    <w:rsid w:val="5FBF3C48"/>
    <w:rsid w:val="5FCFA953"/>
    <w:rsid w:val="5FD3D119"/>
    <w:rsid w:val="600B092C"/>
    <w:rsid w:val="600C2103"/>
    <w:rsid w:val="60246D01"/>
    <w:rsid w:val="60259A46"/>
    <w:rsid w:val="60397116"/>
    <w:rsid w:val="603BA94D"/>
    <w:rsid w:val="60456F56"/>
    <w:rsid w:val="60561D84"/>
    <w:rsid w:val="606269D6"/>
    <w:rsid w:val="606C7B1B"/>
    <w:rsid w:val="606F658F"/>
    <w:rsid w:val="6075B7A1"/>
    <w:rsid w:val="608CBBD1"/>
    <w:rsid w:val="6093F884"/>
    <w:rsid w:val="6098D641"/>
    <w:rsid w:val="609B98C8"/>
    <w:rsid w:val="609D365C"/>
    <w:rsid w:val="60A1610A"/>
    <w:rsid w:val="60B0AB22"/>
    <w:rsid w:val="60BCEAEF"/>
    <w:rsid w:val="60C9499F"/>
    <w:rsid w:val="60E1D819"/>
    <w:rsid w:val="610A1528"/>
    <w:rsid w:val="610ED60D"/>
    <w:rsid w:val="611D23E8"/>
    <w:rsid w:val="611E3B06"/>
    <w:rsid w:val="613BAFE4"/>
    <w:rsid w:val="614346B2"/>
    <w:rsid w:val="61486574"/>
    <w:rsid w:val="61720579"/>
    <w:rsid w:val="617431DF"/>
    <w:rsid w:val="61977B17"/>
    <w:rsid w:val="619AE31A"/>
    <w:rsid w:val="61C6B28F"/>
    <w:rsid w:val="61D48F50"/>
    <w:rsid w:val="61D871DD"/>
    <w:rsid w:val="61F079FC"/>
    <w:rsid w:val="62037116"/>
    <w:rsid w:val="62096F88"/>
    <w:rsid w:val="6215B894"/>
    <w:rsid w:val="62174A41"/>
    <w:rsid w:val="621B9E9B"/>
    <w:rsid w:val="622AE758"/>
    <w:rsid w:val="622F810D"/>
    <w:rsid w:val="6231207A"/>
    <w:rsid w:val="623D332D"/>
    <w:rsid w:val="624A537D"/>
    <w:rsid w:val="624F04DF"/>
    <w:rsid w:val="625459CC"/>
    <w:rsid w:val="62585BE3"/>
    <w:rsid w:val="625D427E"/>
    <w:rsid w:val="62669C28"/>
    <w:rsid w:val="6271C44A"/>
    <w:rsid w:val="6271D9E5"/>
    <w:rsid w:val="628D202F"/>
    <w:rsid w:val="62A0A6BD"/>
    <w:rsid w:val="62AE0D14"/>
    <w:rsid w:val="62BDBDE0"/>
    <w:rsid w:val="62E7FB95"/>
    <w:rsid w:val="6301E020"/>
    <w:rsid w:val="63056A47"/>
    <w:rsid w:val="6306B29D"/>
    <w:rsid w:val="63102D88"/>
    <w:rsid w:val="6313CEAA"/>
    <w:rsid w:val="6318F038"/>
    <w:rsid w:val="632B9B31"/>
    <w:rsid w:val="632C5B0C"/>
    <w:rsid w:val="63608877"/>
    <w:rsid w:val="636D9AE2"/>
    <w:rsid w:val="63710AF3"/>
    <w:rsid w:val="63774ED2"/>
    <w:rsid w:val="63AEFD4A"/>
    <w:rsid w:val="63BD6D60"/>
    <w:rsid w:val="63D0810D"/>
    <w:rsid w:val="63D4C119"/>
    <w:rsid w:val="63D7D611"/>
    <w:rsid w:val="63E04E44"/>
    <w:rsid w:val="63F84F12"/>
    <w:rsid w:val="63FB7C1D"/>
    <w:rsid w:val="6401A5AE"/>
    <w:rsid w:val="6417B171"/>
    <w:rsid w:val="64187F27"/>
    <w:rsid w:val="641DE868"/>
    <w:rsid w:val="6424A339"/>
    <w:rsid w:val="646E8A74"/>
    <w:rsid w:val="647E610A"/>
    <w:rsid w:val="648A14DE"/>
    <w:rsid w:val="648A592F"/>
    <w:rsid w:val="648B53DA"/>
    <w:rsid w:val="64A046A0"/>
    <w:rsid w:val="64AB0542"/>
    <w:rsid w:val="64B6A364"/>
    <w:rsid w:val="64BF4692"/>
    <w:rsid w:val="64CC425E"/>
    <w:rsid w:val="64CDBB13"/>
    <w:rsid w:val="64D5C4EB"/>
    <w:rsid w:val="64E5768A"/>
    <w:rsid w:val="64FACAE3"/>
    <w:rsid w:val="64FDC8CF"/>
    <w:rsid w:val="64FF57D6"/>
    <w:rsid w:val="653BF6F6"/>
    <w:rsid w:val="653F7CB3"/>
    <w:rsid w:val="6542BFBE"/>
    <w:rsid w:val="657CDC71"/>
    <w:rsid w:val="657EAF6C"/>
    <w:rsid w:val="65A52D56"/>
    <w:rsid w:val="65B11536"/>
    <w:rsid w:val="65E9C347"/>
    <w:rsid w:val="66015A60"/>
    <w:rsid w:val="660A6310"/>
    <w:rsid w:val="660C8DC6"/>
    <w:rsid w:val="66347809"/>
    <w:rsid w:val="66536D22"/>
    <w:rsid w:val="66768FC6"/>
    <w:rsid w:val="66880123"/>
    <w:rsid w:val="66B859CC"/>
    <w:rsid w:val="66CEBB09"/>
    <w:rsid w:val="66D2D4A5"/>
    <w:rsid w:val="66D50AAF"/>
    <w:rsid w:val="66E1762C"/>
    <w:rsid w:val="66F24348"/>
    <w:rsid w:val="670A9182"/>
    <w:rsid w:val="671136B2"/>
    <w:rsid w:val="67117C06"/>
    <w:rsid w:val="67196E79"/>
    <w:rsid w:val="671BEDBB"/>
    <w:rsid w:val="671FDF86"/>
    <w:rsid w:val="67247EA3"/>
    <w:rsid w:val="672DF445"/>
    <w:rsid w:val="67457F10"/>
    <w:rsid w:val="6746DB3F"/>
    <w:rsid w:val="674F88C8"/>
    <w:rsid w:val="675DDDD8"/>
    <w:rsid w:val="67701A1B"/>
    <w:rsid w:val="6773BF10"/>
    <w:rsid w:val="678D93D3"/>
    <w:rsid w:val="6791797B"/>
    <w:rsid w:val="67C234C1"/>
    <w:rsid w:val="67C420E9"/>
    <w:rsid w:val="67C904C6"/>
    <w:rsid w:val="67D9005A"/>
    <w:rsid w:val="67EBA66E"/>
    <w:rsid w:val="6804C45D"/>
    <w:rsid w:val="681CAE47"/>
    <w:rsid w:val="684A040A"/>
    <w:rsid w:val="68547E8F"/>
    <w:rsid w:val="6860C169"/>
    <w:rsid w:val="68656D2D"/>
    <w:rsid w:val="687B40F2"/>
    <w:rsid w:val="688D2962"/>
    <w:rsid w:val="688DE7F2"/>
    <w:rsid w:val="689558F8"/>
    <w:rsid w:val="68B018AC"/>
    <w:rsid w:val="68C59EF4"/>
    <w:rsid w:val="68CBA143"/>
    <w:rsid w:val="68D114A8"/>
    <w:rsid w:val="68D50091"/>
    <w:rsid w:val="68F2C154"/>
    <w:rsid w:val="691807A6"/>
    <w:rsid w:val="692D49DC"/>
    <w:rsid w:val="693959CD"/>
    <w:rsid w:val="6941B952"/>
    <w:rsid w:val="69420379"/>
    <w:rsid w:val="6953FB8A"/>
    <w:rsid w:val="6958DB1E"/>
    <w:rsid w:val="6959D767"/>
    <w:rsid w:val="695D5484"/>
    <w:rsid w:val="696DBB5F"/>
    <w:rsid w:val="696FD6B5"/>
    <w:rsid w:val="699C807A"/>
    <w:rsid w:val="69A80241"/>
    <w:rsid w:val="69CF080C"/>
    <w:rsid w:val="69D3A67F"/>
    <w:rsid w:val="69D66D08"/>
    <w:rsid w:val="69D99052"/>
    <w:rsid w:val="69DB66C1"/>
    <w:rsid w:val="6A026FF6"/>
    <w:rsid w:val="6A099B1B"/>
    <w:rsid w:val="6A1E6731"/>
    <w:rsid w:val="6A32F0EE"/>
    <w:rsid w:val="6A569EE1"/>
    <w:rsid w:val="6A7DD0C0"/>
    <w:rsid w:val="6A9FDC55"/>
    <w:rsid w:val="6AA55FB7"/>
    <w:rsid w:val="6AA5940D"/>
    <w:rsid w:val="6AAEAB49"/>
    <w:rsid w:val="6ABE983B"/>
    <w:rsid w:val="6AC62ACF"/>
    <w:rsid w:val="6AD064FB"/>
    <w:rsid w:val="6AE1F5F1"/>
    <w:rsid w:val="6AE30B06"/>
    <w:rsid w:val="6AF1DE8A"/>
    <w:rsid w:val="6AF9EF5E"/>
    <w:rsid w:val="6B0BCE76"/>
    <w:rsid w:val="6B234730"/>
    <w:rsid w:val="6B2CB6C5"/>
    <w:rsid w:val="6B3162BE"/>
    <w:rsid w:val="6B4A41FD"/>
    <w:rsid w:val="6B4E2F5B"/>
    <w:rsid w:val="6B5E8C20"/>
    <w:rsid w:val="6B69F6E3"/>
    <w:rsid w:val="6B7480C8"/>
    <w:rsid w:val="6B9F4665"/>
    <w:rsid w:val="6BA4CD89"/>
    <w:rsid w:val="6BB46244"/>
    <w:rsid w:val="6BE56024"/>
    <w:rsid w:val="6C0D422A"/>
    <w:rsid w:val="6C122AD5"/>
    <w:rsid w:val="6C173196"/>
    <w:rsid w:val="6C1FC999"/>
    <w:rsid w:val="6C2FA7ED"/>
    <w:rsid w:val="6C4BED44"/>
    <w:rsid w:val="6C50E645"/>
    <w:rsid w:val="6C64EA9E"/>
    <w:rsid w:val="6C74D1DF"/>
    <w:rsid w:val="6C828DE0"/>
    <w:rsid w:val="6C9050C6"/>
    <w:rsid w:val="6C90D114"/>
    <w:rsid w:val="6C98AB2F"/>
    <w:rsid w:val="6CA0E37E"/>
    <w:rsid w:val="6CABCD8B"/>
    <w:rsid w:val="6CBF1791"/>
    <w:rsid w:val="6CE6ADD0"/>
    <w:rsid w:val="6CEBCDC2"/>
    <w:rsid w:val="6D01E425"/>
    <w:rsid w:val="6D1048D7"/>
    <w:rsid w:val="6D36F5E1"/>
    <w:rsid w:val="6D3B350B"/>
    <w:rsid w:val="6D52E1DB"/>
    <w:rsid w:val="6D585C00"/>
    <w:rsid w:val="6D859271"/>
    <w:rsid w:val="6DA0B457"/>
    <w:rsid w:val="6DABB466"/>
    <w:rsid w:val="6DAF4B12"/>
    <w:rsid w:val="6DAF9E50"/>
    <w:rsid w:val="6DB6BFA2"/>
    <w:rsid w:val="6DD365F6"/>
    <w:rsid w:val="6DD7331F"/>
    <w:rsid w:val="6DF98B82"/>
    <w:rsid w:val="6E09F325"/>
    <w:rsid w:val="6E1B1D12"/>
    <w:rsid w:val="6E243BCF"/>
    <w:rsid w:val="6E30D2A0"/>
    <w:rsid w:val="6E41779A"/>
    <w:rsid w:val="6E4BD2B9"/>
    <w:rsid w:val="6E541CDA"/>
    <w:rsid w:val="6E5AE7F2"/>
    <w:rsid w:val="6E669323"/>
    <w:rsid w:val="6E7B7364"/>
    <w:rsid w:val="6EB5D13F"/>
    <w:rsid w:val="6ECDF393"/>
    <w:rsid w:val="6ED87B67"/>
    <w:rsid w:val="6EE6A033"/>
    <w:rsid w:val="6EEE3F42"/>
    <w:rsid w:val="6EF7E511"/>
    <w:rsid w:val="6EFF5485"/>
    <w:rsid w:val="6F08CD1B"/>
    <w:rsid w:val="6F25B178"/>
    <w:rsid w:val="6F2DDA63"/>
    <w:rsid w:val="6F3EE661"/>
    <w:rsid w:val="6F4CD544"/>
    <w:rsid w:val="6F50A48A"/>
    <w:rsid w:val="6F6D4B28"/>
    <w:rsid w:val="6F76CB4A"/>
    <w:rsid w:val="6F8F3FB6"/>
    <w:rsid w:val="6F96BE94"/>
    <w:rsid w:val="6FA17A5D"/>
    <w:rsid w:val="6FA6FA92"/>
    <w:rsid w:val="6FB3A915"/>
    <w:rsid w:val="6FB6658D"/>
    <w:rsid w:val="6FB944EC"/>
    <w:rsid w:val="6FBDC7C9"/>
    <w:rsid w:val="6FE0FB64"/>
    <w:rsid w:val="6FEE5C58"/>
    <w:rsid w:val="6FEF8AA8"/>
    <w:rsid w:val="7019EC1D"/>
    <w:rsid w:val="702E3434"/>
    <w:rsid w:val="703A4E20"/>
    <w:rsid w:val="703D3CA2"/>
    <w:rsid w:val="70406A07"/>
    <w:rsid w:val="704683FD"/>
    <w:rsid w:val="706C69C4"/>
    <w:rsid w:val="706EA47B"/>
    <w:rsid w:val="70724B92"/>
    <w:rsid w:val="70780A6E"/>
    <w:rsid w:val="707B248D"/>
    <w:rsid w:val="707E125D"/>
    <w:rsid w:val="708B316F"/>
    <w:rsid w:val="708B7AEC"/>
    <w:rsid w:val="709A9E4D"/>
    <w:rsid w:val="709DC6C1"/>
    <w:rsid w:val="70A5B6AB"/>
    <w:rsid w:val="70A7CA77"/>
    <w:rsid w:val="70D2AA3C"/>
    <w:rsid w:val="70DE1414"/>
    <w:rsid w:val="70DEADBD"/>
    <w:rsid w:val="70E6C00A"/>
    <w:rsid w:val="70F42062"/>
    <w:rsid w:val="7135319B"/>
    <w:rsid w:val="71512C97"/>
    <w:rsid w:val="71565A08"/>
    <w:rsid w:val="7160098E"/>
    <w:rsid w:val="71634863"/>
    <w:rsid w:val="716839E0"/>
    <w:rsid w:val="716DFEA8"/>
    <w:rsid w:val="7190F7B1"/>
    <w:rsid w:val="71916184"/>
    <w:rsid w:val="719D9C6D"/>
    <w:rsid w:val="71A3E74A"/>
    <w:rsid w:val="71A72194"/>
    <w:rsid w:val="71A951A0"/>
    <w:rsid w:val="71B92A61"/>
    <w:rsid w:val="71C51939"/>
    <w:rsid w:val="71CE2E76"/>
    <w:rsid w:val="71D1E58F"/>
    <w:rsid w:val="71D5003B"/>
    <w:rsid w:val="71F9BB94"/>
    <w:rsid w:val="71FABF9A"/>
    <w:rsid w:val="7203320C"/>
    <w:rsid w:val="7207BF3C"/>
    <w:rsid w:val="72156157"/>
    <w:rsid w:val="7216F4EE"/>
    <w:rsid w:val="722ED4E7"/>
    <w:rsid w:val="722F212C"/>
    <w:rsid w:val="723B794B"/>
    <w:rsid w:val="725167AC"/>
    <w:rsid w:val="725C0FB1"/>
    <w:rsid w:val="727326DA"/>
    <w:rsid w:val="728A6EF4"/>
    <w:rsid w:val="7295D07A"/>
    <w:rsid w:val="72A6103D"/>
    <w:rsid w:val="72AFDA24"/>
    <w:rsid w:val="72D6327B"/>
    <w:rsid w:val="72E7F6F2"/>
    <w:rsid w:val="72EBE0FE"/>
    <w:rsid w:val="730682F8"/>
    <w:rsid w:val="7306E7DE"/>
    <w:rsid w:val="731F6A25"/>
    <w:rsid w:val="73438B1A"/>
    <w:rsid w:val="735831BD"/>
    <w:rsid w:val="735D031C"/>
    <w:rsid w:val="7369FD30"/>
    <w:rsid w:val="738B9658"/>
    <w:rsid w:val="738DD927"/>
    <w:rsid w:val="738FD91C"/>
    <w:rsid w:val="7394F7BA"/>
    <w:rsid w:val="73ACA07F"/>
    <w:rsid w:val="73B83C85"/>
    <w:rsid w:val="73DC9E94"/>
    <w:rsid w:val="73E115CE"/>
    <w:rsid w:val="73FF6107"/>
    <w:rsid w:val="740924F6"/>
    <w:rsid w:val="74125EDF"/>
    <w:rsid w:val="7415502F"/>
    <w:rsid w:val="741670DA"/>
    <w:rsid w:val="741D2190"/>
    <w:rsid w:val="741D7B00"/>
    <w:rsid w:val="742E3A23"/>
    <w:rsid w:val="743171B8"/>
    <w:rsid w:val="7435E695"/>
    <w:rsid w:val="747C0B94"/>
    <w:rsid w:val="74897E37"/>
    <w:rsid w:val="7489B108"/>
    <w:rsid w:val="7495AA57"/>
    <w:rsid w:val="749E8630"/>
    <w:rsid w:val="74AFF622"/>
    <w:rsid w:val="74B51FDD"/>
    <w:rsid w:val="74CE46C8"/>
    <w:rsid w:val="74D4B4B4"/>
    <w:rsid w:val="74F42E77"/>
    <w:rsid w:val="74F596CB"/>
    <w:rsid w:val="74FAA6A0"/>
    <w:rsid w:val="7508258B"/>
    <w:rsid w:val="750A8CDE"/>
    <w:rsid w:val="7519ABA3"/>
    <w:rsid w:val="751E7712"/>
    <w:rsid w:val="75280C8B"/>
    <w:rsid w:val="752A2CD6"/>
    <w:rsid w:val="752D2A9F"/>
    <w:rsid w:val="75357A62"/>
    <w:rsid w:val="75377BA0"/>
    <w:rsid w:val="75502CB4"/>
    <w:rsid w:val="75506434"/>
    <w:rsid w:val="755AF000"/>
    <w:rsid w:val="755F31DB"/>
    <w:rsid w:val="75639D32"/>
    <w:rsid w:val="7576E57C"/>
    <w:rsid w:val="757D3684"/>
    <w:rsid w:val="757F4C5D"/>
    <w:rsid w:val="75835DA6"/>
    <w:rsid w:val="7585ABC7"/>
    <w:rsid w:val="759D2EF8"/>
    <w:rsid w:val="75B62D57"/>
    <w:rsid w:val="75BAB12F"/>
    <w:rsid w:val="75C6D9D8"/>
    <w:rsid w:val="75CF7B5A"/>
    <w:rsid w:val="75D2F15D"/>
    <w:rsid w:val="75ECBD6C"/>
    <w:rsid w:val="75F545C5"/>
    <w:rsid w:val="75FEDCDB"/>
    <w:rsid w:val="76000AC8"/>
    <w:rsid w:val="7600A6DB"/>
    <w:rsid w:val="76017425"/>
    <w:rsid w:val="760C7097"/>
    <w:rsid w:val="7616317E"/>
    <w:rsid w:val="76222834"/>
    <w:rsid w:val="763BA5E6"/>
    <w:rsid w:val="764A372C"/>
    <w:rsid w:val="764D522D"/>
    <w:rsid w:val="7652EE00"/>
    <w:rsid w:val="7659E766"/>
    <w:rsid w:val="76662B93"/>
    <w:rsid w:val="767302A1"/>
    <w:rsid w:val="767EF438"/>
    <w:rsid w:val="7696832E"/>
    <w:rsid w:val="76972EB4"/>
    <w:rsid w:val="769D02C6"/>
    <w:rsid w:val="76A7A740"/>
    <w:rsid w:val="76B20888"/>
    <w:rsid w:val="76D6290F"/>
    <w:rsid w:val="76DA8C00"/>
    <w:rsid w:val="76E0C5A5"/>
    <w:rsid w:val="76F05A5E"/>
    <w:rsid w:val="76F2098F"/>
    <w:rsid w:val="77017B06"/>
    <w:rsid w:val="7702134D"/>
    <w:rsid w:val="7723BEDE"/>
    <w:rsid w:val="77293DB7"/>
    <w:rsid w:val="772B8D77"/>
    <w:rsid w:val="772D028D"/>
    <w:rsid w:val="772DD70A"/>
    <w:rsid w:val="77359425"/>
    <w:rsid w:val="774AA73F"/>
    <w:rsid w:val="774C129F"/>
    <w:rsid w:val="775C4212"/>
    <w:rsid w:val="776728F6"/>
    <w:rsid w:val="776EE622"/>
    <w:rsid w:val="7771F97C"/>
    <w:rsid w:val="77732149"/>
    <w:rsid w:val="7799ED61"/>
    <w:rsid w:val="77AEB532"/>
    <w:rsid w:val="77B4CDF3"/>
    <w:rsid w:val="77CBB56D"/>
    <w:rsid w:val="77FE65A1"/>
    <w:rsid w:val="78036F3E"/>
    <w:rsid w:val="78048251"/>
    <w:rsid w:val="781D05E4"/>
    <w:rsid w:val="78307217"/>
    <w:rsid w:val="7832C733"/>
    <w:rsid w:val="7838BB80"/>
    <w:rsid w:val="783AC036"/>
    <w:rsid w:val="785718BF"/>
    <w:rsid w:val="785ACF51"/>
    <w:rsid w:val="785C25CC"/>
    <w:rsid w:val="7877BE22"/>
    <w:rsid w:val="7879341B"/>
    <w:rsid w:val="787EFAC5"/>
    <w:rsid w:val="78965AFB"/>
    <w:rsid w:val="789929D9"/>
    <w:rsid w:val="78A126FF"/>
    <w:rsid w:val="78B358CC"/>
    <w:rsid w:val="78B7DE73"/>
    <w:rsid w:val="78DECB19"/>
    <w:rsid w:val="78F3C781"/>
    <w:rsid w:val="78FF39AE"/>
    <w:rsid w:val="7916B015"/>
    <w:rsid w:val="791FE337"/>
    <w:rsid w:val="79463D95"/>
    <w:rsid w:val="794657AE"/>
    <w:rsid w:val="795BA704"/>
    <w:rsid w:val="7962FC17"/>
    <w:rsid w:val="797284EB"/>
    <w:rsid w:val="7974E1F7"/>
    <w:rsid w:val="79934596"/>
    <w:rsid w:val="79D2D438"/>
    <w:rsid w:val="79F471D9"/>
    <w:rsid w:val="79FD0FF3"/>
    <w:rsid w:val="7A000C3C"/>
    <w:rsid w:val="7A0163A1"/>
    <w:rsid w:val="7A0266F3"/>
    <w:rsid w:val="7A053A07"/>
    <w:rsid w:val="7A16496B"/>
    <w:rsid w:val="7A244BDC"/>
    <w:rsid w:val="7A370E55"/>
    <w:rsid w:val="7A3CDA6E"/>
    <w:rsid w:val="7A3F9CF5"/>
    <w:rsid w:val="7A465A90"/>
    <w:rsid w:val="7A6D7DE0"/>
    <w:rsid w:val="7A73E27B"/>
    <w:rsid w:val="7A96B1DF"/>
    <w:rsid w:val="7A9CC9BF"/>
    <w:rsid w:val="7AB3BED8"/>
    <w:rsid w:val="7ABC2FE0"/>
    <w:rsid w:val="7ABCBD09"/>
    <w:rsid w:val="7B10DB3F"/>
    <w:rsid w:val="7B1600EC"/>
    <w:rsid w:val="7B1C2781"/>
    <w:rsid w:val="7B1D757E"/>
    <w:rsid w:val="7B311F19"/>
    <w:rsid w:val="7B5515E5"/>
    <w:rsid w:val="7B68EC05"/>
    <w:rsid w:val="7B6A7795"/>
    <w:rsid w:val="7B7950C5"/>
    <w:rsid w:val="7B82BA37"/>
    <w:rsid w:val="7B8614D3"/>
    <w:rsid w:val="7B8F6D39"/>
    <w:rsid w:val="7BAA2F83"/>
    <w:rsid w:val="7BAA3E83"/>
    <w:rsid w:val="7BAEEB40"/>
    <w:rsid w:val="7BB3F4DD"/>
    <w:rsid w:val="7BF3E22F"/>
    <w:rsid w:val="7BFE8514"/>
    <w:rsid w:val="7C08C270"/>
    <w:rsid w:val="7C212AD9"/>
    <w:rsid w:val="7C247438"/>
    <w:rsid w:val="7C2F8064"/>
    <w:rsid w:val="7C4F3EF4"/>
    <w:rsid w:val="7C5FA60F"/>
    <w:rsid w:val="7C61E60B"/>
    <w:rsid w:val="7C927B99"/>
    <w:rsid w:val="7C97E8A8"/>
    <w:rsid w:val="7CA25AFB"/>
    <w:rsid w:val="7CB584C3"/>
    <w:rsid w:val="7CCF587D"/>
    <w:rsid w:val="7CE3D92A"/>
    <w:rsid w:val="7CEC0892"/>
    <w:rsid w:val="7CFD9929"/>
    <w:rsid w:val="7D2BADF4"/>
    <w:rsid w:val="7D532949"/>
    <w:rsid w:val="7D5E7192"/>
    <w:rsid w:val="7D80FB42"/>
    <w:rsid w:val="7D96248E"/>
    <w:rsid w:val="7D99489C"/>
    <w:rsid w:val="7D99AFAB"/>
    <w:rsid w:val="7DA8E1E2"/>
    <w:rsid w:val="7DB68C4A"/>
    <w:rsid w:val="7DB7AC10"/>
    <w:rsid w:val="7DD2C2B0"/>
    <w:rsid w:val="7DE184C5"/>
    <w:rsid w:val="7E0DD06E"/>
    <w:rsid w:val="7E1A37E6"/>
    <w:rsid w:val="7E266C31"/>
    <w:rsid w:val="7E428BFB"/>
    <w:rsid w:val="7E5ADD18"/>
    <w:rsid w:val="7E68D4A0"/>
    <w:rsid w:val="7E6CA2DC"/>
    <w:rsid w:val="7E82DF56"/>
    <w:rsid w:val="7E8ECBA4"/>
    <w:rsid w:val="7EA98D50"/>
    <w:rsid w:val="7EAF4985"/>
    <w:rsid w:val="7EB814C4"/>
    <w:rsid w:val="7EC38086"/>
    <w:rsid w:val="7ECB2809"/>
    <w:rsid w:val="7ECCE420"/>
    <w:rsid w:val="7ED55F2D"/>
    <w:rsid w:val="7EFC5A60"/>
    <w:rsid w:val="7F065EAE"/>
    <w:rsid w:val="7F113AA1"/>
    <w:rsid w:val="7F2AEB79"/>
    <w:rsid w:val="7F3F0FC1"/>
    <w:rsid w:val="7F4A57F0"/>
    <w:rsid w:val="7F514671"/>
    <w:rsid w:val="7F629908"/>
    <w:rsid w:val="7F6815A9"/>
    <w:rsid w:val="7F73D803"/>
    <w:rsid w:val="7F8278A2"/>
    <w:rsid w:val="7F985937"/>
    <w:rsid w:val="7F9A65C0"/>
    <w:rsid w:val="7FA4EA25"/>
    <w:rsid w:val="7FA5C98F"/>
    <w:rsid w:val="7FB5162B"/>
    <w:rsid w:val="7FBC9D25"/>
    <w:rsid w:val="7FBFF94B"/>
    <w:rsid w:val="7FCF76DD"/>
    <w:rsid w:val="7FD0B713"/>
    <w:rsid w:val="7FD2C711"/>
    <w:rsid w:val="7FE692C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6313F"/>
  <w15:docId w15:val="{A7429F86-9C22-4D73-8156-325AE939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5772D"/>
    <w:pPr>
      <w:spacing w:before="0"/>
      <w:jc w:val="both"/>
    </w:pPr>
    <w:rPr>
      <w:rFonts w:eastAsia="Times New Roman" w:cs="Times New Roman"/>
      <w:sz w:val="24"/>
      <w:szCs w:val="24"/>
      <w:lang w:eastAsia="en-US"/>
    </w:rPr>
  </w:style>
  <w:style w:type="paragraph" w:styleId="berschrift1">
    <w:name w:val="heading 1"/>
    <w:basedOn w:val="Standard"/>
    <w:next w:val="Standard"/>
    <w:link w:val="berschrift1Zchn"/>
    <w:uiPriority w:val="9"/>
    <w:qFormat/>
    <w:pPr>
      <w:keepNext/>
      <w:keepLines/>
      <w:numPr>
        <w:numId w:val="1"/>
      </w:numPr>
      <w:spacing w:before="360" w:after="240"/>
      <w:outlineLvl w:val="0"/>
    </w:pPr>
    <w:rPr>
      <w:rFonts w:ascii="Arial" w:eastAsiaTheme="majorEastAsia" w:hAnsi="Arial" w:cstheme="majorBidi"/>
      <w:b/>
      <w:bCs/>
    </w:rPr>
  </w:style>
  <w:style w:type="paragraph" w:styleId="berschrift2">
    <w:name w:val="heading 2"/>
    <w:basedOn w:val="Standard"/>
    <w:next w:val="Standard"/>
    <w:link w:val="berschrift2Zchn"/>
    <w:uiPriority w:val="9"/>
    <w:unhideWhenUsed/>
    <w:qFormat/>
    <w:pPr>
      <w:keepNext/>
      <w:keepLines/>
      <w:numPr>
        <w:ilvl w:val="1"/>
        <w:numId w:val="1"/>
      </w:numPr>
      <w:spacing w:before="240"/>
      <w:outlineLvl w:val="1"/>
    </w:pPr>
    <w:rPr>
      <w:rFonts w:ascii="Arial" w:eastAsiaTheme="majorEastAsia" w:hAnsi="Arial" w:cstheme="majorBidi"/>
      <w:b/>
      <w:bCs/>
      <w:color w:val="000000" w:themeColor="text1"/>
      <w:szCs w:val="26"/>
    </w:rPr>
  </w:style>
  <w:style w:type="paragraph" w:styleId="berschrift3">
    <w:name w:val="heading 3"/>
    <w:basedOn w:val="Standard"/>
    <w:next w:val="Standard"/>
    <w:link w:val="berschrift3Zchn"/>
    <w:uiPriority w:val="9"/>
    <w:unhideWhenUsed/>
    <w:qFormat/>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semiHidden/>
    <w:qFormat/>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semiHidden/>
    <w:qFormat/>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semiHidden/>
    <w:qFormat/>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pPr>
      <w:tabs>
        <w:tab w:val="center" w:pos="4536"/>
        <w:tab w:val="right" w:pos="9072"/>
      </w:tabs>
    </w:pPr>
  </w:style>
  <w:style w:type="paragraph" w:styleId="Fuzeile">
    <w:name w:val="footer"/>
    <w:basedOn w:val="Standard"/>
    <w:link w:val="FuzeileZchn"/>
    <w:pPr>
      <w:tabs>
        <w:tab w:val="center" w:pos="4536"/>
        <w:tab w:val="right" w:pos="9072"/>
      </w:tabs>
    </w:pPr>
  </w:style>
  <w:style w:type="paragraph" w:styleId="Sprechblasentext">
    <w:name w:val="Balloon Text"/>
    <w:basedOn w:val="Standard"/>
    <w:link w:val="SprechblasentextZchn"/>
    <w:semiHidden/>
    <w:rPr>
      <w:rFonts w:ascii="Tahoma" w:hAnsi="Tahoma" w:cs="Tahoma"/>
      <w:sz w:val="16"/>
      <w:szCs w:val="16"/>
    </w:rPr>
  </w:style>
  <w:style w:type="paragraph" w:styleId="Titel">
    <w:name w:val="Title"/>
    <w:basedOn w:val="Standard"/>
    <w:next w:val="Standard"/>
    <w:link w:val="TitelZchn"/>
    <w:uiPriority w:val="10"/>
    <w:qFormat/>
    <w:pPr>
      <w:framePr w:wrap="notBeside" w:vAnchor="text" w:hAnchor="text" w:y="1"/>
      <w:spacing w:before="240" w:after="300"/>
      <w:contextualSpacing/>
    </w:pPr>
    <w:rPr>
      <w:rFonts w:ascii="Arial" w:eastAsiaTheme="majorEastAsia" w:hAnsi="Arial" w:cstheme="majorBidi"/>
      <w:b/>
      <w:color w:val="1F497D" w:themeColor="text2"/>
      <w:spacing w:val="5"/>
      <w:kern w:val="28"/>
      <w:sz w:val="28"/>
      <w:szCs w:val="52"/>
    </w:rPr>
  </w:style>
  <w:style w:type="paragraph" w:styleId="Kommentartext">
    <w:name w:val="annotation text"/>
    <w:basedOn w:val="Standard"/>
    <w:link w:val="KommentartextZchn"/>
    <w:semiHidden/>
    <w:rPr>
      <w:sz w:val="20"/>
      <w:szCs w:val="20"/>
    </w:rPr>
  </w:style>
  <w:style w:type="paragraph" w:styleId="Kommentarthema">
    <w:name w:val="annotation subject"/>
    <w:basedOn w:val="Kommentartext"/>
    <w:next w:val="Kommentartext"/>
    <w:link w:val="KommentarthemaZchn"/>
    <w:semiHidden/>
    <w:rPr>
      <w:b/>
      <w:bCs/>
    </w:rPr>
  </w:style>
  <w:style w:type="paragraph" w:customStyle="1" w:styleId="Default">
    <w:name w:val="Default"/>
    <w:pPr>
      <w:spacing w:before="0" w:after="0" w:line="240" w:lineRule="auto"/>
    </w:pPr>
    <w:rPr>
      <w:rFonts w:ascii="Arial" w:hAnsi="Arial" w:cs="Arial"/>
      <w:color w:val="000000"/>
      <w:sz w:val="24"/>
      <w:szCs w:val="24"/>
    </w:rPr>
  </w:style>
  <w:style w:type="paragraph" w:styleId="Listenabsatz">
    <w:name w:val="List Paragraph"/>
    <w:basedOn w:val="Standard"/>
    <w:uiPriority w:val="34"/>
    <w:qFormat/>
    <w:pPr>
      <w:ind w:left="720"/>
      <w:contextualSpacing/>
    </w:pPr>
  </w:style>
  <w:style w:type="paragraph" w:styleId="Funotentext">
    <w:name w:val="footnote text"/>
    <w:link w:val="FunotentextZchn1"/>
    <w:semiHidden/>
    <w:pPr>
      <w:spacing w:after="0" w:line="240" w:lineRule="auto"/>
    </w:pPr>
    <w:rPr>
      <w:sz w:val="20"/>
      <w:szCs w:val="20"/>
    </w:rPr>
  </w:style>
  <w:style w:type="paragraph" w:styleId="Inhaltsverzeichnisberschrift">
    <w:name w:val="TOC Heading"/>
    <w:basedOn w:val="berschrift1"/>
    <w:next w:val="Standard"/>
    <w:uiPriority w:val="39"/>
    <w:qFormat/>
    <w:pPr>
      <w:spacing w:before="240" w:after="0" w:line="259" w:lineRule="auto"/>
      <w:outlineLvl w:val="9"/>
    </w:pPr>
    <w:rPr>
      <w:rFonts w:asciiTheme="majorHAnsi" w:hAnsiTheme="majorHAnsi"/>
      <w:b w:val="0"/>
      <w:bCs w:val="0"/>
      <w:color w:val="365F91" w:themeColor="accent1" w:themeShade="BF"/>
      <w:sz w:val="32"/>
      <w:szCs w:val="32"/>
      <w:lang w:eastAsia="de-DE"/>
    </w:rPr>
  </w:style>
  <w:style w:type="paragraph" w:styleId="Verzeichnis1">
    <w:name w:val="toc 1"/>
    <w:basedOn w:val="Standard"/>
    <w:next w:val="Standard"/>
    <w:uiPriority w:val="39"/>
    <w:pPr>
      <w:spacing w:after="100"/>
    </w:pPr>
  </w:style>
  <w:style w:type="paragraph" w:styleId="Verzeichnis2">
    <w:name w:val="toc 2"/>
    <w:basedOn w:val="Standard"/>
    <w:next w:val="Standard"/>
    <w:uiPriority w:val="39"/>
    <w:pPr>
      <w:spacing w:after="100"/>
      <w:ind w:left="220"/>
    </w:pPr>
  </w:style>
  <w:style w:type="paragraph" w:styleId="Textkrper">
    <w:name w:val="Body Text"/>
    <w:basedOn w:val="Standard"/>
    <w:link w:val="TextkrperZchn"/>
    <w:qFormat/>
    <w:pPr>
      <w:widowControl w:val="0"/>
    </w:pPr>
    <w:rPr>
      <w:rFonts w:ascii="Arial" w:eastAsia="Arial" w:hAnsi="Arial" w:cs="Arial"/>
      <w:sz w:val="20"/>
      <w:szCs w:val="20"/>
    </w:rPr>
  </w:style>
  <w:style w:type="paragraph" w:styleId="Verzeichnis3">
    <w:name w:val="toc 3"/>
    <w:basedOn w:val="Standard"/>
    <w:next w:val="Standard"/>
    <w:pPr>
      <w:spacing w:after="100" w:line="259" w:lineRule="auto"/>
      <w:ind w:left="440"/>
    </w:pPr>
  </w:style>
  <w:style w:type="paragraph" w:styleId="Endnotentext">
    <w:name w:val="endnote text"/>
    <w:link w:val="EndnotentextZchn"/>
    <w:semiHidden/>
    <w:pPr>
      <w:spacing w:after="0" w:line="240" w:lineRule="auto"/>
    </w:pPr>
    <w:rPr>
      <w:sz w:val="20"/>
      <w:szCs w:val="20"/>
    </w:rPr>
  </w:style>
  <w:style w:type="character" w:styleId="Zeilennummer">
    <w:name w:val="line number"/>
    <w:basedOn w:val="Absatz-Standardschriftart"/>
    <w:semiHidden/>
  </w:style>
  <w:style w:type="character" w:styleId="Hyperlink">
    <w:name w:val="Hyperlink"/>
    <w:basedOn w:val="Absatz-Standardschriftart"/>
    <w:uiPriority w:val="99"/>
    <w:rPr>
      <w:color w:val="0000FF"/>
      <w:u w:val="single"/>
    </w:rPr>
  </w:style>
  <w:style w:type="character" w:customStyle="1" w:styleId="KopfzeileZchn">
    <w:name w:val="Kopfzeile Zchn"/>
    <w:basedOn w:val="Absatz-Standardschriftart"/>
    <w:link w:val="Kopfzeile"/>
  </w:style>
  <w:style w:type="character" w:customStyle="1" w:styleId="FuzeileZchn">
    <w:name w:val="Fußzeile Zchn"/>
    <w:basedOn w:val="Absatz-Standardschriftart"/>
    <w:link w:val="Fuzeile"/>
  </w:style>
  <w:style w:type="character" w:customStyle="1" w:styleId="SprechblasentextZchn">
    <w:name w:val="Sprechblasentext Zchn"/>
    <w:basedOn w:val="Absatz-Standardschriftart"/>
    <w:link w:val="Sprechblasentext"/>
    <w:semiHidden/>
    <w:rPr>
      <w:rFonts w:ascii="Tahoma" w:hAnsi="Tahoma" w:cs="Tahoma"/>
      <w:sz w:val="16"/>
      <w:szCs w:val="16"/>
    </w:rPr>
  </w:style>
  <w:style w:type="character" w:customStyle="1" w:styleId="berschrift1Zchn">
    <w:name w:val="Überschrift 1 Zchn"/>
    <w:basedOn w:val="Absatz-Standardschriftart"/>
    <w:link w:val="berschrift1"/>
    <w:uiPriority w:val="9"/>
    <w:rPr>
      <w:rFonts w:ascii="Arial" w:eastAsiaTheme="majorEastAsia" w:hAnsi="Arial" w:cstheme="majorBidi"/>
      <w:b/>
      <w:bCs/>
      <w:sz w:val="24"/>
      <w:szCs w:val="24"/>
      <w:lang w:eastAsia="en-US"/>
    </w:rPr>
  </w:style>
  <w:style w:type="character" w:customStyle="1" w:styleId="berschrift2Zchn">
    <w:name w:val="Überschrift 2 Zchn"/>
    <w:basedOn w:val="Absatz-Standardschriftart"/>
    <w:link w:val="berschrift2"/>
    <w:uiPriority w:val="9"/>
    <w:rPr>
      <w:rFonts w:ascii="Arial" w:eastAsiaTheme="majorEastAsia" w:hAnsi="Arial" w:cstheme="majorBidi"/>
      <w:b/>
      <w:bCs/>
      <w:color w:val="000000" w:themeColor="text1"/>
      <w:sz w:val="24"/>
      <w:szCs w:val="26"/>
      <w:lang w:eastAsia="en-US"/>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4F81BD" w:themeColor="accent1"/>
      <w:sz w:val="24"/>
      <w:szCs w:val="24"/>
      <w:lang w:eastAsia="en-US"/>
    </w:rPr>
  </w:style>
  <w:style w:type="character" w:customStyle="1" w:styleId="TitelZchn">
    <w:name w:val="Titel Zchn"/>
    <w:basedOn w:val="Absatz-Standardschriftart"/>
    <w:link w:val="Titel"/>
    <w:rPr>
      <w:rFonts w:ascii="Arial" w:eastAsiaTheme="majorEastAsia" w:hAnsi="Arial" w:cstheme="majorBidi"/>
      <w:b/>
      <w:color w:val="1F497D" w:themeColor="text2"/>
      <w:spacing w:val="5"/>
      <w:kern w:val="28"/>
      <w:sz w:val="28"/>
      <w:szCs w:val="52"/>
      <w:lang w:eastAsia="en-US"/>
    </w:rPr>
  </w:style>
  <w:style w:type="character" w:styleId="BesuchterLink">
    <w:name w:val="FollowedHyperlink"/>
    <w:basedOn w:val="Absatz-Standardschriftart"/>
    <w:semiHidden/>
    <w:rPr>
      <w:color w:val="800080" w:themeColor="followedHyperlink"/>
      <w:u w:val="single"/>
    </w:rPr>
  </w:style>
  <w:style w:type="character" w:styleId="Kommentarzeichen">
    <w:name w:val="annotation reference"/>
    <w:basedOn w:val="Absatz-Standardschriftart"/>
    <w:uiPriority w:val="99"/>
    <w:semiHidden/>
    <w:rPr>
      <w:sz w:val="16"/>
      <w:szCs w:val="16"/>
    </w:rPr>
  </w:style>
  <w:style w:type="character" w:customStyle="1" w:styleId="KommentartextZchn">
    <w:name w:val="Kommentartext Zchn"/>
    <w:basedOn w:val="Absatz-Standardschriftart"/>
    <w:link w:val="Kommentartext"/>
    <w:semiHidden/>
    <w:rPr>
      <w:sz w:val="20"/>
      <w:szCs w:val="20"/>
    </w:rPr>
  </w:style>
  <w:style w:type="character" w:customStyle="1" w:styleId="KommentarthemaZchn">
    <w:name w:val="Kommentarthema Zchn"/>
    <w:basedOn w:val="KommentartextZchn"/>
    <w:link w:val="Kommentarthema"/>
    <w:semiHidden/>
    <w:rPr>
      <w:b/>
      <w:bCs/>
      <w:sz w:val="20"/>
      <w:szCs w:val="20"/>
    </w:rPr>
  </w:style>
  <w:style w:type="character" w:customStyle="1" w:styleId="FunotentextZchn">
    <w:name w:val="Fußnotentext Zchn"/>
    <w:basedOn w:val="Absatz-Standardschriftart"/>
    <w:semiHidden/>
    <w:rPr>
      <w:sz w:val="20"/>
      <w:szCs w:val="20"/>
    </w:rPr>
  </w:style>
  <w:style w:type="character" w:styleId="Funotenzeichen">
    <w:name w:val="footnote reference"/>
    <w:semiHidden/>
    <w:rPr>
      <w:vertAlign w:val="superscript"/>
    </w:rPr>
  </w:style>
  <w:style w:type="character" w:customStyle="1" w:styleId="TextkrperZchn">
    <w:name w:val="Textkörper Zchn"/>
    <w:basedOn w:val="Absatz-Standardschriftart"/>
    <w:link w:val="Textkrper"/>
    <w:rPr>
      <w:rFonts w:ascii="Arial" w:eastAsia="Arial" w:hAnsi="Arial" w:cs="Arial"/>
      <w:sz w:val="20"/>
      <w:szCs w:val="20"/>
      <w:lang w:val="en-US" w:eastAsia="en-US"/>
    </w:rPr>
  </w:style>
  <w:style w:type="character" w:styleId="Platzhaltertext">
    <w:name w:val="Placeholder Text"/>
    <w:basedOn w:val="Absatz-Standardschriftart"/>
    <w:semiHidden/>
    <w:rPr>
      <w:color w:val="808080"/>
    </w:rPr>
  </w:style>
  <w:style w:type="character" w:customStyle="1" w:styleId="berschrift4Zchn">
    <w:name w:val="Überschrift 4 Zchn"/>
    <w:basedOn w:val="Absatz-Standardschriftart"/>
    <w:link w:val="berschrift4"/>
    <w:uiPriority w:val="9"/>
    <w:semiHidden/>
    <w:rPr>
      <w:rFonts w:asciiTheme="majorHAnsi" w:eastAsiaTheme="majorEastAsia" w:hAnsiTheme="majorHAnsi" w:cstheme="majorBidi"/>
      <w:i/>
      <w:iCs/>
      <w:color w:val="365F91" w:themeColor="accent1" w:themeShade="BF"/>
      <w:sz w:val="24"/>
      <w:szCs w:val="24"/>
      <w:lang w:eastAsia="en-US"/>
    </w:rPr>
  </w:style>
  <w:style w:type="character" w:customStyle="1" w:styleId="berschrift5Zchn">
    <w:name w:val="Überschrift 5 Zchn"/>
    <w:basedOn w:val="Absatz-Standardschriftart"/>
    <w:link w:val="berschrift5"/>
    <w:uiPriority w:val="9"/>
    <w:semiHidden/>
    <w:rPr>
      <w:rFonts w:asciiTheme="majorHAnsi" w:eastAsiaTheme="majorEastAsia" w:hAnsiTheme="majorHAnsi" w:cstheme="majorBidi"/>
      <w:color w:val="365F91" w:themeColor="accent1" w:themeShade="BF"/>
      <w:sz w:val="24"/>
      <w:szCs w:val="24"/>
      <w:lang w:eastAsia="en-US"/>
    </w:r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color w:val="243F60" w:themeColor="accent1" w:themeShade="7F"/>
      <w:sz w:val="24"/>
      <w:szCs w:val="24"/>
      <w:lang w:eastAsia="en-US"/>
    </w:rPr>
  </w:style>
  <w:style w:type="character" w:customStyle="1" w:styleId="berschrift7Zchn">
    <w:name w:val="Überschrift 7 Zchn"/>
    <w:basedOn w:val="Absatz-Standardschriftart"/>
    <w:link w:val="berschrift7"/>
    <w:semiHidden/>
    <w:rPr>
      <w:rFonts w:asciiTheme="majorHAnsi" w:eastAsiaTheme="majorEastAsia" w:hAnsiTheme="majorHAnsi" w:cstheme="majorBidi"/>
      <w:i/>
      <w:iCs/>
      <w:color w:val="243F60" w:themeColor="accent1" w:themeShade="7F"/>
      <w:sz w:val="24"/>
      <w:szCs w:val="24"/>
      <w:lang w:eastAsia="en-US"/>
    </w:rPr>
  </w:style>
  <w:style w:type="character" w:customStyle="1" w:styleId="berschrift8Zchn">
    <w:name w:val="Überschrift 8 Zchn"/>
    <w:basedOn w:val="Absatz-Standardschriftart"/>
    <w:link w:val="berschrift8"/>
    <w:semiHidden/>
    <w:rPr>
      <w:rFonts w:asciiTheme="majorHAnsi" w:eastAsiaTheme="majorEastAsia" w:hAnsiTheme="majorHAnsi" w:cstheme="majorBidi"/>
      <w:color w:val="272727" w:themeColor="text1" w:themeTint="D8"/>
      <w:sz w:val="21"/>
      <w:szCs w:val="21"/>
      <w:lang w:eastAsia="en-US"/>
    </w:rPr>
  </w:style>
  <w:style w:type="character" w:customStyle="1" w:styleId="berschrift9Zchn">
    <w:name w:val="Überschrift 9 Zchn"/>
    <w:basedOn w:val="Absatz-Standardschriftart"/>
    <w:link w:val="berschrift9"/>
    <w:semiHidden/>
    <w:rPr>
      <w:rFonts w:asciiTheme="majorHAnsi" w:eastAsiaTheme="majorEastAsia" w:hAnsiTheme="majorHAnsi" w:cstheme="majorBidi"/>
      <w:i/>
      <w:iCs/>
      <w:color w:val="272727" w:themeColor="text1" w:themeTint="D8"/>
      <w:sz w:val="21"/>
      <w:szCs w:val="21"/>
      <w:lang w:eastAsia="en-US"/>
    </w:rPr>
  </w:style>
  <w:style w:type="character" w:customStyle="1" w:styleId="FunotentextZchn1">
    <w:name w:val="Fußnotentext Zchn1"/>
    <w:link w:val="Funotentext"/>
    <w:semiHidden/>
    <w:rPr>
      <w:sz w:val="20"/>
      <w:szCs w:val="20"/>
    </w:rPr>
  </w:style>
  <w:style w:type="character" w:styleId="Endnotenzeichen">
    <w:name w:val="endnote reference"/>
    <w:semiHidden/>
    <w:rPr>
      <w:vertAlign w:val="superscript"/>
    </w:rPr>
  </w:style>
  <w:style w:type="character" w:customStyle="1" w:styleId="EndnotentextZchn">
    <w:name w:val="Endnotentext Zchn"/>
    <w:link w:val="Endnotentext"/>
    <w:semiHidden/>
    <w:rPr>
      <w:sz w:val="20"/>
      <w:szCs w:val="20"/>
    </w:rPr>
  </w:style>
  <w:style w:type="table" w:styleId="TabelleEinfach1">
    <w:name w:val="Table Simple 1"/>
    <w:basedOn w:val="NormaleTabel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ellenraster">
    <w:name w:val="Table Grid"/>
    <w:basedOn w:val="NormaleTabell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NormaleTabelle"/>
    <w:pPr>
      <w:spacing w:before="0"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429AB"/>
    <w:rPr>
      <w:color w:val="605E5C"/>
      <w:shd w:val="clear" w:color="auto" w:fill="E1DFDD"/>
    </w:rPr>
  </w:style>
  <w:style w:type="character" w:customStyle="1" w:styleId="spellingerror">
    <w:name w:val="spellingerror"/>
    <w:basedOn w:val="Absatz-Standardschriftart"/>
    <w:rsid w:val="001A0493"/>
  </w:style>
  <w:style w:type="character" w:customStyle="1" w:styleId="normaltextrun">
    <w:name w:val="normaltextrun"/>
    <w:basedOn w:val="Absatz-Standardschriftart"/>
    <w:rsid w:val="001A0493"/>
  </w:style>
  <w:style w:type="character" w:customStyle="1" w:styleId="eop">
    <w:name w:val="eop"/>
    <w:basedOn w:val="Absatz-Standardschriftart"/>
    <w:rsid w:val="001A0493"/>
  </w:style>
  <w:style w:type="paragraph" w:customStyle="1" w:styleId="paragraph">
    <w:name w:val="paragraph"/>
    <w:basedOn w:val="Standard"/>
    <w:rsid w:val="001A0493"/>
    <w:pPr>
      <w:spacing w:before="100" w:beforeAutospacing="1" w:after="100" w:afterAutospacing="1"/>
    </w:pPr>
    <w:rPr>
      <w:rFonts w:ascii="Times New Roman" w:hAnsi="Times New Roman"/>
    </w:rPr>
  </w:style>
  <w:style w:type="paragraph" w:styleId="Beschriftung">
    <w:name w:val="caption"/>
    <w:basedOn w:val="Standard"/>
    <w:next w:val="Standard"/>
    <w:uiPriority w:val="35"/>
    <w:unhideWhenUsed/>
    <w:qFormat/>
    <w:rsid w:val="006073FC"/>
    <w:pPr>
      <w:spacing w:after="200"/>
    </w:pPr>
    <w:rPr>
      <w:i/>
      <w:iCs/>
      <w:color w:val="1F497D" w:themeColor="text2"/>
      <w:sz w:val="18"/>
      <w:szCs w:val="18"/>
    </w:rPr>
  </w:style>
  <w:style w:type="character" w:styleId="Fett">
    <w:name w:val="Strong"/>
    <w:basedOn w:val="Absatz-Standardschriftart"/>
    <w:uiPriority w:val="22"/>
    <w:qFormat/>
    <w:rsid w:val="003A725B"/>
    <w:rPr>
      <w:rFonts w:cs="Times New Roman"/>
      <w:b/>
      <w:bCs/>
    </w:rPr>
  </w:style>
  <w:style w:type="character" w:customStyle="1" w:styleId="Erwhnung1">
    <w:name w:val="Erwähnung1"/>
    <w:basedOn w:val="Absatz-Standardschriftart"/>
    <w:uiPriority w:val="99"/>
    <w:unhideWhenUsed/>
    <w:rsid w:val="009813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575849">
      <w:bodyDiv w:val="1"/>
      <w:marLeft w:val="0"/>
      <w:marRight w:val="0"/>
      <w:marTop w:val="0"/>
      <w:marBottom w:val="0"/>
      <w:divBdr>
        <w:top w:val="none" w:sz="0" w:space="0" w:color="auto"/>
        <w:left w:val="none" w:sz="0" w:space="0" w:color="auto"/>
        <w:bottom w:val="none" w:sz="0" w:space="0" w:color="auto"/>
        <w:right w:val="none" w:sz="0" w:space="0" w:color="auto"/>
      </w:divBdr>
    </w:div>
    <w:div w:id="662661296">
      <w:bodyDiv w:val="1"/>
      <w:marLeft w:val="0"/>
      <w:marRight w:val="0"/>
      <w:marTop w:val="0"/>
      <w:marBottom w:val="0"/>
      <w:divBdr>
        <w:top w:val="none" w:sz="0" w:space="0" w:color="auto"/>
        <w:left w:val="none" w:sz="0" w:space="0" w:color="auto"/>
        <w:bottom w:val="none" w:sz="0" w:space="0" w:color="auto"/>
        <w:right w:val="none" w:sz="0" w:space="0" w:color="auto"/>
      </w:divBdr>
      <w:divsChild>
        <w:div w:id="68308665">
          <w:marLeft w:val="0"/>
          <w:marRight w:val="0"/>
          <w:marTop w:val="0"/>
          <w:marBottom w:val="0"/>
          <w:divBdr>
            <w:top w:val="none" w:sz="0" w:space="0" w:color="auto"/>
            <w:left w:val="none" w:sz="0" w:space="0" w:color="auto"/>
            <w:bottom w:val="none" w:sz="0" w:space="0" w:color="auto"/>
            <w:right w:val="none" w:sz="0" w:space="0" w:color="auto"/>
          </w:divBdr>
        </w:div>
        <w:div w:id="78529129">
          <w:marLeft w:val="0"/>
          <w:marRight w:val="0"/>
          <w:marTop w:val="0"/>
          <w:marBottom w:val="0"/>
          <w:divBdr>
            <w:top w:val="none" w:sz="0" w:space="0" w:color="auto"/>
            <w:left w:val="none" w:sz="0" w:space="0" w:color="auto"/>
            <w:bottom w:val="none" w:sz="0" w:space="0" w:color="auto"/>
            <w:right w:val="none" w:sz="0" w:space="0" w:color="auto"/>
          </w:divBdr>
        </w:div>
        <w:div w:id="147330704">
          <w:marLeft w:val="0"/>
          <w:marRight w:val="0"/>
          <w:marTop w:val="0"/>
          <w:marBottom w:val="0"/>
          <w:divBdr>
            <w:top w:val="none" w:sz="0" w:space="0" w:color="auto"/>
            <w:left w:val="none" w:sz="0" w:space="0" w:color="auto"/>
            <w:bottom w:val="none" w:sz="0" w:space="0" w:color="auto"/>
            <w:right w:val="none" w:sz="0" w:space="0" w:color="auto"/>
          </w:divBdr>
        </w:div>
        <w:div w:id="307900616">
          <w:marLeft w:val="0"/>
          <w:marRight w:val="0"/>
          <w:marTop w:val="0"/>
          <w:marBottom w:val="0"/>
          <w:divBdr>
            <w:top w:val="none" w:sz="0" w:space="0" w:color="auto"/>
            <w:left w:val="none" w:sz="0" w:space="0" w:color="auto"/>
            <w:bottom w:val="none" w:sz="0" w:space="0" w:color="auto"/>
            <w:right w:val="none" w:sz="0" w:space="0" w:color="auto"/>
          </w:divBdr>
        </w:div>
        <w:div w:id="372464482">
          <w:marLeft w:val="0"/>
          <w:marRight w:val="0"/>
          <w:marTop w:val="0"/>
          <w:marBottom w:val="0"/>
          <w:divBdr>
            <w:top w:val="none" w:sz="0" w:space="0" w:color="auto"/>
            <w:left w:val="none" w:sz="0" w:space="0" w:color="auto"/>
            <w:bottom w:val="none" w:sz="0" w:space="0" w:color="auto"/>
            <w:right w:val="none" w:sz="0" w:space="0" w:color="auto"/>
          </w:divBdr>
        </w:div>
        <w:div w:id="1086653017">
          <w:marLeft w:val="0"/>
          <w:marRight w:val="0"/>
          <w:marTop w:val="0"/>
          <w:marBottom w:val="0"/>
          <w:divBdr>
            <w:top w:val="none" w:sz="0" w:space="0" w:color="auto"/>
            <w:left w:val="none" w:sz="0" w:space="0" w:color="auto"/>
            <w:bottom w:val="none" w:sz="0" w:space="0" w:color="auto"/>
            <w:right w:val="none" w:sz="0" w:space="0" w:color="auto"/>
          </w:divBdr>
        </w:div>
        <w:div w:id="1454666003">
          <w:marLeft w:val="0"/>
          <w:marRight w:val="0"/>
          <w:marTop w:val="0"/>
          <w:marBottom w:val="0"/>
          <w:divBdr>
            <w:top w:val="none" w:sz="0" w:space="0" w:color="auto"/>
            <w:left w:val="none" w:sz="0" w:space="0" w:color="auto"/>
            <w:bottom w:val="none" w:sz="0" w:space="0" w:color="auto"/>
            <w:right w:val="none" w:sz="0" w:space="0" w:color="auto"/>
          </w:divBdr>
        </w:div>
        <w:div w:id="1519932550">
          <w:marLeft w:val="0"/>
          <w:marRight w:val="0"/>
          <w:marTop w:val="0"/>
          <w:marBottom w:val="0"/>
          <w:divBdr>
            <w:top w:val="none" w:sz="0" w:space="0" w:color="auto"/>
            <w:left w:val="none" w:sz="0" w:space="0" w:color="auto"/>
            <w:bottom w:val="none" w:sz="0" w:space="0" w:color="auto"/>
            <w:right w:val="none" w:sz="0" w:space="0" w:color="auto"/>
          </w:divBdr>
        </w:div>
        <w:div w:id="1867521830">
          <w:marLeft w:val="0"/>
          <w:marRight w:val="0"/>
          <w:marTop w:val="0"/>
          <w:marBottom w:val="0"/>
          <w:divBdr>
            <w:top w:val="none" w:sz="0" w:space="0" w:color="auto"/>
            <w:left w:val="none" w:sz="0" w:space="0" w:color="auto"/>
            <w:bottom w:val="none" w:sz="0" w:space="0" w:color="auto"/>
            <w:right w:val="none" w:sz="0" w:space="0" w:color="auto"/>
          </w:divBdr>
        </w:div>
      </w:divsChild>
    </w:div>
    <w:div w:id="883562907">
      <w:bodyDiv w:val="1"/>
      <w:marLeft w:val="0"/>
      <w:marRight w:val="0"/>
      <w:marTop w:val="0"/>
      <w:marBottom w:val="0"/>
      <w:divBdr>
        <w:top w:val="none" w:sz="0" w:space="0" w:color="auto"/>
        <w:left w:val="none" w:sz="0" w:space="0" w:color="auto"/>
        <w:bottom w:val="none" w:sz="0" w:space="0" w:color="auto"/>
        <w:right w:val="none" w:sz="0" w:space="0" w:color="auto"/>
      </w:divBdr>
    </w:div>
    <w:div w:id="926037475">
      <w:bodyDiv w:val="1"/>
      <w:marLeft w:val="0"/>
      <w:marRight w:val="0"/>
      <w:marTop w:val="0"/>
      <w:marBottom w:val="0"/>
      <w:divBdr>
        <w:top w:val="none" w:sz="0" w:space="0" w:color="auto"/>
        <w:left w:val="none" w:sz="0" w:space="0" w:color="auto"/>
        <w:bottom w:val="none" w:sz="0" w:space="0" w:color="auto"/>
        <w:right w:val="none" w:sz="0" w:space="0" w:color="auto"/>
      </w:divBdr>
    </w:div>
    <w:div w:id="977614815">
      <w:bodyDiv w:val="1"/>
      <w:marLeft w:val="0"/>
      <w:marRight w:val="0"/>
      <w:marTop w:val="0"/>
      <w:marBottom w:val="0"/>
      <w:divBdr>
        <w:top w:val="none" w:sz="0" w:space="0" w:color="auto"/>
        <w:left w:val="none" w:sz="0" w:space="0" w:color="auto"/>
        <w:bottom w:val="none" w:sz="0" w:space="0" w:color="auto"/>
        <w:right w:val="none" w:sz="0" w:space="0" w:color="auto"/>
      </w:divBdr>
      <w:divsChild>
        <w:div w:id="673922158">
          <w:marLeft w:val="0"/>
          <w:marRight w:val="0"/>
          <w:marTop w:val="0"/>
          <w:marBottom w:val="0"/>
          <w:divBdr>
            <w:top w:val="none" w:sz="0" w:space="0" w:color="auto"/>
            <w:left w:val="none" w:sz="0" w:space="0" w:color="auto"/>
            <w:bottom w:val="none" w:sz="0" w:space="0" w:color="auto"/>
            <w:right w:val="none" w:sz="0" w:space="0" w:color="auto"/>
          </w:divBdr>
        </w:div>
        <w:div w:id="1933928240">
          <w:marLeft w:val="0"/>
          <w:marRight w:val="0"/>
          <w:marTop w:val="0"/>
          <w:marBottom w:val="0"/>
          <w:divBdr>
            <w:top w:val="none" w:sz="0" w:space="0" w:color="auto"/>
            <w:left w:val="none" w:sz="0" w:space="0" w:color="auto"/>
            <w:bottom w:val="none" w:sz="0" w:space="0" w:color="auto"/>
            <w:right w:val="none" w:sz="0" w:space="0" w:color="auto"/>
          </w:divBdr>
        </w:div>
      </w:divsChild>
    </w:div>
    <w:div w:id="1165434027">
      <w:bodyDiv w:val="1"/>
      <w:marLeft w:val="0"/>
      <w:marRight w:val="0"/>
      <w:marTop w:val="0"/>
      <w:marBottom w:val="0"/>
      <w:divBdr>
        <w:top w:val="none" w:sz="0" w:space="0" w:color="auto"/>
        <w:left w:val="none" w:sz="0" w:space="0" w:color="auto"/>
        <w:bottom w:val="none" w:sz="0" w:space="0" w:color="auto"/>
        <w:right w:val="none" w:sz="0" w:space="0" w:color="auto"/>
      </w:divBdr>
    </w:div>
    <w:div w:id="1524972888">
      <w:bodyDiv w:val="1"/>
      <w:marLeft w:val="0"/>
      <w:marRight w:val="0"/>
      <w:marTop w:val="0"/>
      <w:marBottom w:val="0"/>
      <w:divBdr>
        <w:top w:val="none" w:sz="0" w:space="0" w:color="auto"/>
        <w:left w:val="none" w:sz="0" w:space="0" w:color="auto"/>
        <w:bottom w:val="none" w:sz="0" w:space="0" w:color="auto"/>
        <w:right w:val="none" w:sz="0" w:space="0" w:color="auto"/>
      </w:divBdr>
    </w:div>
    <w:div w:id="1584341817">
      <w:bodyDiv w:val="1"/>
      <w:marLeft w:val="0"/>
      <w:marRight w:val="0"/>
      <w:marTop w:val="0"/>
      <w:marBottom w:val="0"/>
      <w:divBdr>
        <w:top w:val="none" w:sz="0" w:space="0" w:color="auto"/>
        <w:left w:val="none" w:sz="0" w:space="0" w:color="auto"/>
        <w:bottom w:val="none" w:sz="0" w:space="0" w:color="auto"/>
        <w:right w:val="none" w:sz="0" w:space="0" w:color="auto"/>
      </w:divBdr>
    </w:div>
    <w:div w:id="1671787977">
      <w:bodyDiv w:val="1"/>
      <w:marLeft w:val="0"/>
      <w:marRight w:val="0"/>
      <w:marTop w:val="0"/>
      <w:marBottom w:val="0"/>
      <w:divBdr>
        <w:top w:val="none" w:sz="0" w:space="0" w:color="auto"/>
        <w:left w:val="none" w:sz="0" w:space="0" w:color="auto"/>
        <w:bottom w:val="none" w:sz="0" w:space="0" w:color="auto"/>
        <w:right w:val="none" w:sz="0" w:space="0" w:color="auto"/>
      </w:divBdr>
    </w:div>
    <w:div w:id="2064206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um]</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90C3275AC5E8E488D6A9DC2C73AE26D" ma:contentTypeVersion="2" ma:contentTypeDescription="Ein neues Dokument erstellen." ma:contentTypeScope="" ma:versionID="79eda0493827871d08cfa904e8e74ecc">
  <xsd:schema xmlns:xsd="http://www.w3.org/2001/XMLSchema" xmlns:xs="http://www.w3.org/2001/XMLSchema" xmlns:p="http://schemas.microsoft.com/office/2006/metadata/properties" xmlns:ns2="b1edbbbd-a523-4a33-9ac8-ef6333b639aa" targetNamespace="http://schemas.microsoft.com/office/2006/metadata/properties" ma:root="true" ma:fieldsID="bc22439a00d56773ece463230e554c91" ns2:_="">
    <xsd:import namespace="b1edbbbd-a523-4a33-9ac8-ef6333b639a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edbbbd-a523-4a33-9ac8-ef6333b639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5BF45B-E483-44D1-9DB4-CDB19665E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A38C57-D783-4E45-86C1-143CE67C1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edbbbd-a523-4a33-9ac8-ef6333b639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97AB73-6B16-4042-B8BD-9A0230BCB1D5}">
  <ds:schemaRefs>
    <ds:schemaRef ds:uri="http://schemas.openxmlformats.org/officeDocument/2006/bibliography"/>
  </ds:schemaRefs>
</ds:datastoreItem>
</file>

<file path=customXml/itemProps5.xml><?xml version="1.0" encoding="utf-8"?>
<ds:datastoreItem xmlns:ds="http://schemas.openxmlformats.org/officeDocument/2006/customXml" ds:itemID="{4B121DB0-D847-4BA7-B613-1DC97C8F4E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86</Words>
  <Characters>6218</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190</CharactersWithSpaces>
  <SharedDoc>false</SharedDoc>
  <HLinks>
    <vt:vector size="180" baseType="variant">
      <vt:variant>
        <vt:i4>5963815</vt:i4>
      </vt:variant>
      <vt:variant>
        <vt:i4>171</vt:i4>
      </vt:variant>
      <vt:variant>
        <vt:i4>0</vt:i4>
      </vt:variant>
      <vt:variant>
        <vt:i4>5</vt:i4>
      </vt:variant>
      <vt:variant>
        <vt:lpwstr>mailto:nico.keller@mb.tu-chemnitz.de</vt:lpwstr>
      </vt:variant>
      <vt:variant>
        <vt:lpwstr/>
      </vt:variant>
      <vt:variant>
        <vt:i4>1900651</vt:i4>
      </vt:variant>
      <vt:variant>
        <vt:i4>168</vt:i4>
      </vt:variant>
      <vt:variant>
        <vt:i4>0</vt:i4>
      </vt:variant>
      <vt:variant>
        <vt:i4>5</vt:i4>
      </vt:variant>
      <vt:variant>
        <vt:lpwstr>mailto:barbara.dinter@wirtschaft.tu-chemnitz.de</vt:lpwstr>
      </vt:variant>
      <vt:variant>
        <vt:lpwstr/>
      </vt:variant>
      <vt:variant>
        <vt:i4>7274561</vt:i4>
      </vt:variant>
      <vt:variant>
        <vt:i4>165</vt:i4>
      </vt:variant>
      <vt:variant>
        <vt:i4>0</vt:i4>
      </vt:variant>
      <vt:variant>
        <vt:i4>5</vt:i4>
      </vt:variant>
      <vt:variant>
        <vt:lpwstr>mailto:Juergen.schmelting@isst.fraunhofer.de</vt:lpwstr>
      </vt:variant>
      <vt:variant>
        <vt:lpwstr/>
      </vt:variant>
      <vt:variant>
        <vt:i4>2293790</vt:i4>
      </vt:variant>
      <vt:variant>
        <vt:i4>162</vt:i4>
      </vt:variant>
      <vt:variant>
        <vt:i4>0</vt:i4>
      </vt:variant>
      <vt:variant>
        <vt:i4>5</vt:i4>
      </vt:variant>
      <vt:variant>
        <vt:lpwstr>mailto:Marlon.philipp@tu-dortmund.de</vt:lpwstr>
      </vt:variant>
      <vt:variant>
        <vt:lpwstr/>
      </vt:variant>
      <vt:variant>
        <vt:i4>6946816</vt:i4>
      </vt:variant>
      <vt:variant>
        <vt:i4>159</vt:i4>
      </vt:variant>
      <vt:variant>
        <vt:i4>0</vt:i4>
      </vt:variant>
      <vt:variant>
        <vt:i4>5</vt:i4>
      </vt:variant>
      <vt:variant>
        <vt:lpwstr>mailto:anne-antonia.scheidler@tu-dortmund.de</vt:lpwstr>
      </vt:variant>
      <vt:variant>
        <vt:lpwstr/>
      </vt:variant>
      <vt:variant>
        <vt:i4>131125</vt:i4>
      </vt:variant>
      <vt:variant>
        <vt:i4>156</vt:i4>
      </vt:variant>
      <vt:variant>
        <vt:i4>0</vt:i4>
      </vt:variant>
      <vt:variant>
        <vt:i4>5</vt:i4>
      </vt:variant>
      <vt:variant>
        <vt:lpwstr>mailto:hendrik.van-der-valk@tu-dortmund.de</vt:lpwstr>
      </vt:variant>
      <vt:variant>
        <vt:lpwstr/>
      </vt:variant>
      <vt:variant>
        <vt:i4>1114168</vt:i4>
      </vt:variant>
      <vt:variant>
        <vt:i4>134</vt:i4>
      </vt:variant>
      <vt:variant>
        <vt:i4>0</vt:i4>
      </vt:variant>
      <vt:variant>
        <vt:i4>5</vt:i4>
      </vt:variant>
      <vt:variant>
        <vt:lpwstr/>
      </vt:variant>
      <vt:variant>
        <vt:lpwstr>_Toc110698096</vt:lpwstr>
      </vt:variant>
      <vt:variant>
        <vt:i4>1114168</vt:i4>
      </vt:variant>
      <vt:variant>
        <vt:i4>128</vt:i4>
      </vt:variant>
      <vt:variant>
        <vt:i4>0</vt:i4>
      </vt:variant>
      <vt:variant>
        <vt:i4>5</vt:i4>
      </vt:variant>
      <vt:variant>
        <vt:lpwstr/>
      </vt:variant>
      <vt:variant>
        <vt:lpwstr>_Toc110698095</vt:lpwstr>
      </vt:variant>
      <vt:variant>
        <vt:i4>1114168</vt:i4>
      </vt:variant>
      <vt:variant>
        <vt:i4>122</vt:i4>
      </vt:variant>
      <vt:variant>
        <vt:i4>0</vt:i4>
      </vt:variant>
      <vt:variant>
        <vt:i4>5</vt:i4>
      </vt:variant>
      <vt:variant>
        <vt:lpwstr/>
      </vt:variant>
      <vt:variant>
        <vt:lpwstr>_Toc110698094</vt:lpwstr>
      </vt:variant>
      <vt:variant>
        <vt:i4>1114168</vt:i4>
      </vt:variant>
      <vt:variant>
        <vt:i4>116</vt:i4>
      </vt:variant>
      <vt:variant>
        <vt:i4>0</vt:i4>
      </vt:variant>
      <vt:variant>
        <vt:i4>5</vt:i4>
      </vt:variant>
      <vt:variant>
        <vt:lpwstr/>
      </vt:variant>
      <vt:variant>
        <vt:lpwstr>_Toc110698093</vt:lpwstr>
      </vt:variant>
      <vt:variant>
        <vt:i4>1114168</vt:i4>
      </vt:variant>
      <vt:variant>
        <vt:i4>110</vt:i4>
      </vt:variant>
      <vt:variant>
        <vt:i4>0</vt:i4>
      </vt:variant>
      <vt:variant>
        <vt:i4>5</vt:i4>
      </vt:variant>
      <vt:variant>
        <vt:lpwstr/>
      </vt:variant>
      <vt:variant>
        <vt:lpwstr>_Toc110698092</vt:lpwstr>
      </vt:variant>
      <vt:variant>
        <vt:i4>1114168</vt:i4>
      </vt:variant>
      <vt:variant>
        <vt:i4>104</vt:i4>
      </vt:variant>
      <vt:variant>
        <vt:i4>0</vt:i4>
      </vt:variant>
      <vt:variant>
        <vt:i4>5</vt:i4>
      </vt:variant>
      <vt:variant>
        <vt:lpwstr/>
      </vt:variant>
      <vt:variant>
        <vt:lpwstr>_Toc110698091</vt:lpwstr>
      </vt:variant>
      <vt:variant>
        <vt:i4>1114168</vt:i4>
      </vt:variant>
      <vt:variant>
        <vt:i4>98</vt:i4>
      </vt:variant>
      <vt:variant>
        <vt:i4>0</vt:i4>
      </vt:variant>
      <vt:variant>
        <vt:i4>5</vt:i4>
      </vt:variant>
      <vt:variant>
        <vt:lpwstr/>
      </vt:variant>
      <vt:variant>
        <vt:lpwstr>_Toc110698090</vt:lpwstr>
      </vt:variant>
      <vt:variant>
        <vt:i4>1048632</vt:i4>
      </vt:variant>
      <vt:variant>
        <vt:i4>92</vt:i4>
      </vt:variant>
      <vt:variant>
        <vt:i4>0</vt:i4>
      </vt:variant>
      <vt:variant>
        <vt:i4>5</vt:i4>
      </vt:variant>
      <vt:variant>
        <vt:lpwstr/>
      </vt:variant>
      <vt:variant>
        <vt:lpwstr>_Toc110698089</vt:lpwstr>
      </vt:variant>
      <vt:variant>
        <vt:i4>1048632</vt:i4>
      </vt:variant>
      <vt:variant>
        <vt:i4>86</vt:i4>
      </vt:variant>
      <vt:variant>
        <vt:i4>0</vt:i4>
      </vt:variant>
      <vt:variant>
        <vt:i4>5</vt:i4>
      </vt:variant>
      <vt:variant>
        <vt:lpwstr/>
      </vt:variant>
      <vt:variant>
        <vt:lpwstr>_Toc110698088</vt:lpwstr>
      </vt:variant>
      <vt:variant>
        <vt:i4>1048632</vt:i4>
      </vt:variant>
      <vt:variant>
        <vt:i4>80</vt:i4>
      </vt:variant>
      <vt:variant>
        <vt:i4>0</vt:i4>
      </vt:variant>
      <vt:variant>
        <vt:i4>5</vt:i4>
      </vt:variant>
      <vt:variant>
        <vt:lpwstr/>
      </vt:variant>
      <vt:variant>
        <vt:lpwstr>_Toc110698087</vt:lpwstr>
      </vt:variant>
      <vt:variant>
        <vt:i4>1048632</vt:i4>
      </vt:variant>
      <vt:variant>
        <vt:i4>74</vt:i4>
      </vt:variant>
      <vt:variant>
        <vt:i4>0</vt:i4>
      </vt:variant>
      <vt:variant>
        <vt:i4>5</vt:i4>
      </vt:variant>
      <vt:variant>
        <vt:lpwstr/>
      </vt:variant>
      <vt:variant>
        <vt:lpwstr>_Toc110698086</vt:lpwstr>
      </vt:variant>
      <vt:variant>
        <vt:i4>1048632</vt:i4>
      </vt:variant>
      <vt:variant>
        <vt:i4>68</vt:i4>
      </vt:variant>
      <vt:variant>
        <vt:i4>0</vt:i4>
      </vt:variant>
      <vt:variant>
        <vt:i4>5</vt:i4>
      </vt:variant>
      <vt:variant>
        <vt:lpwstr/>
      </vt:variant>
      <vt:variant>
        <vt:lpwstr>_Toc110698085</vt:lpwstr>
      </vt:variant>
      <vt:variant>
        <vt:i4>1048632</vt:i4>
      </vt:variant>
      <vt:variant>
        <vt:i4>62</vt:i4>
      </vt:variant>
      <vt:variant>
        <vt:i4>0</vt:i4>
      </vt:variant>
      <vt:variant>
        <vt:i4>5</vt:i4>
      </vt:variant>
      <vt:variant>
        <vt:lpwstr/>
      </vt:variant>
      <vt:variant>
        <vt:lpwstr>_Toc110698084</vt:lpwstr>
      </vt:variant>
      <vt:variant>
        <vt:i4>1048632</vt:i4>
      </vt:variant>
      <vt:variant>
        <vt:i4>56</vt:i4>
      </vt:variant>
      <vt:variant>
        <vt:i4>0</vt:i4>
      </vt:variant>
      <vt:variant>
        <vt:i4>5</vt:i4>
      </vt:variant>
      <vt:variant>
        <vt:lpwstr/>
      </vt:variant>
      <vt:variant>
        <vt:lpwstr>_Toc110698083</vt:lpwstr>
      </vt:variant>
      <vt:variant>
        <vt:i4>1048632</vt:i4>
      </vt:variant>
      <vt:variant>
        <vt:i4>50</vt:i4>
      </vt:variant>
      <vt:variant>
        <vt:i4>0</vt:i4>
      </vt:variant>
      <vt:variant>
        <vt:i4>5</vt:i4>
      </vt:variant>
      <vt:variant>
        <vt:lpwstr/>
      </vt:variant>
      <vt:variant>
        <vt:lpwstr>_Toc110698082</vt:lpwstr>
      </vt:variant>
      <vt:variant>
        <vt:i4>1048632</vt:i4>
      </vt:variant>
      <vt:variant>
        <vt:i4>44</vt:i4>
      </vt:variant>
      <vt:variant>
        <vt:i4>0</vt:i4>
      </vt:variant>
      <vt:variant>
        <vt:i4>5</vt:i4>
      </vt:variant>
      <vt:variant>
        <vt:lpwstr/>
      </vt:variant>
      <vt:variant>
        <vt:lpwstr>_Toc110698081</vt:lpwstr>
      </vt:variant>
      <vt:variant>
        <vt:i4>1048632</vt:i4>
      </vt:variant>
      <vt:variant>
        <vt:i4>38</vt:i4>
      </vt:variant>
      <vt:variant>
        <vt:i4>0</vt:i4>
      </vt:variant>
      <vt:variant>
        <vt:i4>5</vt:i4>
      </vt:variant>
      <vt:variant>
        <vt:lpwstr/>
      </vt:variant>
      <vt:variant>
        <vt:lpwstr>_Toc110698080</vt:lpwstr>
      </vt:variant>
      <vt:variant>
        <vt:i4>2031672</vt:i4>
      </vt:variant>
      <vt:variant>
        <vt:i4>32</vt:i4>
      </vt:variant>
      <vt:variant>
        <vt:i4>0</vt:i4>
      </vt:variant>
      <vt:variant>
        <vt:i4>5</vt:i4>
      </vt:variant>
      <vt:variant>
        <vt:lpwstr/>
      </vt:variant>
      <vt:variant>
        <vt:lpwstr>_Toc110698079</vt:lpwstr>
      </vt:variant>
      <vt:variant>
        <vt:i4>2031672</vt:i4>
      </vt:variant>
      <vt:variant>
        <vt:i4>26</vt:i4>
      </vt:variant>
      <vt:variant>
        <vt:i4>0</vt:i4>
      </vt:variant>
      <vt:variant>
        <vt:i4>5</vt:i4>
      </vt:variant>
      <vt:variant>
        <vt:lpwstr/>
      </vt:variant>
      <vt:variant>
        <vt:lpwstr>_Toc110698078</vt:lpwstr>
      </vt:variant>
      <vt:variant>
        <vt:i4>2031672</vt:i4>
      </vt:variant>
      <vt:variant>
        <vt:i4>20</vt:i4>
      </vt:variant>
      <vt:variant>
        <vt:i4>0</vt:i4>
      </vt:variant>
      <vt:variant>
        <vt:i4>5</vt:i4>
      </vt:variant>
      <vt:variant>
        <vt:lpwstr/>
      </vt:variant>
      <vt:variant>
        <vt:lpwstr>_Toc110698077</vt:lpwstr>
      </vt:variant>
      <vt:variant>
        <vt:i4>2031672</vt:i4>
      </vt:variant>
      <vt:variant>
        <vt:i4>14</vt:i4>
      </vt:variant>
      <vt:variant>
        <vt:i4>0</vt:i4>
      </vt:variant>
      <vt:variant>
        <vt:i4>5</vt:i4>
      </vt:variant>
      <vt:variant>
        <vt:lpwstr/>
      </vt:variant>
      <vt:variant>
        <vt:lpwstr>_Toc110698076</vt:lpwstr>
      </vt:variant>
      <vt:variant>
        <vt:i4>2031672</vt:i4>
      </vt:variant>
      <vt:variant>
        <vt:i4>8</vt:i4>
      </vt:variant>
      <vt:variant>
        <vt:i4>0</vt:i4>
      </vt:variant>
      <vt:variant>
        <vt:i4>5</vt:i4>
      </vt:variant>
      <vt:variant>
        <vt:lpwstr/>
      </vt:variant>
      <vt:variant>
        <vt:lpwstr>_Toc110698075</vt:lpwstr>
      </vt:variant>
      <vt:variant>
        <vt:i4>2031672</vt:i4>
      </vt:variant>
      <vt:variant>
        <vt:i4>2</vt:i4>
      </vt:variant>
      <vt:variant>
        <vt:i4>0</vt:i4>
      </vt:variant>
      <vt:variant>
        <vt:i4>5</vt:i4>
      </vt:variant>
      <vt:variant>
        <vt:lpwstr/>
      </vt:variant>
      <vt:variant>
        <vt:lpwstr>_Toc110698074</vt:lpwstr>
      </vt:variant>
      <vt:variant>
        <vt:i4>196670</vt:i4>
      </vt:variant>
      <vt:variant>
        <vt:i4>0</vt:i4>
      </vt:variant>
      <vt:variant>
        <vt:i4>0</vt:i4>
      </vt:variant>
      <vt:variant>
        <vt:i4>5</vt:i4>
      </vt:variant>
      <vt:variant>
        <vt:lpwstr>mailto:stephanie.winkelmann@tu-dortmund.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bruster</dc:creator>
  <cp:keywords/>
  <cp:lastModifiedBy>Lippert, Helen (PTKA)</cp:lastModifiedBy>
  <cp:revision>6</cp:revision>
  <cp:lastPrinted>2022-08-01T10:53:00Z</cp:lastPrinted>
  <dcterms:created xsi:type="dcterms:W3CDTF">2023-07-13T13:32:00Z</dcterms:created>
  <dcterms:modified xsi:type="dcterms:W3CDTF">2023-12-2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C3275AC5E8E488D6A9DC2C73AE26D</vt:lpwstr>
  </property>
</Properties>
</file>